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B6FED" w14:textId="77777777" w:rsidR="00610895" w:rsidRDefault="00610895" w:rsidP="00610895">
      <w:pPr>
        <w:widowControl w:val="0"/>
        <w:autoSpaceDE w:val="0"/>
        <w:autoSpaceDN w:val="0"/>
        <w:adjustRightInd w:val="0"/>
        <w:spacing w:after="480" w:line="240" w:lineRule="auto"/>
        <w:jc w:val="center"/>
        <w:rPr>
          <w:rFonts w:cs="Arial"/>
          <w:b/>
          <w:sz w:val="40"/>
        </w:rPr>
      </w:pPr>
      <w:r w:rsidRPr="00CF1CB0">
        <w:rPr>
          <w:rFonts w:cs="Arial"/>
          <w:b/>
          <w:sz w:val="40"/>
        </w:rPr>
        <w:t xml:space="preserve">Healthy Start Monitoring and </w:t>
      </w:r>
      <w:r>
        <w:rPr>
          <w:rFonts w:cs="Arial"/>
          <w:b/>
          <w:sz w:val="40"/>
        </w:rPr>
        <w:br/>
      </w:r>
      <w:r w:rsidRPr="00CF1CB0">
        <w:rPr>
          <w:rFonts w:cs="Arial"/>
          <w:b/>
          <w:sz w:val="40"/>
        </w:rPr>
        <w:t>Evaluation Data System (HSMED)- II</w:t>
      </w:r>
    </w:p>
    <w:p w14:paraId="746F2A2E" w14:textId="4A52060E" w:rsidR="00E7739F" w:rsidRPr="00F62B28" w:rsidRDefault="00E7739F" w:rsidP="00E7739F">
      <w:pPr>
        <w:widowControl w:val="0"/>
        <w:autoSpaceDE w:val="0"/>
        <w:autoSpaceDN w:val="0"/>
        <w:adjustRightInd w:val="0"/>
        <w:spacing w:after="6240" w:line="240" w:lineRule="auto"/>
        <w:jc w:val="center"/>
        <w:rPr>
          <w:rFonts w:cs="Arial"/>
        </w:rPr>
      </w:pPr>
      <w:r w:rsidRPr="00F62B28">
        <w:rPr>
          <w:rFonts w:cs="Arial"/>
          <w:b/>
          <w:sz w:val="40"/>
        </w:rPr>
        <w:t xml:space="preserve">Data Dictionary and XML Schema </w:t>
      </w:r>
      <w:r>
        <w:rPr>
          <w:rFonts w:cs="Arial"/>
          <w:b/>
          <w:sz w:val="40"/>
        </w:rPr>
        <w:br/>
      </w:r>
      <w:r w:rsidRPr="00F62B28">
        <w:rPr>
          <w:rFonts w:cs="Arial"/>
          <w:b/>
          <w:sz w:val="40"/>
        </w:rPr>
        <w:t>Implementation Guide</w:t>
      </w:r>
      <w:r>
        <w:rPr>
          <w:rFonts w:cs="Arial"/>
          <w:b/>
          <w:sz w:val="40"/>
        </w:rPr>
        <w:br/>
        <w:t xml:space="preserve"> Prenatal Form</w:t>
      </w:r>
      <w:r w:rsidRPr="00F62B28">
        <w:rPr>
          <w:rFonts w:cs="Arial"/>
          <w:b/>
          <w:sz w:val="40"/>
        </w:rPr>
        <w:br/>
      </w:r>
      <w:r>
        <w:rPr>
          <w:rFonts w:cs="Arial"/>
        </w:rPr>
        <w:br/>
      </w:r>
      <w:r w:rsidR="00BA5836">
        <w:rPr>
          <w:rFonts w:cs="Arial"/>
        </w:rPr>
        <w:t>February 10, 2022</w:t>
      </w:r>
    </w:p>
    <w:p w14:paraId="67B21621" w14:textId="77777777" w:rsidR="00E7739F" w:rsidRPr="00F62B28" w:rsidRDefault="00E7739F" w:rsidP="00E7739F">
      <w:pPr>
        <w:widowControl w:val="0"/>
        <w:autoSpaceDE w:val="0"/>
        <w:autoSpaceDN w:val="0"/>
        <w:adjustRightInd w:val="0"/>
        <w:spacing w:after="0" w:line="240" w:lineRule="auto"/>
        <w:ind w:left="288"/>
        <w:jc w:val="center"/>
        <w:rPr>
          <w:rFonts w:cs="Arial"/>
        </w:rPr>
      </w:pPr>
      <w:r w:rsidRPr="00F62B28">
        <w:rPr>
          <w:rFonts w:cs="Arial"/>
          <w:noProof/>
          <w:lang w:eastAsia="en-US"/>
        </w:rPr>
        <w:drawing>
          <wp:inline distT="0" distB="0" distL="0" distR="0" wp14:anchorId="6F3E1748" wp14:editId="3C101FF7">
            <wp:extent cx="1978542" cy="586740"/>
            <wp:effectExtent l="0" t="0" r="3175" b="3810"/>
            <wp:docPr id="1" name="Picture 11" descr="Health Resources and Services Administration Maternal and Child Health Bureau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rsanew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542" cy="5867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62B28">
        <w:rPr>
          <w:rFonts w:cs="Arial"/>
        </w:rPr>
        <w:br/>
        <w:t>Health Resources and Services Administration</w:t>
      </w:r>
    </w:p>
    <w:p w14:paraId="3607CDB9" w14:textId="77777777" w:rsidR="00E7739F" w:rsidRPr="00F62B28" w:rsidRDefault="00E7739F" w:rsidP="00E7739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Arial"/>
        </w:rPr>
      </w:pPr>
      <w:r w:rsidRPr="00F62B28">
        <w:rPr>
          <w:rFonts w:cs="Arial"/>
        </w:rPr>
        <w:t>Maternal and Child Health Bureau</w:t>
      </w:r>
    </w:p>
    <w:p w14:paraId="646C14F6" w14:textId="77777777" w:rsidR="00E7739F" w:rsidRPr="00F62B28" w:rsidRDefault="00E7739F" w:rsidP="00E7739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Arial"/>
        </w:rPr>
      </w:pPr>
      <w:r w:rsidRPr="00F62B28">
        <w:rPr>
          <w:rFonts w:cs="Arial"/>
        </w:rPr>
        <w:t>5600 Fishers Lane</w:t>
      </w:r>
    </w:p>
    <w:p w14:paraId="216D0AA5" w14:textId="0CD5EC53" w:rsidR="00E7739F" w:rsidRDefault="00E7739F" w:rsidP="00E7739F">
      <w:pPr>
        <w:rPr>
          <w:rFonts w:cs="Arial"/>
        </w:rPr>
      </w:pPr>
      <w:r>
        <w:rPr>
          <w:rFonts w:cs="Arial"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sz w:val="22"/>
          <w:szCs w:val="22"/>
        </w:rPr>
        <w:id w:val="-62638483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57BF11A" w14:textId="77777777" w:rsidR="00E7739F" w:rsidRDefault="00E7739F" w:rsidP="00E7739F">
          <w:pPr>
            <w:pStyle w:val="TOCHeading"/>
            <w:numPr>
              <w:ilvl w:val="0"/>
              <w:numId w:val="0"/>
            </w:numPr>
          </w:pPr>
          <w:r>
            <w:t>Contents</w:t>
          </w:r>
        </w:p>
        <w:p w14:paraId="64A60BB0" w14:textId="2B65F9EC" w:rsidR="00B1499B" w:rsidRDefault="00E7739F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4038535" w:history="1">
            <w:r w:rsidR="00B1499B" w:rsidRPr="00EA764F">
              <w:rPr>
                <w:rStyle w:val="Hyperlink"/>
                <w:b/>
                <w:noProof/>
              </w:rPr>
              <w:t>Element name</w:t>
            </w:r>
            <w:r w:rsidR="00B1499B" w:rsidRPr="00EA764F">
              <w:rPr>
                <w:rStyle w:val="Hyperlink"/>
                <w:noProof/>
              </w:rPr>
              <w:t>: PPUID</w:t>
            </w:r>
            <w:r w:rsidR="00B1499B">
              <w:rPr>
                <w:noProof/>
                <w:webHidden/>
              </w:rPr>
              <w:tab/>
            </w:r>
            <w:r w:rsidR="00B1499B">
              <w:rPr>
                <w:noProof/>
                <w:webHidden/>
              </w:rPr>
              <w:fldChar w:fldCharType="begin"/>
            </w:r>
            <w:r w:rsidR="00B1499B">
              <w:rPr>
                <w:noProof/>
                <w:webHidden/>
              </w:rPr>
              <w:instrText xml:space="preserve"> PAGEREF _Toc94038535 \h </w:instrText>
            </w:r>
            <w:r w:rsidR="00B1499B">
              <w:rPr>
                <w:noProof/>
                <w:webHidden/>
              </w:rPr>
            </w:r>
            <w:r w:rsidR="00B1499B">
              <w:rPr>
                <w:noProof/>
                <w:webHidden/>
              </w:rPr>
              <w:fldChar w:fldCharType="separate"/>
            </w:r>
            <w:r w:rsidR="00B1499B">
              <w:rPr>
                <w:noProof/>
                <w:webHidden/>
              </w:rPr>
              <w:t>1</w:t>
            </w:r>
            <w:r w:rsidR="00B1499B">
              <w:rPr>
                <w:noProof/>
                <w:webHidden/>
              </w:rPr>
              <w:fldChar w:fldCharType="end"/>
            </w:r>
          </w:hyperlink>
        </w:p>
        <w:p w14:paraId="511B5613" w14:textId="021FC30E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36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OtherLinked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C1E967" w14:textId="5A4E8BC0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37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NoOther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3C75E" w14:textId="4501BBB4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38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PPEnrollment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A44EC4" w14:textId="7C4DDAD7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39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Completion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6EAB71" w14:textId="0981E630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40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Update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B3D9A8" w14:textId="32D2F838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41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PregnancyEnds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1C012" w14:textId="65377AE6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42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OtherUpdate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225BAA" w14:textId="7D0DA602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43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OtherUpdateSpec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235C86" w14:textId="580121EF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44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CompletionDateWarningCom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A183BC" w14:textId="6A08417B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45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UpdateTypeWarningCom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476AEF" w14:textId="0FED3A9F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46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PregnancyEndsDateWarningCom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DE3009" w14:textId="290A3A31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47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Due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5A19B" w14:textId="36BADC9D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48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DueDateD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5BD6E" w14:textId="55FE0080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49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WeeksPregnantNumb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10431" w14:textId="7F770A88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50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WeeksPregnantUnableToDeterm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3AC6D6" w14:textId="4EF33EC6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51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WeeksPregnantUnableToDetermineSpec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ABD1C" w14:textId="6CDB11DA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52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CurrentPregnancyTrime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65ABF2" w14:textId="32053974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53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EnrolledPregnancyTrime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82356A" w14:textId="0ABDC392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54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FirstPrenatalMonthsNumb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7D676" w14:textId="42A56B0A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55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NoFirstPrenat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FB3420" w14:textId="7209FB53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56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FirstPrenatalAppointmentSchedul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B7F7F" w14:textId="3B4688CE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57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FirstPrenatalAppointment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71D1B" w14:textId="52F57687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58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FirstPrenatalTrime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9452ED" w14:textId="0C469CE2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59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PregnantWithMulti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3E17D4" w14:textId="7FA37984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60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FetusesNumb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24EFAA" w14:textId="438E682E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61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HadDiabe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0B29D2" w14:textId="7F6A99C5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62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HadHighBloodPres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027B1" w14:textId="0C50A091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63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HadDep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F994E" w14:textId="5F31DCAE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64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OtherChronicConditionsSpec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78FD4E" w14:textId="1F98BA50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65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InterconceptionInter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9A8D79" w14:textId="60265CBB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66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BreastfeedingPla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3249C7" w14:textId="04C5EE0E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67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FatherInvolv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452393" w14:textId="3C1275DB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68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CurrentCigarettesPerD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726E6F" w14:textId="3E691959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69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CurrentECigaretteFrequen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35C5B" w14:textId="6D502F16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70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CurrentHookahFrequen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FB0C91" w14:textId="4787FD14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71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CurrentChewingTobaccoFrequen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1DD3BF" w14:textId="433B7ADD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72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CurrentCigarFrequen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50FB49" w14:textId="6DDE9E62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73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CurrentAlcoholFrequen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C5027F" w14:textId="442513C4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74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PostPregnancyFU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DC050" w14:textId="6D7E7302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75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PPUIDConfi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C7B8C5" w14:textId="11347FC4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76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InitialOutco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083323" w14:textId="79C16E05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77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LiveBirthNumb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9E89D4" w14:textId="23B443C7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78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FetalDeathsNumb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1A41C3" w14:textId="3961C40B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79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TrackOutcomeMethodSpec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59B514" w14:textId="188A8BAC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80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EnrolledChild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847A09" w14:textId="733F5AF5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81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NeonatalDea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4A86D5" w14:textId="79004ED4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82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NeonatalDeathNumb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371DF" w14:textId="763E6272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83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NeonatalDeathMethodSpec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43F58" w14:textId="3D42A116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84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MaternalDea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8EE9CF" w14:textId="6E67C8F5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85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MaternalDeathMethodSpec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AC980C" w14:textId="06AD6B5D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86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PregnancyOutcomes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51C2C6" w14:textId="7A9EC389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87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PregnancyOutcomesOtherSourceSpec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AA0B88" w14:textId="52047719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88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EnrolledChildIdWarningCom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8945EE" w14:textId="2DBF09CB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89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DueDateWarningCom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CC062" w14:textId="0A5F9C8E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90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FirstPrenatalAppointmentDateWarningCom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7D526F" w14:textId="1EE43676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91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FirstPrenatalAppointmentDateEmptyWarningCom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03634" w14:textId="47BB173E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92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FatherInvolvementWarningCom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BC4679" w14:textId="6368C603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93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PostPregnancyFUDateWarningCom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E88B23" w14:textId="218352E1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94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PostPregnancyFUDateNtEqWarningCom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2EAF3A" w14:textId="36D86533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95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FetalDeathsNumberWarningCom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054B78" w14:textId="643076C5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96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NeonatalDeathNumberWarningCom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2CF6C3" w14:textId="2691AA91" w:rsidR="00B1499B" w:rsidRDefault="00B1499B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8597" w:history="1">
            <w:r w:rsidRPr="00EA764F">
              <w:rPr>
                <w:rStyle w:val="Hyperlink"/>
                <w:b/>
                <w:noProof/>
              </w:rPr>
              <w:t>Element name</w:t>
            </w:r>
            <w:r w:rsidRPr="00EA764F">
              <w:rPr>
                <w:rStyle w:val="Hyperlink"/>
                <w:noProof/>
              </w:rPr>
              <w:t>: MaternalDeathMethodSpecificationWarningCom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38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D5280" w14:textId="19036B36" w:rsidR="00E7739F" w:rsidRDefault="00E7739F">
          <w:r>
            <w:rPr>
              <w:b/>
              <w:bCs/>
              <w:noProof/>
            </w:rPr>
            <w:fldChar w:fldCharType="end"/>
          </w:r>
        </w:p>
      </w:sdtContent>
    </w:sdt>
    <w:p w14:paraId="756484E1" w14:textId="77777777" w:rsidR="00AD796D" w:rsidRDefault="00AD796D" w:rsidP="00A4066A"/>
    <w:p w14:paraId="5D9A1E87" w14:textId="77777777" w:rsidR="00D23EB0" w:rsidRDefault="00E7739F">
      <w:pPr>
        <w:rPr>
          <w:b/>
        </w:rPr>
        <w:sectPr w:rsidR="00D23EB0" w:rsidSect="00AD796D"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440" w:right="1440" w:bottom="1440" w:left="1440" w:header="288" w:footer="720" w:gutter="0"/>
          <w:cols w:space="720"/>
          <w:docGrid w:linePitch="360"/>
        </w:sectPr>
      </w:pPr>
      <w:r>
        <w:rPr>
          <w:b/>
        </w:rPr>
        <w:br w:type="page"/>
      </w:r>
    </w:p>
    <w:p w14:paraId="2C4AAA12" w14:textId="0D5F6ADB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0" w:name="_Toc94038535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PUID</w:t>
      </w:r>
      <w:bookmarkEnd w:id="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17B2DE0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76B319B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65AE291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0512CEA0" w14:textId="77777777" w:rsidTr="00FA29C8">
        <w:trPr>
          <w:cantSplit/>
        </w:trPr>
        <w:tc>
          <w:tcPr>
            <w:tcW w:w="2606" w:type="dxa"/>
          </w:tcPr>
          <w:p w14:paraId="43FC3DB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ED82511" w14:textId="78FE6D58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1</w:t>
            </w:r>
          </w:p>
        </w:tc>
      </w:tr>
      <w:tr w:rsidR="00AD796D" w14:paraId="1E6F77F9" w14:textId="77777777" w:rsidTr="00FA29C8">
        <w:trPr>
          <w:cantSplit/>
        </w:trPr>
        <w:tc>
          <w:tcPr>
            <w:tcW w:w="2606" w:type="dxa"/>
          </w:tcPr>
          <w:p w14:paraId="3D8D949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B8AFF4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055D3657" w14:textId="77777777" w:rsidTr="00FA29C8">
        <w:trPr>
          <w:cantSplit/>
        </w:trPr>
        <w:tc>
          <w:tcPr>
            <w:tcW w:w="2606" w:type="dxa"/>
          </w:tcPr>
          <w:p w14:paraId="355A3BA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1AEAE2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imary participant (PP) unique ID</w:t>
            </w:r>
          </w:p>
        </w:tc>
      </w:tr>
      <w:tr w:rsidR="00AD796D" w14:paraId="0BFE3C63" w14:textId="77777777" w:rsidTr="00FA29C8">
        <w:trPr>
          <w:cantSplit/>
        </w:trPr>
        <w:tc>
          <w:tcPr>
            <w:tcW w:w="2606" w:type="dxa"/>
          </w:tcPr>
          <w:p w14:paraId="63FA655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80ED49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Yes (May not have duplicates of Unique IDs in one file (during upload checking).</w:t>
            </w:r>
          </w:p>
        </w:tc>
      </w:tr>
      <w:tr w:rsidR="00AD796D" w14:paraId="430581A1" w14:textId="77777777" w:rsidTr="00FA29C8">
        <w:trPr>
          <w:cantSplit/>
        </w:trPr>
        <w:tc>
          <w:tcPr>
            <w:tcW w:w="2606" w:type="dxa"/>
          </w:tcPr>
          <w:p w14:paraId="335F56C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A4E7B8A" w14:textId="77777777" w:rsidR="00AD796D" w:rsidRDefault="002B3DE7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phanumeric text string that allows a minimum of 9 characters and a maximum of 50 characters. PPUIDs should be in the format: 3 digit grantee org code + PP + a unique ID (at least 4 digits long).</w:t>
            </w:r>
          </w:p>
          <w:p w14:paraId="6B915F64" w14:textId="6E3695AB" w:rsidR="00661752" w:rsidRDefault="00661752" w:rsidP="00F32D71">
            <w:pPr>
              <w:keepNext/>
              <w:keepLines/>
            </w:pPr>
            <w:r>
              <w:rPr>
                <w:noProof/>
              </w:rPr>
              <w:t xml:space="preserve">NOTE: </w:t>
            </w:r>
            <w:r w:rsidR="00816EC1">
              <w:rPr>
                <w:noProof/>
              </w:rPr>
              <w:t xml:space="preserve">With the exception of the initial ‘PP’ format requirement, </w:t>
            </w:r>
            <w:r>
              <w:rPr>
                <w:noProof/>
              </w:rPr>
              <w:t xml:space="preserve">PPUIDs are </w:t>
            </w:r>
            <w:r>
              <w:rPr>
                <w:b/>
                <w:bCs/>
                <w:noProof/>
                <w:u w:val="single"/>
              </w:rPr>
              <w:t>NOT</w:t>
            </w:r>
            <w:r>
              <w:rPr>
                <w:noProof/>
              </w:rPr>
              <w:t xml:space="preserve"> case-sensitive (for example, 123PPUID0001 and 123</w:t>
            </w:r>
            <w:r w:rsidR="00816EC1">
              <w:rPr>
                <w:noProof/>
              </w:rPr>
              <w:t>PP</w:t>
            </w:r>
            <w:r>
              <w:rPr>
                <w:noProof/>
              </w:rPr>
              <w:t>uid0001 would be considered the same client).</w:t>
            </w:r>
          </w:p>
        </w:tc>
      </w:tr>
      <w:tr w:rsidR="00AD796D" w14:paraId="38A228D3" w14:textId="77777777" w:rsidTr="00FA29C8">
        <w:trPr>
          <w:cantSplit/>
        </w:trPr>
        <w:tc>
          <w:tcPr>
            <w:tcW w:w="2606" w:type="dxa"/>
          </w:tcPr>
          <w:p w14:paraId="454AD28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27B8B7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F4E43C3" w14:textId="77777777" w:rsidTr="00FA29C8">
        <w:trPr>
          <w:cantSplit/>
        </w:trPr>
        <w:tc>
          <w:tcPr>
            <w:tcW w:w="2606" w:type="dxa"/>
          </w:tcPr>
          <w:p w14:paraId="4005034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B5B0EA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 unique value per client</w:t>
            </w:r>
          </w:p>
        </w:tc>
      </w:tr>
      <w:tr w:rsidR="00AD796D" w14:paraId="18C59D32" w14:textId="77777777" w:rsidTr="00FA29C8">
        <w:trPr>
          <w:cantSplit/>
        </w:trPr>
        <w:tc>
          <w:tcPr>
            <w:tcW w:w="2606" w:type="dxa"/>
          </w:tcPr>
          <w:p w14:paraId="488A459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B9B883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PUID&gt;100PP12345&lt;/PPUID&gt;</w:t>
            </w:r>
          </w:p>
        </w:tc>
      </w:tr>
      <w:tr w:rsidR="00AD796D" w14:paraId="4B1C043A" w14:textId="77777777" w:rsidTr="00FA29C8">
        <w:trPr>
          <w:cantSplit/>
        </w:trPr>
        <w:tc>
          <w:tcPr>
            <w:tcW w:w="2606" w:type="dxa"/>
          </w:tcPr>
          <w:p w14:paraId="702C3A5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BC6F7C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041CAD82" w14:textId="77777777" w:rsidTr="00FA29C8">
        <w:trPr>
          <w:cantSplit/>
        </w:trPr>
        <w:tc>
          <w:tcPr>
            <w:tcW w:w="2606" w:type="dxa"/>
          </w:tcPr>
          <w:p w14:paraId="0CDAFFD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89480C4" w14:textId="1C011555" w:rsidR="00AD796D" w:rsidRDefault="002B3DE7" w:rsidP="00F32D71">
            <w:pPr>
              <w:keepNext/>
              <w:keepLines/>
            </w:pPr>
            <w:r>
              <w:t>None</w:t>
            </w:r>
          </w:p>
        </w:tc>
      </w:tr>
    </w:tbl>
    <w:p w14:paraId="34D84259" w14:textId="77777777" w:rsidR="00AD796D" w:rsidRDefault="00AD796D" w:rsidP="00A4066A"/>
    <w:p w14:paraId="67763196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" w:name="_Toc94038536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OtherLinkedPP</w:t>
      </w:r>
      <w:bookmarkEnd w:id="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535728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C593ED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6CD189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A8335D5" w14:textId="77777777" w:rsidTr="00FA29C8">
        <w:trPr>
          <w:cantSplit/>
        </w:trPr>
        <w:tc>
          <w:tcPr>
            <w:tcW w:w="2606" w:type="dxa"/>
          </w:tcPr>
          <w:p w14:paraId="2E77BA2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22D2F7A" w14:textId="68B78BFA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2</w:t>
            </w:r>
          </w:p>
        </w:tc>
      </w:tr>
      <w:tr w:rsidR="00AD796D" w14:paraId="76BF1F5F" w14:textId="77777777" w:rsidTr="00FA29C8">
        <w:trPr>
          <w:cantSplit/>
        </w:trPr>
        <w:tc>
          <w:tcPr>
            <w:tcW w:w="2606" w:type="dxa"/>
          </w:tcPr>
          <w:p w14:paraId="76B5166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C29481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427AAAC9" w14:textId="77777777" w:rsidTr="00FA29C8">
        <w:trPr>
          <w:cantSplit/>
        </w:trPr>
        <w:tc>
          <w:tcPr>
            <w:tcW w:w="2606" w:type="dxa"/>
          </w:tcPr>
          <w:p w14:paraId="1D23863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6E1760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Other linked primary participants unique ID</w:t>
            </w:r>
          </w:p>
        </w:tc>
      </w:tr>
      <w:tr w:rsidR="00AD796D" w14:paraId="32F4D4F4" w14:textId="77777777" w:rsidTr="00FA29C8">
        <w:trPr>
          <w:cantSplit/>
        </w:trPr>
        <w:tc>
          <w:tcPr>
            <w:tcW w:w="2606" w:type="dxa"/>
          </w:tcPr>
          <w:p w14:paraId="76F6C7B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459C55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81C8108" w14:textId="77777777" w:rsidTr="00FA29C8">
        <w:trPr>
          <w:cantSplit/>
        </w:trPr>
        <w:tc>
          <w:tcPr>
            <w:tcW w:w="2606" w:type="dxa"/>
          </w:tcPr>
          <w:p w14:paraId="759A649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FC8466B" w14:textId="77777777" w:rsidR="00AD796D" w:rsidRDefault="002B3DE7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phanumeric text string that allows a minimum of 9 characters and a maximum of 50 characters. PPUIDs should be in the format: 3 digit grantee org code + PP + a unique ID (at least 4 digits long).</w:t>
            </w:r>
          </w:p>
          <w:p w14:paraId="3F11C76D" w14:textId="3F18A719" w:rsidR="00661752" w:rsidRDefault="00661752" w:rsidP="00F32D71">
            <w:pPr>
              <w:keepNext/>
              <w:keepLines/>
            </w:pPr>
            <w:r>
              <w:rPr>
                <w:noProof/>
              </w:rPr>
              <w:t xml:space="preserve">NOTE: </w:t>
            </w:r>
            <w:r w:rsidR="00816EC1">
              <w:rPr>
                <w:noProof/>
              </w:rPr>
              <w:t xml:space="preserve">With the exception of the initial ‘PP’ format requirement, </w:t>
            </w:r>
            <w:r>
              <w:rPr>
                <w:noProof/>
              </w:rPr>
              <w:t xml:space="preserve">PPUIDs are </w:t>
            </w:r>
            <w:r>
              <w:rPr>
                <w:b/>
                <w:bCs/>
                <w:noProof/>
                <w:u w:val="single"/>
              </w:rPr>
              <w:t>NOT</w:t>
            </w:r>
            <w:r>
              <w:rPr>
                <w:noProof/>
              </w:rPr>
              <w:t xml:space="preserve"> case-sensitive (for example, 123PPUID0001 and 123</w:t>
            </w:r>
            <w:r w:rsidR="00816EC1">
              <w:rPr>
                <w:noProof/>
              </w:rPr>
              <w:t>PP</w:t>
            </w:r>
            <w:r>
              <w:rPr>
                <w:noProof/>
              </w:rPr>
              <w:t>uid0001 would be considered the same client).</w:t>
            </w:r>
          </w:p>
        </w:tc>
      </w:tr>
      <w:tr w:rsidR="00AD796D" w14:paraId="2AEEB1A2" w14:textId="77777777" w:rsidTr="00FA29C8">
        <w:trPr>
          <w:cantSplit/>
        </w:trPr>
        <w:tc>
          <w:tcPr>
            <w:tcW w:w="2606" w:type="dxa"/>
          </w:tcPr>
          <w:p w14:paraId="688EE0F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C59C53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AD796D" w14:paraId="65680AC6" w14:textId="77777777" w:rsidTr="00FA29C8">
        <w:trPr>
          <w:cantSplit/>
        </w:trPr>
        <w:tc>
          <w:tcPr>
            <w:tcW w:w="2606" w:type="dxa"/>
          </w:tcPr>
          <w:p w14:paraId="22215C9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4EA8E7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2 per client</w:t>
            </w:r>
          </w:p>
        </w:tc>
      </w:tr>
      <w:tr w:rsidR="00AD796D" w14:paraId="40D6717C" w14:textId="77777777" w:rsidTr="00FA29C8">
        <w:trPr>
          <w:cantSplit/>
        </w:trPr>
        <w:tc>
          <w:tcPr>
            <w:tcW w:w="2606" w:type="dxa"/>
          </w:tcPr>
          <w:p w14:paraId="637239E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02422F1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OtherLinkedPPList&gt;</w:t>
            </w:r>
          </w:p>
          <w:p w14:paraId="755D511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&lt;OtherLinkedPP&gt;100String123345&lt;/OtherLinkedPP&gt;</w:t>
            </w:r>
          </w:p>
          <w:p w14:paraId="17FCBB85" w14:textId="09654382" w:rsidR="00AD796D" w:rsidRDefault="002B3DE7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</w:t>
            </w:r>
            <w:r w:rsidR="00AD796D">
              <w:rPr>
                <w:noProof/>
              </w:rPr>
              <w:t>&lt;OtherLinkedPP&gt;100String78900&lt;/OtherLinkedPP&gt;</w:t>
            </w:r>
          </w:p>
          <w:p w14:paraId="55B2A0FA" w14:textId="5F61233A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/OtherLinkedPPList&gt;</w:t>
            </w:r>
          </w:p>
        </w:tc>
      </w:tr>
      <w:tr w:rsidR="00AD796D" w14:paraId="0DF3E922" w14:textId="77777777" w:rsidTr="00FA29C8">
        <w:trPr>
          <w:cantSplit/>
        </w:trPr>
        <w:tc>
          <w:tcPr>
            <w:tcW w:w="2606" w:type="dxa"/>
          </w:tcPr>
          <w:p w14:paraId="7DCC73A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3157D00" w14:textId="47BF1FE0" w:rsidR="00AD796D" w:rsidRDefault="009E1865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14:paraId="277D535D" w14:textId="572B1D38" w:rsidR="009E1865" w:rsidRDefault="009E1865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39FE9A73" w14:textId="77777777" w:rsidTr="00FA29C8">
        <w:trPr>
          <w:cantSplit/>
        </w:trPr>
        <w:tc>
          <w:tcPr>
            <w:tcW w:w="2606" w:type="dxa"/>
          </w:tcPr>
          <w:p w14:paraId="614388B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BF3286D" w14:textId="48B5452B" w:rsidR="00CB4156" w:rsidRDefault="00CB4156" w:rsidP="00CB4156">
            <w:pPr>
              <w:keepNext/>
              <w:keepLines/>
            </w:pPr>
            <w:r>
              <w:t>[If both other linked PP ID 1 and No other PP are empty] Input '</w:t>
            </w:r>
            <w:proofErr w:type="spellStart"/>
            <w:r>
              <w:t>OtherLinkedPP</w:t>
            </w:r>
            <w:proofErr w:type="spellEnd"/>
            <w:r>
              <w:t>' or '</w:t>
            </w:r>
            <w:proofErr w:type="spellStart"/>
            <w:r>
              <w:t>NoOtherP</w:t>
            </w:r>
            <w:r w:rsidR="003573FB">
              <w:t>P</w:t>
            </w:r>
            <w:proofErr w:type="spellEnd"/>
            <w:r>
              <w:t>'.</w:t>
            </w:r>
          </w:p>
          <w:p w14:paraId="76E13D6E" w14:textId="18681A2B" w:rsidR="00CB4156" w:rsidRDefault="00CB4156">
            <w:pPr>
              <w:keepNext/>
              <w:keepLines/>
            </w:pPr>
            <w:r>
              <w:t xml:space="preserve">[If 'no other participants are linked to the primary participant completing this form' is selected and Other Linked PP ID #1 or Other Linked PP ID #2 is specified] The client indicated </w:t>
            </w:r>
            <w:proofErr w:type="spellStart"/>
            <w:r>
              <w:t>NoOtherP</w:t>
            </w:r>
            <w:r w:rsidR="003573FB">
              <w:t>P</w:t>
            </w:r>
            <w:proofErr w:type="spellEnd"/>
            <w:r>
              <w:t xml:space="preserve"> are linked to the primary participant so </w:t>
            </w:r>
            <w:proofErr w:type="spellStart"/>
            <w:r>
              <w:t>OtherLinkedP</w:t>
            </w:r>
            <w:r w:rsidR="003573FB">
              <w:t>P</w:t>
            </w:r>
            <w:proofErr w:type="spellEnd"/>
            <w:r>
              <w:t xml:space="preserve"> information shouldn't apply.</w:t>
            </w:r>
          </w:p>
        </w:tc>
      </w:tr>
    </w:tbl>
    <w:p w14:paraId="51B5167C" w14:textId="7C92072B" w:rsidR="00AD796D" w:rsidRDefault="00AD796D" w:rsidP="00A4066A"/>
    <w:p w14:paraId="0929EC91" w14:textId="2849DB81" w:rsidR="00D23EB0" w:rsidRPr="00D23EB0" w:rsidRDefault="00D23EB0" w:rsidP="00D23EB0"/>
    <w:p w14:paraId="3476AD4B" w14:textId="47E2F062" w:rsidR="00D23EB0" w:rsidRPr="00D23EB0" w:rsidRDefault="00D23EB0" w:rsidP="00D23EB0"/>
    <w:p w14:paraId="682CCD25" w14:textId="19C6F3B6" w:rsidR="00D23EB0" w:rsidRPr="00D23EB0" w:rsidRDefault="00D23EB0" w:rsidP="00D23EB0"/>
    <w:p w14:paraId="00805CD8" w14:textId="57768822" w:rsidR="00D23EB0" w:rsidRPr="00D23EB0" w:rsidRDefault="00D23EB0" w:rsidP="00D23EB0"/>
    <w:p w14:paraId="79516CFF" w14:textId="77777777" w:rsidR="00D23EB0" w:rsidRPr="00D23EB0" w:rsidRDefault="00D23EB0" w:rsidP="00D23EB0">
      <w:pPr>
        <w:jc w:val="center"/>
      </w:pPr>
    </w:p>
    <w:p w14:paraId="2B2C7894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" w:name="_Toc94038537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NoOtherPP</w:t>
      </w:r>
      <w:bookmarkEnd w:id="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8B693A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41A7DF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75F290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2363282" w14:textId="77777777" w:rsidTr="00FA29C8">
        <w:trPr>
          <w:cantSplit/>
        </w:trPr>
        <w:tc>
          <w:tcPr>
            <w:tcW w:w="2606" w:type="dxa"/>
          </w:tcPr>
          <w:p w14:paraId="1F4BC69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90E3C90" w14:textId="66E24BB5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2</w:t>
            </w:r>
          </w:p>
        </w:tc>
      </w:tr>
      <w:tr w:rsidR="00AD796D" w14:paraId="6067E1AE" w14:textId="77777777" w:rsidTr="00FA29C8">
        <w:trPr>
          <w:cantSplit/>
        </w:trPr>
        <w:tc>
          <w:tcPr>
            <w:tcW w:w="2606" w:type="dxa"/>
          </w:tcPr>
          <w:p w14:paraId="243C890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161CFA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225CD64D" w14:textId="77777777" w:rsidTr="00FA29C8">
        <w:trPr>
          <w:cantSplit/>
        </w:trPr>
        <w:tc>
          <w:tcPr>
            <w:tcW w:w="2606" w:type="dxa"/>
          </w:tcPr>
          <w:p w14:paraId="0C49A9E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107C6A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 other PP</w:t>
            </w:r>
          </w:p>
        </w:tc>
      </w:tr>
      <w:tr w:rsidR="00AD796D" w14:paraId="2932A56A" w14:textId="77777777" w:rsidTr="00FA29C8">
        <w:trPr>
          <w:cantSplit/>
        </w:trPr>
        <w:tc>
          <w:tcPr>
            <w:tcW w:w="2606" w:type="dxa"/>
          </w:tcPr>
          <w:p w14:paraId="5E96157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EC1BB1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BBC2E40" w14:textId="77777777" w:rsidTr="00FA29C8">
        <w:trPr>
          <w:cantSplit/>
        </w:trPr>
        <w:tc>
          <w:tcPr>
            <w:tcW w:w="2606" w:type="dxa"/>
          </w:tcPr>
          <w:p w14:paraId="1700A15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E3B15B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Boolean with value 1</w:t>
            </w:r>
          </w:p>
        </w:tc>
      </w:tr>
      <w:tr w:rsidR="00AD796D" w14:paraId="53DDFB5E" w14:textId="77777777" w:rsidTr="00FA29C8">
        <w:trPr>
          <w:cantSplit/>
        </w:trPr>
        <w:tc>
          <w:tcPr>
            <w:tcW w:w="2606" w:type="dxa"/>
          </w:tcPr>
          <w:p w14:paraId="4D4705E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8BA085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89C41BF" w14:textId="77777777" w:rsidTr="00FA29C8">
        <w:trPr>
          <w:cantSplit/>
        </w:trPr>
        <w:tc>
          <w:tcPr>
            <w:tcW w:w="2606" w:type="dxa"/>
          </w:tcPr>
          <w:p w14:paraId="06012D3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630C90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36498358" w14:textId="77777777" w:rsidTr="00FA29C8">
        <w:trPr>
          <w:cantSplit/>
        </w:trPr>
        <w:tc>
          <w:tcPr>
            <w:tcW w:w="2606" w:type="dxa"/>
          </w:tcPr>
          <w:p w14:paraId="2D93052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C391E3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NoOtherPP&gt;1&lt;/NoOtherPP&gt;</w:t>
            </w:r>
          </w:p>
        </w:tc>
      </w:tr>
      <w:tr w:rsidR="00AD796D" w14:paraId="5B78F3EC" w14:textId="77777777" w:rsidTr="00FA29C8">
        <w:trPr>
          <w:cantSplit/>
        </w:trPr>
        <w:tc>
          <w:tcPr>
            <w:tcW w:w="2606" w:type="dxa"/>
          </w:tcPr>
          <w:p w14:paraId="3D408C9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E0D8258" w14:textId="3294668E" w:rsidR="00AD796D" w:rsidRDefault="00B972AC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14:paraId="705DD9C9" w14:textId="4FFC6634" w:rsidR="00B972AC" w:rsidRDefault="00B972AC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7666B1CA" w14:textId="77777777" w:rsidTr="00FA29C8">
        <w:trPr>
          <w:cantSplit/>
        </w:trPr>
        <w:tc>
          <w:tcPr>
            <w:tcW w:w="2606" w:type="dxa"/>
          </w:tcPr>
          <w:p w14:paraId="4A3280F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576B9D9" w14:textId="22F91C25" w:rsidR="00746178" w:rsidRDefault="00746178" w:rsidP="00746178">
            <w:pPr>
              <w:keepNext/>
              <w:keepLines/>
            </w:pPr>
            <w:r>
              <w:t>[If both other linked PP ID 1 and No other PP are empty] Input '</w:t>
            </w:r>
            <w:proofErr w:type="spellStart"/>
            <w:r>
              <w:t>OtherLinkedPP</w:t>
            </w:r>
            <w:proofErr w:type="spellEnd"/>
            <w:r>
              <w:t>' or '</w:t>
            </w:r>
            <w:proofErr w:type="spellStart"/>
            <w:r>
              <w:t>NoOtherP</w:t>
            </w:r>
            <w:r w:rsidR="00972697">
              <w:t>P</w:t>
            </w:r>
            <w:proofErr w:type="spellEnd"/>
            <w:r>
              <w:t>'.</w:t>
            </w:r>
          </w:p>
          <w:p w14:paraId="0E8A9AF0" w14:textId="3333B9AD" w:rsidR="00746178" w:rsidRDefault="00746178">
            <w:pPr>
              <w:keepNext/>
              <w:keepLines/>
            </w:pPr>
            <w:r>
              <w:t xml:space="preserve">[If </w:t>
            </w:r>
            <w:proofErr w:type="spellStart"/>
            <w:r>
              <w:t>NoOtherPP</w:t>
            </w:r>
            <w:proofErr w:type="spellEnd"/>
            <w:r>
              <w:t xml:space="preserve"> = Yes and </w:t>
            </w:r>
            <w:proofErr w:type="spellStart"/>
            <w:r>
              <w:t>OtherLinkedPP</w:t>
            </w:r>
            <w:proofErr w:type="spellEnd"/>
            <w:r>
              <w:t xml:space="preserve"> is specified] The client indicated </w:t>
            </w:r>
            <w:proofErr w:type="spellStart"/>
            <w:r>
              <w:t>NoOtherP</w:t>
            </w:r>
            <w:r w:rsidR="00972697">
              <w:t>P</w:t>
            </w:r>
            <w:proofErr w:type="spellEnd"/>
            <w:r>
              <w:t xml:space="preserve"> so </w:t>
            </w:r>
            <w:proofErr w:type="spellStart"/>
            <w:r>
              <w:t>OtherLinkedP</w:t>
            </w:r>
            <w:r w:rsidR="00972697">
              <w:t>P</w:t>
            </w:r>
            <w:proofErr w:type="spellEnd"/>
            <w:r>
              <w:t xml:space="preserve"> information shouldn't apply.</w:t>
            </w:r>
          </w:p>
        </w:tc>
      </w:tr>
    </w:tbl>
    <w:p w14:paraId="3C75B585" w14:textId="77777777" w:rsidR="00AD796D" w:rsidRDefault="00AD796D" w:rsidP="00A4066A"/>
    <w:p w14:paraId="0AC1741B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" w:name="_Toc94038538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PEnrollmentDate</w:t>
      </w:r>
      <w:bookmarkEnd w:id="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C502068" w14:textId="77777777" w:rsidTr="443550C0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A8FD98B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B998A01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002B01D4" w14:textId="77777777" w:rsidTr="443550C0">
        <w:trPr>
          <w:cantSplit/>
        </w:trPr>
        <w:tc>
          <w:tcPr>
            <w:tcW w:w="2606" w:type="dxa"/>
          </w:tcPr>
          <w:p w14:paraId="78F7F9A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C31DE53" w14:textId="367CC773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3</w:t>
            </w:r>
          </w:p>
        </w:tc>
      </w:tr>
      <w:tr w:rsidR="00AD796D" w14:paraId="29CEFA33" w14:textId="77777777" w:rsidTr="443550C0">
        <w:trPr>
          <w:cantSplit/>
        </w:trPr>
        <w:tc>
          <w:tcPr>
            <w:tcW w:w="2606" w:type="dxa"/>
          </w:tcPr>
          <w:p w14:paraId="0CF1D62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4B1F34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4DDEE6F4" w14:textId="77777777" w:rsidTr="443550C0">
        <w:trPr>
          <w:cantSplit/>
        </w:trPr>
        <w:tc>
          <w:tcPr>
            <w:tcW w:w="2606" w:type="dxa"/>
          </w:tcPr>
          <w:p w14:paraId="0461341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017D8A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P date of enrollment in the Healthy Start program</w:t>
            </w:r>
          </w:p>
        </w:tc>
      </w:tr>
      <w:tr w:rsidR="00AD796D" w14:paraId="1D922AEF" w14:textId="77777777" w:rsidTr="443550C0">
        <w:trPr>
          <w:cantSplit/>
        </w:trPr>
        <w:tc>
          <w:tcPr>
            <w:tcW w:w="2606" w:type="dxa"/>
          </w:tcPr>
          <w:p w14:paraId="7B4EF8E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FAF27A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AA7CEF4" w14:textId="77777777" w:rsidTr="443550C0">
        <w:trPr>
          <w:cantSplit/>
        </w:trPr>
        <w:tc>
          <w:tcPr>
            <w:tcW w:w="2606" w:type="dxa"/>
          </w:tcPr>
          <w:p w14:paraId="0B85DBC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5200E62" w14:textId="77777777" w:rsidR="00AD796D" w:rsidRDefault="00AD796D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Date with a format of mm/dd/yyyy</w:t>
            </w:r>
          </w:p>
          <w:p w14:paraId="294E4488" w14:textId="706190C8" w:rsidR="00605845" w:rsidRDefault="00CB64B6" w:rsidP="00F32D71">
            <w:pPr>
              <w:keepNext/>
              <w:keepLines/>
            </w:pPr>
            <w:r w:rsidRPr="00CB64B6">
              <w:t>The dates can only be entered between 01/01/20</w:t>
            </w:r>
            <w:r w:rsidR="002C33CE">
              <w:t>0</w:t>
            </w:r>
            <w:r w:rsidRPr="00CB64B6">
              <w:t>0 and the latest date of upload into the HSMED system.</w:t>
            </w:r>
          </w:p>
        </w:tc>
      </w:tr>
      <w:tr w:rsidR="00AD796D" w14:paraId="45D01870" w14:textId="77777777" w:rsidTr="443550C0">
        <w:trPr>
          <w:cantSplit/>
        </w:trPr>
        <w:tc>
          <w:tcPr>
            <w:tcW w:w="2606" w:type="dxa"/>
          </w:tcPr>
          <w:p w14:paraId="52BB2D4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1C5A17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EAE7CB9" w14:textId="77777777" w:rsidTr="443550C0">
        <w:trPr>
          <w:cantSplit/>
        </w:trPr>
        <w:tc>
          <w:tcPr>
            <w:tcW w:w="2606" w:type="dxa"/>
          </w:tcPr>
          <w:p w14:paraId="5B46622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630F18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F799072" w14:textId="77777777" w:rsidTr="443550C0">
        <w:trPr>
          <w:cantSplit/>
        </w:trPr>
        <w:tc>
          <w:tcPr>
            <w:tcW w:w="2606" w:type="dxa"/>
          </w:tcPr>
          <w:p w14:paraId="56F36CE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3A6578D" w14:textId="7A8F5E1F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PEnrollment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PPEnrollmentDate&gt;</w:t>
            </w:r>
          </w:p>
        </w:tc>
      </w:tr>
      <w:tr w:rsidR="00AD796D" w14:paraId="389E2AB5" w14:textId="77777777" w:rsidTr="443550C0">
        <w:trPr>
          <w:cantSplit/>
        </w:trPr>
        <w:tc>
          <w:tcPr>
            <w:tcW w:w="2606" w:type="dxa"/>
          </w:tcPr>
          <w:p w14:paraId="65A71F2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8EA91BC" w14:textId="49B97841" w:rsidR="00AD796D" w:rsidRDefault="00CB64B6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14:paraId="576429A3" w14:textId="446C0D01" w:rsidR="00CB64B6" w:rsidRDefault="00CB64B6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</w:tc>
      </w:tr>
      <w:tr w:rsidR="00AD796D" w14:paraId="3FDB6439" w14:textId="77777777" w:rsidTr="443550C0">
        <w:trPr>
          <w:cantSplit/>
        </w:trPr>
        <w:tc>
          <w:tcPr>
            <w:tcW w:w="2606" w:type="dxa"/>
          </w:tcPr>
          <w:p w14:paraId="26D9291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6622808" w14:textId="7783759A" w:rsidR="3AFD751A" w:rsidRDefault="3AFD751A" w:rsidP="443550C0">
            <w:pPr>
              <w:keepNext/>
            </w:pPr>
            <w:r>
              <w:t>[</w:t>
            </w:r>
            <w:r w:rsidR="572440C4">
              <w:t>I</w:t>
            </w:r>
            <w:r>
              <w:t xml:space="preserve">f </w:t>
            </w:r>
            <w:proofErr w:type="spellStart"/>
            <w:r>
              <w:t>PPEnrollmentDate</w:t>
            </w:r>
            <w:proofErr w:type="spellEnd"/>
            <w:r>
              <w:t xml:space="preserve"> is different than Background Form </w:t>
            </w:r>
            <w:proofErr w:type="spellStart"/>
            <w:r>
              <w:t>PPEnrollmentDate</w:t>
            </w:r>
            <w:proofErr w:type="spellEnd"/>
            <w:r>
              <w:t xml:space="preserve"> (latest Background Form)] The enrollment date for primary participant is from the Background form. Please confirm the correct enrollment date in this submission.</w:t>
            </w:r>
          </w:p>
          <w:p w14:paraId="740A07D5" w14:textId="43AAB5B5" w:rsidR="00353B09" w:rsidRDefault="00353B09" w:rsidP="00003ABF">
            <w:pPr>
              <w:keepNext/>
              <w:keepLines/>
            </w:pPr>
            <w:r>
              <w:t xml:space="preserve">[If </w:t>
            </w:r>
            <w:proofErr w:type="spellStart"/>
            <w:r>
              <w:t>PPEnrollmentDate</w:t>
            </w:r>
            <w:proofErr w:type="spellEnd"/>
            <w:r>
              <w:t xml:space="preserve"> is blank (must have an enrollment date for prenatal participants)] The '</w:t>
            </w:r>
            <w:proofErr w:type="spellStart"/>
            <w:r>
              <w:t>PPEnrollmentDate</w:t>
            </w:r>
            <w:proofErr w:type="spellEnd"/>
            <w:r>
              <w:t>' is required for prenatal participants.</w:t>
            </w:r>
          </w:p>
        </w:tc>
      </w:tr>
    </w:tbl>
    <w:p w14:paraId="587E1164" w14:textId="77777777" w:rsidR="00AD796D" w:rsidRDefault="00AD796D" w:rsidP="00A4066A"/>
    <w:p w14:paraId="776E069C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" w:name="_Toc94038539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ompletionDate</w:t>
      </w:r>
      <w:bookmarkEnd w:id="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55F44CC4" w14:textId="77777777" w:rsidTr="443550C0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3009458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847CF9B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F35CE8D" w14:textId="77777777" w:rsidTr="443550C0">
        <w:trPr>
          <w:cantSplit/>
        </w:trPr>
        <w:tc>
          <w:tcPr>
            <w:tcW w:w="2606" w:type="dxa"/>
          </w:tcPr>
          <w:p w14:paraId="1831E4C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D227D82" w14:textId="4CEAF55F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4</w:t>
            </w:r>
          </w:p>
        </w:tc>
      </w:tr>
      <w:tr w:rsidR="00AD796D" w14:paraId="584F268A" w14:textId="77777777" w:rsidTr="443550C0">
        <w:trPr>
          <w:cantSplit/>
        </w:trPr>
        <w:tc>
          <w:tcPr>
            <w:tcW w:w="2606" w:type="dxa"/>
          </w:tcPr>
          <w:p w14:paraId="0E41C76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C8B552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132A8A0A" w14:textId="77777777" w:rsidTr="443550C0">
        <w:trPr>
          <w:cantSplit/>
        </w:trPr>
        <w:tc>
          <w:tcPr>
            <w:tcW w:w="2606" w:type="dxa"/>
          </w:tcPr>
          <w:p w14:paraId="6F8666C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220E62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of initial form completion</w:t>
            </w:r>
          </w:p>
        </w:tc>
      </w:tr>
      <w:tr w:rsidR="00AD796D" w14:paraId="4C2D93F9" w14:textId="77777777" w:rsidTr="443550C0">
        <w:trPr>
          <w:cantSplit/>
        </w:trPr>
        <w:tc>
          <w:tcPr>
            <w:tcW w:w="2606" w:type="dxa"/>
          </w:tcPr>
          <w:p w14:paraId="61FE5E9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680F46B" w14:textId="6E2B8B5D" w:rsidR="00AD796D" w:rsidRDefault="00513790" w:rsidP="00F32D71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AD796D" w14:paraId="3C14810C" w14:textId="77777777" w:rsidTr="443550C0">
        <w:trPr>
          <w:cantSplit/>
        </w:trPr>
        <w:tc>
          <w:tcPr>
            <w:tcW w:w="2606" w:type="dxa"/>
          </w:tcPr>
          <w:p w14:paraId="0B928EE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1CA2281" w14:textId="77777777" w:rsidR="00AD796D" w:rsidRDefault="00AD796D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Date with a format of mm/dd/yyyy</w:t>
            </w:r>
          </w:p>
          <w:p w14:paraId="1080E66C" w14:textId="3BD55BCE" w:rsidR="00FC6DDD" w:rsidRDefault="00FC6DDD" w:rsidP="00F32D71">
            <w:pPr>
              <w:keepNext/>
              <w:keepLines/>
            </w:pPr>
            <w:r w:rsidRPr="00FC6DDD">
              <w:t xml:space="preserve">The dates can only be entered between </w:t>
            </w:r>
            <w:r>
              <w:t>05</w:t>
            </w:r>
            <w:r w:rsidRPr="00FC6DDD">
              <w:t>/01/2020 and the latest date of upload into the HSMED system.</w:t>
            </w:r>
          </w:p>
        </w:tc>
      </w:tr>
      <w:tr w:rsidR="00AD796D" w14:paraId="379FEB6F" w14:textId="77777777" w:rsidTr="443550C0">
        <w:trPr>
          <w:cantSplit/>
        </w:trPr>
        <w:tc>
          <w:tcPr>
            <w:tcW w:w="2606" w:type="dxa"/>
          </w:tcPr>
          <w:p w14:paraId="79A76B9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6D795F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EEBDBE6" w14:textId="77777777" w:rsidTr="443550C0">
        <w:trPr>
          <w:cantSplit/>
        </w:trPr>
        <w:tc>
          <w:tcPr>
            <w:tcW w:w="2606" w:type="dxa"/>
          </w:tcPr>
          <w:p w14:paraId="0D17D39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61D58F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1984D57" w14:textId="77777777" w:rsidTr="443550C0">
        <w:trPr>
          <w:cantSplit/>
        </w:trPr>
        <w:tc>
          <w:tcPr>
            <w:tcW w:w="2606" w:type="dxa"/>
          </w:tcPr>
          <w:p w14:paraId="095FAEF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6C729B8" w14:textId="43D9E78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ompletion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CompletionDate&gt;</w:t>
            </w:r>
          </w:p>
        </w:tc>
      </w:tr>
      <w:tr w:rsidR="00AD796D" w14:paraId="75EA6041" w14:textId="77777777" w:rsidTr="443550C0">
        <w:trPr>
          <w:cantSplit/>
        </w:trPr>
        <w:tc>
          <w:tcPr>
            <w:tcW w:w="2606" w:type="dxa"/>
          </w:tcPr>
          <w:p w14:paraId="1ADBBFC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2A73DB7" w14:textId="77777777" w:rsidR="00AD796D" w:rsidRDefault="00AD796D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Warning</w:t>
            </w:r>
          </w:p>
          <w:p w14:paraId="7B57E49D" w14:textId="45860AAE" w:rsidR="00392C1A" w:rsidRDefault="00392C1A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03D85D08" w14:textId="77777777" w:rsidTr="443550C0">
        <w:trPr>
          <w:cantSplit/>
        </w:trPr>
        <w:tc>
          <w:tcPr>
            <w:tcW w:w="2606" w:type="dxa"/>
          </w:tcPr>
          <w:p w14:paraId="3B7B9C5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DDB42A9" w14:textId="7D558D3B" w:rsidR="3E2F46F7" w:rsidRDefault="3E2F46F7" w:rsidP="443550C0">
            <w:pPr>
              <w:keepNext/>
            </w:pPr>
            <w:r>
              <w:t xml:space="preserve">[If different from previous submission] The 'date of initial form completion' is different than previously reported. Please confirm the date of initial completion or explain the reason for the change. If the </w:t>
            </w:r>
            <w:proofErr w:type="spellStart"/>
            <w:r>
              <w:t>CompletionDate</w:t>
            </w:r>
            <w:proofErr w:type="spellEnd"/>
            <w:r>
              <w:t xml:space="preserve"> changed because this is a new pregnancy, please indicate ‘new pregnancy’ in </w:t>
            </w:r>
            <w:proofErr w:type="spellStart"/>
            <w:r>
              <w:t>CompletionDateWarningComment</w:t>
            </w:r>
            <w:proofErr w:type="spellEnd"/>
            <w:r>
              <w:t xml:space="preserve"> field.</w:t>
            </w:r>
          </w:p>
          <w:p w14:paraId="1028AF43" w14:textId="5947F9A0" w:rsidR="00392C1A" w:rsidRDefault="00392C1A" w:rsidP="00F32D71">
            <w:pPr>
              <w:keepNext/>
              <w:keepLines/>
            </w:pPr>
            <w:r w:rsidRPr="00392C1A">
              <w:t>[If date falls outside of valid range], The '</w:t>
            </w:r>
            <w:proofErr w:type="spellStart"/>
            <w:r w:rsidRPr="00392C1A">
              <w:t>CompletionDate</w:t>
            </w:r>
            <w:proofErr w:type="spellEnd"/>
            <w:r w:rsidRPr="00392C1A">
              <w:t>' is not in the valid range. Please refer to the HS Implementation Guide”</w:t>
            </w:r>
            <w:r>
              <w:t>.</w:t>
            </w:r>
          </w:p>
        </w:tc>
      </w:tr>
    </w:tbl>
    <w:p w14:paraId="261ABA27" w14:textId="77777777" w:rsidR="00AD796D" w:rsidRDefault="00AD796D" w:rsidP="00A4066A"/>
    <w:p w14:paraId="6A6428BB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5" w:name="_Toc94038540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UpdateType</w:t>
      </w:r>
      <w:bookmarkEnd w:id="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46815D5" w14:textId="77777777" w:rsidTr="443550C0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F7B817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022DC3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2681437" w14:textId="77777777" w:rsidTr="443550C0">
        <w:trPr>
          <w:cantSplit/>
        </w:trPr>
        <w:tc>
          <w:tcPr>
            <w:tcW w:w="2606" w:type="dxa"/>
          </w:tcPr>
          <w:p w14:paraId="181A680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81540E9" w14:textId="1F2EEDC4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5</w:t>
            </w:r>
          </w:p>
        </w:tc>
      </w:tr>
      <w:tr w:rsidR="00AD796D" w14:paraId="0C83FC9B" w14:textId="77777777" w:rsidTr="443550C0">
        <w:trPr>
          <w:cantSplit/>
        </w:trPr>
        <w:tc>
          <w:tcPr>
            <w:tcW w:w="2606" w:type="dxa"/>
          </w:tcPr>
          <w:p w14:paraId="1DDC7F9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F167B4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7711D8CA" w14:textId="77777777" w:rsidTr="443550C0">
        <w:trPr>
          <w:cantSplit/>
        </w:trPr>
        <w:tc>
          <w:tcPr>
            <w:tcW w:w="2606" w:type="dxa"/>
          </w:tcPr>
          <w:p w14:paraId="3E7E876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71E0E2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natal form update</w:t>
            </w:r>
          </w:p>
        </w:tc>
      </w:tr>
      <w:tr w:rsidR="00AD796D" w14:paraId="6239A0CD" w14:textId="77777777" w:rsidTr="443550C0">
        <w:trPr>
          <w:cantSplit/>
        </w:trPr>
        <w:tc>
          <w:tcPr>
            <w:tcW w:w="2606" w:type="dxa"/>
          </w:tcPr>
          <w:p w14:paraId="02B6A96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48EB81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126368F" w14:textId="77777777" w:rsidTr="443550C0">
        <w:trPr>
          <w:cantSplit/>
        </w:trPr>
        <w:tc>
          <w:tcPr>
            <w:tcW w:w="2606" w:type="dxa"/>
          </w:tcPr>
          <w:p w14:paraId="57DAC3C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E953A99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Pregnancy Ends</w:t>
            </w:r>
          </w:p>
          <w:p w14:paraId="3DF5FE3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2 - Other Update</w:t>
            </w:r>
          </w:p>
        </w:tc>
      </w:tr>
      <w:tr w:rsidR="00AD796D" w14:paraId="611AF673" w14:textId="77777777" w:rsidTr="443550C0">
        <w:trPr>
          <w:cantSplit/>
        </w:trPr>
        <w:tc>
          <w:tcPr>
            <w:tcW w:w="2606" w:type="dxa"/>
          </w:tcPr>
          <w:p w14:paraId="5207D6B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1C5820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C6D80D2" w14:textId="77777777" w:rsidTr="443550C0">
        <w:trPr>
          <w:cantSplit/>
        </w:trPr>
        <w:tc>
          <w:tcPr>
            <w:tcW w:w="2606" w:type="dxa"/>
          </w:tcPr>
          <w:p w14:paraId="626D8FC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032157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672E4B19" w14:textId="77777777" w:rsidTr="443550C0">
        <w:trPr>
          <w:cantSplit/>
        </w:trPr>
        <w:tc>
          <w:tcPr>
            <w:tcW w:w="2606" w:type="dxa"/>
          </w:tcPr>
          <w:p w14:paraId="4FF3B9E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430976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UpdateType&gt;1&lt;/UpdateType&gt;</w:t>
            </w:r>
          </w:p>
        </w:tc>
      </w:tr>
      <w:tr w:rsidR="00AD796D" w14:paraId="4153EB94" w14:textId="77777777" w:rsidTr="443550C0">
        <w:trPr>
          <w:cantSplit/>
        </w:trPr>
        <w:tc>
          <w:tcPr>
            <w:tcW w:w="2606" w:type="dxa"/>
          </w:tcPr>
          <w:p w14:paraId="7603ECC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ACD4EC6" w14:textId="5E63BDC4" w:rsidR="00AD796D" w:rsidRDefault="001B098F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Warning</w:t>
            </w:r>
          </w:p>
        </w:tc>
      </w:tr>
      <w:tr w:rsidR="00AD796D" w14:paraId="7CE88062" w14:textId="77777777" w:rsidTr="443550C0">
        <w:trPr>
          <w:cantSplit/>
        </w:trPr>
        <w:tc>
          <w:tcPr>
            <w:tcW w:w="2606" w:type="dxa"/>
          </w:tcPr>
          <w:p w14:paraId="4B816AF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7C7893B" w14:textId="2A9076F2" w:rsidR="00C97989" w:rsidRDefault="0B8C2B43" w:rsidP="00236168">
            <w:pPr>
              <w:keepNext/>
              <w:rPr>
                <w:strike/>
                <w:noProof/>
              </w:rPr>
            </w:pPr>
            <w:r w:rsidRPr="443550C0">
              <w:t xml:space="preserve">[If form exists,  </w:t>
            </w:r>
            <w:proofErr w:type="spellStart"/>
            <w:r w:rsidRPr="443550C0">
              <w:t>UpdateType</w:t>
            </w:r>
            <w:proofErr w:type="spellEnd"/>
            <w:r w:rsidRPr="443550C0">
              <w:t xml:space="preserve"> is missing, and </w:t>
            </w:r>
            <w:proofErr w:type="spellStart"/>
            <w:r w:rsidRPr="443550C0">
              <w:t>CompletionDate</w:t>
            </w:r>
            <w:proofErr w:type="spellEnd"/>
            <w:r w:rsidRPr="443550C0">
              <w:t xml:space="preserve"> is the same as the previous form]</w:t>
            </w:r>
            <w:r w:rsidR="1023D6FF" w:rsidRPr="00236168">
              <w:t xml:space="preserve"> If this upload is an update to the prenatal form, '</w:t>
            </w:r>
            <w:proofErr w:type="spellStart"/>
            <w:r w:rsidR="1023D6FF" w:rsidRPr="00236168">
              <w:t>UpdateType</w:t>
            </w:r>
            <w:proofErr w:type="spellEnd"/>
            <w:r w:rsidR="1023D6FF" w:rsidRPr="00236168">
              <w:t>' should be provided or provide an explanation for why it is missing.</w:t>
            </w:r>
          </w:p>
        </w:tc>
      </w:tr>
    </w:tbl>
    <w:p w14:paraId="4B06EF26" w14:textId="77777777" w:rsidR="00AD796D" w:rsidRDefault="00AD796D" w:rsidP="00A4066A"/>
    <w:p w14:paraId="64116649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6" w:name="_Toc94038541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regnancyEndsDate</w:t>
      </w:r>
      <w:bookmarkEnd w:id="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6ADBF181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A8DE46D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080DE47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42267211" w14:textId="77777777" w:rsidTr="00FA29C8">
        <w:trPr>
          <w:cantSplit/>
        </w:trPr>
        <w:tc>
          <w:tcPr>
            <w:tcW w:w="2606" w:type="dxa"/>
          </w:tcPr>
          <w:p w14:paraId="12CCC60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4D673D4" w14:textId="2F9B5977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5</w:t>
            </w:r>
          </w:p>
        </w:tc>
      </w:tr>
      <w:tr w:rsidR="00AD796D" w14:paraId="719861ED" w14:textId="77777777" w:rsidTr="00FA29C8">
        <w:trPr>
          <w:cantSplit/>
        </w:trPr>
        <w:tc>
          <w:tcPr>
            <w:tcW w:w="2606" w:type="dxa"/>
          </w:tcPr>
          <w:p w14:paraId="57F2DF2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B67A10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215803A1" w14:textId="77777777" w:rsidTr="00FA29C8">
        <w:trPr>
          <w:cantSplit/>
        </w:trPr>
        <w:tc>
          <w:tcPr>
            <w:tcW w:w="2606" w:type="dxa"/>
          </w:tcPr>
          <w:p w14:paraId="7DF1B4A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CABAEA7" w14:textId="0A3D6364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Date </w:t>
            </w:r>
            <w:r w:rsidR="002B3DE7">
              <w:rPr>
                <w:noProof/>
              </w:rPr>
              <w:t xml:space="preserve">of </w:t>
            </w:r>
            <w:r>
              <w:rPr>
                <w:noProof/>
              </w:rPr>
              <w:t>post-pregnancy follow-up</w:t>
            </w:r>
          </w:p>
        </w:tc>
      </w:tr>
      <w:tr w:rsidR="00AD796D" w14:paraId="3482490B" w14:textId="77777777" w:rsidTr="00FA29C8">
        <w:trPr>
          <w:cantSplit/>
        </w:trPr>
        <w:tc>
          <w:tcPr>
            <w:tcW w:w="2606" w:type="dxa"/>
          </w:tcPr>
          <w:p w14:paraId="488FEB7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449F67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0D3B405" w14:textId="77777777" w:rsidTr="00FA29C8">
        <w:trPr>
          <w:cantSplit/>
        </w:trPr>
        <w:tc>
          <w:tcPr>
            <w:tcW w:w="2606" w:type="dxa"/>
          </w:tcPr>
          <w:p w14:paraId="0538FBD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C28B5D6" w14:textId="77777777" w:rsidR="00AD796D" w:rsidRDefault="00AD796D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Date with a format of mm/dd/yyyy</w:t>
            </w:r>
          </w:p>
          <w:p w14:paraId="762266EE" w14:textId="57DCB6E9" w:rsidR="00831C03" w:rsidRDefault="00831C03" w:rsidP="00F32D71">
            <w:pPr>
              <w:keepNext/>
              <w:keepLines/>
            </w:pPr>
            <w:r w:rsidRPr="00831C03">
              <w:t xml:space="preserve">The dates can only be entered between </w:t>
            </w:r>
            <w:r>
              <w:t>05</w:t>
            </w:r>
            <w:r w:rsidRPr="00831C03">
              <w:t>/01/2020 and the latest date of upload into the HSMED system.</w:t>
            </w:r>
          </w:p>
        </w:tc>
      </w:tr>
      <w:tr w:rsidR="00AD796D" w14:paraId="307DA43E" w14:textId="77777777" w:rsidTr="00FA29C8">
        <w:trPr>
          <w:cantSplit/>
        </w:trPr>
        <w:tc>
          <w:tcPr>
            <w:tcW w:w="2606" w:type="dxa"/>
          </w:tcPr>
          <w:p w14:paraId="74ADEB8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F31470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83BEA2D" w14:textId="77777777" w:rsidTr="00FA29C8">
        <w:trPr>
          <w:cantSplit/>
        </w:trPr>
        <w:tc>
          <w:tcPr>
            <w:tcW w:w="2606" w:type="dxa"/>
          </w:tcPr>
          <w:p w14:paraId="5F129EC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863658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D13D002" w14:textId="77777777" w:rsidTr="00FA29C8">
        <w:trPr>
          <w:cantSplit/>
        </w:trPr>
        <w:tc>
          <w:tcPr>
            <w:tcW w:w="2606" w:type="dxa"/>
          </w:tcPr>
          <w:p w14:paraId="3D93A84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4AB5CCB" w14:textId="606FD461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regnancyEnds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PregnancyEndsDate&gt;</w:t>
            </w:r>
          </w:p>
        </w:tc>
      </w:tr>
      <w:tr w:rsidR="00AD796D" w14:paraId="6BF615DA" w14:textId="77777777" w:rsidTr="00FA29C8">
        <w:trPr>
          <w:cantSplit/>
        </w:trPr>
        <w:tc>
          <w:tcPr>
            <w:tcW w:w="2606" w:type="dxa"/>
          </w:tcPr>
          <w:p w14:paraId="1C1FA4A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815DD98" w14:textId="77777777" w:rsidR="00AD796D" w:rsidRDefault="00AD796D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Warning</w:t>
            </w:r>
          </w:p>
          <w:p w14:paraId="6FFEEF04" w14:textId="77777777" w:rsidR="00285906" w:rsidRDefault="00285906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</w:t>
            </w:r>
            <w:r w:rsidR="00382CD9">
              <w:rPr>
                <w:noProof/>
              </w:rPr>
              <w:t>rror</w:t>
            </w:r>
          </w:p>
          <w:p w14:paraId="04FCA943" w14:textId="72D6EA78" w:rsidR="00382CD9" w:rsidRDefault="00382CD9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00E2DE7A" w14:textId="77777777" w:rsidTr="00FA29C8">
        <w:trPr>
          <w:cantSplit/>
        </w:trPr>
        <w:tc>
          <w:tcPr>
            <w:tcW w:w="2606" w:type="dxa"/>
          </w:tcPr>
          <w:p w14:paraId="5AB133F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546CFF9" w14:textId="77777777" w:rsidR="00AD796D" w:rsidRDefault="00AD796D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[If </w:t>
            </w:r>
            <w:r w:rsidR="002B3DE7" w:rsidRPr="00867501">
              <w:rPr>
                <w:noProof/>
              </w:rPr>
              <w:t>PregnancyEndsDate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date is within one month of the previously submitted </w:t>
            </w:r>
            <w:r w:rsidR="002B3DE7" w:rsidRPr="00867501">
              <w:rPr>
                <w:noProof/>
              </w:rPr>
              <w:t>PregnancyEndsDate</w:t>
            </w:r>
            <w:r>
              <w:rPr>
                <w:noProof/>
              </w:rPr>
              <w:t>] There was a post-pregnancy follow-up less than one month ago. If this is an error, please correct and resubmit; otherwise please provide an explanation.</w:t>
            </w:r>
          </w:p>
          <w:p w14:paraId="6B08F0A9" w14:textId="77777777" w:rsidR="00365083" w:rsidRDefault="00365083" w:rsidP="00365083">
            <w:pPr>
              <w:keepNext/>
              <w:keepLines/>
            </w:pPr>
            <w:r>
              <w:t>[If date falls outside of valid range], The '</w:t>
            </w:r>
            <w:proofErr w:type="spellStart"/>
            <w:r>
              <w:t>PregnancyEndsDate</w:t>
            </w:r>
            <w:proofErr w:type="spellEnd"/>
            <w:r>
              <w:t>' is not in the valid range. Please refer to the HS Implementation Guide”</w:t>
            </w:r>
          </w:p>
          <w:p w14:paraId="5B23A0F6" w14:textId="3AC2A595" w:rsidR="00365083" w:rsidRDefault="00365083" w:rsidP="00365083">
            <w:pPr>
              <w:keepNext/>
              <w:keepLines/>
            </w:pPr>
            <w:r>
              <w:t xml:space="preserve">[If </w:t>
            </w:r>
            <w:proofErr w:type="spellStart"/>
            <w:r>
              <w:t>UpdateType</w:t>
            </w:r>
            <w:proofErr w:type="spellEnd"/>
            <w:r>
              <w:t xml:space="preserve"> = Pregnancy Ends and </w:t>
            </w:r>
            <w:proofErr w:type="spellStart"/>
            <w:r>
              <w:t>PregnancyEndsDate</w:t>
            </w:r>
            <w:proofErr w:type="spellEnd"/>
            <w:r>
              <w:t xml:space="preserve"> is blank] Element '</w:t>
            </w:r>
            <w:proofErr w:type="spellStart"/>
            <w:r>
              <w:t>PregnancyEndsDate</w:t>
            </w:r>
            <w:proofErr w:type="spellEnd"/>
            <w:r>
              <w:t>' is required when Pregnancy Ends is selected as the Update Type.</w:t>
            </w:r>
          </w:p>
        </w:tc>
      </w:tr>
    </w:tbl>
    <w:p w14:paraId="630AC5E1" w14:textId="77777777" w:rsidR="00AD796D" w:rsidRDefault="00AD796D" w:rsidP="00A4066A"/>
    <w:p w14:paraId="2F5646CE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7" w:name="_Toc94038542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OtherUpdateDate</w:t>
      </w:r>
      <w:bookmarkEnd w:id="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2FA0377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BE72AF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E676527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481CB4D5" w14:textId="77777777" w:rsidTr="00FA29C8">
        <w:trPr>
          <w:cantSplit/>
        </w:trPr>
        <w:tc>
          <w:tcPr>
            <w:tcW w:w="2606" w:type="dxa"/>
          </w:tcPr>
          <w:p w14:paraId="307D008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68A70F8" w14:textId="7A72C881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5</w:t>
            </w:r>
          </w:p>
        </w:tc>
      </w:tr>
      <w:tr w:rsidR="00AD796D" w14:paraId="54E039B3" w14:textId="77777777" w:rsidTr="00FA29C8">
        <w:trPr>
          <w:cantSplit/>
        </w:trPr>
        <w:tc>
          <w:tcPr>
            <w:tcW w:w="2606" w:type="dxa"/>
          </w:tcPr>
          <w:p w14:paraId="105227F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AD33D3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3CF6CC70" w14:textId="77777777" w:rsidTr="00FA29C8">
        <w:trPr>
          <w:cantSplit/>
        </w:trPr>
        <w:tc>
          <w:tcPr>
            <w:tcW w:w="2606" w:type="dxa"/>
          </w:tcPr>
          <w:p w14:paraId="3912763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44F302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updated</w:t>
            </w:r>
          </w:p>
        </w:tc>
      </w:tr>
      <w:tr w:rsidR="00AD796D" w14:paraId="02CAAE16" w14:textId="77777777" w:rsidTr="00FA29C8">
        <w:trPr>
          <w:cantSplit/>
        </w:trPr>
        <w:tc>
          <w:tcPr>
            <w:tcW w:w="2606" w:type="dxa"/>
          </w:tcPr>
          <w:p w14:paraId="630DCC1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35B5B4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00FE10E" w14:textId="77777777" w:rsidTr="00FA29C8">
        <w:trPr>
          <w:cantSplit/>
        </w:trPr>
        <w:tc>
          <w:tcPr>
            <w:tcW w:w="2606" w:type="dxa"/>
          </w:tcPr>
          <w:p w14:paraId="348520F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65D6C08" w14:textId="77777777" w:rsidR="00AD796D" w:rsidRDefault="00AD796D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Date with a format of mm/dd/yyyy</w:t>
            </w:r>
          </w:p>
          <w:p w14:paraId="724D71B3" w14:textId="5EED193C" w:rsidR="00110150" w:rsidRDefault="00110150" w:rsidP="00F32D71">
            <w:pPr>
              <w:keepNext/>
              <w:keepLines/>
            </w:pPr>
            <w:r w:rsidRPr="00110150">
              <w:t>The dates can only be entered between 0</w:t>
            </w:r>
            <w:r>
              <w:t>5</w:t>
            </w:r>
            <w:r w:rsidRPr="00110150">
              <w:t>/01/2020 and the latest date of upload into the HSMED system.</w:t>
            </w:r>
          </w:p>
        </w:tc>
      </w:tr>
      <w:tr w:rsidR="00AD796D" w14:paraId="731FFAC3" w14:textId="77777777" w:rsidTr="00FA29C8">
        <w:trPr>
          <w:cantSplit/>
        </w:trPr>
        <w:tc>
          <w:tcPr>
            <w:tcW w:w="2606" w:type="dxa"/>
          </w:tcPr>
          <w:p w14:paraId="1C39A7D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AE876B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F30EF47" w14:textId="77777777" w:rsidTr="00FA29C8">
        <w:trPr>
          <w:cantSplit/>
        </w:trPr>
        <w:tc>
          <w:tcPr>
            <w:tcW w:w="2606" w:type="dxa"/>
          </w:tcPr>
          <w:p w14:paraId="2CE3FD6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17D4E4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3F006875" w14:textId="77777777" w:rsidTr="00FA29C8">
        <w:trPr>
          <w:cantSplit/>
        </w:trPr>
        <w:tc>
          <w:tcPr>
            <w:tcW w:w="2606" w:type="dxa"/>
          </w:tcPr>
          <w:p w14:paraId="13586FC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2C5F2CD" w14:textId="7C4D6AA9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OtherUpdate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OtherUpdateDate&gt;</w:t>
            </w:r>
          </w:p>
        </w:tc>
      </w:tr>
      <w:tr w:rsidR="00AD796D" w14:paraId="3E3F236E" w14:textId="77777777" w:rsidTr="00FA29C8">
        <w:trPr>
          <w:cantSplit/>
        </w:trPr>
        <w:tc>
          <w:tcPr>
            <w:tcW w:w="2606" w:type="dxa"/>
          </w:tcPr>
          <w:p w14:paraId="0DB41D0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2A5196D" w14:textId="032FF636" w:rsidR="00AD796D" w:rsidRDefault="002207FB" w:rsidP="00F32D71">
            <w:pPr>
              <w:keepNext/>
              <w:keepLines/>
            </w:pPr>
            <w:r>
              <w:t>Error</w:t>
            </w:r>
          </w:p>
          <w:p w14:paraId="51C99AA9" w14:textId="78667877" w:rsidR="002207FB" w:rsidRDefault="002207FB" w:rsidP="00F32D71">
            <w:pPr>
              <w:keepNext/>
              <w:keepLines/>
            </w:pPr>
            <w:r>
              <w:t>Error</w:t>
            </w:r>
          </w:p>
        </w:tc>
      </w:tr>
      <w:tr w:rsidR="00AD796D" w14:paraId="24F54321" w14:textId="77777777" w:rsidTr="00FA29C8">
        <w:trPr>
          <w:cantSplit/>
        </w:trPr>
        <w:tc>
          <w:tcPr>
            <w:tcW w:w="2606" w:type="dxa"/>
          </w:tcPr>
          <w:p w14:paraId="173F0B3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6AE3544" w14:textId="77777777" w:rsidR="002207FB" w:rsidRPr="00236168" w:rsidRDefault="002207FB" w:rsidP="002207FB">
            <w:pPr>
              <w:keepNext/>
              <w:keepLines/>
              <w:rPr>
                <w:rFonts w:cstheme="minorHAnsi"/>
              </w:rPr>
            </w:pPr>
            <w:r w:rsidRPr="00236168">
              <w:rPr>
                <w:rFonts w:cstheme="minorHAnsi"/>
              </w:rPr>
              <w:t>[If date falls outside of valid range], The '</w:t>
            </w:r>
            <w:proofErr w:type="spellStart"/>
            <w:r w:rsidRPr="00236168">
              <w:rPr>
                <w:rFonts w:cstheme="minorHAnsi"/>
              </w:rPr>
              <w:t>OtherUpdateDate</w:t>
            </w:r>
            <w:proofErr w:type="spellEnd"/>
            <w:r w:rsidRPr="00236168">
              <w:rPr>
                <w:rFonts w:cstheme="minorHAnsi"/>
              </w:rPr>
              <w:t>' is not in the valid range. Please refer to the HS Implementation Guide</w:t>
            </w:r>
          </w:p>
          <w:p w14:paraId="689E88DC" w14:textId="6205365A" w:rsidR="00AD796D" w:rsidRDefault="002207FB" w:rsidP="002207FB">
            <w:pPr>
              <w:keepNext/>
              <w:keepLines/>
            </w:pPr>
            <w:r w:rsidRPr="00236168">
              <w:rPr>
                <w:rFonts w:cstheme="minorHAnsi"/>
              </w:rPr>
              <w:t xml:space="preserve">[If Other Update (2) is selected in </w:t>
            </w:r>
            <w:proofErr w:type="spellStart"/>
            <w:r w:rsidRPr="00236168">
              <w:rPr>
                <w:rFonts w:cstheme="minorHAnsi"/>
              </w:rPr>
              <w:t>UpdateType</w:t>
            </w:r>
            <w:proofErr w:type="spellEnd"/>
            <w:r w:rsidRPr="00236168">
              <w:rPr>
                <w:rFonts w:cstheme="minorHAnsi"/>
              </w:rPr>
              <w:t xml:space="preserve"> but </w:t>
            </w:r>
            <w:proofErr w:type="spellStart"/>
            <w:r w:rsidRPr="00236168">
              <w:rPr>
                <w:rFonts w:cstheme="minorHAnsi"/>
              </w:rPr>
              <w:t>OtherUpdateDate</w:t>
            </w:r>
            <w:proofErr w:type="spellEnd"/>
            <w:r w:rsidRPr="00236168">
              <w:rPr>
                <w:rFonts w:cstheme="minorHAnsi"/>
              </w:rPr>
              <w:t xml:space="preserve"> is blank] Element '</w:t>
            </w:r>
            <w:proofErr w:type="spellStart"/>
            <w:r w:rsidRPr="00236168">
              <w:rPr>
                <w:rFonts w:cstheme="minorHAnsi"/>
              </w:rPr>
              <w:t>OtherUpdateDate</w:t>
            </w:r>
            <w:proofErr w:type="spellEnd"/>
            <w:r w:rsidRPr="00236168">
              <w:rPr>
                <w:rFonts w:cstheme="minorHAnsi"/>
              </w:rPr>
              <w:t>' is required when Other Update is selected as the Update Type.</w:t>
            </w:r>
          </w:p>
        </w:tc>
      </w:tr>
    </w:tbl>
    <w:p w14:paraId="25E29250" w14:textId="77777777" w:rsidR="00AD796D" w:rsidRDefault="00AD796D" w:rsidP="00A4066A"/>
    <w:p w14:paraId="0013DDE9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8" w:name="_Toc94038543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OtherUpdateSpecification</w:t>
      </w:r>
      <w:bookmarkEnd w:id="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CBD9DA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534D4C4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6D3219F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62C7271B" w14:textId="77777777" w:rsidTr="00FA29C8">
        <w:trPr>
          <w:cantSplit/>
        </w:trPr>
        <w:tc>
          <w:tcPr>
            <w:tcW w:w="2606" w:type="dxa"/>
          </w:tcPr>
          <w:p w14:paraId="615615F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E948535" w14:textId="5975E67A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5</w:t>
            </w:r>
          </w:p>
        </w:tc>
      </w:tr>
      <w:tr w:rsidR="00AD796D" w14:paraId="7E9D95DF" w14:textId="77777777" w:rsidTr="00FA29C8">
        <w:trPr>
          <w:cantSplit/>
        </w:trPr>
        <w:tc>
          <w:tcPr>
            <w:tcW w:w="2606" w:type="dxa"/>
          </w:tcPr>
          <w:p w14:paraId="0D34236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43E21A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7D805D1B" w14:textId="77777777" w:rsidTr="00FA29C8">
        <w:trPr>
          <w:cantSplit/>
        </w:trPr>
        <w:tc>
          <w:tcPr>
            <w:tcW w:w="2606" w:type="dxa"/>
          </w:tcPr>
          <w:p w14:paraId="7E8B918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B5B029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Reason for update</w:t>
            </w:r>
          </w:p>
        </w:tc>
      </w:tr>
      <w:tr w:rsidR="00AD796D" w14:paraId="68D774F6" w14:textId="77777777" w:rsidTr="00FA29C8">
        <w:trPr>
          <w:cantSplit/>
        </w:trPr>
        <w:tc>
          <w:tcPr>
            <w:tcW w:w="2606" w:type="dxa"/>
          </w:tcPr>
          <w:p w14:paraId="4080E2B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B86AE3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A74DF67" w14:textId="77777777" w:rsidTr="00FA29C8">
        <w:trPr>
          <w:cantSplit/>
        </w:trPr>
        <w:tc>
          <w:tcPr>
            <w:tcW w:w="2606" w:type="dxa"/>
          </w:tcPr>
          <w:p w14:paraId="2CAEE58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CA9001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1E5DE22A" w14:textId="77777777" w:rsidTr="00FA29C8">
        <w:trPr>
          <w:cantSplit/>
        </w:trPr>
        <w:tc>
          <w:tcPr>
            <w:tcW w:w="2606" w:type="dxa"/>
          </w:tcPr>
          <w:p w14:paraId="40AB279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11BB0E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5317501" w14:textId="77777777" w:rsidTr="00FA29C8">
        <w:trPr>
          <w:cantSplit/>
        </w:trPr>
        <w:tc>
          <w:tcPr>
            <w:tcW w:w="2606" w:type="dxa"/>
          </w:tcPr>
          <w:p w14:paraId="12BA15B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7E0C6A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30C2A01" w14:textId="77777777" w:rsidTr="00FA29C8">
        <w:trPr>
          <w:cantSplit/>
        </w:trPr>
        <w:tc>
          <w:tcPr>
            <w:tcW w:w="2606" w:type="dxa"/>
          </w:tcPr>
          <w:p w14:paraId="65628D6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0D6948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OtherUpdateSpecification&gt;String&lt;/OtherUpdateSpecification&gt;</w:t>
            </w:r>
          </w:p>
        </w:tc>
      </w:tr>
      <w:tr w:rsidR="00AD796D" w14:paraId="0760CEC3" w14:textId="77777777" w:rsidTr="00FA29C8">
        <w:trPr>
          <w:cantSplit/>
        </w:trPr>
        <w:tc>
          <w:tcPr>
            <w:tcW w:w="2606" w:type="dxa"/>
          </w:tcPr>
          <w:p w14:paraId="54B4159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BAE438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1685EDD1" w14:textId="77777777" w:rsidTr="00FA29C8">
        <w:trPr>
          <w:cantSplit/>
        </w:trPr>
        <w:tc>
          <w:tcPr>
            <w:tcW w:w="2606" w:type="dxa"/>
          </w:tcPr>
          <w:p w14:paraId="27E8BDF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6CCB69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5B8BE6C" w14:textId="2EAF4657" w:rsidR="00AD796D" w:rsidRDefault="00AD796D" w:rsidP="00A4066A"/>
    <w:p w14:paraId="11BA5427" w14:textId="77777777" w:rsidR="000522E2" w:rsidRPr="007B1C4E" w:rsidRDefault="000522E2" w:rsidP="000522E2">
      <w:pPr>
        <w:pStyle w:val="Heading2"/>
        <w:rPr>
          <w:color w:val="auto"/>
          <w:sz w:val="22"/>
          <w:szCs w:val="22"/>
        </w:rPr>
      </w:pPr>
      <w:bookmarkStart w:id="9" w:name="_Toc94038544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1D607A">
        <w:rPr>
          <w:noProof/>
        </w:rPr>
        <w:t>CompletionDate</w:t>
      </w:r>
      <w:r>
        <w:rPr>
          <w:noProof/>
        </w:rPr>
        <w:t>WarningComment</w:t>
      </w:r>
      <w:bookmarkEnd w:id="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0522E2" w14:paraId="2241FE39" w14:textId="77777777" w:rsidTr="00633723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43B20EA" w14:textId="77777777" w:rsidR="000522E2" w:rsidRPr="00D82B47" w:rsidRDefault="000522E2" w:rsidP="00633723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B6A90CD" w14:textId="77777777" w:rsidR="000522E2" w:rsidRPr="00D82B47" w:rsidRDefault="000522E2" w:rsidP="00633723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0522E2" w14:paraId="179CA5C0" w14:textId="77777777" w:rsidTr="00633723">
        <w:trPr>
          <w:cantSplit/>
        </w:trPr>
        <w:tc>
          <w:tcPr>
            <w:tcW w:w="2606" w:type="dxa"/>
          </w:tcPr>
          <w:p w14:paraId="58C2A886" w14:textId="77777777" w:rsidR="000522E2" w:rsidRDefault="000522E2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EC7F206" w14:textId="77777777" w:rsidR="000522E2" w:rsidRDefault="000522E2" w:rsidP="00633723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:rsidR="000522E2" w14:paraId="53319A24" w14:textId="77777777" w:rsidTr="00633723">
        <w:trPr>
          <w:cantSplit/>
        </w:trPr>
        <w:tc>
          <w:tcPr>
            <w:tcW w:w="2606" w:type="dxa"/>
          </w:tcPr>
          <w:p w14:paraId="6F8F7ADB" w14:textId="77777777" w:rsidR="000522E2" w:rsidRDefault="000522E2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E692808" w14:textId="77777777" w:rsidR="000522E2" w:rsidRDefault="000522E2" w:rsidP="00633723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0522E2" w14:paraId="1B8453D3" w14:textId="77777777" w:rsidTr="00633723">
        <w:trPr>
          <w:cantSplit/>
        </w:trPr>
        <w:tc>
          <w:tcPr>
            <w:tcW w:w="2606" w:type="dxa"/>
          </w:tcPr>
          <w:p w14:paraId="30F32BD3" w14:textId="77777777" w:rsidR="000522E2" w:rsidRPr="00C14409" w:rsidRDefault="000522E2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BE501D5" w14:textId="77777777" w:rsidR="000522E2" w:rsidRDefault="000522E2" w:rsidP="00633723">
            <w:pPr>
              <w:keepNext/>
              <w:keepLines/>
            </w:pPr>
            <w:r>
              <w:rPr>
                <w:noProof/>
              </w:rPr>
              <w:t xml:space="preserve">Warning justification if </w:t>
            </w:r>
            <w:r w:rsidRPr="001D607A">
              <w:rPr>
                <w:noProof/>
              </w:rPr>
              <w:t>CompletionDate</w:t>
            </w:r>
            <w:r>
              <w:rPr>
                <w:noProof/>
              </w:rPr>
              <w:t xml:space="preserve"> value is different than previously reported</w:t>
            </w:r>
          </w:p>
        </w:tc>
      </w:tr>
      <w:tr w:rsidR="000522E2" w14:paraId="644376D0" w14:textId="77777777" w:rsidTr="00633723">
        <w:trPr>
          <w:cantSplit/>
        </w:trPr>
        <w:tc>
          <w:tcPr>
            <w:tcW w:w="2606" w:type="dxa"/>
          </w:tcPr>
          <w:p w14:paraId="3E907A7A" w14:textId="77777777" w:rsidR="000522E2" w:rsidRPr="00C14409" w:rsidRDefault="000522E2" w:rsidP="00633723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7B77655" w14:textId="77777777" w:rsidR="000522E2" w:rsidRDefault="000522E2" w:rsidP="00633723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0522E2" w14:paraId="2EAF08DF" w14:textId="77777777" w:rsidTr="00633723">
        <w:trPr>
          <w:cantSplit/>
        </w:trPr>
        <w:tc>
          <w:tcPr>
            <w:tcW w:w="2606" w:type="dxa"/>
          </w:tcPr>
          <w:p w14:paraId="0B3204E6" w14:textId="77777777" w:rsidR="000522E2" w:rsidRPr="00C14409" w:rsidRDefault="000522E2" w:rsidP="00633723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8F29E49" w14:textId="77777777" w:rsidR="000522E2" w:rsidRDefault="000522E2" w:rsidP="00633723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0522E2" w14:paraId="7F1BF289" w14:textId="77777777" w:rsidTr="00633723">
        <w:trPr>
          <w:cantSplit/>
        </w:trPr>
        <w:tc>
          <w:tcPr>
            <w:tcW w:w="2606" w:type="dxa"/>
          </w:tcPr>
          <w:p w14:paraId="0BF42F40" w14:textId="77777777" w:rsidR="000522E2" w:rsidRPr="00C14409" w:rsidRDefault="000522E2" w:rsidP="00633723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1C574BB" w14:textId="77777777" w:rsidR="000522E2" w:rsidRDefault="000522E2" w:rsidP="00633723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0522E2" w14:paraId="224DEFE8" w14:textId="77777777" w:rsidTr="00633723">
        <w:trPr>
          <w:cantSplit/>
        </w:trPr>
        <w:tc>
          <w:tcPr>
            <w:tcW w:w="2606" w:type="dxa"/>
          </w:tcPr>
          <w:p w14:paraId="6E347258" w14:textId="77777777" w:rsidR="000522E2" w:rsidRPr="00C14409" w:rsidRDefault="000522E2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D138E7B" w14:textId="77777777" w:rsidR="000522E2" w:rsidRDefault="000522E2" w:rsidP="00633723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0522E2" w14:paraId="736C5D26" w14:textId="77777777" w:rsidTr="00633723">
        <w:trPr>
          <w:cantSplit/>
        </w:trPr>
        <w:tc>
          <w:tcPr>
            <w:tcW w:w="2606" w:type="dxa"/>
          </w:tcPr>
          <w:p w14:paraId="22F96E6D" w14:textId="77777777" w:rsidR="000522E2" w:rsidRPr="00C14409" w:rsidRDefault="000522E2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60E0897" w14:textId="1168F59B" w:rsidR="000522E2" w:rsidRDefault="000522E2" w:rsidP="00633723">
            <w:pPr>
              <w:keepNext/>
              <w:keepLines/>
            </w:pPr>
            <w:r>
              <w:rPr>
                <w:noProof/>
              </w:rPr>
              <w:t>&lt;</w:t>
            </w:r>
            <w:r w:rsidRPr="001D607A">
              <w:rPr>
                <w:noProof/>
              </w:rPr>
              <w:t>CompletionDateWarningComment</w:t>
            </w:r>
            <w:r>
              <w:rPr>
                <w:noProof/>
              </w:rPr>
              <w:t>&gt;String&lt;/</w:t>
            </w:r>
            <w:r>
              <w:t xml:space="preserve"> </w:t>
            </w:r>
            <w:r w:rsidRPr="001D607A">
              <w:rPr>
                <w:noProof/>
              </w:rPr>
              <w:t>CompletionDate</w:t>
            </w:r>
            <w:r>
              <w:t xml:space="preserve"> 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</w:t>
            </w:r>
          </w:p>
        </w:tc>
      </w:tr>
      <w:tr w:rsidR="000522E2" w14:paraId="010D0A13" w14:textId="77777777" w:rsidTr="00633723">
        <w:trPr>
          <w:cantSplit/>
        </w:trPr>
        <w:tc>
          <w:tcPr>
            <w:tcW w:w="2606" w:type="dxa"/>
          </w:tcPr>
          <w:p w14:paraId="1F3E61E9" w14:textId="77777777" w:rsidR="000522E2" w:rsidRDefault="000522E2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73ED8B9" w14:textId="77777777" w:rsidR="000522E2" w:rsidRDefault="000522E2" w:rsidP="00633723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0522E2" w14:paraId="0C13CBBE" w14:textId="77777777" w:rsidTr="00633723">
        <w:trPr>
          <w:cantSplit/>
        </w:trPr>
        <w:tc>
          <w:tcPr>
            <w:tcW w:w="2606" w:type="dxa"/>
          </w:tcPr>
          <w:p w14:paraId="6C483EB6" w14:textId="77777777" w:rsidR="000522E2" w:rsidRDefault="000522E2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A9AB4B8" w14:textId="77777777" w:rsidR="000522E2" w:rsidRDefault="000522E2" w:rsidP="00633723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Pr="001D607A">
              <w:rPr>
                <w:noProof/>
              </w:rPr>
              <w:t>CompletionDate</w:t>
            </w:r>
          </w:p>
        </w:tc>
      </w:tr>
    </w:tbl>
    <w:p w14:paraId="152A4589" w14:textId="281E2B5C" w:rsidR="000522E2" w:rsidRDefault="000522E2" w:rsidP="00A4066A"/>
    <w:p w14:paraId="4456C099" w14:textId="423C12A0" w:rsidR="00214319" w:rsidRPr="00044CD2" w:rsidRDefault="00214319" w:rsidP="00214319">
      <w:pPr>
        <w:pStyle w:val="Heading2"/>
        <w:rPr>
          <w:color w:val="auto"/>
          <w:sz w:val="22"/>
          <w:szCs w:val="22"/>
        </w:rPr>
      </w:pPr>
      <w:bookmarkStart w:id="10" w:name="_Toc94038545"/>
      <w:r w:rsidRPr="00044CD2">
        <w:rPr>
          <w:b/>
          <w:color w:val="auto"/>
          <w:sz w:val="22"/>
          <w:szCs w:val="22"/>
        </w:rPr>
        <w:t>Element name</w:t>
      </w:r>
      <w:r w:rsidRPr="00044CD2">
        <w:rPr>
          <w:color w:val="auto"/>
          <w:sz w:val="22"/>
          <w:szCs w:val="22"/>
        </w:rPr>
        <w:t xml:space="preserve">: </w:t>
      </w:r>
      <w:r w:rsidR="00666915" w:rsidRPr="00044CD2">
        <w:rPr>
          <w:noProof/>
        </w:rPr>
        <w:t>UpdateType</w:t>
      </w:r>
      <w:r w:rsidRPr="00044CD2">
        <w:rPr>
          <w:noProof/>
        </w:rPr>
        <w:t>WarningComment</w:t>
      </w:r>
      <w:bookmarkEnd w:id="1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214319" w:rsidRPr="00044CD2" w14:paraId="1CC770FA" w14:textId="77777777" w:rsidTr="00633723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2B00756" w14:textId="77777777" w:rsidR="00214319" w:rsidRPr="00044CD2" w:rsidRDefault="00214319" w:rsidP="00633723">
            <w:pPr>
              <w:keepNext/>
              <w:keepLines/>
              <w:rPr>
                <w:b/>
              </w:rPr>
            </w:pPr>
            <w:r w:rsidRPr="00044CD2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61633A2" w14:textId="77777777" w:rsidR="00214319" w:rsidRPr="00044CD2" w:rsidRDefault="00214319" w:rsidP="00633723">
            <w:pPr>
              <w:keepNext/>
              <w:keepLines/>
              <w:rPr>
                <w:b/>
              </w:rPr>
            </w:pPr>
            <w:r w:rsidRPr="00044CD2">
              <w:rPr>
                <w:b/>
              </w:rPr>
              <w:t xml:space="preserve">Description </w:t>
            </w:r>
          </w:p>
        </w:tc>
      </w:tr>
      <w:tr w:rsidR="00214319" w:rsidRPr="00044CD2" w14:paraId="5B89B9F4" w14:textId="77777777" w:rsidTr="00633723">
        <w:trPr>
          <w:cantSplit/>
        </w:trPr>
        <w:tc>
          <w:tcPr>
            <w:tcW w:w="2606" w:type="dxa"/>
          </w:tcPr>
          <w:p w14:paraId="2A45E96A" w14:textId="77777777" w:rsidR="00214319" w:rsidRPr="00044CD2" w:rsidRDefault="00214319" w:rsidP="00633723">
            <w:pPr>
              <w:keepNext/>
              <w:keepLines/>
              <w:rPr>
                <w:b/>
              </w:rPr>
            </w:pPr>
            <w:r w:rsidRPr="00044CD2"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7185535" w14:textId="77777777" w:rsidR="00214319" w:rsidRPr="00044CD2" w:rsidRDefault="00214319" w:rsidP="00633723">
            <w:pPr>
              <w:keepNext/>
              <w:keepLines/>
            </w:pPr>
            <w:r w:rsidRPr="00044CD2">
              <w:rPr>
                <w:noProof/>
              </w:rPr>
              <w:t>NA</w:t>
            </w:r>
          </w:p>
        </w:tc>
      </w:tr>
      <w:tr w:rsidR="00214319" w:rsidRPr="00044CD2" w14:paraId="083E4D96" w14:textId="77777777" w:rsidTr="00633723">
        <w:trPr>
          <w:cantSplit/>
        </w:trPr>
        <w:tc>
          <w:tcPr>
            <w:tcW w:w="2606" w:type="dxa"/>
          </w:tcPr>
          <w:p w14:paraId="4DAFAE77" w14:textId="77777777" w:rsidR="00214319" w:rsidRPr="00044CD2" w:rsidRDefault="00214319" w:rsidP="00633723">
            <w:pPr>
              <w:keepNext/>
              <w:keepLines/>
              <w:rPr>
                <w:b/>
              </w:rPr>
            </w:pPr>
            <w:r w:rsidRPr="00044CD2"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7C4E97D" w14:textId="77777777" w:rsidR="00214319" w:rsidRPr="00044CD2" w:rsidRDefault="00214319" w:rsidP="00633723">
            <w:pPr>
              <w:keepNext/>
              <w:keepLines/>
            </w:pPr>
            <w:r w:rsidRPr="00044CD2">
              <w:rPr>
                <w:noProof/>
              </w:rPr>
              <w:t>CoverPage</w:t>
            </w:r>
          </w:p>
        </w:tc>
      </w:tr>
      <w:tr w:rsidR="00214319" w:rsidRPr="00044CD2" w14:paraId="728F3329" w14:textId="77777777" w:rsidTr="00633723">
        <w:trPr>
          <w:cantSplit/>
        </w:trPr>
        <w:tc>
          <w:tcPr>
            <w:tcW w:w="2606" w:type="dxa"/>
          </w:tcPr>
          <w:p w14:paraId="5933198E" w14:textId="77777777" w:rsidR="00214319" w:rsidRPr="00044CD2" w:rsidRDefault="00214319" w:rsidP="00633723">
            <w:pPr>
              <w:keepNext/>
              <w:keepLines/>
              <w:rPr>
                <w:b/>
              </w:rPr>
            </w:pPr>
            <w:r w:rsidRPr="00044CD2"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86840EB" w14:textId="11146DAE" w:rsidR="00214319" w:rsidRPr="00044CD2" w:rsidRDefault="00214319" w:rsidP="00633723">
            <w:pPr>
              <w:keepNext/>
              <w:keepLines/>
            </w:pPr>
            <w:r w:rsidRPr="00044CD2">
              <w:rPr>
                <w:noProof/>
              </w:rPr>
              <w:t xml:space="preserve">Warning justification if </w:t>
            </w:r>
            <w:r w:rsidR="00666915" w:rsidRPr="00044CD2">
              <w:rPr>
                <w:noProof/>
              </w:rPr>
              <w:t>UpdateType</w:t>
            </w:r>
            <w:r w:rsidRPr="00044CD2">
              <w:rPr>
                <w:noProof/>
              </w:rPr>
              <w:t xml:space="preserve"> </w:t>
            </w:r>
            <w:r w:rsidR="00666915" w:rsidRPr="00044CD2">
              <w:rPr>
                <w:noProof/>
              </w:rPr>
              <w:t xml:space="preserve">cannot be </w:t>
            </w:r>
            <w:r w:rsidR="00C61F96" w:rsidRPr="00044CD2">
              <w:rPr>
                <w:noProof/>
              </w:rPr>
              <w:t xml:space="preserve">provided when </w:t>
            </w:r>
            <w:r w:rsidR="00E9051B" w:rsidRPr="00044CD2">
              <w:rPr>
                <w:noProof/>
              </w:rPr>
              <w:t xml:space="preserve">an update </w:t>
            </w:r>
            <w:r w:rsidR="008665C4" w:rsidRPr="00044CD2">
              <w:rPr>
                <w:noProof/>
              </w:rPr>
              <w:t>is made to the prenatal form</w:t>
            </w:r>
          </w:p>
        </w:tc>
      </w:tr>
      <w:tr w:rsidR="00214319" w:rsidRPr="00044CD2" w14:paraId="5767404A" w14:textId="77777777" w:rsidTr="00633723">
        <w:trPr>
          <w:cantSplit/>
        </w:trPr>
        <w:tc>
          <w:tcPr>
            <w:tcW w:w="2606" w:type="dxa"/>
          </w:tcPr>
          <w:p w14:paraId="7AAAAA25" w14:textId="77777777" w:rsidR="00214319" w:rsidRPr="00044CD2" w:rsidRDefault="00214319" w:rsidP="00633723">
            <w:pPr>
              <w:keepNext/>
              <w:keepLines/>
              <w:rPr>
                <w:b/>
              </w:rPr>
            </w:pPr>
            <w:r w:rsidRPr="00044CD2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04E5032" w14:textId="77777777" w:rsidR="00214319" w:rsidRPr="00044CD2" w:rsidRDefault="00214319" w:rsidP="00633723">
            <w:pPr>
              <w:keepNext/>
              <w:keepLines/>
            </w:pPr>
            <w:r w:rsidRPr="00044CD2">
              <w:rPr>
                <w:noProof/>
              </w:rPr>
              <w:t>No</w:t>
            </w:r>
          </w:p>
        </w:tc>
      </w:tr>
      <w:tr w:rsidR="00214319" w:rsidRPr="00044CD2" w14:paraId="476FE753" w14:textId="77777777" w:rsidTr="00633723">
        <w:trPr>
          <w:cantSplit/>
        </w:trPr>
        <w:tc>
          <w:tcPr>
            <w:tcW w:w="2606" w:type="dxa"/>
          </w:tcPr>
          <w:p w14:paraId="2F1A4495" w14:textId="77777777" w:rsidR="00214319" w:rsidRPr="00044CD2" w:rsidRDefault="00214319" w:rsidP="00633723">
            <w:pPr>
              <w:keepNext/>
              <w:keepLines/>
              <w:rPr>
                <w:b/>
              </w:rPr>
            </w:pPr>
            <w:r w:rsidRPr="00044CD2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DC5C6FF" w14:textId="77777777" w:rsidR="00214319" w:rsidRPr="00044CD2" w:rsidRDefault="00214319" w:rsidP="00633723">
            <w:pPr>
              <w:keepNext/>
              <w:keepLines/>
            </w:pPr>
            <w:r w:rsidRPr="00044CD2">
              <w:rPr>
                <w:noProof/>
              </w:rPr>
              <w:t>Text string that allows a maximum of 250 characters</w:t>
            </w:r>
          </w:p>
        </w:tc>
      </w:tr>
      <w:tr w:rsidR="00214319" w:rsidRPr="00044CD2" w14:paraId="359DB554" w14:textId="77777777" w:rsidTr="00633723">
        <w:trPr>
          <w:cantSplit/>
        </w:trPr>
        <w:tc>
          <w:tcPr>
            <w:tcW w:w="2606" w:type="dxa"/>
          </w:tcPr>
          <w:p w14:paraId="2B0A27F5" w14:textId="77777777" w:rsidR="00214319" w:rsidRPr="00044CD2" w:rsidRDefault="00214319" w:rsidP="00633723">
            <w:pPr>
              <w:keepNext/>
              <w:keepLines/>
              <w:rPr>
                <w:b/>
              </w:rPr>
            </w:pPr>
            <w:r w:rsidRPr="00044CD2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FAB9C73" w14:textId="77777777" w:rsidR="00214319" w:rsidRPr="00044CD2" w:rsidRDefault="00214319" w:rsidP="00633723">
            <w:pPr>
              <w:keepNext/>
              <w:keepLines/>
            </w:pPr>
            <w:r w:rsidRPr="00044CD2">
              <w:rPr>
                <w:noProof/>
              </w:rPr>
              <w:t>No</w:t>
            </w:r>
          </w:p>
        </w:tc>
      </w:tr>
      <w:tr w:rsidR="00214319" w:rsidRPr="00044CD2" w14:paraId="01DC1283" w14:textId="77777777" w:rsidTr="00633723">
        <w:trPr>
          <w:cantSplit/>
        </w:trPr>
        <w:tc>
          <w:tcPr>
            <w:tcW w:w="2606" w:type="dxa"/>
          </w:tcPr>
          <w:p w14:paraId="7E423147" w14:textId="77777777" w:rsidR="00214319" w:rsidRPr="00044CD2" w:rsidRDefault="00214319" w:rsidP="00633723">
            <w:pPr>
              <w:keepNext/>
              <w:keepLines/>
              <w:rPr>
                <w:b/>
              </w:rPr>
            </w:pPr>
            <w:r w:rsidRPr="00044CD2"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C6961DC" w14:textId="77777777" w:rsidR="00214319" w:rsidRPr="00044CD2" w:rsidRDefault="00214319" w:rsidP="00633723">
            <w:pPr>
              <w:keepNext/>
              <w:keepLines/>
            </w:pPr>
            <w:r w:rsidRPr="00044CD2">
              <w:rPr>
                <w:noProof/>
              </w:rPr>
              <w:t>0-1 per client</w:t>
            </w:r>
          </w:p>
        </w:tc>
      </w:tr>
      <w:tr w:rsidR="00214319" w14:paraId="3EA29E8D" w14:textId="77777777" w:rsidTr="00633723">
        <w:trPr>
          <w:cantSplit/>
        </w:trPr>
        <w:tc>
          <w:tcPr>
            <w:tcW w:w="2606" w:type="dxa"/>
          </w:tcPr>
          <w:p w14:paraId="72BEDA0B" w14:textId="77777777" w:rsidR="00214319" w:rsidRPr="00044CD2" w:rsidRDefault="00214319" w:rsidP="00633723">
            <w:pPr>
              <w:keepNext/>
              <w:keepLines/>
              <w:rPr>
                <w:b/>
              </w:rPr>
            </w:pPr>
            <w:r w:rsidRPr="00044CD2"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EBFC984" w14:textId="1579FB6B" w:rsidR="00214319" w:rsidRDefault="00214319" w:rsidP="00633723">
            <w:pPr>
              <w:keepNext/>
              <w:keepLines/>
            </w:pPr>
            <w:r w:rsidRPr="00044CD2">
              <w:rPr>
                <w:noProof/>
              </w:rPr>
              <w:t>&lt;</w:t>
            </w:r>
            <w:r w:rsidR="008665C4" w:rsidRPr="00044CD2">
              <w:rPr>
                <w:noProof/>
              </w:rPr>
              <w:t>UpdateType</w:t>
            </w:r>
            <w:r w:rsidRPr="00044CD2">
              <w:rPr>
                <w:noProof/>
              </w:rPr>
              <w:t>WarningComment&gt;String&lt;/</w:t>
            </w:r>
            <w:r w:rsidRPr="00044CD2">
              <w:t xml:space="preserve"> </w:t>
            </w:r>
            <w:r w:rsidR="008665C4" w:rsidRPr="00044CD2">
              <w:rPr>
                <w:noProof/>
              </w:rPr>
              <w:t>UpdateType</w:t>
            </w:r>
            <w:r w:rsidRPr="00044CD2">
              <w:t xml:space="preserve"> </w:t>
            </w:r>
            <w:r w:rsidRPr="00044CD2">
              <w:rPr>
                <w:noProof/>
              </w:rPr>
              <w:t>WarningComment&gt;</w:t>
            </w:r>
          </w:p>
        </w:tc>
      </w:tr>
      <w:tr w:rsidR="00214319" w14:paraId="342F9F56" w14:textId="77777777" w:rsidTr="00633723">
        <w:trPr>
          <w:cantSplit/>
        </w:trPr>
        <w:tc>
          <w:tcPr>
            <w:tcW w:w="2606" w:type="dxa"/>
          </w:tcPr>
          <w:p w14:paraId="7FA959A4" w14:textId="77777777" w:rsidR="00214319" w:rsidRDefault="00214319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EE0E14A" w14:textId="77777777" w:rsidR="00214319" w:rsidRDefault="00214319" w:rsidP="00633723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214319" w14:paraId="7D130147" w14:textId="77777777" w:rsidTr="00633723">
        <w:trPr>
          <w:cantSplit/>
        </w:trPr>
        <w:tc>
          <w:tcPr>
            <w:tcW w:w="2606" w:type="dxa"/>
          </w:tcPr>
          <w:p w14:paraId="22007CB6" w14:textId="77777777" w:rsidR="00214319" w:rsidRDefault="00214319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7BD1D20" w14:textId="2FD0B7DB" w:rsidR="00214319" w:rsidRDefault="00214319" w:rsidP="00633723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="008665C4">
              <w:rPr>
                <w:noProof/>
              </w:rPr>
              <w:t>UpdateType</w:t>
            </w:r>
          </w:p>
        </w:tc>
      </w:tr>
    </w:tbl>
    <w:p w14:paraId="28722AE3" w14:textId="77777777" w:rsidR="00214319" w:rsidRDefault="00214319" w:rsidP="00A4066A"/>
    <w:p w14:paraId="000C8F36" w14:textId="34228252" w:rsidR="000522E2" w:rsidRPr="007B1C4E" w:rsidRDefault="000522E2" w:rsidP="000522E2">
      <w:pPr>
        <w:pStyle w:val="Heading2"/>
        <w:rPr>
          <w:color w:val="auto"/>
          <w:sz w:val="22"/>
          <w:szCs w:val="22"/>
        </w:rPr>
      </w:pPr>
      <w:bookmarkStart w:id="11" w:name="_Toc94038546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0522E2">
        <w:rPr>
          <w:noProof/>
        </w:rPr>
        <w:t>PregnancyEndsDate</w:t>
      </w:r>
      <w:r>
        <w:rPr>
          <w:noProof/>
        </w:rPr>
        <w:t>WarningComment</w:t>
      </w:r>
      <w:bookmarkEnd w:id="1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0522E2" w14:paraId="5094C7D8" w14:textId="77777777" w:rsidTr="00633723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CDEAEBB" w14:textId="77777777" w:rsidR="000522E2" w:rsidRPr="00D82B47" w:rsidRDefault="000522E2" w:rsidP="00633723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5E22AE8" w14:textId="77777777" w:rsidR="000522E2" w:rsidRPr="00D82B47" w:rsidRDefault="000522E2" w:rsidP="00633723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0522E2" w14:paraId="39255296" w14:textId="77777777" w:rsidTr="00633723">
        <w:trPr>
          <w:cantSplit/>
        </w:trPr>
        <w:tc>
          <w:tcPr>
            <w:tcW w:w="2606" w:type="dxa"/>
          </w:tcPr>
          <w:p w14:paraId="76C380D5" w14:textId="77777777" w:rsidR="000522E2" w:rsidRDefault="000522E2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53263A4" w14:textId="77777777" w:rsidR="000522E2" w:rsidRDefault="000522E2" w:rsidP="00633723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:rsidR="000522E2" w14:paraId="619A396E" w14:textId="77777777" w:rsidTr="00633723">
        <w:trPr>
          <w:cantSplit/>
        </w:trPr>
        <w:tc>
          <w:tcPr>
            <w:tcW w:w="2606" w:type="dxa"/>
          </w:tcPr>
          <w:p w14:paraId="67DE0D52" w14:textId="77777777" w:rsidR="000522E2" w:rsidRDefault="000522E2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CB1F1E8" w14:textId="77777777" w:rsidR="000522E2" w:rsidRDefault="000522E2" w:rsidP="00633723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0522E2" w14:paraId="245D21F0" w14:textId="77777777" w:rsidTr="00633723">
        <w:trPr>
          <w:cantSplit/>
        </w:trPr>
        <w:tc>
          <w:tcPr>
            <w:tcW w:w="2606" w:type="dxa"/>
          </w:tcPr>
          <w:p w14:paraId="749A1D3B" w14:textId="77777777" w:rsidR="000522E2" w:rsidRPr="00C14409" w:rsidRDefault="000522E2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7604C54" w14:textId="7E440A03" w:rsidR="000522E2" w:rsidRDefault="000522E2" w:rsidP="00633723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Warning justification if </w:t>
            </w:r>
            <w:r w:rsidRPr="000522E2">
              <w:rPr>
                <w:noProof/>
              </w:rPr>
              <w:t>PregnancyEndsDate</w:t>
            </w:r>
            <w:r>
              <w:rPr>
                <w:noProof/>
              </w:rPr>
              <w:t xml:space="preserve"> value is within 1 month of the previously reported date</w:t>
            </w:r>
          </w:p>
        </w:tc>
      </w:tr>
      <w:tr w:rsidR="000522E2" w14:paraId="6680CBC6" w14:textId="77777777" w:rsidTr="00633723">
        <w:trPr>
          <w:cantSplit/>
        </w:trPr>
        <w:tc>
          <w:tcPr>
            <w:tcW w:w="2606" w:type="dxa"/>
          </w:tcPr>
          <w:p w14:paraId="23EBAB7D" w14:textId="77777777" w:rsidR="000522E2" w:rsidRPr="00C14409" w:rsidRDefault="000522E2" w:rsidP="00633723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31E8FD6" w14:textId="77777777" w:rsidR="000522E2" w:rsidRDefault="000522E2" w:rsidP="00633723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0522E2" w14:paraId="399259C4" w14:textId="77777777" w:rsidTr="00633723">
        <w:trPr>
          <w:cantSplit/>
        </w:trPr>
        <w:tc>
          <w:tcPr>
            <w:tcW w:w="2606" w:type="dxa"/>
          </w:tcPr>
          <w:p w14:paraId="76164C42" w14:textId="77777777" w:rsidR="000522E2" w:rsidRPr="00C14409" w:rsidRDefault="000522E2" w:rsidP="00633723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0787E4E" w14:textId="77777777" w:rsidR="000522E2" w:rsidRDefault="000522E2" w:rsidP="00633723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0522E2" w14:paraId="1BEB0E70" w14:textId="77777777" w:rsidTr="00633723">
        <w:trPr>
          <w:cantSplit/>
        </w:trPr>
        <w:tc>
          <w:tcPr>
            <w:tcW w:w="2606" w:type="dxa"/>
          </w:tcPr>
          <w:p w14:paraId="3E8A8F77" w14:textId="77777777" w:rsidR="000522E2" w:rsidRPr="00C14409" w:rsidRDefault="000522E2" w:rsidP="00633723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4AEAB35" w14:textId="77777777" w:rsidR="000522E2" w:rsidRDefault="000522E2" w:rsidP="00633723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0522E2" w14:paraId="3A028069" w14:textId="77777777" w:rsidTr="00633723">
        <w:trPr>
          <w:cantSplit/>
        </w:trPr>
        <w:tc>
          <w:tcPr>
            <w:tcW w:w="2606" w:type="dxa"/>
          </w:tcPr>
          <w:p w14:paraId="23958DAB" w14:textId="77777777" w:rsidR="000522E2" w:rsidRPr="00C14409" w:rsidRDefault="000522E2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B68AEB1" w14:textId="77777777" w:rsidR="000522E2" w:rsidRDefault="000522E2" w:rsidP="00633723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0522E2" w14:paraId="30BF6F81" w14:textId="77777777" w:rsidTr="00633723">
        <w:trPr>
          <w:cantSplit/>
        </w:trPr>
        <w:tc>
          <w:tcPr>
            <w:tcW w:w="2606" w:type="dxa"/>
          </w:tcPr>
          <w:p w14:paraId="0D051A42" w14:textId="77777777" w:rsidR="000522E2" w:rsidRPr="00C14409" w:rsidRDefault="000522E2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7CD0EDA" w14:textId="57111CC7" w:rsidR="000522E2" w:rsidRDefault="000522E2" w:rsidP="00633723">
            <w:pPr>
              <w:keepNext/>
              <w:keepLines/>
            </w:pPr>
            <w:r>
              <w:rPr>
                <w:noProof/>
              </w:rPr>
              <w:t>&lt;</w:t>
            </w:r>
            <w:r>
              <w:t xml:space="preserve"> </w:t>
            </w:r>
            <w:r w:rsidRPr="000522E2">
              <w:rPr>
                <w:noProof/>
              </w:rPr>
              <w:t>PregnancyEndsDate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String&lt;/</w:t>
            </w:r>
            <w:r>
              <w:t xml:space="preserve"> </w:t>
            </w:r>
            <w:r w:rsidRPr="000522E2">
              <w:rPr>
                <w:noProof/>
              </w:rPr>
              <w:t>PregnancyEndsDate</w:t>
            </w:r>
            <w:r>
              <w:t xml:space="preserve"> 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</w:t>
            </w:r>
          </w:p>
        </w:tc>
      </w:tr>
      <w:tr w:rsidR="000522E2" w14:paraId="334344F8" w14:textId="77777777" w:rsidTr="00633723">
        <w:trPr>
          <w:cantSplit/>
        </w:trPr>
        <w:tc>
          <w:tcPr>
            <w:tcW w:w="2606" w:type="dxa"/>
          </w:tcPr>
          <w:p w14:paraId="3B256515" w14:textId="77777777" w:rsidR="000522E2" w:rsidRDefault="000522E2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4A39978" w14:textId="77777777" w:rsidR="000522E2" w:rsidRDefault="000522E2" w:rsidP="00633723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0522E2" w14:paraId="7E156262" w14:textId="77777777" w:rsidTr="00633723">
        <w:trPr>
          <w:cantSplit/>
        </w:trPr>
        <w:tc>
          <w:tcPr>
            <w:tcW w:w="2606" w:type="dxa"/>
          </w:tcPr>
          <w:p w14:paraId="36B9B6A9" w14:textId="77777777" w:rsidR="000522E2" w:rsidRDefault="000522E2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DA13FB3" w14:textId="291734DB" w:rsidR="000522E2" w:rsidRDefault="000522E2" w:rsidP="00633723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Pr="000522E2">
              <w:rPr>
                <w:noProof/>
              </w:rPr>
              <w:t>PregnancyEndsDate</w:t>
            </w:r>
          </w:p>
        </w:tc>
      </w:tr>
    </w:tbl>
    <w:p w14:paraId="1A2E5F59" w14:textId="77777777" w:rsidR="000522E2" w:rsidRDefault="000522E2" w:rsidP="00A4066A"/>
    <w:p w14:paraId="7B6E2D6B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2" w:name="_Toc94038547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DueDate</w:t>
      </w:r>
      <w:bookmarkEnd w:id="1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38120F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CD14932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3F1EF97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D25C706" w14:textId="77777777" w:rsidTr="00FA29C8">
        <w:trPr>
          <w:cantSplit/>
        </w:trPr>
        <w:tc>
          <w:tcPr>
            <w:tcW w:w="2606" w:type="dxa"/>
          </w:tcPr>
          <w:p w14:paraId="4BDA648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45006E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</w:t>
            </w:r>
          </w:p>
        </w:tc>
      </w:tr>
      <w:tr w:rsidR="00AD796D" w14:paraId="19F737EB" w14:textId="77777777" w:rsidTr="00FA29C8">
        <w:trPr>
          <w:cantSplit/>
        </w:trPr>
        <w:tc>
          <w:tcPr>
            <w:tcW w:w="2606" w:type="dxa"/>
          </w:tcPr>
          <w:p w14:paraId="0D511BB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BA193A5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0AA226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4016CA5D" w14:textId="77777777" w:rsidTr="00FA29C8">
        <w:trPr>
          <w:cantSplit/>
        </w:trPr>
        <w:tc>
          <w:tcPr>
            <w:tcW w:w="2606" w:type="dxa"/>
          </w:tcPr>
          <w:p w14:paraId="3C28EC1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8F5284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ue date</w:t>
            </w:r>
          </w:p>
        </w:tc>
      </w:tr>
      <w:tr w:rsidR="00AD796D" w14:paraId="1EC11761" w14:textId="77777777" w:rsidTr="00FA29C8">
        <w:trPr>
          <w:cantSplit/>
        </w:trPr>
        <w:tc>
          <w:tcPr>
            <w:tcW w:w="2606" w:type="dxa"/>
          </w:tcPr>
          <w:p w14:paraId="455E2FD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95D638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AB27AF7" w14:textId="77777777" w:rsidTr="00FA29C8">
        <w:trPr>
          <w:cantSplit/>
        </w:trPr>
        <w:tc>
          <w:tcPr>
            <w:tcW w:w="2606" w:type="dxa"/>
          </w:tcPr>
          <w:p w14:paraId="70AAA11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AA2FDD6" w14:textId="77777777" w:rsidR="00AD796D" w:rsidRDefault="00AD796D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Date with a format of mm/dd/yyyy</w:t>
            </w:r>
          </w:p>
          <w:p w14:paraId="5CF268FC" w14:textId="04FF0863" w:rsidR="00E00C0C" w:rsidRDefault="00E00C0C" w:rsidP="00F32D71">
            <w:pPr>
              <w:keepNext/>
              <w:keepLines/>
            </w:pPr>
            <w:r w:rsidRPr="00110150">
              <w:t xml:space="preserve">The dates can only be entered between </w:t>
            </w:r>
            <w:r>
              <w:t>the Completion Date and 11 months from the Completion Date</w:t>
            </w:r>
            <w:r w:rsidRPr="00110150">
              <w:t>.</w:t>
            </w:r>
          </w:p>
        </w:tc>
      </w:tr>
      <w:tr w:rsidR="00AD796D" w14:paraId="6551C8EE" w14:textId="77777777" w:rsidTr="00FA29C8">
        <w:trPr>
          <w:cantSplit/>
        </w:trPr>
        <w:tc>
          <w:tcPr>
            <w:tcW w:w="2606" w:type="dxa"/>
          </w:tcPr>
          <w:p w14:paraId="0C24336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3D45F1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1668B67" w14:textId="77777777" w:rsidTr="00FA29C8">
        <w:trPr>
          <w:cantSplit/>
        </w:trPr>
        <w:tc>
          <w:tcPr>
            <w:tcW w:w="2606" w:type="dxa"/>
          </w:tcPr>
          <w:p w14:paraId="0D9633C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64DCAB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B33B266" w14:textId="77777777" w:rsidTr="00FA29C8">
        <w:trPr>
          <w:cantSplit/>
        </w:trPr>
        <w:tc>
          <w:tcPr>
            <w:tcW w:w="2606" w:type="dxa"/>
          </w:tcPr>
          <w:p w14:paraId="55FE956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2B59577" w14:textId="7EC53C64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Due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DueDate&gt;</w:t>
            </w:r>
          </w:p>
        </w:tc>
      </w:tr>
      <w:tr w:rsidR="00AD796D" w14:paraId="65884BBB" w14:textId="77777777" w:rsidTr="00FA29C8">
        <w:trPr>
          <w:cantSplit/>
        </w:trPr>
        <w:tc>
          <w:tcPr>
            <w:tcW w:w="2606" w:type="dxa"/>
          </w:tcPr>
          <w:p w14:paraId="794FC76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42BC7C0" w14:textId="77777777" w:rsidR="00AD796D" w:rsidRDefault="00AD796D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14:paraId="04A2684F" w14:textId="26E86F67" w:rsidR="00620289" w:rsidRDefault="00620289" w:rsidP="00F32D71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AD796D" w14:paraId="0D7E0D0B" w14:textId="77777777" w:rsidTr="00FA29C8">
        <w:trPr>
          <w:cantSplit/>
        </w:trPr>
        <w:tc>
          <w:tcPr>
            <w:tcW w:w="2606" w:type="dxa"/>
          </w:tcPr>
          <w:p w14:paraId="38CE252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142C266" w14:textId="77777777" w:rsidR="00AD796D" w:rsidRDefault="00AD796D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[If both </w:t>
            </w:r>
            <w:r w:rsidR="002B3DE7" w:rsidRPr="00867501">
              <w:rPr>
                <w:noProof/>
              </w:rPr>
              <w:t>DueDate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and </w:t>
            </w:r>
            <w:r w:rsidR="002B3DE7" w:rsidRPr="00867501">
              <w:rPr>
                <w:noProof/>
              </w:rPr>
              <w:t>DueDateDD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are empty] A value is required in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DueDate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or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DueDateDD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  <w:p w14:paraId="5773B89C" w14:textId="4C6E9A5B" w:rsidR="00F12C89" w:rsidRDefault="00F12C89" w:rsidP="00F32D71">
            <w:pPr>
              <w:keepNext/>
              <w:keepLines/>
            </w:pPr>
            <w:r w:rsidRPr="00F12C89">
              <w:t>[If date falls outside of valid range] The '</w:t>
            </w:r>
            <w:proofErr w:type="spellStart"/>
            <w:r w:rsidRPr="00F12C89">
              <w:t>DueDate</w:t>
            </w:r>
            <w:proofErr w:type="spellEnd"/>
            <w:r w:rsidRPr="00F12C89">
              <w:t>' is not in the valid range. Please refer to the HS Implementation Guide or explain why it is missing.</w:t>
            </w:r>
          </w:p>
        </w:tc>
      </w:tr>
    </w:tbl>
    <w:p w14:paraId="6E249AB5" w14:textId="77777777" w:rsidR="00AD796D" w:rsidRDefault="00AD796D" w:rsidP="00A4066A"/>
    <w:p w14:paraId="0D50115C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3" w:name="_Toc94038548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DueDateDD</w:t>
      </w:r>
      <w:bookmarkEnd w:id="1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397E5A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3B6B6C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38F17F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07451AD9" w14:textId="77777777" w:rsidTr="00FA29C8">
        <w:trPr>
          <w:cantSplit/>
        </w:trPr>
        <w:tc>
          <w:tcPr>
            <w:tcW w:w="2606" w:type="dxa"/>
          </w:tcPr>
          <w:p w14:paraId="35521FF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AA140F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</w:t>
            </w:r>
          </w:p>
        </w:tc>
      </w:tr>
      <w:tr w:rsidR="00AD796D" w14:paraId="0A3F4738" w14:textId="77777777" w:rsidTr="00FA29C8">
        <w:trPr>
          <w:cantSplit/>
        </w:trPr>
        <w:tc>
          <w:tcPr>
            <w:tcW w:w="2606" w:type="dxa"/>
          </w:tcPr>
          <w:p w14:paraId="01239A4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DE2460C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CA6134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354391D2" w14:textId="77777777" w:rsidTr="00FA29C8">
        <w:trPr>
          <w:cantSplit/>
        </w:trPr>
        <w:tc>
          <w:tcPr>
            <w:tcW w:w="2606" w:type="dxa"/>
          </w:tcPr>
          <w:p w14:paraId="389BE58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FC0DF4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ue date don't know decline</w:t>
            </w:r>
          </w:p>
        </w:tc>
      </w:tr>
      <w:tr w:rsidR="00AD796D" w14:paraId="6B5C9220" w14:textId="77777777" w:rsidTr="00FA29C8">
        <w:trPr>
          <w:cantSplit/>
        </w:trPr>
        <w:tc>
          <w:tcPr>
            <w:tcW w:w="2606" w:type="dxa"/>
          </w:tcPr>
          <w:p w14:paraId="7C3E00F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1B9436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28B17CC" w14:textId="77777777" w:rsidTr="00FA29C8">
        <w:trPr>
          <w:cantSplit/>
        </w:trPr>
        <w:tc>
          <w:tcPr>
            <w:tcW w:w="2606" w:type="dxa"/>
          </w:tcPr>
          <w:p w14:paraId="595EB44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13631B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371D852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5F0C3EA9" w14:textId="77777777" w:rsidTr="00FA29C8">
        <w:trPr>
          <w:cantSplit/>
        </w:trPr>
        <w:tc>
          <w:tcPr>
            <w:tcW w:w="2606" w:type="dxa"/>
          </w:tcPr>
          <w:p w14:paraId="2D1C97A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CF35B8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FB9DC55" w14:textId="77777777" w:rsidTr="00FA29C8">
        <w:trPr>
          <w:cantSplit/>
        </w:trPr>
        <w:tc>
          <w:tcPr>
            <w:tcW w:w="2606" w:type="dxa"/>
          </w:tcPr>
          <w:p w14:paraId="73CCBEB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0BCA2A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3CB04071" w14:textId="77777777" w:rsidTr="00FA29C8">
        <w:trPr>
          <w:cantSplit/>
        </w:trPr>
        <w:tc>
          <w:tcPr>
            <w:tcW w:w="2606" w:type="dxa"/>
          </w:tcPr>
          <w:p w14:paraId="08466AA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076E808" w14:textId="4668BC68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DueDateDD&gt;</w:t>
            </w:r>
            <w:r w:rsidR="00166719">
              <w:rPr>
                <w:noProof/>
              </w:rPr>
              <w:t>88</w:t>
            </w:r>
            <w:r>
              <w:rPr>
                <w:noProof/>
              </w:rPr>
              <w:t>&lt;/DueDateDD&gt;</w:t>
            </w:r>
          </w:p>
        </w:tc>
      </w:tr>
      <w:tr w:rsidR="00AD796D" w14:paraId="17783462" w14:textId="77777777" w:rsidTr="00FA29C8">
        <w:trPr>
          <w:cantSplit/>
        </w:trPr>
        <w:tc>
          <w:tcPr>
            <w:tcW w:w="2606" w:type="dxa"/>
          </w:tcPr>
          <w:p w14:paraId="50A4F81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3CF017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4E2A151D" w14:textId="77777777" w:rsidTr="00FA29C8">
        <w:trPr>
          <w:cantSplit/>
        </w:trPr>
        <w:tc>
          <w:tcPr>
            <w:tcW w:w="2606" w:type="dxa"/>
          </w:tcPr>
          <w:p w14:paraId="797E5AA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F67DA2E" w14:textId="7CB9F2CA" w:rsidR="00AD796D" w:rsidRDefault="00D23EB0" w:rsidP="00F32D71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Pr="00867501">
              <w:rPr>
                <w:noProof/>
              </w:rPr>
              <w:t>DueDate</w:t>
            </w:r>
            <w:r>
              <w:rPr>
                <w:noProof/>
              </w:rPr>
              <w:t xml:space="preserve"> and </w:t>
            </w:r>
            <w:r w:rsidRPr="00867501">
              <w:rPr>
                <w:noProof/>
              </w:rPr>
              <w:t>DueDateDD</w:t>
            </w:r>
            <w:r>
              <w:rPr>
                <w:noProof/>
              </w:rPr>
              <w:t xml:space="preserve"> are empty] A value is required in </w:t>
            </w:r>
            <w:r w:rsidR="009C2E44">
              <w:rPr>
                <w:noProof/>
              </w:rPr>
              <w:t>‘</w:t>
            </w:r>
            <w:r w:rsidRPr="00867501">
              <w:rPr>
                <w:noProof/>
              </w:rPr>
              <w:t>DueDateDD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or </w:t>
            </w:r>
            <w:r w:rsidR="009C2E44">
              <w:rPr>
                <w:noProof/>
              </w:rPr>
              <w:t>‘</w:t>
            </w:r>
            <w:r w:rsidRPr="00867501">
              <w:rPr>
                <w:noProof/>
              </w:rPr>
              <w:t>DueDateDD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14:paraId="1BCA3F19" w14:textId="77777777" w:rsidR="00AD796D" w:rsidRDefault="00AD796D" w:rsidP="00A4066A"/>
    <w:p w14:paraId="38E36332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4" w:name="_Toc94038549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WeeksPregnantNumber</w:t>
      </w:r>
      <w:bookmarkEnd w:id="1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1E93A44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661491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D3D9540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7962F52" w14:textId="77777777" w:rsidTr="00FA29C8">
        <w:trPr>
          <w:cantSplit/>
        </w:trPr>
        <w:tc>
          <w:tcPr>
            <w:tcW w:w="2606" w:type="dxa"/>
          </w:tcPr>
          <w:p w14:paraId="2112CE9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98CBF5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2</w:t>
            </w:r>
          </w:p>
        </w:tc>
      </w:tr>
      <w:tr w:rsidR="00AD796D" w14:paraId="6081669B" w14:textId="77777777" w:rsidTr="00FA29C8">
        <w:trPr>
          <w:cantSplit/>
        </w:trPr>
        <w:tc>
          <w:tcPr>
            <w:tcW w:w="2606" w:type="dxa"/>
          </w:tcPr>
          <w:p w14:paraId="37A2432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6F69A9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D94620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5F3B87C3" w14:textId="77777777" w:rsidTr="00FA29C8">
        <w:trPr>
          <w:cantSplit/>
        </w:trPr>
        <w:tc>
          <w:tcPr>
            <w:tcW w:w="2606" w:type="dxa"/>
          </w:tcPr>
          <w:p w14:paraId="5F4A2DC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BCA696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Weeks pregnant</w:t>
            </w:r>
          </w:p>
        </w:tc>
      </w:tr>
      <w:tr w:rsidR="00AD796D" w14:paraId="37CFFCAF" w14:textId="77777777" w:rsidTr="00FA29C8">
        <w:trPr>
          <w:cantSplit/>
        </w:trPr>
        <w:tc>
          <w:tcPr>
            <w:tcW w:w="2606" w:type="dxa"/>
          </w:tcPr>
          <w:p w14:paraId="09D425C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AB9DFE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1EF70FD" w14:textId="77777777" w:rsidTr="00FA29C8">
        <w:trPr>
          <w:cantSplit/>
        </w:trPr>
        <w:tc>
          <w:tcPr>
            <w:tcW w:w="2606" w:type="dxa"/>
          </w:tcPr>
          <w:p w14:paraId="411D95E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70C679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AD796D" w14:paraId="402B3105" w14:textId="77777777" w:rsidTr="00FA29C8">
        <w:trPr>
          <w:cantSplit/>
        </w:trPr>
        <w:tc>
          <w:tcPr>
            <w:tcW w:w="2606" w:type="dxa"/>
          </w:tcPr>
          <w:p w14:paraId="79CE5EE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D1C42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A37DFA7" w14:textId="77777777" w:rsidTr="00FA29C8">
        <w:trPr>
          <w:cantSplit/>
        </w:trPr>
        <w:tc>
          <w:tcPr>
            <w:tcW w:w="2606" w:type="dxa"/>
          </w:tcPr>
          <w:p w14:paraId="5404660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7CC0DB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BD0474A" w14:textId="77777777" w:rsidTr="00FA29C8">
        <w:trPr>
          <w:cantSplit/>
        </w:trPr>
        <w:tc>
          <w:tcPr>
            <w:tcW w:w="2606" w:type="dxa"/>
          </w:tcPr>
          <w:p w14:paraId="4C8BFB4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132FAE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WeeksPregnantNumber&gt;1&lt;/WeeksPregnantNumber&gt;</w:t>
            </w:r>
          </w:p>
        </w:tc>
      </w:tr>
      <w:tr w:rsidR="00AD796D" w14:paraId="40EDE5B3" w14:textId="77777777" w:rsidTr="00FA29C8">
        <w:trPr>
          <w:cantSplit/>
        </w:trPr>
        <w:tc>
          <w:tcPr>
            <w:tcW w:w="2606" w:type="dxa"/>
          </w:tcPr>
          <w:p w14:paraId="504B8D6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D7D09C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097B80FD" w14:textId="77777777" w:rsidTr="00FA29C8">
        <w:trPr>
          <w:cantSplit/>
        </w:trPr>
        <w:tc>
          <w:tcPr>
            <w:tcW w:w="2606" w:type="dxa"/>
          </w:tcPr>
          <w:p w14:paraId="0191D0F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20AF590" w14:textId="31626C1B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2B3DE7" w:rsidRPr="00867501">
              <w:rPr>
                <w:noProof/>
              </w:rPr>
              <w:t>WeeksPregnantNumber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and </w:t>
            </w:r>
            <w:r w:rsidR="002B3DE7" w:rsidRPr="00867501">
              <w:rPr>
                <w:noProof/>
              </w:rPr>
              <w:t>WeeksPregnantUnableToDetermine</w:t>
            </w:r>
            <w:r>
              <w:rPr>
                <w:noProof/>
              </w:rPr>
              <w:t xml:space="preserve"> are empty] A value is required in</w:t>
            </w:r>
            <w:r w:rsidR="002B3DE7" w:rsidRPr="00867501">
              <w:rPr>
                <w:noProof/>
              </w:rPr>
              <w:t xml:space="preserve">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WeeksPregnantNumber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or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WeeksPregnantUnableToDetermine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14:paraId="2115DBB0" w14:textId="77777777" w:rsidR="00AD796D" w:rsidRDefault="00AD796D" w:rsidP="00A4066A"/>
    <w:p w14:paraId="5E99B8E4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5" w:name="_Toc94038550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WeeksPregnantUnableToDetermine</w:t>
      </w:r>
      <w:bookmarkEnd w:id="1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68DC3480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A56E762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2F76B4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59FAB3B" w14:textId="77777777" w:rsidTr="00FA29C8">
        <w:trPr>
          <w:cantSplit/>
        </w:trPr>
        <w:tc>
          <w:tcPr>
            <w:tcW w:w="2606" w:type="dxa"/>
          </w:tcPr>
          <w:p w14:paraId="62D6EFF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ABFA81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2</w:t>
            </w:r>
          </w:p>
        </w:tc>
      </w:tr>
      <w:tr w:rsidR="00AD796D" w14:paraId="7690106E" w14:textId="77777777" w:rsidTr="00FA29C8">
        <w:trPr>
          <w:cantSplit/>
        </w:trPr>
        <w:tc>
          <w:tcPr>
            <w:tcW w:w="2606" w:type="dxa"/>
          </w:tcPr>
          <w:p w14:paraId="6978D77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BEED2AF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415775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46012DC8" w14:textId="77777777" w:rsidTr="00FA29C8">
        <w:trPr>
          <w:cantSplit/>
        </w:trPr>
        <w:tc>
          <w:tcPr>
            <w:tcW w:w="2606" w:type="dxa"/>
          </w:tcPr>
          <w:p w14:paraId="0FD3454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71544E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Unable to determine weeks of pregnancy</w:t>
            </w:r>
          </w:p>
        </w:tc>
      </w:tr>
      <w:tr w:rsidR="00AD796D" w14:paraId="20551BDE" w14:textId="77777777" w:rsidTr="00FA29C8">
        <w:trPr>
          <w:cantSplit/>
        </w:trPr>
        <w:tc>
          <w:tcPr>
            <w:tcW w:w="2606" w:type="dxa"/>
          </w:tcPr>
          <w:p w14:paraId="36461FA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B394D3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4783270" w14:textId="77777777" w:rsidTr="00FA29C8">
        <w:trPr>
          <w:cantSplit/>
        </w:trPr>
        <w:tc>
          <w:tcPr>
            <w:tcW w:w="2606" w:type="dxa"/>
          </w:tcPr>
          <w:p w14:paraId="7C1ACD0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B38FE1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 - True</w:t>
            </w:r>
          </w:p>
        </w:tc>
      </w:tr>
      <w:tr w:rsidR="00AD796D" w14:paraId="3EFCC371" w14:textId="77777777" w:rsidTr="00FA29C8">
        <w:trPr>
          <w:cantSplit/>
        </w:trPr>
        <w:tc>
          <w:tcPr>
            <w:tcW w:w="2606" w:type="dxa"/>
          </w:tcPr>
          <w:p w14:paraId="5233BF1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6379FD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CC4A9BC" w14:textId="77777777" w:rsidTr="00FA29C8">
        <w:trPr>
          <w:cantSplit/>
        </w:trPr>
        <w:tc>
          <w:tcPr>
            <w:tcW w:w="2606" w:type="dxa"/>
          </w:tcPr>
          <w:p w14:paraId="01E29DF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DD202D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E9B9BF2" w14:textId="77777777" w:rsidTr="00FA29C8">
        <w:trPr>
          <w:cantSplit/>
        </w:trPr>
        <w:tc>
          <w:tcPr>
            <w:tcW w:w="2606" w:type="dxa"/>
          </w:tcPr>
          <w:p w14:paraId="0FB06CC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E4A2C8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WeeksPregnantUnableToDetermine&gt;1&lt;/WeeksPregnantUnableToDetermine&gt;</w:t>
            </w:r>
          </w:p>
        </w:tc>
      </w:tr>
      <w:tr w:rsidR="00AD796D" w14:paraId="4E39E21C" w14:textId="77777777" w:rsidTr="00FA29C8">
        <w:trPr>
          <w:cantSplit/>
        </w:trPr>
        <w:tc>
          <w:tcPr>
            <w:tcW w:w="2606" w:type="dxa"/>
          </w:tcPr>
          <w:p w14:paraId="32BA8FD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A2C3D5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09918744" w14:textId="77777777" w:rsidTr="00FA29C8">
        <w:trPr>
          <w:cantSplit/>
        </w:trPr>
        <w:tc>
          <w:tcPr>
            <w:tcW w:w="2606" w:type="dxa"/>
          </w:tcPr>
          <w:p w14:paraId="1DA42C2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E3EC828" w14:textId="7D4B11BD" w:rsidR="00AD796D" w:rsidRDefault="002B3DE7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Pr="00867501">
              <w:rPr>
                <w:noProof/>
              </w:rPr>
              <w:t>WeeksPregnantNumber</w:t>
            </w:r>
            <w:r>
              <w:rPr>
                <w:noProof/>
              </w:rPr>
              <w:t xml:space="preserve"> and </w:t>
            </w:r>
            <w:r w:rsidRPr="00867501">
              <w:rPr>
                <w:noProof/>
              </w:rPr>
              <w:t>WeeksPregnantUnableToDetermine</w:t>
            </w:r>
            <w:r>
              <w:rPr>
                <w:noProof/>
              </w:rPr>
              <w:t xml:space="preserve"> are empty] A value is required in</w:t>
            </w:r>
            <w:r w:rsidRPr="00867501">
              <w:rPr>
                <w:noProof/>
              </w:rPr>
              <w:t xml:space="preserve"> </w:t>
            </w:r>
            <w:r w:rsidR="009C2E44">
              <w:rPr>
                <w:noProof/>
              </w:rPr>
              <w:t>‘</w:t>
            </w:r>
            <w:r w:rsidRPr="00867501">
              <w:rPr>
                <w:noProof/>
              </w:rPr>
              <w:t>WeeksPregnantNumber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or </w:t>
            </w:r>
            <w:r w:rsidR="009C2E44">
              <w:rPr>
                <w:noProof/>
              </w:rPr>
              <w:t>‘</w:t>
            </w:r>
            <w:r w:rsidRPr="00867501">
              <w:rPr>
                <w:noProof/>
              </w:rPr>
              <w:t>WeeksPregnantUnableToDetermine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14:paraId="08078869" w14:textId="77777777" w:rsidR="00AD796D" w:rsidRDefault="00AD796D" w:rsidP="00A4066A"/>
    <w:p w14:paraId="2408C81D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6" w:name="_Toc94038551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WeeksPregnantUnableToDetermineSpecification</w:t>
      </w:r>
      <w:bookmarkEnd w:id="1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7425CFE1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FF1BB3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7A79C58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0896D0F9" w14:textId="77777777" w:rsidTr="00FA29C8">
        <w:trPr>
          <w:cantSplit/>
        </w:trPr>
        <w:tc>
          <w:tcPr>
            <w:tcW w:w="2606" w:type="dxa"/>
          </w:tcPr>
          <w:p w14:paraId="69A4EAF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6D5F14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2</w:t>
            </w:r>
          </w:p>
        </w:tc>
      </w:tr>
      <w:tr w:rsidR="00AD796D" w14:paraId="6605AD17" w14:textId="77777777" w:rsidTr="00FA29C8">
        <w:trPr>
          <w:cantSplit/>
        </w:trPr>
        <w:tc>
          <w:tcPr>
            <w:tcW w:w="2606" w:type="dxa"/>
          </w:tcPr>
          <w:p w14:paraId="1CDB845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C71246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B8E1D4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33C58A76" w14:textId="77777777" w:rsidTr="00FA29C8">
        <w:trPr>
          <w:cantSplit/>
        </w:trPr>
        <w:tc>
          <w:tcPr>
            <w:tcW w:w="2606" w:type="dxa"/>
          </w:tcPr>
          <w:p w14:paraId="02CE411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DA310B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Specify reason for being unable to determin weeks of pregnancy</w:t>
            </w:r>
          </w:p>
        </w:tc>
      </w:tr>
      <w:tr w:rsidR="00AD796D" w14:paraId="468B51EC" w14:textId="77777777" w:rsidTr="00FA29C8">
        <w:trPr>
          <w:cantSplit/>
        </w:trPr>
        <w:tc>
          <w:tcPr>
            <w:tcW w:w="2606" w:type="dxa"/>
          </w:tcPr>
          <w:p w14:paraId="3C5DA80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003381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55AEBD4" w14:textId="77777777" w:rsidTr="00FA29C8">
        <w:trPr>
          <w:cantSplit/>
        </w:trPr>
        <w:tc>
          <w:tcPr>
            <w:tcW w:w="2606" w:type="dxa"/>
          </w:tcPr>
          <w:p w14:paraId="69D2B1E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300160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0C3ECA72" w14:textId="77777777" w:rsidTr="00FA29C8">
        <w:trPr>
          <w:cantSplit/>
        </w:trPr>
        <w:tc>
          <w:tcPr>
            <w:tcW w:w="2606" w:type="dxa"/>
          </w:tcPr>
          <w:p w14:paraId="4C160E9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5398F6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B1314E3" w14:textId="77777777" w:rsidTr="00FA29C8">
        <w:trPr>
          <w:cantSplit/>
        </w:trPr>
        <w:tc>
          <w:tcPr>
            <w:tcW w:w="2606" w:type="dxa"/>
          </w:tcPr>
          <w:p w14:paraId="5FE9261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E6746C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551F6012" w14:textId="77777777" w:rsidTr="00FA29C8">
        <w:trPr>
          <w:cantSplit/>
        </w:trPr>
        <w:tc>
          <w:tcPr>
            <w:tcW w:w="2606" w:type="dxa"/>
          </w:tcPr>
          <w:p w14:paraId="1615251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43C373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WeeksPregnantUnableToDetermineSpecification&gt;String&lt;/WeeksPregnantUnableToDetermineSpecification&gt;</w:t>
            </w:r>
          </w:p>
        </w:tc>
      </w:tr>
      <w:tr w:rsidR="00AD796D" w14:paraId="69E9AAC0" w14:textId="77777777" w:rsidTr="00FA29C8">
        <w:trPr>
          <w:cantSplit/>
        </w:trPr>
        <w:tc>
          <w:tcPr>
            <w:tcW w:w="2606" w:type="dxa"/>
          </w:tcPr>
          <w:p w14:paraId="2FB56EA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E61D30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0AD25E01" w14:textId="77777777" w:rsidTr="00FA29C8">
        <w:trPr>
          <w:cantSplit/>
        </w:trPr>
        <w:tc>
          <w:tcPr>
            <w:tcW w:w="2606" w:type="dxa"/>
          </w:tcPr>
          <w:p w14:paraId="4448879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D860DF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459A440E" w14:textId="77777777" w:rsidR="00AD796D" w:rsidRDefault="00AD796D" w:rsidP="00A4066A"/>
    <w:p w14:paraId="4A31B35D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7" w:name="_Toc94038552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PregnancyTrimester</w:t>
      </w:r>
      <w:bookmarkEnd w:id="1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6861A7F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FBACE4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C893FC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18753920" w14:textId="77777777" w:rsidTr="00FA29C8">
        <w:trPr>
          <w:cantSplit/>
        </w:trPr>
        <w:tc>
          <w:tcPr>
            <w:tcW w:w="2606" w:type="dxa"/>
          </w:tcPr>
          <w:p w14:paraId="0575786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69836A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3</w:t>
            </w:r>
          </w:p>
        </w:tc>
      </w:tr>
      <w:tr w:rsidR="00AD796D" w14:paraId="259BDD25" w14:textId="77777777" w:rsidTr="00FA29C8">
        <w:trPr>
          <w:cantSplit/>
        </w:trPr>
        <w:tc>
          <w:tcPr>
            <w:tcW w:w="2606" w:type="dxa"/>
          </w:tcPr>
          <w:p w14:paraId="641D4AA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2C5D43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A6A286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2DEA2D47" w14:textId="77777777" w:rsidTr="00FA29C8">
        <w:trPr>
          <w:cantSplit/>
        </w:trPr>
        <w:tc>
          <w:tcPr>
            <w:tcW w:w="2606" w:type="dxa"/>
          </w:tcPr>
          <w:p w14:paraId="677F87F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290F3E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urrent trimester of the pregnancy</w:t>
            </w:r>
          </w:p>
        </w:tc>
      </w:tr>
      <w:tr w:rsidR="00AD796D" w14:paraId="2B5DA079" w14:textId="77777777" w:rsidTr="00FA29C8">
        <w:trPr>
          <w:cantSplit/>
        </w:trPr>
        <w:tc>
          <w:tcPr>
            <w:tcW w:w="2606" w:type="dxa"/>
          </w:tcPr>
          <w:p w14:paraId="0BD7CB6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0A2A9E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C2B0D8A" w14:textId="77777777" w:rsidTr="00FA29C8">
        <w:trPr>
          <w:cantSplit/>
        </w:trPr>
        <w:tc>
          <w:tcPr>
            <w:tcW w:w="2606" w:type="dxa"/>
          </w:tcPr>
          <w:p w14:paraId="41E1FE6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5EA657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First trimester</w:t>
            </w:r>
          </w:p>
          <w:p w14:paraId="5C43D6E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Second trimester</w:t>
            </w:r>
          </w:p>
          <w:p w14:paraId="3198571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Third trimester</w:t>
            </w:r>
          </w:p>
          <w:p w14:paraId="3C524B9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Unable to determine</w:t>
            </w:r>
          </w:p>
        </w:tc>
      </w:tr>
      <w:tr w:rsidR="00AD796D" w14:paraId="345E7EF9" w14:textId="77777777" w:rsidTr="00FA29C8">
        <w:trPr>
          <w:cantSplit/>
        </w:trPr>
        <w:tc>
          <w:tcPr>
            <w:tcW w:w="2606" w:type="dxa"/>
          </w:tcPr>
          <w:p w14:paraId="5AB3429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A0F9F4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140DB778" w14:textId="77777777" w:rsidTr="00FA29C8">
        <w:trPr>
          <w:cantSplit/>
        </w:trPr>
        <w:tc>
          <w:tcPr>
            <w:tcW w:w="2606" w:type="dxa"/>
          </w:tcPr>
          <w:p w14:paraId="2839ECE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1430B1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D2578BA" w14:textId="77777777" w:rsidTr="00FA29C8">
        <w:trPr>
          <w:cantSplit/>
        </w:trPr>
        <w:tc>
          <w:tcPr>
            <w:tcW w:w="2606" w:type="dxa"/>
          </w:tcPr>
          <w:p w14:paraId="6D4433F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C8A352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PregnancyTrimester&gt;1&lt;/CurrentPregnancyTrimester&gt;</w:t>
            </w:r>
          </w:p>
        </w:tc>
      </w:tr>
      <w:tr w:rsidR="00AD796D" w14:paraId="0831A9C5" w14:textId="77777777" w:rsidTr="00FA29C8">
        <w:trPr>
          <w:cantSplit/>
        </w:trPr>
        <w:tc>
          <w:tcPr>
            <w:tcW w:w="2606" w:type="dxa"/>
          </w:tcPr>
          <w:p w14:paraId="7195388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4A6A5C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4CB94AC1" w14:textId="77777777" w:rsidTr="00FA29C8">
        <w:trPr>
          <w:cantSplit/>
        </w:trPr>
        <w:tc>
          <w:tcPr>
            <w:tcW w:w="2606" w:type="dxa"/>
          </w:tcPr>
          <w:p w14:paraId="744A971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C9289B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B90CF1F" w14:textId="77777777" w:rsidR="00AD796D" w:rsidRDefault="00AD796D" w:rsidP="00A4066A"/>
    <w:p w14:paraId="2D66C4FC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8" w:name="_Toc94038553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EnrolledPregnancyTrimester</w:t>
      </w:r>
      <w:bookmarkEnd w:id="1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2526631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A9FC09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DACB19B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BE4F69D" w14:textId="77777777" w:rsidTr="00FA29C8">
        <w:trPr>
          <w:cantSplit/>
        </w:trPr>
        <w:tc>
          <w:tcPr>
            <w:tcW w:w="2606" w:type="dxa"/>
          </w:tcPr>
          <w:p w14:paraId="4CB47D1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330A2D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4</w:t>
            </w:r>
          </w:p>
        </w:tc>
      </w:tr>
      <w:tr w:rsidR="00AD796D" w14:paraId="06A86F9A" w14:textId="77777777" w:rsidTr="00FA29C8">
        <w:trPr>
          <w:cantSplit/>
        </w:trPr>
        <w:tc>
          <w:tcPr>
            <w:tcW w:w="2606" w:type="dxa"/>
          </w:tcPr>
          <w:p w14:paraId="59D5C85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97298C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C5AE8F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5EAB8FC9" w14:textId="77777777" w:rsidTr="00FA29C8">
        <w:trPr>
          <w:cantSplit/>
        </w:trPr>
        <w:tc>
          <w:tcPr>
            <w:tcW w:w="2606" w:type="dxa"/>
          </w:tcPr>
          <w:p w14:paraId="06CE23F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D45827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nrolled trimester</w:t>
            </w:r>
          </w:p>
        </w:tc>
      </w:tr>
      <w:tr w:rsidR="00AD796D" w14:paraId="51B4EC42" w14:textId="77777777" w:rsidTr="00FA29C8">
        <w:trPr>
          <w:cantSplit/>
        </w:trPr>
        <w:tc>
          <w:tcPr>
            <w:tcW w:w="2606" w:type="dxa"/>
          </w:tcPr>
          <w:p w14:paraId="76B7E97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8842CBC" w14:textId="45BF3654" w:rsidR="00AD796D" w:rsidRDefault="000D6340" w:rsidP="00F32D71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AD796D" w14:paraId="6657539F" w14:textId="77777777" w:rsidTr="00FA29C8">
        <w:trPr>
          <w:cantSplit/>
        </w:trPr>
        <w:tc>
          <w:tcPr>
            <w:tcW w:w="2606" w:type="dxa"/>
          </w:tcPr>
          <w:p w14:paraId="24D8702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E53494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Prior to this pregnancy</w:t>
            </w:r>
          </w:p>
          <w:p w14:paraId="7C2F231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During first trimester of this pregnancy</w:t>
            </w:r>
          </w:p>
          <w:p w14:paraId="37617A8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During second trimester of this pregnancy</w:t>
            </w:r>
          </w:p>
          <w:p w14:paraId="31A652C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During third trimester of this pregnancy</w:t>
            </w:r>
          </w:p>
          <w:p w14:paraId="54C3606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Unable to determine</w:t>
            </w:r>
          </w:p>
        </w:tc>
      </w:tr>
      <w:tr w:rsidR="00AD796D" w14:paraId="0C85214F" w14:textId="77777777" w:rsidTr="00FA29C8">
        <w:trPr>
          <w:cantSplit/>
        </w:trPr>
        <w:tc>
          <w:tcPr>
            <w:tcW w:w="2606" w:type="dxa"/>
          </w:tcPr>
          <w:p w14:paraId="3F2FD7A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971C45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FD196BE" w14:textId="77777777" w:rsidTr="00FA29C8">
        <w:trPr>
          <w:cantSplit/>
        </w:trPr>
        <w:tc>
          <w:tcPr>
            <w:tcW w:w="2606" w:type="dxa"/>
          </w:tcPr>
          <w:p w14:paraId="6A5B8AE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4ED548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CEC36FC" w14:textId="77777777" w:rsidTr="00FA29C8">
        <w:trPr>
          <w:cantSplit/>
        </w:trPr>
        <w:tc>
          <w:tcPr>
            <w:tcW w:w="2606" w:type="dxa"/>
          </w:tcPr>
          <w:p w14:paraId="1690B19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7FAD5E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EnrolledPregnancyTrimester&gt;1&lt;/EnrolledPregnancyTrimester&gt;</w:t>
            </w:r>
          </w:p>
        </w:tc>
      </w:tr>
      <w:tr w:rsidR="00AD796D" w14:paraId="3F75817D" w14:textId="77777777" w:rsidTr="00FA29C8">
        <w:trPr>
          <w:cantSplit/>
        </w:trPr>
        <w:tc>
          <w:tcPr>
            <w:tcW w:w="2606" w:type="dxa"/>
          </w:tcPr>
          <w:p w14:paraId="0D06535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6B8ED54" w14:textId="53940B6E" w:rsidR="00AD796D" w:rsidRDefault="00E114C1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067C1D17" w14:textId="77777777" w:rsidTr="00FA29C8">
        <w:trPr>
          <w:cantSplit/>
        </w:trPr>
        <w:tc>
          <w:tcPr>
            <w:tcW w:w="2606" w:type="dxa"/>
          </w:tcPr>
          <w:p w14:paraId="19F5675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68925CD" w14:textId="4EEF238E" w:rsidR="00AD796D" w:rsidRDefault="00E114C1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32F660F2" w14:textId="77777777" w:rsidR="00AD796D" w:rsidRDefault="00AD796D" w:rsidP="00A4066A"/>
    <w:p w14:paraId="30F1FBCE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9" w:name="_Toc94038554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irstPrenatalMonthsNumber</w:t>
      </w:r>
      <w:bookmarkEnd w:id="1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578D31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E55EA2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1048540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2CB1C14" w14:textId="77777777" w:rsidTr="00FA29C8">
        <w:trPr>
          <w:cantSplit/>
        </w:trPr>
        <w:tc>
          <w:tcPr>
            <w:tcW w:w="2606" w:type="dxa"/>
          </w:tcPr>
          <w:p w14:paraId="774740A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388D11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5</w:t>
            </w:r>
          </w:p>
        </w:tc>
      </w:tr>
      <w:tr w:rsidR="00AD796D" w14:paraId="4A2387D7" w14:textId="77777777" w:rsidTr="00FA29C8">
        <w:trPr>
          <w:cantSplit/>
        </w:trPr>
        <w:tc>
          <w:tcPr>
            <w:tcW w:w="2606" w:type="dxa"/>
          </w:tcPr>
          <w:p w14:paraId="3500FD3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1FFDC1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FAA0F8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1B07A41A" w14:textId="77777777" w:rsidTr="00FA29C8">
        <w:trPr>
          <w:cantSplit/>
        </w:trPr>
        <w:tc>
          <w:tcPr>
            <w:tcW w:w="2606" w:type="dxa"/>
          </w:tcPr>
          <w:p w14:paraId="501F180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3E88A1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st visit for prenatal care month</w:t>
            </w:r>
          </w:p>
        </w:tc>
      </w:tr>
      <w:tr w:rsidR="00AD796D" w14:paraId="578A3938" w14:textId="77777777" w:rsidTr="00FA29C8">
        <w:trPr>
          <w:cantSplit/>
        </w:trPr>
        <w:tc>
          <w:tcPr>
            <w:tcW w:w="2606" w:type="dxa"/>
          </w:tcPr>
          <w:p w14:paraId="0F2F2EF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028C7E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836EA1D" w14:textId="77777777" w:rsidTr="00FA29C8">
        <w:trPr>
          <w:cantSplit/>
        </w:trPr>
        <w:tc>
          <w:tcPr>
            <w:tcW w:w="2606" w:type="dxa"/>
          </w:tcPr>
          <w:p w14:paraId="6CC1F1A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761A65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AD796D" w14:paraId="130E01CC" w14:textId="77777777" w:rsidTr="00FA29C8">
        <w:trPr>
          <w:cantSplit/>
        </w:trPr>
        <w:tc>
          <w:tcPr>
            <w:tcW w:w="2606" w:type="dxa"/>
          </w:tcPr>
          <w:p w14:paraId="5DC02F3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0DFC17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472E956" w14:textId="77777777" w:rsidTr="00FA29C8">
        <w:trPr>
          <w:cantSplit/>
        </w:trPr>
        <w:tc>
          <w:tcPr>
            <w:tcW w:w="2606" w:type="dxa"/>
          </w:tcPr>
          <w:p w14:paraId="1B67A37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1F7A49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42B92EA4" w14:textId="77777777" w:rsidTr="00FA29C8">
        <w:trPr>
          <w:cantSplit/>
        </w:trPr>
        <w:tc>
          <w:tcPr>
            <w:tcW w:w="2606" w:type="dxa"/>
          </w:tcPr>
          <w:p w14:paraId="076E5B0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FA75D7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irstPrenatalMonthsNumber&gt;1&lt;/FirstPrenatalMonthsNumber&gt;</w:t>
            </w:r>
          </w:p>
        </w:tc>
      </w:tr>
      <w:tr w:rsidR="00AD796D" w14:paraId="384D9D3E" w14:textId="77777777" w:rsidTr="00FA29C8">
        <w:trPr>
          <w:cantSplit/>
        </w:trPr>
        <w:tc>
          <w:tcPr>
            <w:tcW w:w="2606" w:type="dxa"/>
          </w:tcPr>
          <w:p w14:paraId="553F1AF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0F9C02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6F68CAA2" w14:textId="77777777" w:rsidTr="00FA29C8">
        <w:trPr>
          <w:cantSplit/>
        </w:trPr>
        <w:tc>
          <w:tcPr>
            <w:tcW w:w="2606" w:type="dxa"/>
          </w:tcPr>
          <w:p w14:paraId="14961DC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E01355B" w14:textId="6019793C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="002B3DE7" w:rsidRPr="00867501">
              <w:rPr>
                <w:noProof/>
              </w:rPr>
              <w:t>FirstPrenatalMonthsNumber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and </w:t>
            </w:r>
            <w:r w:rsidR="002B3DE7" w:rsidRPr="00867501">
              <w:rPr>
                <w:noProof/>
              </w:rPr>
              <w:t>NoFirstPrenatal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are empty] A value is required in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FirstPrenatalMonthsNumber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or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NoFirstPrenatal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14:paraId="0AA0C5E0" w14:textId="77777777" w:rsidR="00AD796D" w:rsidRDefault="00AD796D" w:rsidP="00A4066A"/>
    <w:p w14:paraId="54D3E390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0" w:name="_Toc94038555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NoFirstPrenatal</w:t>
      </w:r>
      <w:bookmarkEnd w:id="2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539E0DF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FCDE63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9051907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4EA1D0D7" w14:textId="77777777" w:rsidTr="00FA29C8">
        <w:trPr>
          <w:cantSplit/>
        </w:trPr>
        <w:tc>
          <w:tcPr>
            <w:tcW w:w="2606" w:type="dxa"/>
          </w:tcPr>
          <w:p w14:paraId="718A904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BCDBB9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5</w:t>
            </w:r>
          </w:p>
        </w:tc>
      </w:tr>
      <w:tr w:rsidR="00AD796D" w14:paraId="1C4B4E79" w14:textId="77777777" w:rsidTr="00FA29C8">
        <w:trPr>
          <w:cantSplit/>
        </w:trPr>
        <w:tc>
          <w:tcPr>
            <w:tcW w:w="2606" w:type="dxa"/>
          </w:tcPr>
          <w:p w14:paraId="30D5AB3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017028E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DC9A85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1D0B8C09" w14:textId="77777777" w:rsidTr="00FA29C8">
        <w:trPr>
          <w:cantSplit/>
        </w:trPr>
        <w:tc>
          <w:tcPr>
            <w:tcW w:w="2606" w:type="dxa"/>
          </w:tcPr>
          <w:p w14:paraId="100E350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C15027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Other prenatal care options</w:t>
            </w:r>
          </w:p>
        </w:tc>
      </w:tr>
      <w:tr w:rsidR="00AD796D" w14:paraId="09F322CB" w14:textId="77777777" w:rsidTr="00FA29C8">
        <w:trPr>
          <w:cantSplit/>
        </w:trPr>
        <w:tc>
          <w:tcPr>
            <w:tcW w:w="2606" w:type="dxa"/>
          </w:tcPr>
          <w:p w14:paraId="5F07E6B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D2B1C8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241F927" w14:textId="77777777" w:rsidTr="00FA29C8">
        <w:trPr>
          <w:cantSplit/>
        </w:trPr>
        <w:tc>
          <w:tcPr>
            <w:tcW w:w="2606" w:type="dxa"/>
          </w:tcPr>
          <w:p w14:paraId="4F8A89D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0D774AC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I haven't gone for prenatal care yet</w:t>
            </w:r>
          </w:p>
          <w:p w14:paraId="34A3A35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04BEAEB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70CCAB02" w14:textId="77777777" w:rsidTr="00FA29C8">
        <w:trPr>
          <w:cantSplit/>
        </w:trPr>
        <w:tc>
          <w:tcPr>
            <w:tcW w:w="2606" w:type="dxa"/>
          </w:tcPr>
          <w:p w14:paraId="5800100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572D11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4E22D87" w14:textId="77777777" w:rsidTr="00FA29C8">
        <w:trPr>
          <w:cantSplit/>
        </w:trPr>
        <w:tc>
          <w:tcPr>
            <w:tcW w:w="2606" w:type="dxa"/>
          </w:tcPr>
          <w:p w14:paraId="76C9606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683AF2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7449053" w14:textId="77777777" w:rsidTr="00FA29C8">
        <w:trPr>
          <w:cantSplit/>
        </w:trPr>
        <w:tc>
          <w:tcPr>
            <w:tcW w:w="2606" w:type="dxa"/>
          </w:tcPr>
          <w:p w14:paraId="13F951C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EC3594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NoFirstPrenatal&gt;1&lt;/NoFirstPrenatal&gt;</w:t>
            </w:r>
          </w:p>
        </w:tc>
      </w:tr>
      <w:tr w:rsidR="00AD796D" w14:paraId="0BC8A552" w14:textId="77777777" w:rsidTr="00FA29C8">
        <w:trPr>
          <w:cantSplit/>
        </w:trPr>
        <w:tc>
          <w:tcPr>
            <w:tcW w:w="2606" w:type="dxa"/>
          </w:tcPr>
          <w:p w14:paraId="6C6174F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1D176D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42635B43" w14:textId="77777777" w:rsidTr="00FA29C8">
        <w:trPr>
          <w:cantSplit/>
        </w:trPr>
        <w:tc>
          <w:tcPr>
            <w:tcW w:w="2606" w:type="dxa"/>
          </w:tcPr>
          <w:p w14:paraId="2B7AE97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55B80A7" w14:textId="236B3AC4" w:rsidR="00AD796D" w:rsidRDefault="002B3DE7" w:rsidP="00F32D71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Pr="00867501">
              <w:rPr>
                <w:noProof/>
              </w:rPr>
              <w:t>FirstPrenatalMonthsNumber</w:t>
            </w:r>
            <w:r>
              <w:rPr>
                <w:noProof/>
              </w:rPr>
              <w:t xml:space="preserve"> and </w:t>
            </w:r>
            <w:r w:rsidRPr="00867501">
              <w:rPr>
                <w:noProof/>
              </w:rPr>
              <w:t>NoFirstPrenatal</w:t>
            </w:r>
            <w:r>
              <w:rPr>
                <w:noProof/>
              </w:rPr>
              <w:t xml:space="preserve"> are empty] A value is required in </w:t>
            </w:r>
            <w:r w:rsidR="009C2E44">
              <w:rPr>
                <w:noProof/>
              </w:rPr>
              <w:t>‘</w:t>
            </w:r>
            <w:r w:rsidRPr="00867501">
              <w:rPr>
                <w:noProof/>
              </w:rPr>
              <w:t>FirstPrenatalMonthsNumber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or </w:t>
            </w:r>
            <w:r w:rsidR="009C2E44">
              <w:rPr>
                <w:noProof/>
              </w:rPr>
              <w:t>‘</w:t>
            </w:r>
            <w:r w:rsidRPr="00867501">
              <w:rPr>
                <w:noProof/>
              </w:rPr>
              <w:t>NoFirstPrenatal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14:paraId="37D85899" w14:textId="77777777" w:rsidR="00AD796D" w:rsidRDefault="00AD796D" w:rsidP="00A4066A"/>
    <w:p w14:paraId="01CBC006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1" w:name="_Toc94038556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irstPrenatalAppointmentScheduled</w:t>
      </w:r>
      <w:bookmarkEnd w:id="2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7D1AF15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09262E0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AE7E3CD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3FE84A3" w14:textId="77777777" w:rsidTr="00FA29C8">
        <w:trPr>
          <w:cantSplit/>
        </w:trPr>
        <w:tc>
          <w:tcPr>
            <w:tcW w:w="2606" w:type="dxa"/>
          </w:tcPr>
          <w:p w14:paraId="0DA903A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7FD1AE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5a</w:t>
            </w:r>
          </w:p>
        </w:tc>
      </w:tr>
      <w:tr w:rsidR="00AD796D" w14:paraId="099823CC" w14:textId="77777777" w:rsidTr="00FA29C8">
        <w:trPr>
          <w:cantSplit/>
        </w:trPr>
        <w:tc>
          <w:tcPr>
            <w:tcW w:w="2606" w:type="dxa"/>
          </w:tcPr>
          <w:p w14:paraId="46331DD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20C4C32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CD3EF8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7B78705F" w14:textId="77777777" w:rsidTr="00FA29C8">
        <w:trPr>
          <w:cantSplit/>
        </w:trPr>
        <w:tc>
          <w:tcPr>
            <w:tcW w:w="2606" w:type="dxa"/>
          </w:tcPr>
          <w:p w14:paraId="2CA20D3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FE1FB7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natal appointment scheduled</w:t>
            </w:r>
          </w:p>
        </w:tc>
      </w:tr>
      <w:tr w:rsidR="00AD796D" w14:paraId="3178B8D8" w14:textId="77777777" w:rsidTr="00FA29C8">
        <w:trPr>
          <w:cantSplit/>
        </w:trPr>
        <w:tc>
          <w:tcPr>
            <w:tcW w:w="2606" w:type="dxa"/>
          </w:tcPr>
          <w:p w14:paraId="567BE78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A6EA33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9AFDF34" w14:textId="77777777" w:rsidTr="00FA29C8">
        <w:trPr>
          <w:cantSplit/>
        </w:trPr>
        <w:tc>
          <w:tcPr>
            <w:tcW w:w="2606" w:type="dxa"/>
          </w:tcPr>
          <w:p w14:paraId="7F5808F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F5CC50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5500249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0189915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1599D5E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22B40743" w14:textId="77777777" w:rsidTr="00FA29C8">
        <w:trPr>
          <w:cantSplit/>
        </w:trPr>
        <w:tc>
          <w:tcPr>
            <w:tcW w:w="2606" w:type="dxa"/>
          </w:tcPr>
          <w:p w14:paraId="7B129C8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40BC5E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878B369" w14:textId="77777777" w:rsidTr="00FA29C8">
        <w:trPr>
          <w:cantSplit/>
        </w:trPr>
        <w:tc>
          <w:tcPr>
            <w:tcW w:w="2606" w:type="dxa"/>
          </w:tcPr>
          <w:p w14:paraId="6F874EB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4E4616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60FCD04E" w14:textId="77777777" w:rsidTr="00FA29C8">
        <w:trPr>
          <w:cantSplit/>
        </w:trPr>
        <w:tc>
          <w:tcPr>
            <w:tcW w:w="2606" w:type="dxa"/>
          </w:tcPr>
          <w:p w14:paraId="09878F9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09BB8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irstPrenatalAppointmentScheduled&gt;1&lt;/FirstPrenatalAppointmentScheduled&gt;</w:t>
            </w:r>
          </w:p>
        </w:tc>
      </w:tr>
      <w:tr w:rsidR="00AD796D" w14:paraId="56F8920C" w14:textId="77777777" w:rsidTr="00FA29C8">
        <w:trPr>
          <w:cantSplit/>
        </w:trPr>
        <w:tc>
          <w:tcPr>
            <w:tcW w:w="2606" w:type="dxa"/>
          </w:tcPr>
          <w:p w14:paraId="5DD0183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33E456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67707118" w14:textId="77777777" w:rsidTr="00FA29C8">
        <w:trPr>
          <w:cantSplit/>
        </w:trPr>
        <w:tc>
          <w:tcPr>
            <w:tcW w:w="2606" w:type="dxa"/>
          </w:tcPr>
          <w:p w14:paraId="1907C13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98BE8D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FFEA618" w14:textId="77777777" w:rsidR="00AD796D" w:rsidRDefault="00AD796D" w:rsidP="00A4066A"/>
    <w:p w14:paraId="1736DBFC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2" w:name="_Toc94038557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irstPrenatalAppointmentDate</w:t>
      </w:r>
      <w:bookmarkEnd w:id="2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1FECCA80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EA2105D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A5A9402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2AFC01A6" w14:textId="77777777" w:rsidTr="00FA29C8">
        <w:trPr>
          <w:cantSplit/>
        </w:trPr>
        <w:tc>
          <w:tcPr>
            <w:tcW w:w="2606" w:type="dxa"/>
          </w:tcPr>
          <w:p w14:paraId="5A2145B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97BBC8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5a</w:t>
            </w:r>
          </w:p>
        </w:tc>
      </w:tr>
      <w:tr w:rsidR="00AD796D" w14:paraId="180D0F37" w14:textId="77777777" w:rsidTr="00FA29C8">
        <w:trPr>
          <w:cantSplit/>
        </w:trPr>
        <w:tc>
          <w:tcPr>
            <w:tcW w:w="2606" w:type="dxa"/>
          </w:tcPr>
          <w:p w14:paraId="20D8142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C89BD4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B2F7E4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3AB654AE" w14:textId="77777777" w:rsidTr="00FA29C8">
        <w:trPr>
          <w:cantSplit/>
        </w:trPr>
        <w:tc>
          <w:tcPr>
            <w:tcW w:w="2606" w:type="dxa"/>
          </w:tcPr>
          <w:p w14:paraId="480D702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6941A0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natal appointment date</w:t>
            </w:r>
          </w:p>
        </w:tc>
      </w:tr>
      <w:tr w:rsidR="00AD796D" w14:paraId="025EA6CE" w14:textId="77777777" w:rsidTr="00FA29C8">
        <w:trPr>
          <w:cantSplit/>
        </w:trPr>
        <w:tc>
          <w:tcPr>
            <w:tcW w:w="2606" w:type="dxa"/>
          </w:tcPr>
          <w:p w14:paraId="7FDB798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1D1A2C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ECF19A9" w14:textId="77777777" w:rsidTr="00FA29C8">
        <w:trPr>
          <w:cantSplit/>
        </w:trPr>
        <w:tc>
          <w:tcPr>
            <w:tcW w:w="2606" w:type="dxa"/>
          </w:tcPr>
          <w:p w14:paraId="0431DFA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74ED3C9" w14:textId="77777777" w:rsidR="00AD796D" w:rsidRDefault="00AD796D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Date with a format of mm/dd/yyyy</w:t>
            </w:r>
          </w:p>
          <w:p w14:paraId="085D4FE8" w14:textId="11944EB9" w:rsidR="001D010E" w:rsidRDefault="001D010E" w:rsidP="00F32D71">
            <w:pPr>
              <w:keepNext/>
              <w:keepLines/>
            </w:pPr>
            <w:r w:rsidRPr="001D010E">
              <w:t xml:space="preserve">The dates can only be entered between </w:t>
            </w:r>
            <w:r w:rsidR="00804BD9">
              <w:t xml:space="preserve">the </w:t>
            </w:r>
            <w:r w:rsidR="0036559D">
              <w:t xml:space="preserve">Completion Date and </w:t>
            </w:r>
            <w:r w:rsidR="00804BD9">
              <w:t xml:space="preserve">11 months from the </w:t>
            </w:r>
            <w:r w:rsidR="0036559D">
              <w:t>C</w:t>
            </w:r>
            <w:r w:rsidR="00804BD9">
              <w:t xml:space="preserve">ompletion </w:t>
            </w:r>
            <w:r w:rsidR="0036559D">
              <w:t>D</w:t>
            </w:r>
            <w:r w:rsidR="00804BD9">
              <w:t>ate.</w:t>
            </w:r>
          </w:p>
        </w:tc>
      </w:tr>
      <w:tr w:rsidR="00AD796D" w14:paraId="3F28E4FD" w14:textId="77777777" w:rsidTr="00FA29C8">
        <w:trPr>
          <w:cantSplit/>
        </w:trPr>
        <w:tc>
          <w:tcPr>
            <w:tcW w:w="2606" w:type="dxa"/>
          </w:tcPr>
          <w:p w14:paraId="6A1867A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54D3CF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92D0C3F" w14:textId="77777777" w:rsidTr="00FA29C8">
        <w:trPr>
          <w:cantSplit/>
        </w:trPr>
        <w:tc>
          <w:tcPr>
            <w:tcW w:w="2606" w:type="dxa"/>
          </w:tcPr>
          <w:p w14:paraId="1EE5912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7FE7DC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4B371FE" w14:textId="77777777" w:rsidTr="00FA29C8">
        <w:trPr>
          <w:cantSplit/>
        </w:trPr>
        <w:tc>
          <w:tcPr>
            <w:tcW w:w="2606" w:type="dxa"/>
          </w:tcPr>
          <w:p w14:paraId="403BA08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A8969FA" w14:textId="05FB79CF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irstPrenatalAppointment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FirstPrenatalAppointmentDate&gt;</w:t>
            </w:r>
          </w:p>
        </w:tc>
      </w:tr>
      <w:tr w:rsidR="00AD796D" w14:paraId="364A35F7" w14:textId="77777777" w:rsidTr="00FA29C8">
        <w:trPr>
          <w:cantSplit/>
        </w:trPr>
        <w:tc>
          <w:tcPr>
            <w:tcW w:w="2606" w:type="dxa"/>
          </w:tcPr>
          <w:p w14:paraId="4328CC6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ADBE808" w14:textId="4733D68D" w:rsidR="00AD796D" w:rsidRDefault="00040F06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Warning</w:t>
            </w:r>
          </w:p>
          <w:p w14:paraId="0F366EED" w14:textId="4E0667AE" w:rsidR="00040F06" w:rsidRDefault="00040F06" w:rsidP="00F32D71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AD796D" w14:paraId="3EC70E2E" w14:textId="77777777" w:rsidTr="00FA29C8">
        <w:trPr>
          <w:cantSplit/>
        </w:trPr>
        <w:tc>
          <w:tcPr>
            <w:tcW w:w="2606" w:type="dxa"/>
          </w:tcPr>
          <w:p w14:paraId="5805239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934EFAE" w14:textId="77777777" w:rsidR="00C00AED" w:rsidRDefault="00C00AED" w:rsidP="00C00AED">
            <w:pPr>
              <w:keepNext/>
              <w:keepLines/>
            </w:pPr>
            <w:r>
              <w:t>[If date falls outside of valid range] The '</w:t>
            </w:r>
            <w:proofErr w:type="spellStart"/>
            <w:r>
              <w:t>FirstPrenatalAppointmentDate</w:t>
            </w:r>
            <w:proofErr w:type="spellEnd"/>
            <w:r>
              <w:t>' is not in the valid range. Please refer to the HS Implementation Guide or explain why it is missing.</w:t>
            </w:r>
          </w:p>
          <w:p w14:paraId="5833300B" w14:textId="248C1B4C" w:rsidR="00C00AED" w:rsidRDefault="00C00AED" w:rsidP="00C00AED">
            <w:pPr>
              <w:keepNext/>
              <w:keepLines/>
            </w:pPr>
            <w:r>
              <w:t xml:space="preserve">[If </w:t>
            </w:r>
            <w:proofErr w:type="spellStart"/>
            <w:r>
              <w:t>FirstPrenatalAppointmentScheduled</w:t>
            </w:r>
            <w:proofErr w:type="spellEnd"/>
            <w:r>
              <w:t xml:space="preserve"> = Yes and </w:t>
            </w:r>
            <w:proofErr w:type="spellStart"/>
            <w:r>
              <w:t>FirstPrenatalAppointmentDate</w:t>
            </w:r>
            <w:proofErr w:type="spellEnd"/>
            <w:r>
              <w:t xml:space="preserve"> Is blank] </w:t>
            </w:r>
            <w:proofErr w:type="spellStart"/>
            <w:r>
              <w:t>FirstPrenatalAppointmentDate</w:t>
            </w:r>
            <w:proofErr w:type="spellEnd"/>
            <w:r>
              <w:t xml:space="preserve"> is required when </w:t>
            </w:r>
            <w:proofErr w:type="spellStart"/>
            <w:r>
              <w:t>FirstPrenatalAppointmentScheduled</w:t>
            </w:r>
            <w:proofErr w:type="spellEnd"/>
            <w:r>
              <w:t xml:space="preserve"> is selected as Yes. Provide an explanation if missing.</w:t>
            </w:r>
          </w:p>
        </w:tc>
      </w:tr>
    </w:tbl>
    <w:p w14:paraId="13275F9E" w14:textId="77777777" w:rsidR="00AD796D" w:rsidRDefault="00AD796D" w:rsidP="00A4066A"/>
    <w:p w14:paraId="688BFD0C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3" w:name="_Toc94038558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irstPrenatalTrimester</w:t>
      </w:r>
      <w:bookmarkEnd w:id="2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50B8F31B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D77AE98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371D30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93E7D04" w14:textId="77777777" w:rsidTr="00FA29C8">
        <w:trPr>
          <w:cantSplit/>
        </w:trPr>
        <w:tc>
          <w:tcPr>
            <w:tcW w:w="2606" w:type="dxa"/>
          </w:tcPr>
          <w:p w14:paraId="6253248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AAE3BF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6</w:t>
            </w:r>
          </w:p>
        </w:tc>
      </w:tr>
      <w:tr w:rsidR="00AD796D" w14:paraId="67B913A5" w14:textId="77777777" w:rsidTr="00FA29C8">
        <w:trPr>
          <w:cantSplit/>
        </w:trPr>
        <w:tc>
          <w:tcPr>
            <w:tcW w:w="2606" w:type="dxa"/>
          </w:tcPr>
          <w:p w14:paraId="6D4EF4F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917B06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CD5F8D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3353198A" w14:textId="77777777" w:rsidTr="00FA29C8">
        <w:trPr>
          <w:cantSplit/>
        </w:trPr>
        <w:tc>
          <w:tcPr>
            <w:tcW w:w="2606" w:type="dxa"/>
          </w:tcPr>
          <w:p w14:paraId="4233875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DDD069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natal care trimester</w:t>
            </w:r>
          </w:p>
        </w:tc>
      </w:tr>
      <w:tr w:rsidR="00AD796D" w14:paraId="343B6872" w14:textId="77777777" w:rsidTr="00FA29C8">
        <w:trPr>
          <w:cantSplit/>
        </w:trPr>
        <w:tc>
          <w:tcPr>
            <w:tcW w:w="2606" w:type="dxa"/>
          </w:tcPr>
          <w:p w14:paraId="1607839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94F59F9" w14:textId="59C49C30" w:rsidR="00AD796D" w:rsidRDefault="00E514C3" w:rsidP="00F32D71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AD796D" w14:paraId="636FED0A" w14:textId="77777777" w:rsidTr="00FA29C8">
        <w:trPr>
          <w:cantSplit/>
        </w:trPr>
        <w:tc>
          <w:tcPr>
            <w:tcW w:w="2606" w:type="dxa"/>
          </w:tcPr>
          <w:p w14:paraId="66229FB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95672E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First trimester</w:t>
            </w:r>
          </w:p>
          <w:p w14:paraId="64828A3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Second trimester</w:t>
            </w:r>
          </w:p>
          <w:p w14:paraId="7EFE383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Third trimester</w:t>
            </w:r>
          </w:p>
          <w:p w14:paraId="79BEE7E5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No prenatal care visits yet</w:t>
            </w:r>
          </w:p>
          <w:p w14:paraId="2BD347A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Unable to determine</w:t>
            </w:r>
          </w:p>
        </w:tc>
      </w:tr>
      <w:tr w:rsidR="00AD796D" w14:paraId="01BFC1B6" w14:textId="77777777" w:rsidTr="00FA29C8">
        <w:trPr>
          <w:cantSplit/>
        </w:trPr>
        <w:tc>
          <w:tcPr>
            <w:tcW w:w="2606" w:type="dxa"/>
          </w:tcPr>
          <w:p w14:paraId="57E574A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8B8B9E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7AB7650" w14:textId="77777777" w:rsidTr="00FA29C8">
        <w:trPr>
          <w:cantSplit/>
        </w:trPr>
        <w:tc>
          <w:tcPr>
            <w:tcW w:w="2606" w:type="dxa"/>
          </w:tcPr>
          <w:p w14:paraId="347715D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78DD82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80BF0C7" w14:textId="77777777" w:rsidTr="00FA29C8">
        <w:trPr>
          <w:cantSplit/>
        </w:trPr>
        <w:tc>
          <w:tcPr>
            <w:tcW w:w="2606" w:type="dxa"/>
          </w:tcPr>
          <w:p w14:paraId="07E6C2D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ACD7B9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irstPrenatalTrimester&gt;1&lt;/FirstPrenatalTrimester&gt;</w:t>
            </w:r>
          </w:p>
        </w:tc>
      </w:tr>
      <w:tr w:rsidR="00AD796D" w14:paraId="57BD66C6" w14:textId="77777777" w:rsidTr="00FA29C8">
        <w:trPr>
          <w:cantSplit/>
        </w:trPr>
        <w:tc>
          <w:tcPr>
            <w:tcW w:w="2606" w:type="dxa"/>
          </w:tcPr>
          <w:p w14:paraId="7D20EBB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2FFBB32" w14:textId="66A8C8A8" w:rsidR="00AD796D" w:rsidRDefault="00AF73D8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62D6A67B" w14:textId="77777777" w:rsidTr="00FA29C8">
        <w:trPr>
          <w:cantSplit/>
        </w:trPr>
        <w:tc>
          <w:tcPr>
            <w:tcW w:w="2606" w:type="dxa"/>
          </w:tcPr>
          <w:p w14:paraId="181C8C4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A3E4B2C" w14:textId="21341238" w:rsidR="00AD796D" w:rsidRDefault="00AF73D8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0B6914A2" w14:textId="77777777" w:rsidR="00AD796D" w:rsidRDefault="00AD796D" w:rsidP="00A4066A"/>
    <w:p w14:paraId="59494BBD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4" w:name="_Toc94038559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regnantWithMultiples</w:t>
      </w:r>
      <w:bookmarkEnd w:id="2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6AE5278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BEB770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3428B41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47CA79EA" w14:textId="77777777" w:rsidTr="00FA29C8">
        <w:trPr>
          <w:cantSplit/>
        </w:trPr>
        <w:tc>
          <w:tcPr>
            <w:tcW w:w="2606" w:type="dxa"/>
          </w:tcPr>
          <w:p w14:paraId="742A945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089212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6a</w:t>
            </w:r>
          </w:p>
        </w:tc>
      </w:tr>
      <w:tr w:rsidR="00AD796D" w14:paraId="100C3093" w14:textId="77777777" w:rsidTr="00FA29C8">
        <w:trPr>
          <w:cantSplit/>
        </w:trPr>
        <w:tc>
          <w:tcPr>
            <w:tcW w:w="2606" w:type="dxa"/>
          </w:tcPr>
          <w:p w14:paraId="3DB3D32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6B98F5C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7BD9BB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4F4E5A55" w14:textId="77777777" w:rsidTr="00FA29C8">
        <w:trPr>
          <w:cantSplit/>
        </w:trPr>
        <w:tc>
          <w:tcPr>
            <w:tcW w:w="2606" w:type="dxa"/>
          </w:tcPr>
          <w:p w14:paraId="3EB0308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84161B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t with multiples</w:t>
            </w:r>
          </w:p>
        </w:tc>
      </w:tr>
      <w:tr w:rsidR="00AD796D" w14:paraId="41D47D4A" w14:textId="77777777" w:rsidTr="00FA29C8">
        <w:trPr>
          <w:cantSplit/>
        </w:trPr>
        <w:tc>
          <w:tcPr>
            <w:tcW w:w="2606" w:type="dxa"/>
          </w:tcPr>
          <w:p w14:paraId="0BEC593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526F011" w14:textId="65ABACE8" w:rsidR="00AD796D" w:rsidRDefault="00353FFE" w:rsidP="00F32D71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AD796D" w14:paraId="4ACD3BAA" w14:textId="77777777" w:rsidTr="00FA29C8">
        <w:trPr>
          <w:cantSplit/>
        </w:trPr>
        <w:tc>
          <w:tcPr>
            <w:tcW w:w="2606" w:type="dxa"/>
          </w:tcPr>
          <w:p w14:paraId="0FD753C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2B6CA1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t pregnant with multiples</w:t>
            </w:r>
          </w:p>
          <w:p w14:paraId="4973E6C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 pregnant with multiples</w:t>
            </w:r>
          </w:p>
          <w:p w14:paraId="7E68C431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143B879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2BD45FBF" w14:textId="77777777" w:rsidTr="00FA29C8">
        <w:trPr>
          <w:cantSplit/>
        </w:trPr>
        <w:tc>
          <w:tcPr>
            <w:tcW w:w="2606" w:type="dxa"/>
          </w:tcPr>
          <w:p w14:paraId="3E76CF1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EF443A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FEA1E06" w14:textId="77777777" w:rsidTr="00FA29C8">
        <w:trPr>
          <w:cantSplit/>
        </w:trPr>
        <w:tc>
          <w:tcPr>
            <w:tcW w:w="2606" w:type="dxa"/>
          </w:tcPr>
          <w:p w14:paraId="0D69E27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2213B3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DB726E2" w14:textId="77777777" w:rsidTr="00FA29C8">
        <w:trPr>
          <w:cantSplit/>
        </w:trPr>
        <w:tc>
          <w:tcPr>
            <w:tcW w:w="2606" w:type="dxa"/>
          </w:tcPr>
          <w:p w14:paraId="138EB2F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475291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regnantWithMultiples&gt;1&lt;/PregnantWithMultiples&gt;</w:t>
            </w:r>
          </w:p>
        </w:tc>
      </w:tr>
      <w:tr w:rsidR="00AD796D" w14:paraId="43DB6A65" w14:textId="77777777" w:rsidTr="00FA29C8">
        <w:trPr>
          <w:cantSplit/>
        </w:trPr>
        <w:tc>
          <w:tcPr>
            <w:tcW w:w="2606" w:type="dxa"/>
          </w:tcPr>
          <w:p w14:paraId="765B94C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26766B1" w14:textId="061533D3" w:rsidR="00AD796D" w:rsidRDefault="00AF73D8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6A46D82A" w14:textId="77777777" w:rsidTr="00FA29C8">
        <w:trPr>
          <w:cantSplit/>
        </w:trPr>
        <w:tc>
          <w:tcPr>
            <w:tcW w:w="2606" w:type="dxa"/>
          </w:tcPr>
          <w:p w14:paraId="538D733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489EC9A" w14:textId="18043A41" w:rsidR="00AD796D" w:rsidRDefault="00AF73D8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30E80AC1" w14:textId="77777777" w:rsidR="00AD796D" w:rsidRDefault="00AD796D" w:rsidP="00A4066A"/>
    <w:p w14:paraId="50F155D2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5" w:name="_Toc94038560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etusesNumber</w:t>
      </w:r>
      <w:bookmarkEnd w:id="2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413124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5762C9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19A35E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002C9B2" w14:textId="77777777" w:rsidTr="00FA29C8">
        <w:trPr>
          <w:cantSplit/>
        </w:trPr>
        <w:tc>
          <w:tcPr>
            <w:tcW w:w="2606" w:type="dxa"/>
          </w:tcPr>
          <w:p w14:paraId="6AB1C19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05D228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6a</w:t>
            </w:r>
          </w:p>
        </w:tc>
      </w:tr>
      <w:tr w:rsidR="00AD796D" w14:paraId="4BA9666E" w14:textId="77777777" w:rsidTr="00FA29C8">
        <w:trPr>
          <w:cantSplit/>
        </w:trPr>
        <w:tc>
          <w:tcPr>
            <w:tcW w:w="2606" w:type="dxa"/>
          </w:tcPr>
          <w:p w14:paraId="1600890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D95C9CE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66BABC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2B91B2BF" w14:textId="77777777" w:rsidTr="00FA29C8">
        <w:trPr>
          <w:cantSplit/>
        </w:trPr>
        <w:tc>
          <w:tcPr>
            <w:tcW w:w="2606" w:type="dxa"/>
          </w:tcPr>
          <w:p w14:paraId="3CCB56D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FCF378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umber of fetuses</w:t>
            </w:r>
          </w:p>
        </w:tc>
      </w:tr>
      <w:tr w:rsidR="00AD796D" w14:paraId="782CAEF9" w14:textId="77777777" w:rsidTr="00FA29C8">
        <w:trPr>
          <w:cantSplit/>
        </w:trPr>
        <w:tc>
          <w:tcPr>
            <w:tcW w:w="2606" w:type="dxa"/>
          </w:tcPr>
          <w:p w14:paraId="0F83238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4F6B93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4A73553" w14:textId="77777777" w:rsidTr="00FA29C8">
        <w:trPr>
          <w:cantSplit/>
        </w:trPr>
        <w:tc>
          <w:tcPr>
            <w:tcW w:w="2606" w:type="dxa"/>
          </w:tcPr>
          <w:p w14:paraId="65417C8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C53C48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AD796D" w14:paraId="7BDA7317" w14:textId="77777777" w:rsidTr="00FA29C8">
        <w:trPr>
          <w:cantSplit/>
        </w:trPr>
        <w:tc>
          <w:tcPr>
            <w:tcW w:w="2606" w:type="dxa"/>
          </w:tcPr>
          <w:p w14:paraId="2DB5998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ACFAAD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4A89DBE" w14:textId="77777777" w:rsidTr="00FA29C8">
        <w:trPr>
          <w:cantSplit/>
        </w:trPr>
        <w:tc>
          <w:tcPr>
            <w:tcW w:w="2606" w:type="dxa"/>
          </w:tcPr>
          <w:p w14:paraId="067E29E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11A2FC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27351AE" w14:textId="77777777" w:rsidTr="00FA29C8">
        <w:trPr>
          <w:cantSplit/>
        </w:trPr>
        <w:tc>
          <w:tcPr>
            <w:tcW w:w="2606" w:type="dxa"/>
          </w:tcPr>
          <w:p w14:paraId="63B86CC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532A1B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etusesNumber&gt;1&lt;/FetusesNumber&gt;</w:t>
            </w:r>
          </w:p>
        </w:tc>
      </w:tr>
      <w:tr w:rsidR="00AD796D" w14:paraId="0A021D34" w14:textId="77777777" w:rsidTr="00FA29C8">
        <w:trPr>
          <w:cantSplit/>
        </w:trPr>
        <w:tc>
          <w:tcPr>
            <w:tcW w:w="2606" w:type="dxa"/>
          </w:tcPr>
          <w:p w14:paraId="4D117CB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2EB5AA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74988F75" w14:textId="77777777" w:rsidTr="00FA29C8">
        <w:trPr>
          <w:cantSplit/>
        </w:trPr>
        <w:tc>
          <w:tcPr>
            <w:tcW w:w="2606" w:type="dxa"/>
          </w:tcPr>
          <w:p w14:paraId="0E27078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A58329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5A29D354" w14:textId="77777777" w:rsidR="00AD796D" w:rsidRDefault="00AD796D" w:rsidP="00A4066A"/>
    <w:p w14:paraId="119D1496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6" w:name="_Toc94038561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HadDiabetes</w:t>
      </w:r>
      <w:bookmarkEnd w:id="2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727730D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22B7484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821C45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63713A28" w14:textId="77777777" w:rsidTr="00FA29C8">
        <w:trPr>
          <w:cantSplit/>
        </w:trPr>
        <w:tc>
          <w:tcPr>
            <w:tcW w:w="2606" w:type="dxa"/>
          </w:tcPr>
          <w:p w14:paraId="619ADC5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D03BCD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AD796D" w14:paraId="04A5E8C0" w14:textId="77777777" w:rsidTr="00FA29C8">
        <w:trPr>
          <w:cantSplit/>
        </w:trPr>
        <w:tc>
          <w:tcPr>
            <w:tcW w:w="2606" w:type="dxa"/>
          </w:tcPr>
          <w:p w14:paraId="09D1028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259A68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456E54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271BCD43" w14:textId="77777777" w:rsidTr="00FA29C8">
        <w:trPr>
          <w:cantSplit/>
        </w:trPr>
        <w:tc>
          <w:tcPr>
            <w:tcW w:w="2606" w:type="dxa"/>
          </w:tcPr>
          <w:p w14:paraId="6BDEC41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C14DAD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iabetes</w:t>
            </w:r>
          </w:p>
        </w:tc>
      </w:tr>
      <w:tr w:rsidR="00AD796D" w14:paraId="1F155E39" w14:textId="77777777" w:rsidTr="00FA29C8">
        <w:trPr>
          <w:cantSplit/>
        </w:trPr>
        <w:tc>
          <w:tcPr>
            <w:tcW w:w="2606" w:type="dxa"/>
          </w:tcPr>
          <w:p w14:paraId="709E396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10E5D1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F8AAF24" w14:textId="77777777" w:rsidTr="00FA29C8">
        <w:trPr>
          <w:cantSplit/>
        </w:trPr>
        <w:tc>
          <w:tcPr>
            <w:tcW w:w="2606" w:type="dxa"/>
          </w:tcPr>
          <w:p w14:paraId="11CC6CA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A710DA2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0E24E29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3814CD9C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1120B9F5" w14:textId="03878C0A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  <w:r w:rsidR="00F456E8">
              <w:rPr>
                <w:noProof/>
              </w:rPr>
              <w:t>/</w:t>
            </w:r>
            <w:r w:rsidR="00972998">
              <w:rPr>
                <w:noProof/>
              </w:rPr>
              <w:t>Not sure</w:t>
            </w:r>
          </w:p>
        </w:tc>
      </w:tr>
      <w:tr w:rsidR="00AD796D" w14:paraId="7828EB87" w14:textId="77777777" w:rsidTr="00FA29C8">
        <w:trPr>
          <w:cantSplit/>
        </w:trPr>
        <w:tc>
          <w:tcPr>
            <w:tcW w:w="2606" w:type="dxa"/>
          </w:tcPr>
          <w:p w14:paraId="766DC85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CAB069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1AA55B5" w14:textId="77777777" w:rsidTr="00FA29C8">
        <w:trPr>
          <w:cantSplit/>
        </w:trPr>
        <w:tc>
          <w:tcPr>
            <w:tcW w:w="2606" w:type="dxa"/>
          </w:tcPr>
          <w:p w14:paraId="54E0930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676410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8AAC5AF" w14:textId="77777777" w:rsidTr="00FA29C8">
        <w:trPr>
          <w:cantSplit/>
        </w:trPr>
        <w:tc>
          <w:tcPr>
            <w:tcW w:w="2606" w:type="dxa"/>
          </w:tcPr>
          <w:p w14:paraId="3EA6CD4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01D21E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HadDiabetes&gt;1&lt;/HadDiabetes&gt;</w:t>
            </w:r>
          </w:p>
        </w:tc>
      </w:tr>
      <w:tr w:rsidR="00AD796D" w14:paraId="3A916E61" w14:textId="77777777" w:rsidTr="00FA29C8">
        <w:trPr>
          <w:cantSplit/>
        </w:trPr>
        <w:tc>
          <w:tcPr>
            <w:tcW w:w="2606" w:type="dxa"/>
          </w:tcPr>
          <w:p w14:paraId="6A6E7C7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BAA2D1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13AAB628" w14:textId="77777777" w:rsidTr="00FA29C8">
        <w:trPr>
          <w:cantSplit/>
        </w:trPr>
        <w:tc>
          <w:tcPr>
            <w:tcW w:w="2606" w:type="dxa"/>
          </w:tcPr>
          <w:p w14:paraId="7844459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E2EC78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7DAD0BBC" w14:textId="77777777" w:rsidR="00AD796D" w:rsidRDefault="00AD796D" w:rsidP="00A4066A"/>
    <w:p w14:paraId="72A83324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7" w:name="_Toc94038562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HadHighBloodPressure</w:t>
      </w:r>
      <w:bookmarkEnd w:id="2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EA3538C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9BED20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88D452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462F1C6" w14:textId="77777777" w:rsidTr="00FA29C8">
        <w:trPr>
          <w:cantSplit/>
        </w:trPr>
        <w:tc>
          <w:tcPr>
            <w:tcW w:w="2606" w:type="dxa"/>
          </w:tcPr>
          <w:p w14:paraId="2AC8DBE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6AA0A8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AD796D" w14:paraId="25288555" w14:textId="77777777" w:rsidTr="00FA29C8">
        <w:trPr>
          <w:cantSplit/>
        </w:trPr>
        <w:tc>
          <w:tcPr>
            <w:tcW w:w="2606" w:type="dxa"/>
          </w:tcPr>
          <w:p w14:paraId="12E2283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92CFC5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DD8E72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3914DC91" w14:textId="77777777" w:rsidTr="00FA29C8">
        <w:trPr>
          <w:cantSplit/>
        </w:trPr>
        <w:tc>
          <w:tcPr>
            <w:tcW w:w="2606" w:type="dxa"/>
          </w:tcPr>
          <w:p w14:paraId="1E8FD04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E3597F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High blood pressure</w:t>
            </w:r>
          </w:p>
        </w:tc>
      </w:tr>
      <w:tr w:rsidR="00AD796D" w14:paraId="08C8CCC9" w14:textId="77777777" w:rsidTr="00FA29C8">
        <w:trPr>
          <w:cantSplit/>
        </w:trPr>
        <w:tc>
          <w:tcPr>
            <w:tcW w:w="2606" w:type="dxa"/>
          </w:tcPr>
          <w:p w14:paraId="705E72B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264316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B978FEE" w14:textId="77777777" w:rsidTr="00FA29C8">
        <w:trPr>
          <w:cantSplit/>
        </w:trPr>
        <w:tc>
          <w:tcPr>
            <w:tcW w:w="2606" w:type="dxa"/>
          </w:tcPr>
          <w:p w14:paraId="1A64F8B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EA53E39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1450D2B9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7BB0B7A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45828791" w14:textId="02141AF4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  <w:r w:rsidR="00F456E8">
              <w:rPr>
                <w:noProof/>
              </w:rPr>
              <w:t>/</w:t>
            </w:r>
            <w:r w:rsidR="00972998">
              <w:rPr>
                <w:noProof/>
              </w:rPr>
              <w:t>Not sure</w:t>
            </w:r>
          </w:p>
        </w:tc>
      </w:tr>
      <w:tr w:rsidR="00AD796D" w14:paraId="708D4F00" w14:textId="77777777" w:rsidTr="00FA29C8">
        <w:trPr>
          <w:cantSplit/>
        </w:trPr>
        <w:tc>
          <w:tcPr>
            <w:tcW w:w="2606" w:type="dxa"/>
          </w:tcPr>
          <w:p w14:paraId="4079778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EEB364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DF79BF5" w14:textId="77777777" w:rsidTr="00FA29C8">
        <w:trPr>
          <w:cantSplit/>
        </w:trPr>
        <w:tc>
          <w:tcPr>
            <w:tcW w:w="2606" w:type="dxa"/>
          </w:tcPr>
          <w:p w14:paraId="781CA8B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E8135B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52706B6" w14:textId="77777777" w:rsidTr="00FA29C8">
        <w:trPr>
          <w:cantSplit/>
        </w:trPr>
        <w:tc>
          <w:tcPr>
            <w:tcW w:w="2606" w:type="dxa"/>
          </w:tcPr>
          <w:p w14:paraId="5F26C91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DFC5A7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HadHighBloodPressure&gt;1&lt;/HadHighBloodPressure&gt;</w:t>
            </w:r>
          </w:p>
        </w:tc>
      </w:tr>
      <w:tr w:rsidR="00AD796D" w14:paraId="7262C64E" w14:textId="77777777" w:rsidTr="00FA29C8">
        <w:trPr>
          <w:cantSplit/>
        </w:trPr>
        <w:tc>
          <w:tcPr>
            <w:tcW w:w="2606" w:type="dxa"/>
          </w:tcPr>
          <w:p w14:paraId="45391D4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B2415B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668EEB60" w14:textId="77777777" w:rsidTr="00FA29C8">
        <w:trPr>
          <w:cantSplit/>
        </w:trPr>
        <w:tc>
          <w:tcPr>
            <w:tcW w:w="2606" w:type="dxa"/>
          </w:tcPr>
          <w:p w14:paraId="525E859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F37B10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5EFDBDE4" w14:textId="77777777" w:rsidR="00AD796D" w:rsidRDefault="00AD796D" w:rsidP="00A4066A"/>
    <w:p w14:paraId="476AB9A8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8" w:name="_Toc94038563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HadDepression</w:t>
      </w:r>
      <w:bookmarkEnd w:id="2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A935862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461361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06555A5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F4FEDD4" w14:textId="77777777" w:rsidTr="00FA29C8">
        <w:trPr>
          <w:cantSplit/>
        </w:trPr>
        <w:tc>
          <w:tcPr>
            <w:tcW w:w="2606" w:type="dxa"/>
          </w:tcPr>
          <w:p w14:paraId="11B27F5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7CC2FB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AD796D" w14:paraId="119285DE" w14:textId="77777777" w:rsidTr="00FA29C8">
        <w:trPr>
          <w:cantSplit/>
        </w:trPr>
        <w:tc>
          <w:tcPr>
            <w:tcW w:w="2606" w:type="dxa"/>
          </w:tcPr>
          <w:p w14:paraId="7863B02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3690B8E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FECFC2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7D007417" w14:textId="77777777" w:rsidTr="00FA29C8">
        <w:trPr>
          <w:cantSplit/>
        </w:trPr>
        <w:tc>
          <w:tcPr>
            <w:tcW w:w="2606" w:type="dxa"/>
          </w:tcPr>
          <w:p w14:paraId="3D26486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0B3639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epression</w:t>
            </w:r>
          </w:p>
        </w:tc>
      </w:tr>
      <w:tr w:rsidR="00AD796D" w14:paraId="18FD36A7" w14:textId="77777777" w:rsidTr="00FA29C8">
        <w:trPr>
          <w:cantSplit/>
        </w:trPr>
        <w:tc>
          <w:tcPr>
            <w:tcW w:w="2606" w:type="dxa"/>
          </w:tcPr>
          <w:p w14:paraId="1572873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5B983A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62B87DA" w14:textId="77777777" w:rsidTr="00FA29C8">
        <w:trPr>
          <w:cantSplit/>
        </w:trPr>
        <w:tc>
          <w:tcPr>
            <w:tcW w:w="2606" w:type="dxa"/>
          </w:tcPr>
          <w:p w14:paraId="45265DF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BF08B0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0612566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08894C3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163DA68F" w14:textId="585AA269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  <w:r w:rsidR="00F456E8">
              <w:rPr>
                <w:noProof/>
              </w:rPr>
              <w:t>/</w:t>
            </w:r>
            <w:r w:rsidR="00972998">
              <w:rPr>
                <w:noProof/>
              </w:rPr>
              <w:t>Not sure</w:t>
            </w:r>
          </w:p>
        </w:tc>
      </w:tr>
      <w:tr w:rsidR="00AD796D" w14:paraId="1A18B2D5" w14:textId="77777777" w:rsidTr="00FA29C8">
        <w:trPr>
          <w:cantSplit/>
        </w:trPr>
        <w:tc>
          <w:tcPr>
            <w:tcW w:w="2606" w:type="dxa"/>
          </w:tcPr>
          <w:p w14:paraId="5F07901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0305AD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CA72C3E" w14:textId="77777777" w:rsidTr="00FA29C8">
        <w:trPr>
          <w:cantSplit/>
        </w:trPr>
        <w:tc>
          <w:tcPr>
            <w:tcW w:w="2606" w:type="dxa"/>
          </w:tcPr>
          <w:p w14:paraId="409163F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4B55C6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55D1D7E2" w14:textId="77777777" w:rsidTr="00FA29C8">
        <w:trPr>
          <w:cantSplit/>
        </w:trPr>
        <w:tc>
          <w:tcPr>
            <w:tcW w:w="2606" w:type="dxa"/>
          </w:tcPr>
          <w:p w14:paraId="1459294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B91721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HadDepression&gt;1&lt;/HadDepression&gt;</w:t>
            </w:r>
          </w:p>
        </w:tc>
      </w:tr>
      <w:tr w:rsidR="00AD796D" w14:paraId="6B62511E" w14:textId="77777777" w:rsidTr="00FA29C8">
        <w:trPr>
          <w:cantSplit/>
        </w:trPr>
        <w:tc>
          <w:tcPr>
            <w:tcW w:w="2606" w:type="dxa"/>
          </w:tcPr>
          <w:p w14:paraId="6E53CD8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001428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4A88C900" w14:textId="77777777" w:rsidTr="00FA29C8">
        <w:trPr>
          <w:cantSplit/>
        </w:trPr>
        <w:tc>
          <w:tcPr>
            <w:tcW w:w="2606" w:type="dxa"/>
          </w:tcPr>
          <w:p w14:paraId="35CED37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A92BDD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51655DEE" w14:textId="77777777" w:rsidR="00AD796D" w:rsidRDefault="00AD796D" w:rsidP="00A4066A"/>
    <w:p w14:paraId="38D15398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9" w:name="_Toc94038564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OtherChronicConditionsSpecification</w:t>
      </w:r>
      <w:bookmarkEnd w:id="2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5E29372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180C9C8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4C9D625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2EE231E4" w14:textId="77777777" w:rsidTr="00FA29C8">
        <w:trPr>
          <w:cantSplit/>
        </w:trPr>
        <w:tc>
          <w:tcPr>
            <w:tcW w:w="2606" w:type="dxa"/>
          </w:tcPr>
          <w:p w14:paraId="6E35108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4C9056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AD796D" w14:paraId="31AEF9AC" w14:textId="77777777" w:rsidTr="00FA29C8">
        <w:trPr>
          <w:cantSplit/>
        </w:trPr>
        <w:tc>
          <w:tcPr>
            <w:tcW w:w="2606" w:type="dxa"/>
          </w:tcPr>
          <w:p w14:paraId="36A0C50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0B294A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DFD839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0B4D01BC" w14:textId="77777777" w:rsidTr="00FA29C8">
        <w:trPr>
          <w:cantSplit/>
        </w:trPr>
        <w:tc>
          <w:tcPr>
            <w:tcW w:w="2606" w:type="dxa"/>
          </w:tcPr>
          <w:p w14:paraId="20AD1B0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BF258F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Other chronic conditions</w:t>
            </w:r>
          </w:p>
        </w:tc>
      </w:tr>
      <w:tr w:rsidR="00AD796D" w14:paraId="490783BC" w14:textId="77777777" w:rsidTr="00FA29C8">
        <w:trPr>
          <w:cantSplit/>
        </w:trPr>
        <w:tc>
          <w:tcPr>
            <w:tcW w:w="2606" w:type="dxa"/>
          </w:tcPr>
          <w:p w14:paraId="24484DA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4D70C8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7526E42" w14:textId="77777777" w:rsidTr="00FA29C8">
        <w:trPr>
          <w:cantSplit/>
        </w:trPr>
        <w:tc>
          <w:tcPr>
            <w:tcW w:w="2606" w:type="dxa"/>
          </w:tcPr>
          <w:p w14:paraId="4055991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EDEE0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373C0589" w14:textId="77777777" w:rsidTr="00FA29C8">
        <w:trPr>
          <w:cantSplit/>
        </w:trPr>
        <w:tc>
          <w:tcPr>
            <w:tcW w:w="2606" w:type="dxa"/>
          </w:tcPr>
          <w:p w14:paraId="705CBA5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0653F5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E56F68E" w14:textId="77777777" w:rsidTr="00FA29C8">
        <w:trPr>
          <w:cantSplit/>
        </w:trPr>
        <w:tc>
          <w:tcPr>
            <w:tcW w:w="2606" w:type="dxa"/>
          </w:tcPr>
          <w:p w14:paraId="14AD283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1EBCE5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65600B6E" w14:textId="77777777" w:rsidTr="00FA29C8">
        <w:trPr>
          <w:cantSplit/>
        </w:trPr>
        <w:tc>
          <w:tcPr>
            <w:tcW w:w="2606" w:type="dxa"/>
          </w:tcPr>
          <w:p w14:paraId="493D8C7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94273C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OtherChronicConditionsSpecification&gt;String&lt;/OtherChronicConditionsSpecification&gt;</w:t>
            </w:r>
          </w:p>
        </w:tc>
      </w:tr>
      <w:tr w:rsidR="00AD796D" w14:paraId="537672A2" w14:textId="77777777" w:rsidTr="00FA29C8">
        <w:trPr>
          <w:cantSplit/>
        </w:trPr>
        <w:tc>
          <w:tcPr>
            <w:tcW w:w="2606" w:type="dxa"/>
          </w:tcPr>
          <w:p w14:paraId="30A3640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74093E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704510CC" w14:textId="77777777" w:rsidTr="00FA29C8">
        <w:trPr>
          <w:cantSplit/>
        </w:trPr>
        <w:tc>
          <w:tcPr>
            <w:tcW w:w="2606" w:type="dxa"/>
          </w:tcPr>
          <w:p w14:paraId="0218A4C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675CCF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02E1A0FA" w14:textId="77777777" w:rsidR="00AD796D" w:rsidRDefault="00AD796D" w:rsidP="00A4066A"/>
    <w:p w14:paraId="24E9456D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0" w:name="_Toc94038565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InterconceptionInterval</w:t>
      </w:r>
      <w:bookmarkEnd w:id="3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A7D2A34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4193FB1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7AD32A7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0B9F59B2" w14:textId="77777777" w:rsidTr="00FA29C8">
        <w:trPr>
          <w:cantSplit/>
        </w:trPr>
        <w:tc>
          <w:tcPr>
            <w:tcW w:w="2606" w:type="dxa"/>
          </w:tcPr>
          <w:p w14:paraId="3EC8D85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A207E7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8</w:t>
            </w:r>
          </w:p>
        </w:tc>
      </w:tr>
      <w:tr w:rsidR="00AD796D" w14:paraId="1C8342CD" w14:textId="77777777" w:rsidTr="00FA29C8">
        <w:trPr>
          <w:cantSplit/>
        </w:trPr>
        <w:tc>
          <w:tcPr>
            <w:tcW w:w="2606" w:type="dxa"/>
          </w:tcPr>
          <w:p w14:paraId="7B40AE5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B6C638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832B62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5D92D25A" w14:textId="77777777" w:rsidTr="00FA29C8">
        <w:trPr>
          <w:cantSplit/>
        </w:trPr>
        <w:tc>
          <w:tcPr>
            <w:tcW w:w="2606" w:type="dxa"/>
          </w:tcPr>
          <w:p w14:paraId="72A6684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4FB08F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Interconception interval</w:t>
            </w:r>
          </w:p>
        </w:tc>
      </w:tr>
      <w:tr w:rsidR="00AD796D" w14:paraId="68659F29" w14:textId="77777777" w:rsidTr="00FA29C8">
        <w:trPr>
          <w:cantSplit/>
        </w:trPr>
        <w:tc>
          <w:tcPr>
            <w:tcW w:w="2606" w:type="dxa"/>
          </w:tcPr>
          <w:p w14:paraId="649CA79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8D5AD48" w14:textId="753B9392" w:rsidR="00AD796D" w:rsidRDefault="00353FFE" w:rsidP="00F32D71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AD796D" w14:paraId="2E9CFDFA" w14:textId="77777777" w:rsidTr="00FA29C8">
        <w:trPr>
          <w:cantSplit/>
        </w:trPr>
        <w:tc>
          <w:tcPr>
            <w:tcW w:w="2606" w:type="dxa"/>
          </w:tcPr>
          <w:p w14:paraId="1D97D95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579923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0-12 months</w:t>
            </w:r>
          </w:p>
          <w:p w14:paraId="03EBC10C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13-18 months</w:t>
            </w:r>
          </w:p>
          <w:p w14:paraId="0659942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19-24 months</w:t>
            </w:r>
          </w:p>
          <w:p w14:paraId="35951E6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More than 2 years</w:t>
            </w:r>
          </w:p>
          <w:p w14:paraId="34BCB395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This is my first pregnancy</w:t>
            </w:r>
          </w:p>
          <w:p w14:paraId="46422442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7275DC9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4B95AA3E" w14:textId="77777777" w:rsidTr="00FA29C8">
        <w:trPr>
          <w:cantSplit/>
        </w:trPr>
        <w:tc>
          <w:tcPr>
            <w:tcW w:w="2606" w:type="dxa"/>
          </w:tcPr>
          <w:p w14:paraId="57C8276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49B799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477AD4A" w14:textId="77777777" w:rsidTr="00FA29C8">
        <w:trPr>
          <w:cantSplit/>
        </w:trPr>
        <w:tc>
          <w:tcPr>
            <w:tcW w:w="2606" w:type="dxa"/>
          </w:tcPr>
          <w:p w14:paraId="47B0F26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A511AA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5DD3990A" w14:textId="77777777" w:rsidTr="00FA29C8">
        <w:trPr>
          <w:cantSplit/>
        </w:trPr>
        <w:tc>
          <w:tcPr>
            <w:tcW w:w="2606" w:type="dxa"/>
          </w:tcPr>
          <w:p w14:paraId="3E3FD41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1B73E0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InterconceptionInterval&gt;1&lt;/InterconceptionInterval&gt;</w:t>
            </w:r>
          </w:p>
        </w:tc>
      </w:tr>
      <w:tr w:rsidR="00AD796D" w14:paraId="726BA25C" w14:textId="77777777" w:rsidTr="00FA29C8">
        <w:trPr>
          <w:cantSplit/>
        </w:trPr>
        <w:tc>
          <w:tcPr>
            <w:tcW w:w="2606" w:type="dxa"/>
          </w:tcPr>
          <w:p w14:paraId="19A2F03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AE586A8" w14:textId="09993E94" w:rsidR="00AD796D" w:rsidRDefault="003927F0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10C479BF" w14:textId="77777777" w:rsidTr="00FA29C8">
        <w:trPr>
          <w:cantSplit/>
        </w:trPr>
        <w:tc>
          <w:tcPr>
            <w:tcW w:w="2606" w:type="dxa"/>
          </w:tcPr>
          <w:p w14:paraId="2640A0A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85F080C" w14:textId="220B2831" w:rsidR="00AD796D" w:rsidRDefault="00744823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1B19EDC5" w14:textId="77777777" w:rsidR="00AD796D" w:rsidRDefault="00AD796D" w:rsidP="00A4066A"/>
    <w:p w14:paraId="4CC3533E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1" w:name="_Toc94038566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BreastfeedingPlans</w:t>
      </w:r>
      <w:bookmarkEnd w:id="3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5EC7122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C5D3F98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05DB4C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5DE4DFE" w14:textId="77777777" w:rsidTr="00FA29C8">
        <w:trPr>
          <w:cantSplit/>
        </w:trPr>
        <w:tc>
          <w:tcPr>
            <w:tcW w:w="2606" w:type="dxa"/>
          </w:tcPr>
          <w:p w14:paraId="1ABD0C7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193959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</w:t>
            </w:r>
          </w:p>
        </w:tc>
      </w:tr>
      <w:tr w:rsidR="00AD796D" w14:paraId="7FB6E921" w14:textId="77777777" w:rsidTr="00FA29C8">
        <w:trPr>
          <w:cantSplit/>
        </w:trPr>
        <w:tc>
          <w:tcPr>
            <w:tcW w:w="2606" w:type="dxa"/>
          </w:tcPr>
          <w:p w14:paraId="6C62F37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B22451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CC153C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HomeLife</w:t>
            </w:r>
          </w:p>
        </w:tc>
      </w:tr>
      <w:tr w:rsidR="00AD796D" w14:paraId="52C961E5" w14:textId="77777777" w:rsidTr="00FA29C8">
        <w:trPr>
          <w:cantSplit/>
        </w:trPr>
        <w:tc>
          <w:tcPr>
            <w:tcW w:w="2606" w:type="dxa"/>
          </w:tcPr>
          <w:p w14:paraId="271A84E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F69A41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lans for breastfeeding</w:t>
            </w:r>
          </w:p>
        </w:tc>
      </w:tr>
      <w:tr w:rsidR="00AD796D" w14:paraId="5178FB91" w14:textId="77777777" w:rsidTr="00FA29C8">
        <w:trPr>
          <w:cantSplit/>
        </w:trPr>
        <w:tc>
          <w:tcPr>
            <w:tcW w:w="2606" w:type="dxa"/>
          </w:tcPr>
          <w:p w14:paraId="12BD6FF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87D7EE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69B98AF9" w14:textId="77777777" w:rsidTr="00FA29C8">
        <w:trPr>
          <w:cantSplit/>
        </w:trPr>
        <w:tc>
          <w:tcPr>
            <w:tcW w:w="2606" w:type="dxa"/>
          </w:tcPr>
          <w:p w14:paraId="2957B94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56AA25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Breastfeed only</w:t>
            </w:r>
          </w:p>
          <w:p w14:paraId="06E2D87F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Formula only</w:t>
            </w:r>
          </w:p>
          <w:p w14:paraId="4798416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Both breast feed and formula</w:t>
            </w:r>
          </w:p>
          <w:p w14:paraId="3711C7E9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402F180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371ABF00" w14:textId="77777777" w:rsidTr="00FA29C8">
        <w:trPr>
          <w:cantSplit/>
        </w:trPr>
        <w:tc>
          <w:tcPr>
            <w:tcW w:w="2606" w:type="dxa"/>
          </w:tcPr>
          <w:p w14:paraId="0E1568C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661202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A8EB7D0" w14:textId="77777777" w:rsidTr="00FA29C8">
        <w:trPr>
          <w:cantSplit/>
        </w:trPr>
        <w:tc>
          <w:tcPr>
            <w:tcW w:w="2606" w:type="dxa"/>
          </w:tcPr>
          <w:p w14:paraId="181E262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7A9DCF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620FB66" w14:textId="77777777" w:rsidTr="00FA29C8">
        <w:trPr>
          <w:cantSplit/>
        </w:trPr>
        <w:tc>
          <w:tcPr>
            <w:tcW w:w="2606" w:type="dxa"/>
          </w:tcPr>
          <w:p w14:paraId="402E765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17F926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BreastfeedingPlans&gt;1&lt;/BreastfeedingPlans&gt;</w:t>
            </w:r>
          </w:p>
        </w:tc>
      </w:tr>
      <w:tr w:rsidR="00AD796D" w14:paraId="762F72E5" w14:textId="77777777" w:rsidTr="00FA29C8">
        <w:trPr>
          <w:cantSplit/>
        </w:trPr>
        <w:tc>
          <w:tcPr>
            <w:tcW w:w="2606" w:type="dxa"/>
          </w:tcPr>
          <w:p w14:paraId="5A593A7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C23D85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63D20429" w14:textId="77777777" w:rsidTr="00FA29C8">
        <w:trPr>
          <w:cantSplit/>
        </w:trPr>
        <w:tc>
          <w:tcPr>
            <w:tcW w:w="2606" w:type="dxa"/>
          </w:tcPr>
          <w:p w14:paraId="1557AD9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FABFB3C" w14:textId="16B19C73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BreastfeedingPlans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302B7377" w14:textId="77777777" w:rsidR="00AD796D" w:rsidRDefault="00AD796D" w:rsidP="00A4066A"/>
    <w:p w14:paraId="0DF95E19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2" w:name="_Toc94038567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atherInvolvement</w:t>
      </w:r>
      <w:bookmarkEnd w:id="3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9BC5912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29B8B9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4472DFF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0E87FE95" w14:textId="77777777" w:rsidTr="00FA29C8">
        <w:trPr>
          <w:cantSplit/>
        </w:trPr>
        <w:tc>
          <w:tcPr>
            <w:tcW w:w="2606" w:type="dxa"/>
          </w:tcPr>
          <w:p w14:paraId="19B1BB5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26BD99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0</w:t>
            </w:r>
          </w:p>
        </w:tc>
      </w:tr>
      <w:tr w:rsidR="00AD796D" w14:paraId="5B888C67" w14:textId="77777777" w:rsidTr="00FA29C8">
        <w:trPr>
          <w:cantSplit/>
        </w:trPr>
        <w:tc>
          <w:tcPr>
            <w:tcW w:w="2606" w:type="dxa"/>
          </w:tcPr>
          <w:p w14:paraId="123E437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9AFF67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E8E135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HomeLife</w:t>
            </w:r>
          </w:p>
        </w:tc>
      </w:tr>
      <w:tr w:rsidR="00AD796D" w14:paraId="756B41D3" w14:textId="77777777" w:rsidTr="00FA29C8">
        <w:trPr>
          <w:cantSplit/>
        </w:trPr>
        <w:tc>
          <w:tcPr>
            <w:tcW w:w="2606" w:type="dxa"/>
          </w:tcPr>
          <w:p w14:paraId="207F343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B040CC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ather involvement during pregnancy</w:t>
            </w:r>
          </w:p>
        </w:tc>
      </w:tr>
      <w:tr w:rsidR="00AD796D" w14:paraId="772E3064" w14:textId="77777777" w:rsidTr="00FA29C8">
        <w:trPr>
          <w:cantSplit/>
        </w:trPr>
        <w:tc>
          <w:tcPr>
            <w:tcW w:w="2606" w:type="dxa"/>
          </w:tcPr>
          <w:p w14:paraId="2EC92E7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707896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7B8C066" w14:textId="77777777" w:rsidTr="00FA29C8">
        <w:trPr>
          <w:cantSplit/>
        </w:trPr>
        <w:tc>
          <w:tcPr>
            <w:tcW w:w="2606" w:type="dxa"/>
          </w:tcPr>
          <w:p w14:paraId="42036AB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CAD00D0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Involved in my pregnancy and supportive of me and the child I’m carrying</w:t>
            </w:r>
          </w:p>
          <w:p w14:paraId="0404E915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2 - Involved with the child I’m carrying but not supportive of me </w:t>
            </w:r>
          </w:p>
          <w:p w14:paraId="4B6E82FA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Involved and supportive of me but not the child I’m carrying</w:t>
            </w:r>
          </w:p>
          <w:p w14:paraId="69A37B12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Not involved in my pregnancy but supportive of me and the child I’m carrying</w:t>
            </w:r>
          </w:p>
          <w:p w14:paraId="3FB561F7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5 - Not involved/supportive of either me or the child I’m carrying </w:t>
            </w:r>
          </w:p>
          <w:p w14:paraId="2C7C274F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6 - Not aware I am pregnant</w:t>
            </w:r>
          </w:p>
          <w:p w14:paraId="5F02C126" w14:textId="31FCCEBA" w:rsidR="00AD796D" w:rsidRDefault="00166719" w:rsidP="00166719">
            <w:pPr>
              <w:keepNext/>
              <w:keepLines/>
            </w:pPr>
            <w:r>
              <w:rPr>
                <w:noProof/>
              </w:rPr>
              <w:t>88 - Declined to answer</w:t>
            </w:r>
          </w:p>
        </w:tc>
      </w:tr>
      <w:tr w:rsidR="00AD796D" w14:paraId="1207BF1A" w14:textId="77777777" w:rsidTr="00FA29C8">
        <w:trPr>
          <w:cantSplit/>
        </w:trPr>
        <w:tc>
          <w:tcPr>
            <w:tcW w:w="2606" w:type="dxa"/>
          </w:tcPr>
          <w:p w14:paraId="55B9CA9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39EE6C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84C8152" w14:textId="77777777" w:rsidTr="00FA29C8">
        <w:trPr>
          <w:cantSplit/>
        </w:trPr>
        <w:tc>
          <w:tcPr>
            <w:tcW w:w="2606" w:type="dxa"/>
          </w:tcPr>
          <w:p w14:paraId="4E3B106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AF01B1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670B7D1" w14:textId="77777777" w:rsidTr="00FA29C8">
        <w:trPr>
          <w:cantSplit/>
        </w:trPr>
        <w:tc>
          <w:tcPr>
            <w:tcW w:w="2606" w:type="dxa"/>
          </w:tcPr>
          <w:p w14:paraId="2A0A0E9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EDD9A2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atherInvolvement&gt;1&lt;/FatherInvolvement&gt;</w:t>
            </w:r>
          </w:p>
        </w:tc>
      </w:tr>
      <w:tr w:rsidR="00AD796D" w14:paraId="107319E5" w14:textId="77777777" w:rsidTr="00FA29C8">
        <w:trPr>
          <w:cantSplit/>
        </w:trPr>
        <w:tc>
          <w:tcPr>
            <w:tcW w:w="2606" w:type="dxa"/>
          </w:tcPr>
          <w:p w14:paraId="5D48B65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988640D" w14:textId="211199B9" w:rsidR="00AD796D" w:rsidRDefault="00744823" w:rsidP="00F32D71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AD796D" w14:paraId="0B057C5F" w14:textId="77777777" w:rsidTr="00FA29C8">
        <w:trPr>
          <w:cantSplit/>
        </w:trPr>
        <w:tc>
          <w:tcPr>
            <w:tcW w:w="2606" w:type="dxa"/>
          </w:tcPr>
          <w:p w14:paraId="2AB5317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4389DAC" w14:textId="1F0FA777" w:rsidR="00AD796D" w:rsidRDefault="005A012A" w:rsidP="00F32D71">
            <w:pPr>
              <w:keepNext/>
              <w:keepLines/>
            </w:pPr>
            <w:r w:rsidRPr="005A012A">
              <w:rPr>
                <w:noProof/>
              </w:rPr>
              <w:t>[If missing] Element 'FatherInvolvement' is missing. Please select the appropriate response or provide an explanation why it is missing.</w:t>
            </w:r>
          </w:p>
        </w:tc>
      </w:tr>
    </w:tbl>
    <w:p w14:paraId="2A2D97A5" w14:textId="77777777" w:rsidR="00AD796D" w:rsidRDefault="00AD796D" w:rsidP="00A4066A"/>
    <w:p w14:paraId="321F68A3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3" w:name="_Toc94038568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CigarettesPerDay</w:t>
      </w:r>
      <w:bookmarkEnd w:id="3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7FBCF4F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9FE0AE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1F644DF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1F7BDD0F" w14:textId="77777777" w:rsidTr="00FA29C8">
        <w:trPr>
          <w:cantSplit/>
        </w:trPr>
        <w:tc>
          <w:tcPr>
            <w:tcW w:w="2606" w:type="dxa"/>
          </w:tcPr>
          <w:p w14:paraId="0F0E1B9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B455FE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1</w:t>
            </w:r>
          </w:p>
        </w:tc>
      </w:tr>
      <w:tr w:rsidR="00AD796D" w14:paraId="3DC51C3E" w14:textId="77777777" w:rsidTr="00FA29C8">
        <w:trPr>
          <w:cantSplit/>
        </w:trPr>
        <w:tc>
          <w:tcPr>
            <w:tcW w:w="2606" w:type="dxa"/>
          </w:tcPr>
          <w:p w14:paraId="6DDC434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4E83443" w14:textId="77777777" w:rsidR="00166719" w:rsidRDefault="00166719" w:rsidP="00166719">
            <w:pPr>
              <w:keepNext/>
              <w:keepLines/>
            </w:pPr>
            <w:proofErr w:type="spellStart"/>
            <w:r>
              <w:t>ClientInfo</w:t>
            </w:r>
            <w:proofErr w:type="spellEnd"/>
          </w:p>
          <w:p w14:paraId="360D7819" w14:textId="3B29DAC3" w:rsidR="00AD796D" w:rsidRDefault="00166719" w:rsidP="00166719">
            <w:pPr>
              <w:keepNext/>
              <w:keepLines/>
            </w:pPr>
            <w:proofErr w:type="spellStart"/>
            <w:r>
              <w:t>TobaccoAndAlcohol</w:t>
            </w:r>
            <w:proofErr w:type="spellEnd"/>
          </w:p>
        </w:tc>
      </w:tr>
      <w:tr w:rsidR="00AD796D" w14:paraId="6D7D183E" w14:textId="77777777" w:rsidTr="00FA29C8">
        <w:trPr>
          <w:cantSplit/>
        </w:trPr>
        <w:tc>
          <w:tcPr>
            <w:tcW w:w="2606" w:type="dxa"/>
          </w:tcPr>
          <w:p w14:paraId="4DD9431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2F0085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igarette use during pregnancy</w:t>
            </w:r>
          </w:p>
        </w:tc>
      </w:tr>
      <w:tr w:rsidR="00AD796D" w14:paraId="3414449C" w14:textId="77777777" w:rsidTr="00FA29C8">
        <w:trPr>
          <w:cantSplit/>
        </w:trPr>
        <w:tc>
          <w:tcPr>
            <w:tcW w:w="2606" w:type="dxa"/>
          </w:tcPr>
          <w:p w14:paraId="7318018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AFF6D6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D5CD316" w14:textId="77777777" w:rsidTr="00FA29C8">
        <w:trPr>
          <w:cantSplit/>
        </w:trPr>
        <w:tc>
          <w:tcPr>
            <w:tcW w:w="2606" w:type="dxa"/>
          </w:tcPr>
          <w:p w14:paraId="0898DFD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BCF829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1 - 41 cigarettes or more </w:t>
            </w:r>
          </w:p>
          <w:p w14:paraId="12D2762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2 - 21 to 40 cigarettes </w:t>
            </w:r>
          </w:p>
          <w:p w14:paraId="2F0BD47E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3 - 11 to 20 cigarettes </w:t>
            </w:r>
          </w:p>
          <w:p w14:paraId="73E3B831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4 - 6 to 10 cigarettes </w:t>
            </w:r>
          </w:p>
          <w:p w14:paraId="021E288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5 - 1 to 5 cigarettes </w:t>
            </w:r>
          </w:p>
          <w:p w14:paraId="5A04F50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6 - Less than 1 cigarette </w:t>
            </w:r>
          </w:p>
          <w:p w14:paraId="0B397D7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 - I don’t smoke</w:t>
            </w:r>
          </w:p>
          <w:p w14:paraId="378F203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08D48E1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’t know</w:t>
            </w:r>
          </w:p>
        </w:tc>
      </w:tr>
      <w:tr w:rsidR="00AD796D" w14:paraId="2448F279" w14:textId="77777777" w:rsidTr="00FA29C8">
        <w:trPr>
          <w:cantSplit/>
        </w:trPr>
        <w:tc>
          <w:tcPr>
            <w:tcW w:w="2606" w:type="dxa"/>
          </w:tcPr>
          <w:p w14:paraId="4D1AEA0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C91E69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727EFB6" w14:textId="77777777" w:rsidTr="00FA29C8">
        <w:trPr>
          <w:cantSplit/>
        </w:trPr>
        <w:tc>
          <w:tcPr>
            <w:tcW w:w="2606" w:type="dxa"/>
          </w:tcPr>
          <w:p w14:paraId="1D8AD2D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1C7557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74C6389" w14:textId="77777777" w:rsidTr="00FA29C8">
        <w:trPr>
          <w:cantSplit/>
        </w:trPr>
        <w:tc>
          <w:tcPr>
            <w:tcW w:w="2606" w:type="dxa"/>
          </w:tcPr>
          <w:p w14:paraId="2223D54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3BA25E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CigarettesPerDay&gt;1&lt;/CurrentCigarettesPerDay&gt;</w:t>
            </w:r>
          </w:p>
        </w:tc>
      </w:tr>
      <w:tr w:rsidR="00AD796D" w14:paraId="38664EDF" w14:textId="77777777" w:rsidTr="00FA29C8">
        <w:trPr>
          <w:cantSplit/>
        </w:trPr>
        <w:tc>
          <w:tcPr>
            <w:tcW w:w="2606" w:type="dxa"/>
          </w:tcPr>
          <w:p w14:paraId="3893521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6C1159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2E1ED091" w14:textId="77777777" w:rsidTr="00FA29C8">
        <w:trPr>
          <w:cantSplit/>
        </w:trPr>
        <w:tc>
          <w:tcPr>
            <w:tcW w:w="2606" w:type="dxa"/>
          </w:tcPr>
          <w:p w14:paraId="47EC950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A1D38F4" w14:textId="43A84E71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CurrentCigarettesPerDay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3E0AD1E5" w14:textId="77777777" w:rsidR="00AD796D" w:rsidRDefault="00AD796D" w:rsidP="00A4066A"/>
    <w:p w14:paraId="40230633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4" w:name="_Toc94038569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ECigaretteFrequency</w:t>
      </w:r>
      <w:bookmarkEnd w:id="3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1F486380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AB19B5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AA1E12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61A43C44" w14:textId="77777777" w:rsidTr="00FA29C8">
        <w:trPr>
          <w:cantSplit/>
        </w:trPr>
        <w:tc>
          <w:tcPr>
            <w:tcW w:w="2606" w:type="dxa"/>
          </w:tcPr>
          <w:p w14:paraId="371DEB6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1DCE0A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2</w:t>
            </w:r>
          </w:p>
        </w:tc>
      </w:tr>
      <w:tr w:rsidR="00AD796D" w14:paraId="05DDDE88" w14:textId="77777777" w:rsidTr="00FA29C8">
        <w:trPr>
          <w:cantSplit/>
        </w:trPr>
        <w:tc>
          <w:tcPr>
            <w:tcW w:w="2606" w:type="dxa"/>
          </w:tcPr>
          <w:p w14:paraId="74A8DA5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CCDFD9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585B78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obaccoAndAlcohol</w:t>
            </w:r>
          </w:p>
        </w:tc>
      </w:tr>
      <w:tr w:rsidR="00AD796D" w14:paraId="049B0B12" w14:textId="77777777" w:rsidTr="00FA29C8">
        <w:trPr>
          <w:cantSplit/>
        </w:trPr>
        <w:tc>
          <w:tcPr>
            <w:tcW w:w="2606" w:type="dxa"/>
          </w:tcPr>
          <w:p w14:paraId="2BAEB4E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85E4C1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cigarrette frequency</w:t>
            </w:r>
          </w:p>
        </w:tc>
      </w:tr>
      <w:tr w:rsidR="00AD796D" w14:paraId="670407B7" w14:textId="77777777" w:rsidTr="00FA29C8">
        <w:trPr>
          <w:cantSplit/>
        </w:trPr>
        <w:tc>
          <w:tcPr>
            <w:tcW w:w="2606" w:type="dxa"/>
          </w:tcPr>
          <w:p w14:paraId="4B0461C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22881B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3A96FAE" w14:textId="77777777" w:rsidTr="00FA29C8">
        <w:trPr>
          <w:cantSplit/>
        </w:trPr>
        <w:tc>
          <w:tcPr>
            <w:tcW w:w="2606" w:type="dxa"/>
          </w:tcPr>
          <w:p w14:paraId="20A8DBF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90B4D1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1199A50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4E5CDB6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5B5AD54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46B558E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3620EB7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27F601A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6ED36223" w14:textId="77777777" w:rsidTr="00FA29C8">
        <w:trPr>
          <w:cantSplit/>
        </w:trPr>
        <w:tc>
          <w:tcPr>
            <w:tcW w:w="2606" w:type="dxa"/>
          </w:tcPr>
          <w:p w14:paraId="362E392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653904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E4CC1A6" w14:textId="77777777" w:rsidTr="00FA29C8">
        <w:trPr>
          <w:cantSplit/>
        </w:trPr>
        <w:tc>
          <w:tcPr>
            <w:tcW w:w="2606" w:type="dxa"/>
          </w:tcPr>
          <w:p w14:paraId="3E68D13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62E6E5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D4E6F34" w14:textId="77777777" w:rsidTr="00FA29C8">
        <w:trPr>
          <w:cantSplit/>
        </w:trPr>
        <w:tc>
          <w:tcPr>
            <w:tcW w:w="2606" w:type="dxa"/>
          </w:tcPr>
          <w:p w14:paraId="71ADCB4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35D4C8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ECigaretteFrequency&gt;1&lt;/CurrentECigaretteFrequency&gt;</w:t>
            </w:r>
          </w:p>
        </w:tc>
      </w:tr>
      <w:tr w:rsidR="00AD796D" w14:paraId="3654030B" w14:textId="77777777" w:rsidTr="00FA29C8">
        <w:trPr>
          <w:cantSplit/>
        </w:trPr>
        <w:tc>
          <w:tcPr>
            <w:tcW w:w="2606" w:type="dxa"/>
          </w:tcPr>
          <w:p w14:paraId="650CD74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8ABEA9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576D76A3" w14:textId="77777777" w:rsidTr="00FA29C8">
        <w:trPr>
          <w:cantSplit/>
        </w:trPr>
        <w:tc>
          <w:tcPr>
            <w:tcW w:w="2606" w:type="dxa"/>
          </w:tcPr>
          <w:p w14:paraId="5005827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E6A849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7F7298E9" w14:textId="77777777" w:rsidR="00AD796D" w:rsidRDefault="00AD796D" w:rsidP="00A4066A"/>
    <w:p w14:paraId="6A611475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5" w:name="_Toc94038570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HookahFrequency</w:t>
      </w:r>
      <w:bookmarkEnd w:id="3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2731B4C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95AC96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AED931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B32E4AF" w14:textId="77777777" w:rsidTr="00FA29C8">
        <w:trPr>
          <w:cantSplit/>
        </w:trPr>
        <w:tc>
          <w:tcPr>
            <w:tcW w:w="2606" w:type="dxa"/>
          </w:tcPr>
          <w:p w14:paraId="38F1DA3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14D3D3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2</w:t>
            </w:r>
          </w:p>
        </w:tc>
      </w:tr>
      <w:tr w:rsidR="00AD796D" w14:paraId="2E060607" w14:textId="77777777" w:rsidTr="00FA29C8">
        <w:trPr>
          <w:cantSplit/>
        </w:trPr>
        <w:tc>
          <w:tcPr>
            <w:tcW w:w="2606" w:type="dxa"/>
          </w:tcPr>
          <w:p w14:paraId="6A7C0F1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45D1AB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2D69B0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obaccoAndAlcohol</w:t>
            </w:r>
          </w:p>
        </w:tc>
      </w:tr>
      <w:tr w:rsidR="00AD796D" w14:paraId="77A74041" w14:textId="77777777" w:rsidTr="00FA29C8">
        <w:trPr>
          <w:cantSplit/>
        </w:trPr>
        <w:tc>
          <w:tcPr>
            <w:tcW w:w="2606" w:type="dxa"/>
          </w:tcPr>
          <w:p w14:paraId="3822141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E6945C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Hookah frequency</w:t>
            </w:r>
          </w:p>
        </w:tc>
      </w:tr>
      <w:tr w:rsidR="00AD796D" w14:paraId="76E3C01A" w14:textId="77777777" w:rsidTr="00FA29C8">
        <w:trPr>
          <w:cantSplit/>
        </w:trPr>
        <w:tc>
          <w:tcPr>
            <w:tcW w:w="2606" w:type="dxa"/>
          </w:tcPr>
          <w:p w14:paraId="6658F0B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D17033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1D96EF13" w14:textId="77777777" w:rsidTr="00FA29C8">
        <w:trPr>
          <w:cantSplit/>
        </w:trPr>
        <w:tc>
          <w:tcPr>
            <w:tcW w:w="2606" w:type="dxa"/>
          </w:tcPr>
          <w:p w14:paraId="1A4DA55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22751AB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3974CAA3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508EADED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0CB33E5C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536BFA0E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7064D27C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338F5AB0" w14:textId="66EBD25C" w:rsidR="00AD796D" w:rsidRDefault="00166719" w:rsidP="00166719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0C761769" w14:textId="77777777" w:rsidTr="00FA29C8">
        <w:trPr>
          <w:cantSplit/>
        </w:trPr>
        <w:tc>
          <w:tcPr>
            <w:tcW w:w="2606" w:type="dxa"/>
          </w:tcPr>
          <w:p w14:paraId="425E7D4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DF8CA4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6915C579" w14:textId="77777777" w:rsidTr="00FA29C8">
        <w:trPr>
          <w:cantSplit/>
        </w:trPr>
        <w:tc>
          <w:tcPr>
            <w:tcW w:w="2606" w:type="dxa"/>
          </w:tcPr>
          <w:p w14:paraId="296CE16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10FE01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C61C1C4" w14:textId="77777777" w:rsidTr="00FA29C8">
        <w:trPr>
          <w:cantSplit/>
        </w:trPr>
        <w:tc>
          <w:tcPr>
            <w:tcW w:w="2606" w:type="dxa"/>
          </w:tcPr>
          <w:p w14:paraId="0345A65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20B73A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HookahFrequency&gt;1&lt;/CurrentHookahFrequency&gt;</w:t>
            </w:r>
          </w:p>
        </w:tc>
      </w:tr>
      <w:tr w:rsidR="00AD796D" w14:paraId="25753965" w14:textId="77777777" w:rsidTr="00FA29C8">
        <w:trPr>
          <w:cantSplit/>
        </w:trPr>
        <w:tc>
          <w:tcPr>
            <w:tcW w:w="2606" w:type="dxa"/>
          </w:tcPr>
          <w:p w14:paraId="3D5347B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EF3AE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18E0C610" w14:textId="77777777" w:rsidTr="00FA29C8">
        <w:trPr>
          <w:cantSplit/>
        </w:trPr>
        <w:tc>
          <w:tcPr>
            <w:tcW w:w="2606" w:type="dxa"/>
          </w:tcPr>
          <w:p w14:paraId="1D27AB1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5DB4B3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1219CFE" w14:textId="77777777" w:rsidR="00AD796D" w:rsidRDefault="00AD796D" w:rsidP="00A4066A"/>
    <w:p w14:paraId="6190B5F5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6" w:name="_Toc94038571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ChewingTobaccoFrequency</w:t>
      </w:r>
      <w:bookmarkEnd w:id="3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14FF4C8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7A16840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629167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6E0F8A89" w14:textId="77777777" w:rsidTr="00FA29C8">
        <w:trPr>
          <w:cantSplit/>
        </w:trPr>
        <w:tc>
          <w:tcPr>
            <w:tcW w:w="2606" w:type="dxa"/>
          </w:tcPr>
          <w:p w14:paraId="736E417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7D193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2</w:t>
            </w:r>
          </w:p>
        </w:tc>
      </w:tr>
      <w:tr w:rsidR="00AD796D" w14:paraId="69C9BFE6" w14:textId="77777777" w:rsidTr="00FA29C8">
        <w:trPr>
          <w:cantSplit/>
        </w:trPr>
        <w:tc>
          <w:tcPr>
            <w:tcW w:w="2606" w:type="dxa"/>
          </w:tcPr>
          <w:p w14:paraId="6542A09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8183772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413E1C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obaccoAndAlcohol</w:t>
            </w:r>
          </w:p>
        </w:tc>
      </w:tr>
      <w:tr w:rsidR="00AD796D" w14:paraId="6B77A424" w14:textId="77777777" w:rsidTr="00FA29C8">
        <w:trPr>
          <w:cantSplit/>
        </w:trPr>
        <w:tc>
          <w:tcPr>
            <w:tcW w:w="2606" w:type="dxa"/>
          </w:tcPr>
          <w:p w14:paraId="7BD3B94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4772FF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hewing frequency</w:t>
            </w:r>
          </w:p>
        </w:tc>
      </w:tr>
      <w:tr w:rsidR="00AD796D" w14:paraId="1FC32F60" w14:textId="77777777" w:rsidTr="00FA29C8">
        <w:trPr>
          <w:cantSplit/>
        </w:trPr>
        <w:tc>
          <w:tcPr>
            <w:tcW w:w="2606" w:type="dxa"/>
          </w:tcPr>
          <w:p w14:paraId="67E0E69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9FC512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4DF0CEC" w14:textId="77777777" w:rsidTr="00FA29C8">
        <w:trPr>
          <w:cantSplit/>
        </w:trPr>
        <w:tc>
          <w:tcPr>
            <w:tcW w:w="2606" w:type="dxa"/>
          </w:tcPr>
          <w:p w14:paraId="1DFD2B4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24CD0CE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57F31F04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24F9AE6E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19A57181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7B001689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4D6D7A35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260EE7CB" w14:textId="7BF62794" w:rsidR="00AD796D" w:rsidRDefault="00166719" w:rsidP="00166719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5E3B3E03" w14:textId="77777777" w:rsidTr="00FA29C8">
        <w:trPr>
          <w:cantSplit/>
        </w:trPr>
        <w:tc>
          <w:tcPr>
            <w:tcW w:w="2606" w:type="dxa"/>
          </w:tcPr>
          <w:p w14:paraId="1BFF79B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2ED8CB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8715D60" w14:textId="77777777" w:rsidTr="00FA29C8">
        <w:trPr>
          <w:cantSplit/>
        </w:trPr>
        <w:tc>
          <w:tcPr>
            <w:tcW w:w="2606" w:type="dxa"/>
          </w:tcPr>
          <w:p w14:paraId="21C6DF8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579B06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433EB9F" w14:textId="77777777" w:rsidTr="00FA29C8">
        <w:trPr>
          <w:cantSplit/>
        </w:trPr>
        <w:tc>
          <w:tcPr>
            <w:tcW w:w="2606" w:type="dxa"/>
          </w:tcPr>
          <w:p w14:paraId="0017EC5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0D19AF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ChewingTobaccoFrequency&gt;1&lt;/CurrentChewingTobaccoFrequency&gt;</w:t>
            </w:r>
          </w:p>
        </w:tc>
      </w:tr>
      <w:tr w:rsidR="00AD796D" w14:paraId="77D5321C" w14:textId="77777777" w:rsidTr="00FA29C8">
        <w:trPr>
          <w:cantSplit/>
        </w:trPr>
        <w:tc>
          <w:tcPr>
            <w:tcW w:w="2606" w:type="dxa"/>
          </w:tcPr>
          <w:p w14:paraId="06E3291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3AB908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23EABF44" w14:textId="77777777" w:rsidTr="00FA29C8">
        <w:trPr>
          <w:cantSplit/>
        </w:trPr>
        <w:tc>
          <w:tcPr>
            <w:tcW w:w="2606" w:type="dxa"/>
          </w:tcPr>
          <w:p w14:paraId="48F0418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40F8EE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5C197B2C" w14:textId="77777777" w:rsidR="00AD796D" w:rsidRDefault="00AD796D" w:rsidP="00A4066A"/>
    <w:p w14:paraId="589740E4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7" w:name="_Toc94038572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CigarFrequency</w:t>
      </w:r>
      <w:bookmarkEnd w:id="3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1844CE82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DA158F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1DF22B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1590EEF6" w14:textId="77777777" w:rsidTr="00FA29C8">
        <w:trPr>
          <w:cantSplit/>
        </w:trPr>
        <w:tc>
          <w:tcPr>
            <w:tcW w:w="2606" w:type="dxa"/>
          </w:tcPr>
          <w:p w14:paraId="22B311E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AC2284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2</w:t>
            </w:r>
          </w:p>
        </w:tc>
      </w:tr>
      <w:tr w:rsidR="00AD796D" w14:paraId="02EBB8E2" w14:textId="77777777" w:rsidTr="00FA29C8">
        <w:trPr>
          <w:cantSplit/>
        </w:trPr>
        <w:tc>
          <w:tcPr>
            <w:tcW w:w="2606" w:type="dxa"/>
          </w:tcPr>
          <w:p w14:paraId="742C16C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A73A29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21317F4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obaccoAndAlcohol</w:t>
            </w:r>
          </w:p>
        </w:tc>
      </w:tr>
      <w:tr w:rsidR="00AD796D" w14:paraId="66CC029C" w14:textId="77777777" w:rsidTr="00FA29C8">
        <w:trPr>
          <w:cantSplit/>
        </w:trPr>
        <w:tc>
          <w:tcPr>
            <w:tcW w:w="2606" w:type="dxa"/>
          </w:tcPr>
          <w:p w14:paraId="2820688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E56E63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igar frequency</w:t>
            </w:r>
          </w:p>
        </w:tc>
      </w:tr>
      <w:tr w:rsidR="00AD796D" w14:paraId="02F7BC5D" w14:textId="77777777" w:rsidTr="00FA29C8">
        <w:trPr>
          <w:cantSplit/>
        </w:trPr>
        <w:tc>
          <w:tcPr>
            <w:tcW w:w="2606" w:type="dxa"/>
          </w:tcPr>
          <w:p w14:paraId="3B8D011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B70018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EA453EF" w14:textId="77777777" w:rsidTr="00FA29C8">
        <w:trPr>
          <w:cantSplit/>
        </w:trPr>
        <w:tc>
          <w:tcPr>
            <w:tcW w:w="2606" w:type="dxa"/>
          </w:tcPr>
          <w:p w14:paraId="7501FC3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8F6058F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71402932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457952BB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5A67BB9B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589503D2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67C0794F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74AE529D" w14:textId="5DFACCB9" w:rsidR="00AD796D" w:rsidRDefault="00166719" w:rsidP="00166719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45232AFB" w14:textId="77777777" w:rsidTr="00FA29C8">
        <w:trPr>
          <w:cantSplit/>
        </w:trPr>
        <w:tc>
          <w:tcPr>
            <w:tcW w:w="2606" w:type="dxa"/>
          </w:tcPr>
          <w:p w14:paraId="6134DE4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43F22B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3E2CFBE" w14:textId="77777777" w:rsidTr="00FA29C8">
        <w:trPr>
          <w:cantSplit/>
        </w:trPr>
        <w:tc>
          <w:tcPr>
            <w:tcW w:w="2606" w:type="dxa"/>
          </w:tcPr>
          <w:p w14:paraId="7134C5F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09C367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B872E94" w14:textId="77777777" w:rsidTr="00FA29C8">
        <w:trPr>
          <w:cantSplit/>
        </w:trPr>
        <w:tc>
          <w:tcPr>
            <w:tcW w:w="2606" w:type="dxa"/>
          </w:tcPr>
          <w:p w14:paraId="3F489BA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F88BB5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CigarFrequency&gt;1&lt;/CurrentCigarFrequency&gt;</w:t>
            </w:r>
          </w:p>
        </w:tc>
      </w:tr>
      <w:tr w:rsidR="00AD796D" w14:paraId="1B423C61" w14:textId="77777777" w:rsidTr="00FA29C8">
        <w:trPr>
          <w:cantSplit/>
        </w:trPr>
        <w:tc>
          <w:tcPr>
            <w:tcW w:w="2606" w:type="dxa"/>
          </w:tcPr>
          <w:p w14:paraId="2C12ABE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35A538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6A07A394" w14:textId="77777777" w:rsidTr="00FA29C8">
        <w:trPr>
          <w:cantSplit/>
        </w:trPr>
        <w:tc>
          <w:tcPr>
            <w:tcW w:w="2606" w:type="dxa"/>
          </w:tcPr>
          <w:p w14:paraId="571317C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283EC2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2E092645" w14:textId="77777777" w:rsidR="00AD796D" w:rsidRDefault="00AD796D" w:rsidP="00A4066A"/>
    <w:p w14:paraId="300DF29E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8" w:name="_Toc94038573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AlcoholFrequency</w:t>
      </w:r>
      <w:bookmarkEnd w:id="3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11ED14E1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221712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7FF22F5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18A5392" w14:textId="77777777" w:rsidTr="00FA29C8">
        <w:trPr>
          <w:cantSplit/>
        </w:trPr>
        <w:tc>
          <w:tcPr>
            <w:tcW w:w="2606" w:type="dxa"/>
          </w:tcPr>
          <w:p w14:paraId="4F46C99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9B0752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3</w:t>
            </w:r>
          </w:p>
        </w:tc>
      </w:tr>
      <w:tr w:rsidR="00AD796D" w14:paraId="70320AFC" w14:textId="77777777" w:rsidTr="00FA29C8">
        <w:trPr>
          <w:cantSplit/>
        </w:trPr>
        <w:tc>
          <w:tcPr>
            <w:tcW w:w="2606" w:type="dxa"/>
          </w:tcPr>
          <w:p w14:paraId="22B4E70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1109D7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5768DF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obaccoAndAlcohol</w:t>
            </w:r>
          </w:p>
        </w:tc>
      </w:tr>
      <w:tr w:rsidR="00AD796D" w14:paraId="5980B1E0" w14:textId="77777777" w:rsidTr="00FA29C8">
        <w:trPr>
          <w:cantSplit/>
        </w:trPr>
        <w:tc>
          <w:tcPr>
            <w:tcW w:w="2606" w:type="dxa"/>
          </w:tcPr>
          <w:p w14:paraId="4ADC4AD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03056D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cohol frequency</w:t>
            </w:r>
          </w:p>
        </w:tc>
      </w:tr>
      <w:tr w:rsidR="00AD796D" w14:paraId="695F3B82" w14:textId="77777777" w:rsidTr="00FA29C8">
        <w:trPr>
          <w:cantSplit/>
        </w:trPr>
        <w:tc>
          <w:tcPr>
            <w:tcW w:w="2606" w:type="dxa"/>
          </w:tcPr>
          <w:p w14:paraId="3934BF8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7A5A95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5D47A92" w14:textId="77777777" w:rsidTr="00FA29C8">
        <w:trPr>
          <w:cantSplit/>
        </w:trPr>
        <w:tc>
          <w:tcPr>
            <w:tcW w:w="2606" w:type="dxa"/>
          </w:tcPr>
          <w:p w14:paraId="057AEB8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7AB6DB1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Nearly every day</w:t>
            </w:r>
          </w:p>
          <w:p w14:paraId="669C0799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Several times a week</w:t>
            </w:r>
          </w:p>
          <w:p w14:paraId="0ADC72C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Several times a month</w:t>
            </w:r>
          </w:p>
          <w:p w14:paraId="462C930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Less than once a month</w:t>
            </w:r>
          </w:p>
          <w:p w14:paraId="3711B07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ever</w:t>
            </w:r>
          </w:p>
          <w:p w14:paraId="3CAA8F4E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76487C4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5D0256CA" w14:textId="77777777" w:rsidTr="00FA29C8">
        <w:trPr>
          <w:cantSplit/>
        </w:trPr>
        <w:tc>
          <w:tcPr>
            <w:tcW w:w="2606" w:type="dxa"/>
          </w:tcPr>
          <w:p w14:paraId="536F17A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7EBD2C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413BFD5" w14:textId="77777777" w:rsidTr="00FA29C8">
        <w:trPr>
          <w:cantSplit/>
        </w:trPr>
        <w:tc>
          <w:tcPr>
            <w:tcW w:w="2606" w:type="dxa"/>
          </w:tcPr>
          <w:p w14:paraId="3DC8613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B457E8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739F8D2" w14:textId="77777777" w:rsidTr="00FA29C8">
        <w:trPr>
          <w:cantSplit/>
        </w:trPr>
        <w:tc>
          <w:tcPr>
            <w:tcW w:w="2606" w:type="dxa"/>
          </w:tcPr>
          <w:p w14:paraId="44B3307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956EFC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AlcoholFrequency&gt;1&lt;/CurrentAlcoholFrequency&gt;</w:t>
            </w:r>
          </w:p>
        </w:tc>
      </w:tr>
      <w:tr w:rsidR="00AD796D" w14:paraId="32C2108F" w14:textId="77777777" w:rsidTr="00FA29C8">
        <w:trPr>
          <w:cantSplit/>
        </w:trPr>
        <w:tc>
          <w:tcPr>
            <w:tcW w:w="2606" w:type="dxa"/>
          </w:tcPr>
          <w:p w14:paraId="560B3AF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7E3370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08090D68" w14:textId="77777777" w:rsidTr="00FA29C8">
        <w:trPr>
          <w:cantSplit/>
        </w:trPr>
        <w:tc>
          <w:tcPr>
            <w:tcW w:w="2606" w:type="dxa"/>
          </w:tcPr>
          <w:p w14:paraId="5A0206B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AC80F8B" w14:textId="70707A17" w:rsidR="00AD796D" w:rsidRDefault="00AD796D" w:rsidP="00F32D71">
            <w:pPr>
              <w:keepNext/>
              <w:keepLines/>
            </w:pPr>
            <w:r>
              <w:rPr>
                <w:noProof/>
              </w:rPr>
              <w:t>[If missing] Element '</w:t>
            </w:r>
            <w:r w:rsidR="009C2E44">
              <w:rPr>
                <w:noProof/>
              </w:rPr>
              <w:t>CurrentAlcoholFrequency</w:t>
            </w:r>
            <w:r>
              <w:rPr>
                <w:noProof/>
              </w:rPr>
              <w:t>' is missing.</w:t>
            </w:r>
          </w:p>
        </w:tc>
      </w:tr>
    </w:tbl>
    <w:p w14:paraId="5A9C307B" w14:textId="77777777" w:rsidR="00AD796D" w:rsidRDefault="00AD796D" w:rsidP="00A4066A"/>
    <w:p w14:paraId="34FCBC58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9" w:name="_Toc94038574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ostPregnancyFUDate</w:t>
      </w:r>
      <w:bookmarkEnd w:id="3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55EB808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ED257C1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67D7482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92E3535" w14:textId="77777777" w:rsidTr="00FA29C8">
        <w:trPr>
          <w:cantSplit/>
        </w:trPr>
        <w:tc>
          <w:tcPr>
            <w:tcW w:w="2606" w:type="dxa"/>
          </w:tcPr>
          <w:p w14:paraId="46AFC5E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048854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1</w:t>
            </w:r>
          </w:p>
        </w:tc>
      </w:tr>
      <w:tr w:rsidR="00AD796D" w14:paraId="243CE71D" w14:textId="77777777" w:rsidTr="00FA29C8">
        <w:trPr>
          <w:cantSplit/>
        </w:trPr>
        <w:tc>
          <w:tcPr>
            <w:tcW w:w="2606" w:type="dxa"/>
          </w:tcPr>
          <w:p w14:paraId="5CBC1D7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7C3A86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81FBA5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7749DA6C" w14:textId="77777777" w:rsidTr="00FA29C8">
        <w:trPr>
          <w:cantSplit/>
        </w:trPr>
        <w:tc>
          <w:tcPr>
            <w:tcW w:w="2606" w:type="dxa"/>
          </w:tcPr>
          <w:p w14:paraId="4F7B03E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D51698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ost pregnancy follow up date</w:t>
            </w:r>
          </w:p>
        </w:tc>
      </w:tr>
      <w:tr w:rsidR="00AD796D" w14:paraId="0B57CAB1" w14:textId="77777777" w:rsidTr="00FA29C8">
        <w:trPr>
          <w:cantSplit/>
        </w:trPr>
        <w:tc>
          <w:tcPr>
            <w:tcW w:w="2606" w:type="dxa"/>
          </w:tcPr>
          <w:p w14:paraId="674D498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B0AE09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6400A8A" w14:textId="77777777" w:rsidTr="00FA29C8">
        <w:trPr>
          <w:cantSplit/>
        </w:trPr>
        <w:tc>
          <w:tcPr>
            <w:tcW w:w="2606" w:type="dxa"/>
          </w:tcPr>
          <w:p w14:paraId="4207B21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363F95E" w14:textId="77777777" w:rsidR="00AD796D" w:rsidRDefault="00AD796D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Date with a format of mm/dd/yyyy</w:t>
            </w:r>
          </w:p>
          <w:p w14:paraId="3C488C6D" w14:textId="11536D92" w:rsidR="00194828" w:rsidRDefault="00194828" w:rsidP="00F32D71">
            <w:pPr>
              <w:keepNext/>
              <w:keepLines/>
            </w:pPr>
            <w:r w:rsidRPr="00194828">
              <w:t xml:space="preserve">The dates can only be entered between </w:t>
            </w:r>
            <w:r>
              <w:t xml:space="preserve">the </w:t>
            </w:r>
            <w:r w:rsidR="00000004">
              <w:t>C</w:t>
            </w:r>
            <w:r>
              <w:t xml:space="preserve">ompletion </w:t>
            </w:r>
            <w:r w:rsidR="00000004">
              <w:t>D</w:t>
            </w:r>
            <w:r>
              <w:t xml:space="preserve">ate and 24 months from the </w:t>
            </w:r>
            <w:r w:rsidR="00000004">
              <w:t>C</w:t>
            </w:r>
            <w:r>
              <w:t xml:space="preserve">ompletion </w:t>
            </w:r>
            <w:r w:rsidR="00000004">
              <w:t>D</w:t>
            </w:r>
            <w:r>
              <w:t>ate.</w:t>
            </w:r>
          </w:p>
        </w:tc>
      </w:tr>
      <w:tr w:rsidR="00AD796D" w14:paraId="4419325B" w14:textId="77777777" w:rsidTr="00FA29C8">
        <w:trPr>
          <w:cantSplit/>
        </w:trPr>
        <w:tc>
          <w:tcPr>
            <w:tcW w:w="2606" w:type="dxa"/>
          </w:tcPr>
          <w:p w14:paraId="21E11AE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3D2411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D962453" w14:textId="77777777" w:rsidTr="00FA29C8">
        <w:trPr>
          <w:cantSplit/>
        </w:trPr>
        <w:tc>
          <w:tcPr>
            <w:tcW w:w="2606" w:type="dxa"/>
          </w:tcPr>
          <w:p w14:paraId="15AD9CB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061A8D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55B0D4A8" w14:textId="77777777" w:rsidTr="00FA29C8">
        <w:trPr>
          <w:cantSplit/>
        </w:trPr>
        <w:tc>
          <w:tcPr>
            <w:tcW w:w="2606" w:type="dxa"/>
          </w:tcPr>
          <w:p w14:paraId="03FC928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0B8DB04B" w14:textId="1A1C8C24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ostPregnancyFU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PostPregnancyFUDate&gt;</w:t>
            </w:r>
          </w:p>
        </w:tc>
      </w:tr>
      <w:tr w:rsidR="00AD796D" w14:paraId="03AEB692" w14:textId="77777777" w:rsidTr="00FA29C8">
        <w:trPr>
          <w:cantSplit/>
        </w:trPr>
        <w:tc>
          <w:tcPr>
            <w:tcW w:w="2606" w:type="dxa"/>
          </w:tcPr>
          <w:p w14:paraId="7BDB1FB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4D5DD39" w14:textId="3698429E" w:rsidR="00AD796D" w:rsidRDefault="000E781E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Warning</w:t>
            </w:r>
          </w:p>
          <w:p w14:paraId="19B43468" w14:textId="77777777" w:rsidR="000E781E" w:rsidRDefault="000E781E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14:paraId="205BFABC" w14:textId="7AD33B6C" w:rsidR="000E781E" w:rsidRDefault="000E781E" w:rsidP="00F32D71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AD796D" w14:paraId="04BF7173" w14:textId="77777777" w:rsidTr="00FA29C8">
        <w:trPr>
          <w:cantSplit/>
        </w:trPr>
        <w:tc>
          <w:tcPr>
            <w:tcW w:w="2606" w:type="dxa"/>
          </w:tcPr>
          <w:p w14:paraId="609EC25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BBADE0E" w14:textId="77777777" w:rsidR="00B9370F" w:rsidRDefault="00B9370F" w:rsidP="00B9370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[If date falls outside of valid range] The 'PostPregnancyFUDate' is not in the valid range. Please refer to the HS Implementation Guide or explain why it is missing.</w:t>
            </w:r>
          </w:p>
          <w:p w14:paraId="724E6E9E" w14:textId="57463E64" w:rsidR="00B9370F" w:rsidRDefault="00B9370F" w:rsidP="00B9370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[If Pregnancy Ends selected in UpdateType and PostPregnancyFUDate is missing] PostPregnancyFUDate is required when Pregnancy Ends is selected as Update Type</w:t>
            </w:r>
          </w:p>
          <w:p w14:paraId="4591C856" w14:textId="70E34366" w:rsidR="00AD796D" w:rsidRDefault="00B9370F" w:rsidP="00B9370F">
            <w:pPr>
              <w:keepNext/>
              <w:keepLines/>
            </w:pPr>
            <w:r>
              <w:rPr>
                <w:noProof/>
              </w:rPr>
              <w:t>[If PregnancyEndsDate is not equal to PostPregnancyFUDate] PregnancyEndsDate must be the same as PostPregnancyFUDate. Provide an explanation if they do not match.</w:t>
            </w:r>
          </w:p>
        </w:tc>
      </w:tr>
    </w:tbl>
    <w:p w14:paraId="44C8AB52" w14:textId="77777777" w:rsidR="00AD796D" w:rsidRDefault="00AD796D" w:rsidP="00A4066A"/>
    <w:p w14:paraId="61614E77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0" w:name="_Toc94038575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PUIDConfirmation</w:t>
      </w:r>
      <w:bookmarkEnd w:id="4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8EDD0DC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D0C17B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3F7150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18354294" w14:textId="77777777" w:rsidTr="00FA29C8">
        <w:trPr>
          <w:cantSplit/>
        </w:trPr>
        <w:tc>
          <w:tcPr>
            <w:tcW w:w="2606" w:type="dxa"/>
          </w:tcPr>
          <w:p w14:paraId="1672475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926952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1</w:t>
            </w:r>
          </w:p>
        </w:tc>
      </w:tr>
      <w:tr w:rsidR="00AD796D" w14:paraId="431F0DC4" w14:textId="77777777" w:rsidTr="00FA29C8">
        <w:trPr>
          <w:cantSplit/>
        </w:trPr>
        <w:tc>
          <w:tcPr>
            <w:tcW w:w="2606" w:type="dxa"/>
          </w:tcPr>
          <w:p w14:paraId="4E47E4D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7229AA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593688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0C8FE513" w14:textId="77777777" w:rsidTr="00FA29C8">
        <w:trPr>
          <w:cantSplit/>
        </w:trPr>
        <w:tc>
          <w:tcPr>
            <w:tcW w:w="2606" w:type="dxa"/>
          </w:tcPr>
          <w:p w14:paraId="195FED8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028E96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imary Participant's Unique ID</w:t>
            </w:r>
          </w:p>
        </w:tc>
      </w:tr>
      <w:tr w:rsidR="00AD796D" w14:paraId="27716ECE" w14:textId="77777777" w:rsidTr="00FA29C8">
        <w:trPr>
          <w:cantSplit/>
        </w:trPr>
        <w:tc>
          <w:tcPr>
            <w:tcW w:w="2606" w:type="dxa"/>
          </w:tcPr>
          <w:p w14:paraId="0753C1A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338DC8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1CA8697A" w14:textId="77777777" w:rsidTr="00FA29C8">
        <w:trPr>
          <w:cantSplit/>
        </w:trPr>
        <w:tc>
          <w:tcPr>
            <w:tcW w:w="2606" w:type="dxa"/>
          </w:tcPr>
          <w:p w14:paraId="45B4920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B53E5EC" w14:textId="432A5C9B" w:rsidR="00AD796D" w:rsidRDefault="002B3DE7" w:rsidP="00F32D71">
            <w:pPr>
              <w:keepNext/>
              <w:keepLines/>
            </w:pPr>
            <w:r>
              <w:rPr>
                <w:noProof/>
              </w:rPr>
              <w:t>Alphanumeric text string that allows a minimum of 9 characters and a maximum of 50 characters. PPUIDs should be in the format: 3 digit grantee org code + PP + a unique ID (at least 4 digits long).</w:t>
            </w:r>
          </w:p>
        </w:tc>
      </w:tr>
      <w:tr w:rsidR="00AD796D" w14:paraId="33E6E0E8" w14:textId="77777777" w:rsidTr="00FA29C8">
        <w:trPr>
          <w:cantSplit/>
        </w:trPr>
        <w:tc>
          <w:tcPr>
            <w:tcW w:w="2606" w:type="dxa"/>
          </w:tcPr>
          <w:p w14:paraId="03E31F8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B3D25F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A94B075" w14:textId="77777777" w:rsidTr="00FA29C8">
        <w:trPr>
          <w:cantSplit/>
        </w:trPr>
        <w:tc>
          <w:tcPr>
            <w:tcW w:w="2606" w:type="dxa"/>
          </w:tcPr>
          <w:p w14:paraId="3B4EEC2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DC5DBF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04F422A" w14:textId="77777777" w:rsidTr="00FA29C8">
        <w:trPr>
          <w:cantSplit/>
        </w:trPr>
        <w:tc>
          <w:tcPr>
            <w:tcW w:w="2606" w:type="dxa"/>
          </w:tcPr>
          <w:p w14:paraId="0542398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8A6567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PUIDConfirmation&gt;100PP12345&lt;/PPUIDConfirmation&gt;</w:t>
            </w:r>
          </w:p>
        </w:tc>
      </w:tr>
      <w:tr w:rsidR="00AD796D" w14:paraId="23D25CD4" w14:textId="77777777" w:rsidTr="00FA29C8">
        <w:trPr>
          <w:cantSplit/>
        </w:trPr>
        <w:tc>
          <w:tcPr>
            <w:tcW w:w="2606" w:type="dxa"/>
          </w:tcPr>
          <w:p w14:paraId="7BA9E43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FA47968" w14:textId="599D85BB" w:rsidR="00AD796D" w:rsidRDefault="0032475C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73F1D59D" w14:textId="77777777" w:rsidTr="00FA29C8">
        <w:trPr>
          <w:cantSplit/>
        </w:trPr>
        <w:tc>
          <w:tcPr>
            <w:tcW w:w="2606" w:type="dxa"/>
          </w:tcPr>
          <w:p w14:paraId="584006E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B54EC16" w14:textId="3E06A266" w:rsidR="00AD796D" w:rsidRDefault="006D1C3D" w:rsidP="00F32D71">
            <w:pPr>
              <w:keepNext/>
              <w:keepLines/>
            </w:pPr>
            <w:r w:rsidRPr="006D1C3D">
              <w:rPr>
                <w:noProof/>
              </w:rPr>
              <w:t>[If not blank and the enrolled woman unique ID /= primary participant ID] The woman's ID in the post-pregnancy follow-up is different than the primary participant ID.</w:t>
            </w:r>
          </w:p>
        </w:tc>
      </w:tr>
    </w:tbl>
    <w:p w14:paraId="628EB202" w14:textId="77777777" w:rsidR="00AD796D" w:rsidRDefault="00AD796D" w:rsidP="00A4066A"/>
    <w:p w14:paraId="174FDB95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1" w:name="_Toc94038576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InitialOutcomes</w:t>
      </w:r>
      <w:bookmarkEnd w:id="4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E02A43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DA7A95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41829A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60538D1C" w14:textId="77777777" w:rsidTr="00FA29C8">
        <w:trPr>
          <w:cantSplit/>
        </w:trPr>
        <w:tc>
          <w:tcPr>
            <w:tcW w:w="2606" w:type="dxa"/>
          </w:tcPr>
          <w:p w14:paraId="0663975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5B0F27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1</w:t>
            </w:r>
          </w:p>
        </w:tc>
      </w:tr>
      <w:tr w:rsidR="00AD796D" w14:paraId="2EEDA3AD" w14:textId="77777777" w:rsidTr="00FA29C8">
        <w:trPr>
          <w:cantSplit/>
        </w:trPr>
        <w:tc>
          <w:tcPr>
            <w:tcW w:w="2606" w:type="dxa"/>
          </w:tcPr>
          <w:p w14:paraId="0059540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DF83BE5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71EAD5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1FEACBA4" w14:textId="77777777" w:rsidTr="00FA29C8">
        <w:trPr>
          <w:cantSplit/>
        </w:trPr>
        <w:tc>
          <w:tcPr>
            <w:tcW w:w="2606" w:type="dxa"/>
          </w:tcPr>
          <w:p w14:paraId="6DACE3F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CB326F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Initial pregnancy outcome</w:t>
            </w:r>
          </w:p>
        </w:tc>
      </w:tr>
      <w:tr w:rsidR="00AD796D" w14:paraId="10B8BC3D" w14:textId="77777777" w:rsidTr="00FA29C8">
        <w:trPr>
          <w:cantSplit/>
        </w:trPr>
        <w:tc>
          <w:tcPr>
            <w:tcW w:w="2606" w:type="dxa"/>
          </w:tcPr>
          <w:p w14:paraId="0D931A5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F6715B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1CFC209D" w14:textId="77777777" w:rsidTr="00FA29C8">
        <w:trPr>
          <w:cantSplit/>
        </w:trPr>
        <w:tc>
          <w:tcPr>
            <w:tcW w:w="2606" w:type="dxa"/>
          </w:tcPr>
          <w:p w14:paraId="1A1A30D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9CFDF1F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Live birth</w:t>
            </w:r>
          </w:p>
          <w:p w14:paraId="36AFAB9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Ectopic or tubal pregnancy</w:t>
            </w:r>
          </w:p>
          <w:p w14:paraId="0C57698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Miscarriage</w:t>
            </w:r>
          </w:p>
          <w:p w14:paraId="1078EC9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Stillbirth or fetal death</w:t>
            </w:r>
          </w:p>
          <w:p w14:paraId="0A19105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Termination of pregnancy</w:t>
            </w:r>
          </w:p>
          <w:p w14:paraId="7E945E8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6 - Outcome unknown</w:t>
            </w:r>
          </w:p>
        </w:tc>
      </w:tr>
      <w:tr w:rsidR="00AD796D" w14:paraId="3B9AE996" w14:textId="77777777" w:rsidTr="00FA29C8">
        <w:trPr>
          <w:cantSplit/>
        </w:trPr>
        <w:tc>
          <w:tcPr>
            <w:tcW w:w="2606" w:type="dxa"/>
          </w:tcPr>
          <w:p w14:paraId="0F7BF55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17FB6F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AD796D" w14:paraId="2E8904CA" w14:textId="77777777" w:rsidTr="00FA29C8">
        <w:trPr>
          <w:cantSplit/>
        </w:trPr>
        <w:tc>
          <w:tcPr>
            <w:tcW w:w="2606" w:type="dxa"/>
          </w:tcPr>
          <w:p w14:paraId="410000C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82996C0" w14:textId="63B40180" w:rsidR="00AD796D" w:rsidRDefault="00AD796D" w:rsidP="00F32D71">
            <w:pPr>
              <w:keepNext/>
              <w:keepLines/>
            </w:pPr>
            <w:r>
              <w:rPr>
                <w:noProof/>
              </w:rPr>
              <w:t>0-</w:t>
            </w:r>
            <w:r w:rsidR="00475123">
              <w:rPr>
                <w:noProof/>
              </w:rPr>
              <w:t>6</w:t>
            </w:r>
            <w:r>
              <w:rPr>
                <w:noProof/>
              </w:rPr>
              <w:t xml:space="preserve"> per client</w:t>
            </w:r>
          </w:p>
        </w:tc>
      </w:tr>
      <w:tr w:rsidR="00AD796D" w14:paraId="2EE028DE" w14:textId="77777777" w:rsidTr="00FA29C8">
        <w:trPr>
          <w:cantSplit/>
        </w:trPr>
        <w:tc>
          <w:tcPr>
            <w:tcW w:w="2606" w:type="dxa"/>
          </w:tcPr>
          <w:p w14:paraId="5989865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0BF359A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InitialOutcomesList&gt;</w:t>
            </w:r>
          </w:p>
          <w:p w14:paraId="11C21470" w14:textId="23366E60" w:rsidR="00AD796D" w:rsidRDefault="00475123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       </w:t>
            </w:r>
            <w:r w:rsidR="00AD796D">
              <w:rPr>
                <w:noProof/>
              </w:rPr>
              <w:t>&lt;InitialOutcomes&gt;3&lt;/InitialOutcomes&gt;</w:t>
            </w:r>
          </w:p>
          <w:p w14:paraId="5D96C0D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ab/>
              <w:t xml:space="preserve"> &lt;InitialOutcomes&gt;5&lt;/InitialOutcomes&gt;</w:t>
            </w:r>
          </w:p>
          <w:p w14:paraId="7B70BBC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/InitialOutcomesList&gt;</w:t>
            </w:r>
          </w:p>
        </w:tc>
      </w:tr>
      <w:tr w:rsidR="00AD796D" w14:paraId="65BBE1D3" w14:textId="77777777" w:rsidTr="00FA29C8">
        <w:trPr>
          <w:cantSplit/>
        </w:trPr>
        <w:tc>
          <w:tcPr>
            <w:tcW w:w="2606" w:type="dxa"/>
          </w:tcPr>
          <w:p w14:paraId="688C9E6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4B8AB6E" w14:textId="77777777" w:rsidR="00AD796D" w:rsidRDefault="00AD796D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14:paraId="6FB9C565" w14:textId="77777777" w:rsidR="00FD0076" w:rsidRDefault="00FD0076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14:paraId="56FEE91D" w14:textId="77777777" w:rsidR="00FD0076" w:rsidRDefault="00FD0076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14:paraId="75A5690C" w14:textId="254ACD8B" w:rsidR="00FD0076" w:rsidRDefault="00FD0076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3AEE12B9" w14:textId="77777777" w:rsidTr="00FA29C8">
        <w:trPr>
          <w:cantSplit/>
        </w:trPr>
        <w:tc>
          <w:tcPr>
            <w:tcW w:w="2606" w:type="dxa"/>
          </w:tcPr>
          <w:p w14:paraId="73D34E3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4B71331" w14:textId="77777777" w:rsidR="00AD796D" w:rsidRDefault="00AD796D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[If </w:t>
            </w:r>
            <w:r w:rsidR="00D23EB0" w:rsidRPr="00867501">
              <w:rPr>
                <w:noProof/>
              </w:rPr>
              <w:t>PostPregnancyFUDate</w:t>
            </w:r>
            <w:r w:rsidR="00D23EB0">
              <w:rPr>
                <w:noProof/>
              </w:rPr>
              <w:t xml:space="preserve"> </w:t>
            </w:r>
            <w:r>
              <w:rPr>
                <w:noProof/>
              </w:rPr>
              <w:t xml:space="preserve">is filled and </w:t>
            </w:r>
            <w:r w:rsidR="00D23EB0" w:rsidRPr="00867501">
              <w:rPr>
                <w:noProof/>
              </w:rPr>
              <w:t>InitialOutcomes</w:t>
            </w:r>
            <w:r w:rsidR="00D23EB0">
              <w:rPr>
                <w:noProof/>
              </w:rPr>
              <w:t xml:space="preserve"> </w:t>
            </w:r>
            <w:r>
              <w:rPr>
                <w:noProof/>
              </w:rPr>
              <w:t xml:space="preserve">is missing] Update includes </w:t>
            </w:r>
            <w:r w:rsidR="009C2E44">
              <w:rPr>
                <w:noProof/>
              </w:rPr>
              <w:t>‘</w:t>
            </w:r>
            <w:r w:rsidR="00D23EB0" w:rsidRPr="00867501">
              <w:rPr>
                <w:noProof/>
              </w:rPr>
              <w:t>PostPregnancyFUDate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</w:t>
            </w:r>
            <w:r w:rsidR="00D23EB0">
              <w:rPr>
                <w:noProof/>
              </w:rPr>
              <w:t xml:space="preserve">but </w:t>
            </w:r>
            <w:r w:rsidR="009C2E44">
              <w:rPr>
                <w:noProof/>
              </w:rPr>
              <w:t>‘</w:t>
            </w:r>
            <w:r w:rsidR="00D23EB0" w:rsidRPr="00867501">
              <w:rPr>
                <w:noProof/>
              </w:rPr>
              <w:t>InitialOutcomes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is missing.</w:t>
            </w:r>
          </w:p>
          <w:p w14:paraId="7CEBD62C" w14:textId="1352748A" w:rsidR="00692F0F" w:rsidRDefault="00692F0F" w:rsidP="00692F0F">
            <w:pPr>
              <w:keepNext/>
              <w:keepLines/>
            </w:pPr>
            <w:r>
              <w:t>[If # live births is entered but Live Birth is not checked] Element "</w:t>
            </w:r>
            <w:proofErr w:type="spellStart"/>
            <w:r>
              <w:t>InitialOutcomes</w:t>
            </w:r>
            <w:proofErr w:type="spellEnd"/>
            <w:r>
              <w:t>" must be Live Birth since participant indicated the number of live births</w:t>
            </w:r>
            <w:r w:rsidR="00236168">
              <w:t>.</w:t>
            </w:r>
          </w:p>
          <w:p w14:paraId="36F69515" w14:textId="5D4D8515" w:rsidR="00692F0F" w:rsidRDefault="00692F0F" w:rsidP="00692F0F">
            <w:pPr>
              <w:keepNext/>
              <w:keepLines/>
            </w:pPr>
            <w:r>
              <w:t xml:space="preserve">[If # fetal deaths entered but </w:t>
            </w:r>
            <w:proofErr w:type="spellStart"/>
            <w:r>
              <w:t>FetalDeath</w:t>
            </w:r>
            <w:proofErr w:type="spellEnd"/>
            <w:r>
              <w:t xml:space="preserve"> is not checked] Element "</w:t>
            </w:r>
            <w:proofErr w:type="spellStart"/>
            <w:r>
              <w:t>InitialOutcomes</w:t>
            </w:r>
            <w:proofErr w:type="spellEnd"/>
            <w:r>
              <w:t xml:space="preserve">" must be selected as </w:t>
            </w:r>
            <w:r w:rsidR="00895F31">
              <w:t>Stillbirth</w:t>
            </w:r>
            <w:r>
              <w:t xml:space="preserve"> or fetal death since participant indicated the number of fetal deaths</w:t>
            </w:r>
            <w:r w:rsidR="00236168">
              <w:t>.</w:t>
            </w:r>
          </w:p>
          <w:p w14:paraId="0C6C89C5" w14:textId="513E434F" w:rsidR="00692F0F" w:rsidRDefault="00692F0F" w:rsidP="00692F0F">
            <w:pPr>
              <w:keepNext/>
              <w:keepLines/>
            </w:pPr>
            <w:r>
              <w:t xml:space="preserve">[If Termination of Pregnancy or Outcome </w:t>
            </w:r>
            <w:r w:rsidR="00895F31">
              <w:t>unknown</w:t>
            </w:r>
            <w:r>
              <w:t>, prevent other responses] You cannot select any other response option if Termination of pregnancy or Outcome unknown is selected.</w:t>
            </w:r>
          </w:p>
        </w:tc>
      </w:tr>
    </w:tbl>
    <w:p w14:paraId="745E4C55" w14:textId="77777777" w:rsidR="00AD796D" w:rsidRDefault="00AD796D" w:rsidP="00A4066A"/>
    <w:p w14:paraId="60A341C7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2" w:name="_Toc94038577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LiveBirthNumber</w:t>
      </w:r>
      <w:bookmarkEnd w:id="4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D8FF21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21F5485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6FA5B5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873FBAA" w14:textId="77777777" w:rsidTr="00FA29C8">
        <w:trPr>
          <w:cantSplit/>
        </w:trPr>
        <w:tc>
          <w:tcPr>
            <w:tcW w:w="2606" w:type="dxa"/>
          </w:tcPr>
          <w:p w14:paraId="564797D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398655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1</w:t>
            </w:r>
          </w:p>
        </w:tc>
      </w:tr>
      <w:tr w:rsidR="00AD796D" w14:paraId="6B6DBC21" w14:textId="77777777" w:rsidTr="00FA29C8">
        <w:trPr>
          <w:cantSplit/>
        </w:trPr>
        <w:tc>
          <w:tcPr>
            <w:tcW w:w="2606" w:type="dxa"/>
          </w:tcPr>
          <w:p w14:paraId="748A92C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32DDD5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190648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0227E5CD" w14:textId="77777777" w:rsidTr="00FA29C8">
        <w:trPr>
          <w:cantSplit/>
        </w:trPr>
        <w:tc>
          <w:tcPr>
            <w:tcW w:w="2606" w:type="dxa"/>
          </w:tcPr>
          <w:p w14:paraId="6BD71F1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6D0C52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umber of live birth</w:t>
            </w:r>
          </w:p>
        </w:tc>
      </w:tr>
      <w:tr w:rsidR="00AD796D" w14:paraId="21207567" w14:textId="77777777" w:rsidTr="00FA29C8">
        <w:trPr>
          <w:cantSplit/>
        </w:trPr>
        <w:tc>
          <w:tcPr>
            <w:tcW w:w="2606" w:type="dxa"/>
          </w:tcPr>
          <w:p w14:paraId="4FA7964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B3D137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A320B96" w14:textId="77777777" w:rsidTr="00FA29C8">
        <w:trPr>
          <w:cantSplit/>
        </w:trPr>
        <w:tc>
          <w:tcPr>
            <w:tcW w:w="2606" w:type="dxa"/>
          </w:tcPr>
          <w:p w14:paraId="7544BAA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8BA328C" w14:textId="1F90FDCC" w:rsidR="00AD796D" w:rsidRDefault="00AD796D" w:rsidP="00F32D71">
            <w:pPr>
              <w:keepNext/>
              <w:keepLines/>
            </w:pPr>
            <w:r>
              <w:rPr>
                <w:noProof/>
              </w:rPr>
              <w:t>An integer value between 1-</w:t>
            </w:r>
            <w:r w:rsidR="00A4345F">
              <w:rPr>
                <w:noProof/>
              </w:rPr>
              <w:t>10</w:t>
            </w:r>
          </w:p>
        </w:tc>
      </w:tr>
      <w:tr w:rsidR="00AD796D" w14:paraId="60F1F00C" w14:textId="77777777" w:rsidTr="00FA29C8">
        <w:trPr>
          <w:cantSplit/>
        </w:trPr>
        <w:tc>
          <w:tcPr>
            <w:tcW w:w="2606" w:type="dxa"/>
          </w:tcPr>
          <w:p w14:paraId="7CF3547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DFBD39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5E2C27F" w14:textId="77777777" w:rsidTr="00FA29C8">
        <w:trPr>
          <w:cantSplit/>
        </w:trPr>
        <w:tc>
          <w:tcPr>
            <w:tcW w:w="2606" w:type="dxa"/>
          </w:tcPr>
          <w:p w14:paraId="3C92D72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855928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D751C00" w14:textId="77777777" w:rsidTr="00FA29C8">
        <w:trPr>
          <w:cantSplit/>
        </w:trPr>
        <w:tc>
          <w:tcPr>
            <w:tcW w:w="2606" w:type="dxa"/>
          </w:tcPr>
          <w:p w14:paraId="574C553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66EA32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LiveBirthNumber&gt;1&lt;/LiveBirthNumber&gt;</w:t>
            </w:r>
          </w:p>
        </w:tc>
      </w:tr>
      <w:tr w:rsidR="00AD796D" w14:paraId="4C96ED9C" w14:textId="77777777" w:rsidTr="00FA29C8">
        <w:trPr>
          <w:cantSplit/>
        </w:trPr>
        <w:tc>
          <w:tcPr>
            <w:tcW w:w="2606" w:type="dxa"/>
          </w:tcPr>
          <w:p w14:paraId="10C0253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66144BE" w14:textId="18652D50" w:rsidR="00AD796D" w:rsidRDefault="00A4345F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7F2E7195" w14:textId="77777777" w:rsidTr="00FA29C8">
        <w:trPr>
          <w:cantSplit/>
        </w:trPr>
        <w:tc>
          <w:tcPr>
            <w:tcW w:w="2606" w:type="dxa"/>
          </w:tcPr>
          <w:p w14:paraId="5526698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DABB43E" w14:textId="7C88245C" w:rsidR="0040244F" w:rsidRDefault="0040244F" w:rsidP="00F32D71">
            <w:pPr>
              <w:keepNext/>
              <w:keepLines/>
              <w:rPr>
                <w:noProof/>
              </w:rPr>
            </w:pPr>
            <w:r w:rsidRPr="0040244F">
              <w:t>[If live births checked, but #livebirths is blank] Element '</w:t>
            </w:r>
            <w:proofErr w:type="spellStart"/>
            <w:r w:rsidRPr="0040244F">
              <w:t>LiveBirthNumber</w:t>
            </w:r>
            <w:proofErr w:type="spellEnd"/>
            <w:r w:rsidRPr="0040244F">
              <w:t>' is required since participant indicated Live birth as the pregnancy outcome.</w:t>
            </w:r>
          </w:p>
        </w:tc>
      </w:tr>
    </w:tbl>
    <w:p w14:paraId="26CF8849" w14:textId="77777777" w:rsidR="00AD796D" w:rsidRDefault="00AD796D" w:rsidP="00A4066A"/>
    <w:p w14:paraId="02AC0F85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3" w:name="_Toc94038578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etalDeathsNumber</w:t>
      </w:r>
      <w:bookmarkEnd w:id="4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F18801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DDC213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0F3ABF4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52DD9A8" w14:textId="77777777" w:rsidTr="00FA29C8">
        <w:trPr>
          <w:cantSplit/>
        </w:trPr>
        <w:tc>
          <w:tcPr>
            <w:tcW w:w="2606" w:type="dxa"/>
          </w:tcPr>
          <w:p w14:paraId="29F7B58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EFB991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1</w:t>
            </w:r>
          </w:p>
        </w:tc>
      </w:tr>
      <w:tr w:rsidR="00AD796D" w14:paraId="6338FA1B" w14:textId="77777777" w:rsidTr="00FA29C8">
        <w:trPr>
          <w:cantSplit/>
        </w:trPr>
        <w:tc>
          <w:tcPr>
            <w:tcW w:w="2606" w:type="dxa"/>
          </w:tcPr>
          <w:p w14:paraId="3B03DFF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EB4E49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CB191F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7228F984" w14:textId="77777777" w:rsidTr="00FA29C8">
        <w:trPr>
          <w:cantSplit/>
        </w:trPr>
        <w:tc>
          <w:tcPr>
            <w:tcW w:w="2606" w:type="dxa"/>
          </w:tcPr>
          <w:p w14:paraId="1BDFCE0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3F0A64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umber of fetal deaths</w:t>
            </w:r>
          </w:p>
        </w:tc>
      </w:tr>
      <w:tr w:rsidR="00AD796D" w14:paraId="7E9DE694" w14:textId="77777777" w:rsidTr="00FA29C8">
        <w:trPr>
          <w:cantSplit/>
        </w:trPr>
        <w:tc>
          <w:tcPr>
            <w:tcW w:w="2606" w:type="dxa"/>
          </w:tcPr>
          <w:p w14:paraId="28F92E7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A78929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3184466" w14:textId="77777777" w:rsidTr="00FA29C8">
        <w:trPr>
          <w:cantSplit/>
        </w:trPr>
        <w:tc>
          <w:tcPr>
            <w:tcW w:w="2606" w:type="dxa"/>
          </w:tcPr>
          <w:p w14:paraId="0AA3AFA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497800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AD796D" w14:paraId="54A92B50" w14:textId="77777777" w:rsidTr="00FA29C8">
        <w:trPr>
          <w:cantSplit/>
        </w:trPr>
        <w:tc>
          <w:tcPr>
            <w:tcW w:w="2606" w:type="dxa"/>
          </w:tcPr>
          <w:p w14:paraId="5504B01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FE3E3D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AE5DFB9" w14:textId="77777777" w:rsidTr="00FA29C8">
        <w:trPr>
          <w:cantSplit/>
        </w:trPr>
        <w:tc>
          <w:tcPr>
            <w:tcW w:w="2606" w:type="dxa"/>
          </w:tcPr>
          <w:p w14:paraId="78EF855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7DB15F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39ED96AA" w14:textId="77777777" w:rsidTr="00FA29C8">
        <w:trPr>
          <w:cantSplit/>
        </w:trPr>
        <w:tc>
          <w:tcPr>
            <w:tcW w:w="2606" w:type="dxa"/>
          </w:tcPr>
          <w:p w14:paraId="6FC48AE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210CF4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etalDeathsNumber&gt;1&lt;/FetalDeathsNumber&gt;</w:t>
            </w:r>
          </w:p>
        </w:tc>
      </w:tr>
      <w:tr w:rsidR="00AD796D" w14:paraId="1C7B0D42" w14:textId="77777777" w:rsidTr="00FA29C8">
        <w:trPr>
          <w:cantSplit/>
        </w:trPr>
        <w:tc>
          <w:tcPr>
            <w:tcW w:w="2606" w:type="dxa"/>
          </w:tcPr>
          <w:p w14:paraId="6AB9BB7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25AB267" w14:textId="0DE7D682" w:rsidR="00AD796D" w:rsidRDefault="00022D6C" w:rsidP="00F32D71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AD796D" w14:paraId="5F031607" w14:textId="77777777" w:rsidTr="00FA29C8">
        <w:trPr>
          <w:cantSplit/>
        </w:trPr>
        <w:tc>
          <w:tcPr>
            <w:tcW w:w="2606" w:type="dxa"/>
          </w:tcPr>
          <w:p w14:paraId="37B86FE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9AA8D7F" w14:textId="121D0116" w:rsidR="00AD796D" w:rsidRDefault="00022D6C">
            <w:pPr>
              <w:keepNext/>
              <w:keepLines/>
            </w:pPr>
            <w:r w:rsidRPr="00022D6C">
              <w:rPr>
                <w:noProof/>
              </w:rPr>
              <w:t>[If FetalDeath is checked, but</w:t>
            </w:r>
            <w:r w:rsidR="007031C4">
              <w:rPr>
                <w:noProof/>
              </w:rPr>
              <w:t xml:space="preserve"> Fe</w:t>
            </w:r>
            <w:r w:rsidR="006E021C">
              <w:rPr>
                <w:noProof/>
              </w:rPr>
              <w:t>talDeathsNumber</w:t>
            </w:r>
            <w:r w:rsidRPr="00022D6C">
              <w:rPr>
                <w:noProof/>
              </w:rPr>
              <w:t xml:space="preserve"> is blank] Element 'FetalDeathsNumber' must be provided since participant indicated Stillbirth or fetal death or provide an explanation why it is missing.</w:t>
            </w:r>
          </w:p>
        </w:tc>
      </w:tr>
    </w:tbl>
    <w:p w14:paraId="4E8E0061" w14:textId="77777777" w:rsidR="00AD796D" w:rsidRDefault="00AD796D" w:rsidP="00A4066A"/>
    <w:p w14:paraId="38B1651A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4" w:name="_Toc94038579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TrackOutcomeMethodSpecification</w:t>
      </w:r>
      <w:bookmarkEnd w:id="4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7994407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880647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09A46A0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A3FF91C" w14:textId="77777777" w:rsidTr="00FA29C8">
        <w:trPr>
          <w:cantSplit/>
        </w:trPr>
        <w:tc>
          <w:tcPr>
            <w:tcW w:w="2606" w:type="dxa"/>
          </w:tcPr>
          <w:p w14:paraId="4779F4F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CB86D2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1</w:t>
            </w:r>
          </w:p>
        </w:tc>
      </w:tr>
      <w:tr w:rsidR="00AD796D" w14:paraId="5187D305" w14:textId="77777777" w:rsidTr="00FA29C8">
        <w:trPr>
          <w:cantSplit/>
        </w:trPr>
        <w:tc>
          <w:tcPr>
            <w:tcW w:w="2606" w:type="dxa"/>
          </w:tcPr>
          <w:p w14:paraId="43448AC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78BD0F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9DBD50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516EA59E" w14:textId="77777777" w:rsidTr="00FA29C8">
        <w:trPr>
          <w:cantSplit/>
        </w:trPr>
        <w:tc>
          <w:tcPr>
            <w:tcW w:w="2606" w:type="dxa"/>
          </w:tcPr>
          <w:p w14:paraId="62B7351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97D929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Method to track outcome</w:t>
            </w:r>
          </w:p>
        </w:tc>
      </w:tr>
      <w:tr w:rsidR="00AD796D" w14:paraId="6129F0F1" w14:textId="77777777" w:rsidTr="00FA29C8">
        <w:trPr>
          <w:cantSplit/>
        </w:trPr>
        <w:tc>
          <w:tcPr>
            <w:tcW w:w="2606" w:type="dxa"/>
          </w:tcPr>
          <w:p w14:paraId="1CD47FA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F32210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C5DF137" w14:textId="77777777" w:rsidTr="00FA29C8">
        <w:trPr>
          <w:cantSplit/>
        </w:trPr>
        <w:tc>
          <w:tcPr>
            <w:tcW w:w="2606" w:type="dxa"/>
          </w:tcPr>
          <w:p w14:paraId="210D40D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47E4D0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713FB8C5" w14:textId="77777777" w:rsidTr="00FA29C8">
        <w:trPr>
          <w:cantSplit/>
        </w:trPr>
        <w:tc>
          <w:tcPr>
            <w:tcW w:w="2606" w:type="dxa"/>
          </w:tcPr>
          <w:p w14:paraId="4AFBA57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308BCC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9B4FD72" w14:textId="77777777" w:rsidTr="00FA29C8">
        <w:trPr>
          <w:cantSplit/>
        </w:trPr>
        <w:tc>
          <w:tcPr>
            <w:tcW w:w="2606" w:type="dxa"/>
          </w:tcPr>
          <w:p w14:paraId="34A0558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5FDEE8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64867EB" w14:textId="77777777" w:rsidTr="00FA29C8">
        <w:trPr>
          <w:cantSplit/>
        </w:trPr>
        <w:tc>
          <w:tcPr>
            <w:tcW w:w="2606" w:type="dxa"/>
          </w:tcPr>
          <w:p w14:paraId="2F6BEC0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A4AE53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TrackOutcomeMethodSpecification&gt;String&lt;/TrackOutcomeMethodSpecification&gt;</w:t>
            </w:r>
          </w:p>
        </w:tc>
      </w:tr>
      <w:tr w:rsidR="00AD796D" w14:paraId="2446BBDA" w14:textId="77777777" w:rsidTr="00FA29C8">
        <w:trPr>
          <w:cantSplit/>
        </w:trPr>
        <w:tc>
          <w:tcPr>
            <w:tcW w:w="2606" w:type="dxa"/>
          </w:tcPr>
          <w:p w14:paraId="22C75C4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52C6C6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37CA44DB" w14:textId="77777777" w:rsidTr="00FA29C8">
        <w:trPr>
          <w:cantSplit/>
        </w:trPr>
        <w:tc>
          <w:tcPr>
            <w:tcW w:w="2606" w:type="dxa"/>
          </w:tcPr>
          <w:p w14:paraId="48A1624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2440D9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1C8C4699" w14:textId="77777777" w:rsidR="00AD796D" w:rsidRDefault="00AD796D" w:rsidP="00A4066A"/>
    <w:p w14:paraId="4C7D0C83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5" w:name="_Toc94038580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EnrolledChildID</w:t>
      </w:r>
      <w:bookmarkEnd w:id="4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59C981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455C884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9FA625F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19B7BAA" w14:textId="77777777" w:rsidTr="00FA29C8">
        <w:trPr>
          <w:cantSplit/>
        </w:trPr>
        <w:tc>
          <w:tcPr>
            <w:tcW w:w="2606" w:type="dxa"/>
          </w:tcPr>
          <w:p w14:paraId="5382E84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01570F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2</w:t>
            </w:r>
          </w:p>
        </w:tc>
      </w:tr>
      <w:tr w:rsidR="00AD796D" w14:paraId="315F8FB4" w14:textId="77777777" w:rsidTr="00FA29C8">
        <w:trPr>
          <w:cantSplit/>
        </w:trPr>
        <w:tc>
          <w:tcPr>
            <w:tcW w:w="2606" w:type="dxa"/>
          </w:tcPr>
          <w:p w14:paraId="34E3EA9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6ACA2A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7E82EF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03C067C4" w14:textId="77777777" w:rsidTr="00FA29C8">
        <w:trPr>
          <w:cantSplit/>
        </w:trPr>
        <w:tc>
          <w:tcPr>
            <w:tcW w:w="2606" w:type="dxa"/>
          </w:tcPr>
          <w:p w14:paraId="3A18C68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385169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nrolled Child UID</w:t>
            </w:r>
          </w:p>
        </w:tc>
      </w:tr>
      <w:tr w:rsidR="00AD796D" w14:paraId="3091D941" w14:textId="77777777" w:rsidTr="00FA29C8">
        <w:trPr>
          <w:cantSplit/>
        </w:trPr>
        <w:tc>
          <w:tcPr>
            <w:tcW w:w="2606" w:type="dxa"/>
          </w:tcPr>
          <w:p w14:paraId="0759739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DB33F5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FD7CEB8" w14:textId="77777777" w:rsidTr="00FA29C8">
        <w:trPr>
          <w:cantSplit/>
        </w:trPr>
        <w:tc>
          <w:tcPr>
            <w:tcW w:w="2606" w:type="dxa"/>
          </w:tcPr>
          <w:p w14:paraId="664854A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889E83F" w14:textId="77777777" w:rsidR="00AD796D" w:rsidRDefault="002B3DE7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phanumeric text string that allows a minimum of 9 characters and a maximum of 50 characters. EnrolledChildIDs should be in the format: 3 digit grantee org code + EC + a unique ID (at least 4 digits long).</w:t>
            </w:r>
          </w:p>
          <w:p w14:paraId="7FE358EF" w14:textId="2FCF4C2A" w:rsidR="00661752" w:rsidRDefault="00661752" w:rsidP="00F32D71">
            <w:pPr>
              <w:keepNext/>
              <w:keepLines/>
            </w:pPr>
            <w:r>
              <w:rPr>
                <w:noProof/>
              </w:rPr>
              <w:t xml:space="preserve">NOTE: </w:t>
            </w:r>
            <w:r w:rsidR="00816EC1">
              <w:rPr>
                <w:noProof/>
              </w:rPr>
              <w:t xml:space="preserve">With the exception of the initial ‘EC’ format requirement, </w:t>
            </w:r>
            <w:r>
              <w:rPr>
                <w:noProof/>
              </w:rPr>
              <w:t xml:space="preserve">ChildUIDs are </w:t>
            </w:r>
            <w:r>
              <w:rPr>
                <w:b/>
                <w:bCs/>
                <w:noProof/>
                <w:u w:val="single"/>
              </w:rPr>
              <w:t>NOT</w:t>
            </w:r>
            <w:r>
              <w:rPr>
                <w:noProof/>
              </w:rPr>
              <w:t xml:space="preserve"> case-sensitive (for example, 123ECUID0001 and 123</w:t>
            </w:r>
            <w:r w:rsidR="00816EC1">
              <w:rPr>
                <w:noProof/>
              </w:rPr>
              <w:t>EC</w:t>
            </w:r>
            <w:r>
              <w:rPr>
                <w:noProof/>
              </w:rPr>
              <w:t>uid0001 would be considered the same client).</w:t>
            </w:r>
          </w:p>
        </w:tc>
      </w:tr>
      <w:tr w:rsidR="00AD796D" w14:paraId="6824DA09" w14:textId="77777777" w:rsidTr="00FA29C8">
        <w:trPr>
          <w:cantSplit/>
        </w:trPr>
        <w:tc>
          <w:tcPr>
            <w:tcW w:w="2606" w:type="dxa"/>
          </w:tcPr>
          <w:p w14:paraId="2522597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1CEDDE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AD796D" w14:paraId="226DA894" w14:textId="77777777" w:rsidTr="00FA29C8">
        <w:trPr>
          <w:cantSplit/>
        </w:trPr>
        <w:tc>
          <w:tcPr>
            <w:tcW w:w="2606" w:type="dxa"/>
          </w:tcPr>
          <w:p w14:paraId="68CD7EA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E80E8B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4 per client</w:t>
            </w:r>
          </w:p>
        </w:tc>
      </w:tr>
      <w:tr w:rsidR="00AD796D" w14:paraId="114A5DDC" w14:textId="77777777" w:rsidTr="00FA29C8">
        <w:trPr>
          <w:cantSplit/>
        </w:trPr>
        <w:tc>
          <w:tcPr>
            <w:tcW w:w="2606" w:type="dxa"/>
          </w:tcPr>
          <w:p w14:paraId="63E8EA4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970FF62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EnrolledChildIDList&gt;</w:t>
            </w:r>
          </w:p>
          <w:p w14:paraId="7F023F05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</w:t>
            </w:r>
            <w:r>
              <w:rPr>
                <w:noProof/>
              </w:rPr>
              <w:tab/>
              <w:t xml:space="preserve"> &lt;EnrolledChildID&gt;100EC123345&lt;/EnrolledChildID&gt;</w:t>
            </w:r>
          </w:p>
          <w:p w14:paraId="14389CB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ab/>
              <w:t>&lt;EnrolledChildID&gt;100EC78900&lt;/EnrolledChildID&gt;</w:t>
            </w:r>
          </w:p>
          <w:p w14:paraId="5AE1536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      &lt;/EnrolledChildIDList&gt;</w:t>
            </w:r>
          </w:p>
        </w:tc>
      </w:tr>
      <w:tr w:rsidR="00AD796D" w14:paraId="04FB6FDE" w14:textId="77777777" w:rsidTr="00FA29C8">
        <w:trPr>
          <w:cantSplit/>
        </w:trPr>
        <w:tc>
          <w:tcPr>
            <w:tcW w:w="2606" w:type="dxa"/>
          </w:tcPr>
          <w:p w14:paraId="6CFF6B8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DCE0DF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AD796D" w14:paraId="0386C87A" w14:textId="77777777" w:rsidTr="00FA29C8">
        <w:trPr>
          <w:cantSplit/>
        </w:trPr>
        <w:tc>
          <w:tcPr>
            <w:tcW w:w="2606" w:type="dxa"/>
          </w:tcPr>
          <w:p w14:paraId="3CFF39A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6541A6F" w14:textId="0CFD31BD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2B3DE7">
              <w:rPr>
                <w:noProof/>
              </w:rPr>
              <w:t>“InitialOucome”</w:t>
            </w:r>
            <w:r>
              <w:rPr>
                <w:noProof/>
              </w:rPr>
              <w:t xml:space="preserve"> = </w:t>
            </w:r>
            <w:r w:rsidR="002B3DE7">
              <w:rPr>
                <w:noProof/>
              </w:rPr>
              <w:t>“</w:t>
            </w:r>
            <w:r>
              <w:rPr>
                <w:noProof/>
              </w:rPr>
              <w:t>live birth</w:t>
            </w:r>
            <w:r w:rsidR="002B3DE7">
              <w:rPr>
                <w:noProof/>
              </w:rPr>
              <w:t>”</w:t>
            </w:r>
            <w:r>
              <w:rPr>
                <w:noProof/>
              </w:rPr>
              <w:t xml:space="preserve">, and this field is missing] Update includes </w:t>
            </w:r>
            <w:r w:rsidR="009C2E44">
              <w:rPr>
                <w:noProof/>
              </w:rPr>
              <w:t>‘</w:t>
            </w:r>
            <w:r>
              <w:rPr>
                <w:noProof/>
              </w:rPr>
              <w:t>live birth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but </w:t>
            </w:r>
            <w:r w:rsidR="009C2E44">
              <w:rPr>
                <w:noProof/>
              </w:rPr>
              <w:t>‘</w:t>
            </w:r>
            <w:r w:rsidR="00D23EB0">
              <w:rPr>
                <w:noProof/>
              </w:rPr>
              <w:t>EnrolledC</w:t>
            </w:r>
            <w:r>
              <w:rPr>
                <w:noProof/>
              </w:rPr>
              <w:t>hildID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is missing. Please add </w:t>
            </w:r>
            <w:r w:rsidR="002B3DE7">
              <w:rPr>
                <w:noProof/>
              </w:rPr>
              <w:t>EnrolledChild</w:t>
            </w:r>
            <w:r>
              <w:rPr>
                <w:noProof/>
              </w:rPr>
              <w:t>ID</w:t>
            </w:r>
            <w:r w:rsidR="009C2E44">
              <w:rPr>
                <w:noProof/>
              </w:rPr>
              <w:t>(s)</w:t>
            </w:r>
            <w:r>
              <w:rPr>
                <w:noProof/>
              </w:rPr>
              <w:t xml:space="preserve"> and resubmit, or provide an explanation for not having enrolled child(ren).</w:t>
            </w:r>
          </w:p>
        </w:tc>
      </w:tr>
    </w:tbl>
    <w:p w14:paraId="0F967EDA" w14:textId="77777777" w:rsidR="00AD796D" w:rsidRDefault="00AD796D" w:rsidP="00A4066A"/>
    <w:p w14:paraId="1B8D1C6E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6" w:name="_Toc94038581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NeonatalDeath</w:t>
      </w:r>
      <w:bookmarkEnd w:id="4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38EDCA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F887A6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1CBD3F4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484AE860" w14:textId="77777777" w:rsidTr="00FA29C8">
        <w:trPr>
          <w:cantSplit/>
        </w:trPr>
        <w:tc>
          <w:tcPr>
            <w:tcW w:w="2606" w:type="dxa"/>
          </w:tcPr>
          <w:p w14:paraId="1AB3E88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2EC8F8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3</w:t>
            </w:r>
          </w:p>
        </w:tc>
      </w:tr>
      <w:tr w:rsidR="00AD796D" w14:paraId="172090E8" w14:textId="77777777" w:rsidTr="00FA29C8">
        <w:trPr>
          <w:cantSplit/>
        </w:trPr>
        <w:tc>
          <w:tcPr>
            <w:tcW w:w="2606" w:type="dxa"/>
          </w:tcPr>
          <w:p w14:paraId="7CC1812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684BF4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DAA3E3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3C56F8F9" w14:textId="77777777" w:rsidTr="00FA29C8">
        <w:trPr>
          <w:cantSplit/>
        </w:trPr>
        <w:tc>
          <w:tcPr>
            <w:tcW w:w="2606" w:type="dxa"/>
          </w:tcPr>
          <w:p w14:paraId="5763C31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940F72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eonatal death outcome</w:t>
            </w:r>
          </w:p>
        </w:tc>
      </w:tr>
      <w:tr w:rsidR="00AD796D" w14:paraId="0A86277C" w14:textId="77777777" w:rsidTr="00FA29C8">
        <w:trPr>
          <w:cantSplit/>
        </w:trPr>
        <w:tc>
          <w:tcPr>
            <w:tcW w:w="2606" w:type="dxa"/>
          </w:tcPr>
          <w:p w14:paraId="6F9A45D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C75493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E542AEF" w14:textId="77777777" w:rsidTr="00FA29C8">
        <w:trPr>
          <w:cantSplit/>
        </w:trPr>
        <w:tc>
          <w:tcPr>
            <w:tcW w:w="2606" w:type="dxa"/>
          </w:tcPr>
          <w:p w14:paraId="57A5807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33EF6F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2195BE2C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08AD604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Unable to determine</w:t>
            </w:r>
          </w:p>
        </w:tc>
      </w:tr>
      <w:tr w:rsidR="00AD796D" w14:paraId="004ACB2A" w14:textId="77777777" w:rsidTr="00FA29C8">
        <w:trPr>
          <w:cantSplit/>
        </w:trPr>
        <w:tc>
          <w:tcPr>
            <w:tcW w:w="2606" w:type="dxa"/>
          </w:tcPr>
          <w:p w14:paraId="7DFFFF2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0ED07A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65DB819A" w14:textId="77777777" w:rsidTr="00FA29C8">
        <w:trPr>
          <w:cantSplit/>
        </w:trPr>
        <w:tc>
          <w:tcPr>
            <w:tcW w:w="2606" w:type="dxa"/>
          </w:tcPr>
          <w:p w14:paraId="5060C0A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ACBC1E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4DA0456" w14:textId="77777777" w:rsidTr="00FA29C8">
        <w:trPr>
          <w:cantSplit/>
        </w:trPr>
        <w:tc>
          <w:tcPr>
            <w:tcW w:w="2606" w:type="dxa"/>
          </w:tcPr>
          <w:p w14:paraId="3107EF5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876139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NeonatalDeath&gt;1&lt;/NeonatalDeath&gt;</w:t>
            </w:r>
          </w:p>
        </w:tc>
      </w:tr>
      <w:tr w:rsidR="00AD796D" w14:paraId="5B0BD76E" w14:textId="77777777" w:rsidTr="00FA29C8">
        <w:trPr>
          <w:cantSplit/>
        </w:trPr>
        <w:tc>
          <w:tcPr>
            <w:tcW w:w="2606" w:type="dxa"/>
          </w:tcPr>
          <w:p w14:paraId="3AE51C7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78E1FF5" w14:textId="77777777" w:rsidR="00AD796D" w:rsidRDefault="00AD796D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ert</w:t>
            </w:r>
          </w:p>
          <w:p w14:paraId="028247DF" w14:textId="462ED626" w:rsidR="00B5523A" w:rsidRDefault="00B5523A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22746A8D" w14:textId="77777777" w:rsidTr="00FA29C8">
        <w:trPr>
          <w:cantSplit/>
        </w:trPr>
        <w:tc>
          <w:tcPr>
            <w:tcW w:w="2606" w:type="dxa"/>
          </w:tcPr>
          <w:p w14:paraId="7054714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498D865" w14:textId="77777777" w:rsidR="00AD796D" w:rsidRDefault="00AD796D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[If </w:t>
            </w:r>
            <w:r w:rsidR="002B3DE7">
              <w:rPr>
                <w:noProof/>
              </w:rPr>
              <w:t>“InitialOucome” = “live birth”</w:t>
            </w:r>
            <w:r>
              <w:rPr>
                <w:noProof/>
              </w:rPr>
              <w:t xml:space="preserve">, and this field is missing]  Update includes </w:t>
            </w:r>
            <w:r w:rsidR="009C2E44">
              <w:rPr>
                <w:noProof/>
              </w:rPr>
              <w:t>‘</w:t>
            </w:r>
            <w:r>
              <w:rPr>
                <w:noProof/>
              </w:rPr>
              <w:t>live birth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but </w:t>
            </w:r>
            <w:r w:rsidR="009C2E44">
              <w:rPr>
                <w:noProof/>
              </w:rPr>
              <w:t>‘</w:t>
            </w:r>
            <w:r w:rsidR="00D23EB0" w:rsidRPr="00867501">
              <w:rPr>
                <w:noProof/>
              </w:rPr>
              <w:t>NeonatalDeath</w:t>
            </w:r>
            <w:r w:rsidR="009C2E44">
              <w:rPr>
                <w:noProof/>
              </w:rPr>
              <w:t>’</w:t>
            </w:r>
            <w:r w:rsidR="00D23EB0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  <w:p w14:paraId="7289905E" w14:textId="43B4686C" w:rsidR="00AB13A8" w:rsidRDefault="00AB13A8" w:rsidP="00F32D71">
            <w:pPr>
              <w:keepNext/>
              <w:keepLines/>
            </w:pPr>
            <w:r w:rsidRPr="00AB13A8">
              <w:t xml:space="preserve">[If </w:t>
            </w:r>
            <w:proofErr w:type="spellStart"/>
            <w:r w:rsidRPr="00AB13A8">
              <w:t>NeonatalDeathNumber</w:t>
            </w:r>
            <w:proofErr w:type="spellEnd"/>
            <w:r w:rsidRPr="00AB13A8">
              <w:t xml:space="preserve"> not blank, and </w:t>
            </w:r>
            <w:proofErr w:type="spellStart"/>
            <w:r w:rsidRPr="00AB13A8">
              <w:t>NeonatalDeath</w:t>
            </w:r>
            <w:proofErr w:type="spellEnd"/>
            <w:r w:rsidRPr="00AB13A8">
              <w:t xml:space="preserve"> is Null or "No"] Element '</w:t>
            </w:r>
            <w:proofErr w:type="spellStart"/>
            <w:r w:rsidRPr="00AB13A8">
              <w:t>NeonatalDeath</w:t>
            </w:r>
            <w:proofErr w:type="spellEnd"/>
            <w:r w:rsidRPr="00AB13A8">
              <w:t>' is required as the participant provided the number of neonatal deaths.</w:t>
            </w:r>
          </w:p>
        </w:tc>
      </w:tr>
    </w:tbl>
    <w:p w14:paraId="1159654A" w14:textId="77777777" w:rsidR="00AD796D" w:rsidRDefault="00AD796D" w:rsidP="00A4066A"/>
    <w:p w14:paraId="2D8F809B" w14:textId="0959DD0E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7" w:name="_Toc94038582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Neon</w:t>
      </w:r>
      <w:r w:rsidR="00DD2C63">
        <w:rPr>
          <w:noProof/>
        </w:rPr>
        <w:t>a</w:t>
      </w:r>
      <w:r w:rsidRPr="00867501">
        <w:rPr>
          <w:noProof/>
        </w:rPr>
        <w:t>talDeathNumber</w:t>
      </w:r>
      <w:bookmarkEnd w:id="4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60C72AB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545810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6744875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44D5AF3F" w14:textId="77777777" w:rsidTr="00FA29C8">
        <w:trPr>
          <w:cantSplit/>
        </w:trPr>
        <w:tc>
          <w:tcPr>
            <w:tcW w:w="2606" w:type="dxa"/>
          </w:tcPr>
          <w:p w14:paraId="1697CC8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88D6E8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3</w:t>
            </w:r>
          </w:p>
        </w:tc>
      </w:tr>
      <w:tr w:rsidR="00AD796D" w14:paraId="444F3AED" w14:textId="77777777" w:rsidTr="00FA29C8">
        <w:trPr>
          <w:cantSplit/>
        </w:trPr>
        <w:tc>
          <w:tcPr>
            <w:tcW w:w="2606" w:type="dxa"/>
          </w:tcPr>
          <w:p w14:paraId="54B0CFF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E26120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58EDA0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17F7B2FE" w14:textId="77777777" w:rsidTr="00FA29C8">
        <w:trPr>
          <w:cantSplit/>
        </w:trPr>
        <w:tc>
          <w:tcPr>
            <w:tcW w:w="2606" w:type="dxa"/>
          </w:tcPr>
          <w:p w14:paraId="2E945DA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CD9BB6B" w14:textId="384C41C7" w:rsidR="00AD796D" w:rsidRDefault="00AD796D" w:rsidP="00F32D71">
            <w:pPr>
              <w:keepNext/>
              <w:keepLines/>
            </w:pPr>
            <w:r>
              <w:rPr>
                <w:noProof/>
              </w:rPr>
              <w:t>Number of neon</w:t>
            </w:r>
            <w:r w:rsidR="00B15D01">
              <w:rPr>
                <w:noProof/>
              </w:rPr>
              <w:t>a</w:t>
            </w:r>
            <w:r>
              <w:rPr>
                <w:noProof/>
              </w:rPr>
              <w:t>tal death</w:t>
            </w:r>
            <w:r w:rsidR="00FA3BC2">
              <w:rPr>
                <w:noProof/>
              </w:rPr>
              <w:t>s</w:t>
            </w:r>
          </w:p>
        </w:tc>
      </w:tr>
      <w:tr w:rsidR="00AD796D" w14:paraId="02A41106" w14:textId="77777777" w:rsidTr="00FA29C8">
        <w:trPr>
          <w:cantSplit/>
        </w:trPr>
        <w:tc>
          <w:tcPr>
            <w:tcW w:w="2606" w:type="dxa"/>
          </w:tcPr>
          <w:p w14:paraId="149A79D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53FFB9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9BCBAC5" w14:textId="77777777" w:rsidTr="00FA29C8">
        <w:trPr>
          <w:cantSplit/>
        </w:trPr>
        <w:tc>
          <w:tcPr>
            <w:tcW w:w="2606" w:type="dxa"/>
          </w:tcPr>
          <w:p w14:paraId="6B2DD0F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7B79AD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AD796D" w14:paraId="61C0CE13" w14:textId="77777777" w:rsidTr="00FA29C8">
        <w:trPr>
          <w:cantSplit/>
        </w:trPr>
        <w:tc>
          <w:tcPr>
            <w:tcW w:w="2606" w:type="dxa"/>
          </w:tcPr>
          <w:p w14:paraId="1855F10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40C951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14E583C2" w14:textId="77777777" w:rsidTr="00FA29C8">
        <w:trPr>
          <w:cantSplit/>
        </w:trPr>
        <w:tc>
          <w:tcPr>
            <w:tcW w:w="2606" w:type="dxa"/>
          </w:tcPr>
          <w:p w14:paraId="3CAEA19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27B07C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4B1ED9D7" w14:textId="77777777" w:rsidTr="00FA29C8">
        <w:trPr>
          <w:cantSplit/>
        </w:trPr>
        <w:tc>
          <w:tcPr>
            <w:tcW w:w="2606" w:type="dxa"/>
          </w:tcPr>
          <w:p w14:paraId="43FC5AA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32DB252" w14:textId="07FC412F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Neon</w:t>
            </w:r>
            <w:r w:rsidR="008A798C">
              <w:rPr>
                <w:noProof/>
              </w:rPr>
              <w:t>a</w:t>
            </w:r>
            <w:r>
              <w:rPr>
                <w:noProof/>
              </w:rPr>
              <w:t>talDeathNumber&gt;1&lt;/Neon</w:t>
            </w:r>
            <w:r w:rsidR="008A798C">
              <w:rPr>
                <w:noProof/>
              </w:rPr>
              <w:t>a</w:t>
            </w:r>
            <w:r>
              <w:rPr>
                <w:noProof/>
              </w:rPr>
              <w:t>talDeathNumber&gt;</w:t>
            </w:r>
          </w:p>
        </w:tc>
      </w:tr>
      <w:tr w:rsidR="00AD796D" w14:paraId="7FB718CB" w14:textId="77777777" w:rsidTr="00FA29C8">
        <w:trPr>
          <w:cantSplit/>
        </w:trPr>
        <w:tc>
          <w:tcPr>
            <w:tcW w:w="2606" w:type="dxa"/>
          </w:tcPr>
          <w:p w14:paraId="7997F61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5C84976" w14:textId="7DBF63E2" w:rsidR="00AD796D" w:rsidRDefault="00B242B4" w:rsidP="00F32D71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AD796D" w14:paraId="07C905E4" w14:textId="77777777" w:rsidTr="00FA29C8">
        <w:trPr>
          <w:cantSplit/>
        </w:trPr>
        <w:tc>
          <w:tcPr>
            <w:tcW w:w="2606" w:type="dxa"/>
          </w:tcPr>
          <w:p w14:paraId="2E3F174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56D28F5" w14:textId="3267CC77" w:rsidR="00AD796D" w:rsidRDefault="00B242B4" w:rsidP="00F32D71">
            <w:pPr>
              <w:keepNext/>
              <w:keepLines/>
            </w:pPr>
            <w:r w:rsidRPr="00B242B4">
              <w:rPr>
                <w:noProof/>
              </w:rPr>
              <w:t>[If NeonatalDeath is "Yes" and NeonatalDeathNumber is blank] Indicate the number of neonatal deaths or provide an explanation why it is missing.</w:t>
            </w:r>
          </w:p>
        </w:tc>
      </w:tr>
    </w:tbl>
    <w:p w14:paraId="2FA1E022" w14:textId="77777777" w:rsidR="00AD796D" w:rsidRDefault="00AD796D" w:rsidP="00A4066A"/>
    <w:p w14:paraId="70203484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8" w:name="_Toc94038583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NeonatalDeathMethodSpecification</w:t>
      </w:r>
      <w:bookmarkEnd w:id="4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761CE01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E8BA6B0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E8675CB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26ED2463" w14:textId="77777777" w:rsidTr="00FA29C8">
        <w:trPr>
          <w:cantSplit/>
        </w:trPr>
        <w:tc>
          <w:tcPr>
            <w:tcW w:w="2606" w:type="dxa"/>
          </w:tcPr>
          <w:p w14:paraId="3E28CD8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E60E99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3</w:t>
            </w:r>
          </w:p>
        </w:tc>
      </w:tr>
      <w:tr w:rsidR="00AD796D" w14:paraId="5F7A0147" w14:textId="77777777" w:rsidTr="00FA29C8">
        <w:trPr>
          <w:cantSplit/>
        </w:trPr>
        <w:tc>
          <w:tcPr>
            <w:tcW w:w="2606" w:type="dxa"/>
          </w:tcPr>
          <w:p w14:paraId="7299B31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D78845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37A221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7D81FC49" w14:textId="77777777" w:rsidTr="00FA29C8">
        <w:trPr>
          <w:cantSplit/>
        </w:trPr>
        <w:tc>
          <w:tcPr>
            <w:tcW w:w="2606" w:type="dxa"/>
          </w:tcPr>
          <w:p w14:paraId="668FDA7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7BD8AC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Method to track neonatal death</w:t>
            </w:r>
          </w:p>
        </w:tc>
      </w:tr>
      <w:tr w:rsidR="00AD796D" w14:paraId="206D8EFD" w14:textId="77777777" w:rsidTr="00FA29C8">
        <w:trPr>
          <w:cantSplit/>
        </w:trPr>
        <w:tc>
          <w:tcPr>
            <w:tcW w:w="2606" w:type="dxa"/>
          </w:tcPr>
          <w:p w14:paraId="7EB8705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4BB4C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F2227A7" w14:textId="77777777" w:rsidTr="00FA29C8">
        <w:trPr>
          <w:cantSplit/>
        </w:trPr>
        <w:tc>
          <w:tcPr>
            <w:tcW w:w="2606" w:type="dxa"/>
          </w:tcPr>
          <w:p w14:paraId="2613356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9F4CB2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69F24A47" w14:textId="77777777" w:rsidTr="00FA29C8">
        <w:trPr>
          <w:cantSplit/>
        </w:trPr>
        <w:tc>
          <w:tcPr>
            <w:tcW w:w="2606" w:type="dxa"/>
          </w:tcPr>
          <w:p w14:paraId="6C580A0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884CE7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6497AA3" w14:textId="77777777" w:rsidTr="00FA29C8">
        <w:trPr>
          <w:cantSplit/>
        </w:trPr>
        <w:tc>
          <w:tcPr>
            <w:tcW w:w="2606" w:type="dxa"/>
          </w:tcPr>
          <w:p w14:paraId="0F1880D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A13023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8393D89" w14:textId="77777777" w:rsidTr="00FA29C8">
        <w:trPr>
          <w:cantSplit/>
        </w:trPr>
        <w:tc>
          <w:tcPr>
            <w:tcW w:w="2606" w:type="dxa"/>
          </w:tcPr>
          <w:p w14:paraId="4BF2739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F49406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NeonatalDeathMethodSpecification&gt;String&lt;/NeonatalDeathMethodSpecification&gt;</w:t>
            </w:r>
          </w:p>
        </w:tc>
      </w:tr>
      <w:tr w:rsidR="00AD796D" w14:paraId="032341C0" w14:textId="77777777" w:rsidTr="00FA29C8">
        <w:trPr>
          <w:cantSplit/>
        </w:trPr>
        <w:tc>
          <w:tcPr>
            <w:tcW w:w="2606" w:type="dxa"/>
          </w:tcPr>
          <w:p w14:paraId="36FA837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39340A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352E1A65" w14:textId="77777777" w:rsidTr="00FA29C8">
        <w:trPr>
          <w:cantSplit/>
        </w:trPr>
        <w:tc>
          <w:tcPr>
            <w:tcW w:w="2606" w:type="dxa"/>
          </w:tcPr>
          <w:p w14:paraId="7A9E0D6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C74500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4929EAD5" w14:textId="77777777" w:rsidR="00AD796D" w:rsidRDefault="00AD796D" w:rsidP="00A4066A"/>
    <w:p w14:paraId="6822C831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9" w:name="_Toc94038584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MaternalDeath</w:t>
      </w:r>
      <w:bookmarkEnd w:id="4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886F255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966DF5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A92B06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93BBEB8" w14:textId="77777777" w:rsidTr="00FA29C8">
        <w:trPr>
          <w:cantSplit/>
        </w:trPr>
        <w:tc>
          <w:tcPr>
            <w:tcW w:w="2606" w:type="dxa"/>
          </w:tcPr>
          <w:p w14:paraId="3C0B6B3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D1CE9A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4</w:t>
            </w:r>
          </w:p>
        </w:tc>
      </w:tr>
      <w:tr w:rsidR="00AD796D" w14:paraId="532317C6" w14:textId="77777777" w:rsidTr="00FA29C8">
        <w:trPr>
          <w:cantSplit/>
        </w:trPr>
        <w:tc>
          <w:tcPr>
            <w:tcW w:w="2606" w:type="dxa"/>
          </w:tcPr>
          <w:p w14:paraId="0410950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B30FA1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0F71D1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6153DEDF" w14:textId="77777777" w:rsidTr="00FA29C8">
        <w:trPr>
          <w:cantSplit/>
        </w:trPr>
        <w:tc>
          <w:tcPr>
            <w:tcW w:w="2606" w:type="dxa"/>
          </w:tcPr>
          <w:p w14:paraId="0453F7D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4580F6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Maternal mortality</w:t>
            </w:r>
          </w:p>
        </w:tc>
      </w:tr>
      <w:tr w:rsidR="00AD796D" w14:paraId="5E023691" w14:textId="77777777" w:rsidTr="00FA29C8">
        <w:trPr>
          <w:cantSplit/>
        </w:trPr>
        <w:tc>
          <w:tcPr>
            <w:tcW w:w="2606" w:type="dxa"/>
          </w:tcPr>
          <w:p w14:paraId="699A05E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4E1302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3249088" w14:textId="77777777" w:rsidTr="00FA29C8">
        <w:trPr>
          <w:cantSplit/>
        </w:trPr>
        <w:tc>
          <w:tcPr>
            <w:tcW w:w="2606" w:type="dxa"/>
          </w:tcPr>
          <w:p w14:paraId="15F43B0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58A74E1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3BB2D20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56310F4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2 - Outcome unknown</w:t>
            </w:r>
          </w:p>
        </w:tc>
      </w:tr>
      <w:tr w:rsidR="00AD796D" w14:paraId="558A0F77" w14:textId="77777777" w:rsidTr="00FA29C8">
        <w:trPr>
          <w:cantSplit/>
        </w:trPr>
        <w:tc>
          <w:tcPr>
            <w:tcW w:w="2606" w:type="dxa"/>
          </w:tcPr>
          <w:p w14:paraId="1CC9748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788C8B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589C575" w14:textId="77777777" w:rsidTr="00FA29C8">
        <w:trPr>
          <w:cantSplit/>
        </w:trPr>
        <w:tc>
          <w:tcPr>
            <w:tcW w:w="2606" w:type="dxa"/>
          </w:tcPr>
          <w:p w14:paraId="2C803E8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EEC2D1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5B08081D" w14:textId="77777777" w:rsidTr="00FA29C8">
        <w:trPr>
          <w:cantSplit/>
        </w:trPr>
        <w:tc>
          <w:tcPr>
            <w:tcW w:w="2606" w:type="dxa"/>
          </w:tcPr>
          <w:p w14:paraId="2169030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4A50D9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MaternalDeath&gt;1&lt;/MaternalDeath&gt;</w:t>
            </w:r>
          </w:p>
        </w:tc>
      </w:tr>
      <w:tr w:rsidR="00AD796D" w14:paraId="37867CEC" w14:textId="77777777" w:rsidTr="00FA29C8">
        <w:trPr>
          <w:cantSplit/>
        </w:trPr>
        <w:tc>
          <w:tcPr>
            <w:tcW w:w="2606" w:type="dxa"/>
          </w:tcPr>
          <w:p w14:paraId="5E2C36B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13B35A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23CDAA84" w14:textId="77777777" w:rsidTr="00FA29C8">
        <w:trPr>
          <w:cantSplit/>
        </w:trPr>
        <w:tc>
          <w:tcPr>
            <w:tcW w:w="2606" w:type="dxa"/>
          </w:tcPr>
          <w:p w14:paraId="3D732C1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670788F" w14:textId="16368633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post pregnancy follow up date is filled and this field is missing] Update includes </w:t>
            </w:r>
            <w:r w:rsidR="009C2E44">
              <w:rPr>
                <w:noProof/>
              </w:rPr>
              <w:t>‘</w:t>
            </w:r>
            <w:r w:rsidR="00D23EB0">
              <w:rPr>
                <w:noProof/>
              </w:rPr>
              <w:t>PostPregnancyFUDate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but </w:t>
            </w:r>
            <w:r w:rsidR="009C2E44">
              <w:rPr>
                <w:noProof/>
              </w:rPr>
              <w:t>‘</w:t>
            </w:r>
            <w:r w:rsidR="00D23EB0" w:rsidRPr="00867501">
              <w:rPr>
                <w:noProof/>
              </w:rPr>
              <w:t>MaternalDeath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is missing.</w:t>
            </w:r>
          </w:p>
        </w:tc>
      </w:tr>
    </w:tbl>
    <w:p w14:paraId="14D74C38" w14:textId="77777777" w:rsidR="00AD796D" w:rsidRDefault="00AD796D" w:rsidP="00A4066A"/>
    <w:p w14:paraId="2293AA61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50" w:name="_Toc94038585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MaternalDeathMethodSpecification</w:t>
      </w:r>
      <w:bookmarkEnd w:id="5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5612552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5FC2142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494A88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E3DA44B" w14:textId="77777777" w:rsidTr="00FA29C8">
        <w:trPr>
          <w:cantSplit/>
        </w:trPr>
        <w:tc>
          <w:tcPr>
            <w:tcW w:w="2606" w:type="dxa"/>
          </w:tcPr>
          <w:p w14:paraId="18599AA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08EB83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4</w:t>
            </w:r>
          </w:p>
        </w:tc>
      </w:tr>
      <w:tr w:rsidR="00AD796D" w14:paraId="56529332" w14:textId="77777777" w:rsidTr="00FA29C8">
        <w:trPr>
          <w:cantSplit/>
        </w:trPr>
        <w:tc>
          <w:tcPr>
            <w:tcW w:w="2606" w:type="dxa"/>
          </w:tcPr>
          <w:p w14:paraId="5DD49F5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0F0F0F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6592E4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7D942F08" w14:textId="77777777" w:rsidTr="00FA29C8">
        <w:trPr>
          <w:cantSplit/>
        </w:trPr>
        <w:tc>
          <w:tcPr>
            <w:tcW w:w="2606" w:type="dxa"/>
          </w:tcPr>
          <w:p w14:paraId="38E5C0C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12257E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Method to track maternal mortality</w:t>
            </w:r>
          </w:p>
        </w:tc>
      </w:tr>
      <w:tr w:rsidR="00AD796D" w14:paraId="1F96CAB0" w14:textId="77777777" w:rsidTr="00FA29C8">
        <w:trPr>
          <w:cantSplit/>
        </w:trPr>
        <w:tc>
          <w:tcPr>
            <w:tcW w:w="2606" w:type="dxa"/>
          </w:tcPr>
          <w:p w14:paraId="38DD437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B72D6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EBF4733" w14:textId="77777777" w:rsidTr="00FA29C8">
        <w:trPr>
          <w:cantSplit/>
        </w:trPr>
        <w:tc>
          <w:tcPr>
            <w:tcW w:w="2606" w:type="dxa"/>
          </w:tcPr>
          <w:p w14:paraId="76EA830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DB25DA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5364112F" w14:textId="77777777" w:rsidTr="00FA29C8">
        <w:trPr>
          <w:cantSplit/>
        </w:trPr>
        <w:tc>
          <w:tcPr>
            <w:tcW w:w="2606" w:type="dxa"/>
          </w:tcPr>
          <w:p w14:paraId="6B1B5B9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394ED6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7C1BB80" w14:textId="77777777" w:rsidTr="00FA29C8">
        <w:trPr>
          <w:cantSplit/>
        </w:trPr>
        <w:tc>
          <w:tcPr>
            <w:tcW w:w="2606" w:type="dxa"/>
          </w:tcPr>
          <w:p w14:paraId="40F41B9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FD2DEF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B98ED5A" w14:textId="77777777" w:rsidTr="00FA29C8">
        <w:trPr>
          <w:cantSplit/>
        </w:trPr>
        <w:tc>
          <w:tcPr>
            <w:tcW w:w="2606" w:type="dxa"/>
          </w:tcPr>
          <w:p w14:paraId="2E42CF7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41E5B1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MaternalDeathMethodSpecification&gt;String&lt;/MaternalDeathMethodSpecification&gt;</w:t>
            </w:r>
          </w:p>
        </w:tc>
      </w:tr>
      <w:tr w:rsidR="00AD796D" w14:paraId="1E9DCA53" w14:textId="77777777" w:rsidTr="00FA29C8">
        <w:trPr>
          <w:cantSplit/>
        </w:trPr>
        <w:tc>
          <w:tcPr>
            <w:tcW w:w="2606" w:type="dxa"/>
          </w:tcPr>
          <w:p w14:paraId="24D65C6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EA4AD6B" w14:textId="531BB258" w:rsidR="00AD796D" w:rsidRDefault="003910DE" w:rsidP="00F32D71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AD796D" w14:paraId="6C0B2DB1" w14:textId="77777777" w:rsidTr="00FA29C8">
        <w:trPr>
          <w:cantSplit/>
        </w:trPr>
        <w:tc>
          <w:tcPr>
            <w:tcW w:w="2606" w:type="dxa"/>
          </w:tcPr>
          <w:p w14:paraId="26678D9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DAEF573" w14:textId="7E2DB392" w:rsidR="00AD796D" w:rsidRDefault="003910DE" w:rsidP="00F32D71">
            <w:pPr>
              <w:keepNext/>
              <w:keepLines/>
            </w:pPr>
            <w:r w:rsidRPr="003910DE">
              <w:rPr>
                <w:noProof/>
              </w:rPr>
              <w:t>[If maternal mortality = Yes and method empty] Indicate the method to track maternal mortality or provide an explanation why it is missing.</w:t>
            </w:r>
          </w:p>
        </w:tc>
      </w:tr>
    </w:tbl>
    <w:p w14:paraId="7CD83B32" w14:textId="77777777" w:rsidR="00AD796D" w:rsidRDefault="00AD796D" w:rsidP="00A4066A"/>
    <w:p w14:paraId="0E63E4E7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51" w:name="_Toc94038586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regnancyOutcomesSources</w:t>
      </w:r>
      <w:bookmarkEnd w:id="5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23E9BB4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9512F9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A9B53C7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AEB4AC9" w14:textId="77777777" w:rsidTr="00FA29C8">
        <w:trPr>
          <w:cantSplit/>
        </w:trPr>
        <w:tc>
          <w:tcPr>
            <w:tcW w:w="2606" w:type="dxa"/>
          </w:tcPr>
          <w:p w14:paraId="58C37A2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E31E35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5</w:t>
            </w:r>
          </w:p>
        </w:tc>
      </w:tr>
      <w:tr w:rsidR="00AD796D" w14:paraId="39CD2FA6" w14:textId="77777777" w:rsidTr="00FA29C8">
        <w:trPr>
          <w:cantSplit/>
        </w:trPr>
        <w:tc>
          <w:tcPr>
            <w:tcW w:w="2606" w:type="dxa"/>
          </w:tcPr>
          <w:p w14:paraId="6FA0D41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7F6473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E17957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035B99D5" w14:textId="77777777" w:rsidTr="00FA29C8">
        <w:trPr>
          <w:cantSplit/>
        </w:trPr>
        <w:tc>
          <w:tcPr>
            <w:tcW w:w="2606" w:type="dxa"/>
          </w:tcPr>
          <w:p w14:paraId="0FA9C91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F949D1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Sources for recorded pregnancy outcomes</w:t>
            </w:r>
          </w:p>
        </w:tc>
      </w:tr>
      <w:tr w:rsidR="00AD796D" w14:paraId="0D10595B" w14:textId="77777777" w:rsidTr="00FA29C8">
        <w:trPr>
          <w:cantSplit/>
        </w:trPr>
        <w:tc>
          <w:tcPr>
            <w:tcW w:w="2606" w:type="dxa"/>
          </w:tcPr>
          <w:p w14:paraId="6C293A7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4B41ED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05D524B" w14:textId="77777777" w:rsidTr="00FA29C8">
        <w:trPr>
          <w:cantSplit/>
        </w:trPr>
        <w:tc>
          <w:tcPr>
            <w:tcW w:w="2606" w:type="dxa"/>
          </w:tcPr>
          <w:p w14:paraId="4740A87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68B9DBF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Hostpital records</w:t>
            </w:r>
          </w:p>
          <w:p w14:paraId="052F6AE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Vital records</w:t>
            </w:r>
          </w:p>
          <w:p w14:paraId="0725C4F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Primary participant</w:t>
            </w:r>
          </w:p>
          <w:p w14:paraId="4F01FA6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Other family member</w:t>
            </w:r>
          </w:p>
          <w:p w14:paraId="19F0A7A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5 - Other source</w:t>
            </w:r>
          </w:p>
        </w:tc>
      </w:tr>
      <w:tr w:rsidR="00AD796D" w14:paraId="26FAAF15" w14:textId="77777777" w:rsidTr="00FA29C8">
        <w:trPr>
          <w:cantSplit/>
        </w:trPr>
        <w:tc>
          <w:tcPr>
            <w:tcW w:w="2606" w:type="dxa"/>
          </w:tcPr>
          <w:p w14:paraId="572AD4C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1326FE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AD796D" w14:paraId="3ECBA1CA" w14:textId="77777777" w:rsidTr="00FA29C8">
        <w:trPr>
          <w:cantSplit/>
        </w:trPr>
        <w:tc>
          <w:tcPr>
            <w:tcW w:w="2606" w:type="dxa"/>
          </w:tcPr>
          <w:p w14:paraId="7A1B6FC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99BF326" w14:textId="2343892D" w:rsidR="00AD796D" w:rsidRDefault="00AD796D" w:rsidP="00F32D71">
            <w:pPr>
              <w:keepNext/>
              <w:keepLines/>
            </w:pPr>
            <w:r>
              <w:rPr>
                <w:noProof/>
              </w:rPr>
              <w:t>0-</w:t>
            </w:r>
            <w:r w:rsidR="00475123">
              <w:rPr>
                <w:noProof/>
              </w:rPr>
              <w:t>5</w:t>
            </w:r>
            <w:r>
              <w:rPr>
                <w:noProof/>
              </w:rPr>
              <w:t xml:space="preserve"> per client</w:t>
            </w:r>
          </w:p>
        </w:tc>
      </w:tr>
      <w:tr w:rsidR="00AD796D" w14:paraId="5BC045A7" w14:textId="77777777" w:rsidTr="00FA29C8">
        <w:trPr>
          <w:cantSplit/>
        </w:trPr>
        <w:tc>
          <w:tcPr>
            <w:tcW w:w="2606" w:type="dxa"/>
          </w:tcPr>
          <w:p w14:paraId="250AA9F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52610B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PregnancyOutcomesSourcesList&gt;</w:t>
            </w:r>
          </w:p>
          <w:p w14:paraId="405BFC9F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  &lt;PregnancyOutcomesSources&gt;4&lt;/PregnancyOutcomesSources&gt;</w:t>
            </w:r>
          </w:p>
          <w:p w14:paraId="23F725D2" w14:textId="038F1D8B" w:rsidR="00AD796D" w:rsidRDefault="00475123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  </w:t>
            </w:r>
            <w:r w:rsidR="00AD796D">
              <w:rPr>
                <w:noProof/>
              </w:rPr>
              <w:t>&lt;PregnancyOutcomesSources&gt;5&lt;/PregnancyOutcomesSources&gt;</w:t>
            </w:r>
          </w:p>
          <w:p w14:paraId="5B72BCC2" w14:textId="6AD3BA10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/PregnancyOutcomesSourcesList&gt;</w:t>
            </w:r>
          </w:p>
        </w:tc>
      </w:tr>
      <w:tr w:rsidR="00AD796D" w14:paraId="4EC06159" w14:textId="77777777" w:rsidTr="00FA29C8">
        <w:trPr>
          <w:cantSplit/>
        </w:trPr>
        <w:tc>
          <w:tcPr>
            <w:tcW w:w="2606" w:type="dxa"/>
          </w:tcPr>
          <w:p w14:paraId="7A3CF61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FB9320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352943DA" w14:textId="77777777" w:rsidTr="00FA29C8">
        <w:trPr>
          <w:cantSplit/>
        </w:trPr>
        <w:tc>
          <w:tcPr>
            <w:tcW w:w="2606" w:type="dxa"/>
          </w:tcPr>
          <w:p w14:paraId="45637F6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51A833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D999248" w14:textId="77777777" w:rsidR="00AD796D" w:rsidRDefault="00AD796D" w:rsidP="00A4066A"/>
    <w:p w14:paraId="378DD901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52" w:name="_Toc94038587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regnancyOutcomesOtherSourceSpecification</w:t>
      </w:r>
      <w:bookmarkEnd w:id="5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C7017DC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7CAD72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BACBA34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107051B8" w14:textId="77777777" w:rsidTr="00FA29C8">
        <w:trPr>
          <w:cantSplit/>
        </w:trPr>
        <w:tc>
          <w:tcPr>
            <w:tcW w:w="2606" w:type="dxa"/>
          </w:tcPr>
          <w:p w14:paraId="03502AE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58A29B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5</w:t>
            </w:r>
          </w:p>
        </w:tc>
      </w:tr>
      <w:tr w:rsidR="00AD796D" w14:paraId="37D241AD" w14:textId="77777777" w:rsidTr="00FA29C8">
        <w:trPr>
          <w:cantSplit/>
        </w:trPr>
        <w:tc>
          <w:tcPr>
            <w:tcW w:w="2606" w:type="dxa"/>
          </w:tcPr>
          <w:p w14:paraId="3FFBB55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668BEF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B730D4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582AD950" w14:textId="77777777" w:rsidTr="00FA29C8">
        <w:trPr>
          <w:cantSplit/>
        </w:trPr>
        <w:tc>
          <w:tcPr>
            <w:tcW w:w="2606" w:type="dxa"/>
          </w:tcPr>
          <w:p w14:paraId="182E69A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7991E4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Other source  for recorded pregnancy outcomes</w:t>
            </w:r>
          </w:p>
        </w:tc>
      </w:tr>
      <w:tr w:rsidR="00AD796D" w14:paraId="63186788" w14:textId="77777777" w:rsidTr="00FA29C8">
        <w:trPr>
          <w:cantSplit/>
        </w:trPr>
        <w:tc>
          <w:tcPr>
            <w:tcW w:w="2606" w:type="dxa"/>
          </w:tcPr>
          <w:p w14:paraId="7EDFBE4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892CEE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FD81624" w14:textId="77777777" w:rsidTr="00FA29C8">
        <w:trPr>
          <w:cantSplit/>
        </w:trPr>
        <w:tc>
          <w:tcPr>
            <w:tcW w:w="2606" w:type="dxa"/>
          </w:tcPr>
          <w:p w14:paraId="3A48B0A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1AE1E9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7A0C7579" w14:textId="77777777" w:rsidTr="00FA29C8">
        <w:trPr>
          <w:cantSplit/>
        </w:trPr>
        <w:tc>
          <w:tcPr>
            <w:tcW w:w="2606" w:type="dxa"/>
          </w:tcPr>
          <w:p w14:paraId="7FD63F0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93C516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FF6A018" w14:textId="77777777" w:rsidTr="00FA29C8">
        <w:trPr>
          <w:cantSplit/>
        </w:trPr>
        <w:tc>
          <w:tcPr>
            <w:tcW w:w="2606" w:type="dxa"/>
          </w:tcPr>
          <w:p w14:paraId="4B03899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1C2F9D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6774AD9A" w14:textId="77777777" w:rsidTr="00FA29C8">
        <w:trPr>
          <w:cantSplit/>
        </w:trPr>
        <w:tc>
          <w:tcPr>
            <w:tcW w:w="2606" w:type="dxa"/>
          </w:tcPr>
          <w:p w14:paraId="0368720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8EBC1B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regnancyOutcomesOtherSourceSpecification&gt;String&lt;/PregnancyOutcomesOtherSourceSpecification&gt;</w:t>
            </w:r>
          </w:p>
        </w:tc>
      </w:tr>
      <w:tr w:rsidR="00AD796D" w14:paraId="7FA139FF" w14:textId="77777777" w:rsidTr="00FA29C8">
        <w:trPr>
          <w:cantSplit/>
        </w:trPr>
        <w:tc>
          <w:tcPr>
            <w:tcW w:w="2606" w:type="dxa"/>
          </w:tcPr>
          <w:p w14:paraId="0234D86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05E604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0427C047" w14:textId="77777777" w:rsidTr="00FA29C8">
        <w:trPr>
          <w:cantSplit/>
        </w:trPr>
        <w:tc>
          <w:tcPr>
            <w:tcW w:w="2606" w:type="dxa"/>
          </w:tcPr>
          <w:p w14:paraId="673ADC2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81DA3F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47FB2683" w14:textId="7F8FE088" w:rsidR="00AD796D" w:rsidRDefault="00AD796D" w:rsidP="00A4066A"/>
    <w:p w14:paraId="39F7FE2A" w14:textId="46277E3F" w:rsidR="000522E2" w:rsidRPr="007B1C4E" w:rsidRDefault="000522E2" w:rsidP="000522E2">
      <w:pPr>
        <w:pStyle w:val="Heading2"/>
        <w:rPr>
          <w:color w:val="auto"/>
          <w:sz w:val="22"/>
          <w:szCs w:val="22"/>
        </w:rPr>
      </w:pPr>
      <w:bookmarkStart w:id="53" w:name="_Toc94038588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0522E2">
        <w:rPr>
          <w:noProof/>
        </w:rPr>
        <w:t>EnrolledChildId</w:t>
      </w:r>
      <w:r>
        <w:rPr>
          <w:noProof/>
        </w:rPr>
        <w:t>WarningComment</w:t>
      </w:r>
      <w:bookmarkEnd w:id="5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0522E2" w14:paraId="77AFEA17" w14:textId="77777777" w:rsidTr="00633723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9DE6F97" w14:textId="77777777" w:rsidR="000522E2" w:rsidRPr="00D82B47" w:rsidRDefault="000522E2" w:rsidP="00633723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56BE7FE" w14:textId="77777777" w:rsidR="000522E2" w:rsidRPr="00D82B47" w:rsidRDefault="000522E2" w:rsidP="00633723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0522E2" w14:paraId="297F85AF" w14:textId="77777777" w:rsidTr="00633723">
        <w:trPr>
          <w:cantSplit/>
        </w:trPr>
        <w:tc>
          <w:tcPr>
            <w:tcW w:w="2606" w:type="dxa"/>
          </w:tcPr>
          <w:p w14:paraId="32B466FF" w14:textId="77777777" w:rsidR="000522E2" w:rsidRDefault="000522E2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DE01B2E" w14:textId="77777777" w:rsidR="000522E2" w:rsidRDefault="000522E2" w:rsidP="00633723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:rsidR="000522E2" w14:paraId="392B4210" w14:textId="77777777" w:rsidTr="00633723">
        <w:trPr>
          <w:cantSplit/>
        </w:trPr>
        <w:tc>
          <w:tcPr>
            <w:tcW w:w="2606" w:type="dxa"/>
          </w:tcPr>
          <w:p w14:paraId="1C38597A" w14:textId="77777777" w:rsidR="000522E2" w:rsidRDefault="000522E2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8CD5B10" w14:textId="77777777" w:rsidR="000522E2" w:rsidRDefault="000522E2" w:rsidP="00633723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0522E2" w14:paraId="47089ACC" w14:textId="77777777" w:rsidTr="00633723">
        <w:trPr>
          <w:cantSplit/>
        </w:trPr>
        <w:tc>
          <w:tcPr>
            <w:tcW w:w="2606" w:type="dxa"/>
          </w:tcPr>
          <w:p w14:paraId="4B924411" w14:textId="77777777" w:rsidR="000522E2" w:rsidRPr="00C14409" w:rsidRDefault="000522E2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54A1B5D" w14:textId="118B8FBD" w:rsidR="000522E2" w:rsidRDefault="000522E2" w:rsidP="00633723">
            <w:pPr>
              <w:keepNext/>
              <w:keepLines/>
            </w:pPr>
            <w:r>
              <w:rPr>
                <w:noProof/>
              </w:rPr>
              <w:t>Warning justification when a live birth is indicated but EnrolledChildId is not provided</w:t>
            </w:r>
          </w:p>
        </w:tc>
      </w:tr>
      <w:tr w:rsidR="000522E2" w14:paraId="1C1A4C9C" w14:textId="77777777" w:rsidTr="00633723">
        <w:trPr>
          <w:cantSplit/>
        </w:trPr>
        <w:tc>
          <w:tcPr>
            <w:tcW w:w="2606" w:type="dxa"/>
          </w:tcPr>
          <w:p w14:paraId="3027600C" w14:textId="77777777" w:rsidR="000522E2" w:rsidRPr="00C14409" w:rsidRDefault="000522E2" w:rsidP="00633723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19C8153" w14:textId="77777777" w:rsidR="000522E2" w:rsidRDefault="000522E2" w:rsidP="00633723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0522E2" w14:paraId="426C1E3E" w14:textId="77777777" w:rsidTr="00633723">
        <w:trPr>
          <w:cantSplit/>
        </w:trPr>
        <w:tc>
          <w:tcPr>
            <w:tcW w:w="2606" w:type="dxa"/>
          </w:tcPr>
          <w:p w14:paraId="37F9AF19" w14:textId="77777777" w:rsidR="000522E2" w:rsidRPr="00C14409" w:rsidRDefault="000522E2" w:rsidP="00633723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0BF354B" w14:textId="77777777" w:rsidR="000522E2" w:rsidRDefault="000522E2" w:rsidP="00633723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0522E2" w14:paraId="78D413B4" w14:textId="77777777" w:rsidTr="00633723">
        <w:trPr>
          <w:cantSplit/>
        </w:trPr>
        <w:tc>
          <w:tcPr>
            <w:tcW w:w="2606" w:type="dxa"/>
          </w:tcPr>
          <w:p w14:paraId="48D0F981" w14:textId="77777777" w:rsidR="000522E2" w:rsidRPr="00C14409" w:rsidRDefault="000522E2" w:rsidP="00633723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400AC06" w14:textId="77777777" w:rsidR="000522E2" w:rsidRDefault="000522E2" w:rsidP="00633723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0522E2" w14:paraId="46F4C2AF" w14:textId="77777777" w:rsidTr="00633723">
        <w:trPr>
          <w:cantSplit/>
        </w:trPr>
        <w:tc>
          <w:tcPr>
            <w:tcW w:w="2606" w:type="dxa"/>
          </w:tcPr>
          <w:p w14:paraId="7B04E310" w14:textId="77777777" w:rsidR="000522E2" w:rsidRPr="00C14409" w:rsidRDefault="000522E2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587D4A0" w14:textId="77777777" w:rsidR="000522E2" w:rsidRDefault="000522E2" w:rsidP="00633723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0522E2" w14:paraId="6D9A71D6" w14:textId="77777777" w:rsidTr="00633723">
        <w:trPr>
          <w:cantSplit/>
        </w:trPr>
        <w:tc>
          <w:tcPr>
            <w:tcW w:w="2606" w:type="dxa"/>
          </w:tcPr>
          <w:p w14:paraId="36DD9522" w14:textId="77777777" w:rsidR="000522E2" w:rsidRPr="00C14409" w:rsidRDefault="000522E2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DAEFFDB" w14:textId="50438DE1" w:rsidR="000522E2" w:rsidRDefault="000522E2" w:rsidP="00633723">
            <w:pPr>
              <w:keepNext/>
              <w:keepLines/>
            </w:pPr>
            <w:r>
              <w:rPr>
                <w:noProof/>
              </w:rPr>
              <w:t>&lt;</w:t>
            </w:r>
            <w:r w:rsidRPr="000522E2">
              <w:rPr>
                <w:noProof/>
              </w:rPr>
              <w:t>EnrolledChildId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String&lt;/</w:t>
            </w:r>
            <w:r>
              <w:t xml:space="preserve"> </w:t>
            </w:r>
            <w:r w:rsidRPr="000522E2">
              <w:rPr>
                <w:noProof/>
              </w:rPr>
              <w:t>EnrolledChildId</w:t>
            </w:r>
            <w:r>
              <w:t xml:space="preserve"> 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</w:t>
            </w:r>
          </w:p>
        </w:tc>
      </w:tr>
      <w:tr w:rsidR="000522E2" w14:paraId="05858360" w14:textId="77777777" w:rsidTr="00633723">
        <w:trPr>
          <w:cantSplit/>
        </w:trPr>
        <w:tc>
          <w:tcPr>
            <w:tcW w:w="2606" w:type="dxa"/>
          </w:tcPr>
          <w:p w14:paraId="590E138E" w14:textId="77777777" w:rsidR="000522E2" w:rsidRDefault="000522E2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C110F52" w14:textId="77777777" w:rsidR="000522E2" w:rsidRDefault="000522E2" w:rsidP="00633723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0522E2" w14:paraId="328D70A3" w14:textId="77777777" w:rsidTr="00633723">
        <w:trPr>
          <w:cantSplit/>
        </w:trPr>
        <w:tc>
          <w:tcPr>
            <w:tcW w:w="2606" w:type="dxa"/>
          </w:tcPr>
          <w:p w14:paraId="6E0DB165" w14:textId="77777777" w:rsidR="000522E2" w:rsidRDefault="000522E2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E5B6063" w14:textId="45B0F4EF" w:rsidR="000522E2" w:rsidRDefault="000522E2" w:rsidP="00633723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Pr="000522E2">
              <w:rPr>
                <w:noProof/>
              </w:rPr>
              <w:t>EnrolledChildId</w:t>
            </w:r>
          </w:p>
        </w:tc>
      </w:tr>
    </w:tbl>
    <w:p w14:paraId="4DA5C7C1" w14:textId="2B2FFEA3" w:rsidR="000522E2" w:rsidRDefault="000522E2" w:rsidP="00A4066A"/>
    <w:p w14:paraId="0FCC8408" w14:textId="3EE04233" w:rsidR="00D67764" w:rsidRPr="00675CC2" w:rsidRDefault="00D67764" w:rsidP="00D67764">
      <w:pPr>
        <w:pStyle w:val="Heading2"/>
        <w:rPr>
          <w:color w:val="auto"/>
          <w:sz w:val="22"/>
          <w:szCs w:val="22"/>
        </w:rPr>
      </w:pPr>
      <w:bookmarkStart w:id="54" w:name="_Toc94038589"/>
      <w:r w:rsidRPr="00675CC2">
        <w:rPr>
          <w:b/>
          <w:color w:val="auto"/>
          <w:sz w:val="22"/>
          <w:szCs w:val="22"/>
        </w:rPr>
        <w:lastRenderedPageBreak/>
        <w:t>Element name</w:t>
      </w:r>
      <w:r w:rsidRPr="00675CC2">
        <w:rPr>
          <w:color w:val="auto"/>
          <w:sz w:val="22"/>
          <w:szCs w:val="22"/>
        </w:rPr>
        <w:t xml:space="preserve">: </w:t>
      </w:r>
      <w:r w:rsidRPr="00675CC2">
        <w:rPr>
          <w:noProof/>
        </w:rPr>
        <w:t>DueDateWarningComment</w:t>
      </w:r>
      <w:bookmarkEnd w:id="5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252CA8" w:rsidRPr="00675CC2" w14:paraId="2531A998" w14:textId="77777777" w:rsidTr="00633723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290800A" w14:textId="77777777" w:rsidR="00252CA8" w:rsidRPr="00675CC2" w:rsidRDefault="00252CA8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C8CEB74" w14:textId="77777777" w:rsidR="00252CA8" w:rsidRPr="00675CC2" w:rsidRDefault="00252CA8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 xml:space="preserve">Description </w:t>
            </w:r>
          </w:p>
        </w:tc>
      </w:tr>
      <w:tr w:rsidR="00252CA8" w:rsidRPr="00675CC2" w14:paraId="553B720A" w14:textId="77777777" w:rsidTr="00633723">
        <w:trPr>
          <w:cantSplit/>
        </w:trPr>
        <w:tc>
          <w:tcPr>
            <w:tcW w:w="2606" w:type="dxa"/>
          </w:tcPr>
          <w:p w14:paraId="7D43E7A2" w14:textId="77777777" w:rsidR="00252CA8" w:rsidRPr="00675CC2" w:rsidRDefault="00252CA8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11A33A1" w14:textId="77777777" w:rsidR="00252CA8" w:rsidRPr="00675CC2" w:rsidRDefault="00252CA8" w:rsidP="00633723">
            <w:pPr>
              <w:keepNext/>
              <w:keepLines/>
            </w:pPr>
            <w:r w:rsidRPr="00675CC2">
              <w:rPr>
                <w:noProof/>
              </w:rPr>
              <w:t>NA</w:t>
            </w:r>
          </w:p>
        </w:tc>
      </w:tr>
      <w:tr w:rsidR="00252CA8" w:rsidRPr="00675CC2" w14:paraId="64CC78E0" w14:textId="77777777" w:rsidTr="00633723">
        <w:trPr>
          <w:cantSplit/>
        </w:trPr>
        <w:tc>
          <w:tcPr>
            <w:tcW w:w="2606" w:type="dxa"/>
          </w:tcPr>
          <w:p w14:paraId="6492DF91" w14:textId="77777777" w:rsidR="00252CA8" w:rsidRPr="00675CC2" w:rsidRDefault="00252CA8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295BB96" w14:textId="77777777" w:rsidR="00252CA8" w:rsidRPr="00675CC2" w:rsidRDefault="00252CA8" w:rsidP="00252CA8">
            <w:pPr>
              <w:keepNext/>
              <w:keepLines/>
              <w:rPr>
                <w:noProof/>
              </w:rPr>
            </w:pPr>
            <w:r w:rsidRPr="00675CC2">
              <w:rPr>
                <w:noProof/>
              </w:rPr>
              <w:t>ClientInfo</w:t>
            </w:r>
          </w:p>
          <w:p w14:paraId="7197BA21" w14:textId="354A2EA7" w:rsidR="00252CA8" w:rsidRPr="00675CC2" w:rsidRDefault="00252CA8" w:rsidP="00252CA8">
            <w:pPr>
              <w:keepNext/>
              <w:keepLines/>
            </w:pPr>
            <w:r w:rsidRPr="00675CC2">
              <w:rPr>
                <w:noProof/>
              </w:rPr>
              <w:t>PregnancyAndHealth</w:t>
            </w:r>
          </w:p>
        </w:tc>
      </w:tr>
      <w:tr w:rsidR="00252CA8" w:rsidRPr="00675CC2" w14:paraId="63D1C9F0" w14:textId="77777777" w:rsidTr="00633723">
        <w:trPr>
          <w:cantSplit/>
        </w:trPr>
        <w:tc>
          <w:tcPr>
            <w:tcW w:w="2606" w:type="dxa"/>
          </w:tcPr>
          <w:p w14:paraId="13461101" w14:textId="77777777" w:rsidR="00252CA8" w:rsidRPr="00675CC2" w:rsidRDefault="00252CA8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2070EDC" w14:textId="072E99CB" w:rsidR="00252CA8" w:rsidRPr="00675CC2" w:rsidRDefault="00252CA8" w:rsidP="00633723">
            <w:pPr>
              <w:keepNext/>
              <w:keepLines/>
            </w:pPr>
            <w:r w:rsidRPr="00675CC2">
              <w:rPr>
                <w:noProof/>
              </w:rPr>
              <w:t xml:space="preserve">Warning justification </w:t>
            </w:r>
            <w:r w:rsidR="00891D41" w:rsidRPr="00675CC2">
              <w:rPr>
                <w:noProof/>
              </w:rPr>
              <w:t>if DueDate is not in the valid date range.</w:t>
            </w:r>
          </w:p>
        </w:tc>
      </w:tr>
      <w:tr w:rsidR="00252CA8" w:rsidRPr="00675CC2" w14:paraId="52DDE202" w14:textId="77777777" w:rsidTr="00633723">
        <w:trPr>
          <w:cantSplit/>
        </w:trPr>
        <w:tc>
          <w:tcPr>
            <w:tcW w:w="2606" w:type="dxa"/>
          </w:tcPr>
          <w:p w14:paraId="023CE8FD" w14:textId="77777777" w:rsidR="00252CA8" w:rsidRPr="00675CC2" w:rsidRDefault="00252CA8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5C2F27F" w14:textId="77777777" w:rsidR="00252CA8" w:rsidRPr="00675CC2" w:rsidRDefault="00252CA8" w:rsidP="00633723">
            <w:pPr>
              <w:keepNext/>
              <w:keepLines/>
            </w:pPr>
            <w:r w:rsidRPr="00675CC2">
              <w:rPr>
                <w:noProof/>
              </w:rPr>
              <w:t>No</w:t>
            </w:r>
          </w:p>
        </w:tc>
      </w:tr>
      <w:tr w:rsidR="00252CA8" w:rsidRPr="00675CC2" w14:paraId="1B009F88" w14:textId="77777777" w:rsidTr="00633723">
        <w:trPr>
          <w:cantSplit/>
        </w:trPr>
        <w:tc>
          <w:tcPr>
            <w:tcW w:w="2606" w:type="dxa"/>
          </w:tcPr>
          <w:p w14:paraId="2534387A" w14:textId="77777777" w:rsidR="00252CA8" w:rsidRPr="00675CC2" w:rsidRDefault="00252CA8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F675A50" w14:textId="77777777" w:rsidR="00252CA8" w:rsidRPr="00675CC2" w:rsidRDefault="00252CA8" w:rsidP="00633723">
            <w:pPr>
              <w:keepNext/>
              <w:keepLines/>
            </w:pPr>
            <w:r w:rsidRPr="00675CC2">
              <w:rPr>
                <w:noProof/>
              </w:rPr>
              <w:t>Text string that allows a maximum of 250 characters</w:t>
            </w:r>
          </w:p>
        </w:tc>
      </w:tr>
      <w:tr w:rsidR="00252CA8" w:rsidRPr="00675CC2" w14:paraId="568FFD59" w14:textId="77777777" w:rsidTr="00633723">
        <w:trPr>
          <w:cantSplit/>
        </w:trPr>
        <w:tc>
          <w:tcPr>
            <w:tcW w:w="2606" w:type="dxa"/>
          </w:tcPr>
          <w:p w14:paraId="01F4F08A" w14:textId="77777777" w:rsidR="00252CA8" w:rsidRPr="00675CC2" w:rsidRDefault="00252CA8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CBC803A" w14:textId="77777777" w:rsidR="00252CA8" w:rsidRPr="00675CC2" w:rsidRDefault="00252CA8" w:rsidP="00633723">
            <w:pPr>
              <w:keepNext/>
              <w:keepLines/>
            </w:pPr>
            <w:r w:rsidRPr="00675CC2">
              <w:rPr>
                <w:noProof/>
              </w:rPr>
              <w:t>No</w:t>
            </w:r>
          </w:p>
        </w:tc>
      </w:tr>
      <w:tr w:rsidR="00252CA8" w:rsidRPr="00675CC2" w14:paraId="630AC1F5" w14:textId="77777777" w:rsidTr="00633723">
        <w:trPr>
          <w:cantSplit/>
        </w:trPr>
        <w:tc>
          <w:tcPr>
            <w:tcW w:w="2606" w:type="dxa"/>
          </w:tcPr>
          <w:p w14:paraId="6CF72CBA" w14:textId="77777777" w:rsidR="00252CA8" w:rsidRPr="00675CC2" w:rsidRDefault="00252CA8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17BBCE7" w14:textId="77777777" w:rsidR="00252CA8" w:rsidRPr="00675CC2" w:rsidRDefault="00252CA8" w:rsidP="00633723">
            <w:pPr>
              <w:keepNext/>
              <w:keepLines/>
            </w:pPr>
            <w:r w:rsidRPr="00675CC2">
              <w:rPr>
                <w:noProof/>
              </w:rPr>
              <w:t>0-1 per client</w:t>
            </w:r>
          </w:p>
        </w:tc>
      </w:tr>
      <w:tr w:rsidR="00252CA8" w:rsidRPr="00675CC2" w14:paraId="50111986" w14:textId="77777777" w:rsidTr="00633723">
        <w:trPr>
          <w:cantSplit/>
        </w:trPr>
        <w:tc>
          <w:tcPr>
            <w:tcW w:w="2606" w:type="dxa"/>
          </w:tcPr>
          <w:p w14:paraId="2EBFBE41" w14:textId="77777777" w:rsidR="00252CA8" w:rsidRPr="00675CC2" w:rsidRDefault="00252CA8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0CF28CD2" w14:textId="3E08FB92" w:rsidR="00252CA8" w:rsidRPr="00675CC2" w:rsidRDefault="00252CA8" w:rsidP="00633723">
            <w:pPr>
              <w:keepNext/>
              <w:keepLines/>
            </w:pPr>
            <w:r w:rsidRPr="00675CC2">
              <w:rPr>
                <w:noProof/>
              </w:rPr>
              <w:t>&lt;</w:t>
            </w:r>
            <w:r w:rsidR="00891D41" w:rsidRPr="00675CC2">
              <w:rPr>
                <w:noProof/>
              </w:rPr>
              <w:t xml:space="preserve">DueDateWarningComment </w:t>
            </w:r>
            <w:r w:rsidRPr="00675CC2">
              <w:rPr>
                <w:noProof/>
              </w:rPr>
              <w:t>&gt;String&lt;/</w:t>
            </w:r>
            <w:r w:rsidRPr="00675CC2">
              <w:t xml:space="preserve"> </w:t>
            </w:r>
            <w:r w:rsidR="00891D41" w:rsidRPr="00675CC2">
              <w:rPr>
                <w:noProof/>
              </w:rPr>
              <w:t>DueDateWarningComment</w:t>
            </w:r>
            <w:r w:rsidRPr="00675CC2">
              <w:rPr>
                <w:noProof/>
              </w:rPr>
              <w:t>&gt;</w:t>
            </w:r>
          </w:p>
        </w:tc>
      </w:tr>
      <w:tr w:rsidR="00252CA8" w:rsidRPr="00675CC2" w14:paraId="58C5C27C" w14:textId="77777777" w:rsidTr="00633723">
        <w:trPr>
          <w:cantSplit/>
        </w:trPr>
        <w:tc>
          <w:tcPr>
            <w:tcW w:w="2606" w:type="dxa"/>
          </w:tcPr>
          <w:p w14:paraId="3B0CFD3A" w14:textId="77777777" w:rsidR="00252CA8" w:rsidRPr="00675CC2" w:rsidRDefault="00252CA8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C5B61D9" w14:textId="77777777" w:rsidR="00252CA8" w:rsidRPr="00675CC2" w:rsidRDefault="00252CA8" w:rsidP="00633723">
            <w:pPr>
              <w:keepNext/>
              <w:keepLines/>
            </w:pPr>
            <w:r w:rsidRPr="00675CC2">
              <w:rPr>
                <w:noProof/>
              </w:rPr>
              <w:t>Warning</w:t>
            </w:r>
          </w:p>
        </w:tc>
      </w:tr>
      <w:tr w:rsidR="00252CA8" w14:paraId="6D1C58E1" w14:textId="77777777" w:rsidTr="00675CC2">
        <w:trPr>
          <w:cantSplit/>
          <w:trHeight w:val="70"/>
        </w:trPr>
        <w:tc>
          <w:tcPr>
            <w:tcW w:w="2606" w:type="dxa"/>
          </w:tcPr>
          <w:p w14:paraId="35C2E43E" w14:textId="77777777" w:rsidR="00252CA8" w:rsidRPr="00675CC2" w:rsidRDefault="00252CA8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0BAE628" w14:textId="5A011843" w:rsidR="00252CA8" w:rsidRDefault="00252CA8" w:rsidP="00633723">
            <w:pPr>
              <w:keepNext/>
              <w:keepLines/>
            </w:pPr>
            <w:r w:rsidRPr="00675CC2">
              <w:rPr>
                <w:noProof/>
              </w:rPr>
              <w:t xml:space="preserve">See element </w:t>
            </w:r>
            <w:r w:rsidR="00891D41" w:rsidRPr="00675CC2">
              <w:rPr>
                <w:noProof/>
              </w:rPr>
              <w:t>DueDate</w:t>
            </w:r>
          </w:p>
        </w:tc>
      </w:tr>
    </w:tbl>
    <w:p w14:paraId="6B4886C2" w14:textId="2D95D9CF" w:rsidR="00D67764" w:rsidRDefault="00D67764" w:rsidP="00A4066A"/>
    <w:p w14:paraId="69BAF22B" w14:textId="5F56956B" w:rsidR="00244BE0" w:rsidRPr="00675CC2" w:rsidRDefault="00244BE0" w:rsidP="00244BE0">
      <w:pPr>
        <w:pStyle w:val="Heading2"/>
        <w:rPr>
          <w:color w:val="auto"/>
          <w:sz w:val="22"/>
          <w:szCs w:val="22"/>
        </w:rPr>
      </w:pPr>
      <w:bookmarkStart w:id="55" w:name="_Toc94038590"/>
      <w:r w:rsidRPr="00675CC2">
        <w:rPr>
          <w:b/>
          <w:color w:val="auto"/>
          <w:sz w:val="22"/>
          <w:szCs w:val="22"/>
        </w:rPr>
        <w:t>Element name</w:t>
      </w:r>
      <w:r w:rsidRPr="00675CC2">
        <w:rPr>
          <w:color w:val="auto"/>
          <w:sz w:val="22"/>
          <w:szCs w:val="22"/>
        </w:rPr>
        <w:t xml:space="preserve">: </w:t>
      </w:r>
      <w:r w:rsidR="00FE5AD9" w:rsidRPr="00675CC2">
        <w:rPr>
          <w:noProof/>
        </w:rPr>
        <w:t>FirstPrenatalAppointmentDate</w:t>
      </w:r>
      <w:r w:rsidRPr="00675CC2">
        <w:rPr>
          <w:noProof/>
        </w:rPr>
        <w:t>WarningComment</w:t>
      </w:r>
      <w:bookmarkEnd w:id="5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FE5AD9" w:rsidRPr="00675CC2" w14:paraId="15D19591" w14:textId="77777777" w:rsidTr="00633723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A21E46E" w14:textId="77777777" w:rsidR="00FE5AD9" w:rsidRPr="00675CC2" w:rsidRDefault="00FE5AD9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1452CB9" w14:textId="77777777" w:rsidR="00FE5AD9" w:rsidRPr="00675CC2" w:rsidRDefault="00FE5AD9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 xml:space="preserve">Description </w:t>
            </w:r>
          </w:p>
        </w:tc>
      </w:tr>
      <w:tr w:rsidR="00FE5AD9" w:rsidRPr="00675CC2" w14:paraId="10D9A87A" w14:textId="77777777" w:rsidTr="00633723">
        <w:trPr>
          <w:cantSplit/>
        </w:trPr>
        <w:tc>
          <w:tcPr>
            <w:tcW w:w="2606" w:type="dxa"/>
          </w:tcPr>
          <w:p w14:paraId="2463A5C8" w14:textId="77777777" w:rsidR="00FE5AD9" w:rsidRPr="00675CC2" w:rsidRDefault="00FE5AD9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DDBB5C9" w14:textId="77777777" w:rsidR="00FE5AD9" w:rsidRPr="00675CC2" w:rsidRDefault="00FE5AD9" w:rsidP="00633723">
            <w:pPr>
              <w:keepNext/>
              <w:keepLines/>
            </w:pPr>
            <w:r w:rsidRPr="00675CC2">
              <w:rPr>
                <w:noProof/>
              </w:rPr>
              <w:t>NA</w:t>
            </w:r>
          </w:p>
        </w:tc>
      </w:tr>
      <w:tr w:rsidR="00FE5AD9" w:rsidRPr="00675CC2" w14:paraId="439961B3" w14:textId="77777777" w:rsidTr="00633723">
        <w:trPr>
          <w:cantSplit/>
        </w:trPr>
        <w:tc>
          <w:tcPr>
            <w:tcW w:w="2606" w:type="dxa"/>
          </w:tcPr>
          <w:p w14:paraId="09211C9A" w14:textId="77777777" w:rsidR="00FE5AD9" w:rsidRPr="00675CC2" w:rsidRDefault="00FE5AD9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652EFF9" w14:textId="77777777" w:rsidR="00FE5AD9" w:rsidRPr="00675CC2" w:rsidRDefault="00FE5AD9" w:rsidP="00633723">
            <w:pPr>
              <w:keepNext/>
              <w:keepLines/>
              <w:rPr>
                <w:noProof/>
              </w:rPr>
            </w:pPr>
            <w:r w:rsidRPr="00675CC2">
              <w:rPr>
                <w:noProof/>
              </w:rPr>
              <w:t>ClientInfo</w:t>
            </w:r>
          </w:p>
          <w:p w14:paraId="46CD0DDB" w14:textId="77777777" w:rsidR="00FE5AD9" w:rsidRPr="00675CC2" w:rsidRDefault="00FE5AD9" w:rsidP="00633723">
            <w:pPr>
              <w:keepNext/>
              <w:keepLines/>
            </w:pPr>
            <w:r w:rsidRPr="00675CC2">
              <w:rPr>
                <w:noProof/>
              </w:rPr>
              <w:t>PregnancyAndHealth</w:t>
            </w:r>
          </w:p>
        </w:tc>
      </w:tr>
      <w:tr w:rsidR="00FE5AD9" w:rsidRPr="00675CC2" w14:paraId="0FF29A5F" w14:textId="77777777" w:rsidTr="00633723">
        <w:trPr>
          <w:cantSplit/>
        </w:trPr>
        <w:tc>
          <w:tcPr>
            <w:tcW w:w="2606" w:type="dxa"/>
          </w:tcPr>
          <w:p w14:paraId="6E45F361" w14:textId="77777777" w:rsidR="00FE5AD9" w:rsidRPr="00675CC2" w:rsidRDefault="00FE5AD9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C96CAE6" w14:textId="76D1F459" w:rsidR="00FE5AD9" w:rsidRPr="00675CC2" w:rsidRDefault="00FE5AD9" w:rsidP="00633723">
            <w:pPr>
              <w:keepNext/>
              <w:keepLines/>
            </w:pPr>
            <w:r w:rsidRPr="00675CC2">
              <w:rPr>
                <w:noProof/>
              </w:rPr>
              <w:t xml:space="preserve">Warning justification if </w:t>
            </w:r>
            <w:r w:rsidR="00747610" w:rsidRPr="00675CC2">
              <w:rPr>
                <w:noProof/>
              </w:rPr>
              <w:t>FirstPrenatalAppointmentDate</w:t>
            </w:r>
            <w:r w:rsidRPr="00675CC2">
              <w:rPr>
                <w:noProof/>
              </w:rPr>
              <w:t xml:space="preserve"> is not in the valid date range.</w:t>
            </w:r>
          </w:p>
        </w:tc>
      </w:tr>
      <w:tr w:rsidR="00FE5AD9" w:rsidRPr="00675CC2" w14:paraId="0CC000DA" w14:textId="77777777" w:rsidTr="00633723">
        <w:trPr>
          <w:cantSplit/>
        </w:trPr>
        <w:tc>
          <w:tcPr>
            <w:tcW w:w="2606" w:type="dxa"/>
          </w:tcPr>
          <w:p w14:paraId="6918E68E" w14:textId="77777777" w:rsidR="00FE5AD9" w:rsidRPr="00675CC2" w:rsidRDefault="00FE5AD9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B51D0B1" w14:textId="77777777" w:rsidR="00FE5AD9" w:rsidRPr="00675CC2" w:rsidRDefault="00FE5AD9" w:rsidP="00633723">
            <w:pPr>
              <w:keepNext/>
              <w:keepLines/>
            </w:pPr>
            <w:r w:rsidRPr="00675CC2">
              <w:rPr>
                <w:noProof/>
              </w:rPr>
              <w:t>No</w:t>
            </w:r>
          </w:p>
        </w:tc>
      </w:tr>
      <w:tr w:rsidR="00FE5AD9" w:rsidRPr="00675CC2" w14:paraId="633BBD4D" w14:textId="77777777" w:rsidTr="00633723">
        <w:trPr>
          <w:cantSplit/>
        </w:trPr>
        <w:tc>
          <w:tcPr>
            <w:tcW w:w="2606" w:type="dxa"/>
          </w:tcPr>
          <w:p w14:paraId="3CED6A10" w14:textId="77777777" w:rsidR="00FE5AD9" w:rsidRPr="00675CC2" w:rsidRDefault="00FE5AD9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B0AAA7F" w14:textId="77777777" w:rsidR="00FE5AD9" w:rsidRPr="00675CC2" w:rsidRDefault="00FE5AD9" w:rsidP="00633723">
            <w:pPr>
              <w:keepNext/>
              <w:keepLines/>
            </w:pPr>
            <w:r w:rsidRPr="00675CC2">
              <w:rPr>
                <w:noProof/>
              </w:rPr>
              <w:t>Text string that allows a maximum of 250 characters</w:t>
            </w:r>
          </w:p>
        </w:tc>
      </w:tr>
      <w:tr w:rsidR="00FE5AD9" w:rsidRPr="00675CC2" w14:paraId="06890DEA" w14:textId="77777777" w:rsidTr="00633723">
        <w:trPr>
          <w:cantSplit/>
        </w:trPr>
        <w:tc>
          <w:tcPr>
            <w:tcW w:w="2606" w:type="dxa"/>
          </w:tcPr>
          <w:p w14:paraId="05DA13DC" w14:textId="77777777" w:rsidR="00FE5AD9" w:rsidRPr="00675CC2" w:rsidRDefault="00FE5AD9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A388D15" w14:textId="77777777" w:rsidR="00FE5AD9" w:rsidRPr="00675CC2" w:rsidRDefault="00FE5AD9" w:rsidP="00633723">
            <w:pPr>
              <w:keepNext/>
              <w:keepLines/>
            </w:pPr>
            <w:r w:rsidRPr="00675CC2">
              <w:rPr>
                <w:noProof/>
              </w:rPr>
              <w:t>No</w:t>
            </w:r>
          </w:p>
        </w:tc>
      </w:tr>
      <w:tr w:rsidR="00FE5AD9" w:rsidRPr="00675CC2" w14:paraId="048F22C7" w14:textId="77777777" w:rsidTr="00633723">
        <w:trPr>
          <w:cantSplit/>
        </w:trPr>
        <w:tc>
          <w:tcPr>
            <w:tcW w:w="2606" w:type="dxa"/>
          </w:tcPr>
          <w:p w14:paraId="52E76EB9" w14:textId="77777777" w:rsidR="00FE5AD9" w:rsidRPr="00675CC2" w:rsidRDefault="00FE5AD9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38F8933" w14:textId="77777777" w:rsidR="00FE5AD9" w:rsidRPr="00675CC2" w:rsidRDefault="00FE5AD9" w:rsidP="00633723">
            <w:pPr>
              <w:keepNext/>
              <w:keepLines/>
            </w:pPr>
            <w:r w:rsidRPr="00675CC2">
              <w:rPr>
                <w:noProof/>
              </w:rPr>
              <w:t>0-1 per client</w:t>
            </w:r>
          </w:p>
        </w:tc>
      </w:tr>
      <w:tr w:rsidR="00FE5AD9" w14:paraId="2D68B43D" w14:textId="77777777" w:rsidTr="00633723">
        <w:trPr>
          <w:cantSplit/>
        </w:trPr>
        <w:tc>
          <w:tcPr>
            <w:tcW w:w="2606" w:type="dxa"/>
          </w:tcPr>
          <w:p w14:paraId="0235D715" w14:textId="77777777" w:rsidR="00FE5AD9" w:rsidRPr="00675CC2" w:rsidRDefault="00FE5AD9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688E93D" w14:textId="0E9D3A2E" w:rsidR="00FE5AD9" w:rsidRDefault="00FE5AD9" w:rsidP="00633723">
            <w:pPr>
              <w:keepNext/>
              <w:keepLines/>
            </w:pPr>
            <w:r w:rsidRPr="00675CC2">
              <w:rPr>
                <w:noProof/>
              </w:rPr>
              <w:t>&lt;</w:t>
            </w:r>
            <w:r w:rsidR="00747610" w:rsidRPr="00675CC2">
              <w:rPr>
                <w:noProof/>
              </w:rPr>
              <w:t>FirstPrenatalAppointmentDate</w:t>
            </w:r>
            <w:r w:rsidRPr="00675CC2">
              <w:rPr>
                <w:noProof/>
              </w:rPr>
              <w:t>WarningComment &gt;String&lt;/</w:t>
            </w:r>
            <w:r w:rsidR="00747610" w:rsidRPr="00675CC2">
              <w:rPr>
                <w:noProof/>
              </w:rPr>
              <w:t>FirstPrenatalAppointmentDate</w:t>
            </w:r>
            <w:r w:rsidRPr="00675CC2">
              <w:rPr>
                <w:noProof/>
              </w:rPr>
              <w:t>WarningComment&gt;</w:t>
            </w:r>
          </w:p>
        </w:tc>
      </w:tr>
      <w:tr w:rsidR="00FE5AD9" w14:paraId="069175AD" w14:textId="77777777" w:rsidTr="00633723">
        <w:trPr>
          <w:cantSplit/>
        </w:trPr>
        <w:tc>
          <w:tcPr>
            <w:tcW w:w="2606" w:type="dxa"/>
          </w:tcPr>
          <w:p w14:paraId="24D741EF" w14:textId="77777777" w:rsidR="00FE5AD9" w:rsidRDefault="00FE5AD9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1092305" w14:textId="77777777" w:rsidR="00FE5AD9" w:rsidRDefault="00FE5AD9" w:rsidP="00633723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FE5AD9" w14:paraId="24083CF1" w14:textId="77777777" w:rsidTr="00633723">
        <w:trPr>
          <w:cantSplit/>
        </w:trPr>
        <w:tc>
          <w:tcPr>
            <w:tcW w:w="2606" w:type="dxa"/>
          </w:tcPr>
          <w:p w14:paraId="155C0EE5" w14:textId="77777777" w:rsidR="00FE5AD9" w:rsidRDefault="00FE5AD9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7B41EA4" w14:textId="380D30C0" w:rsidR="00FE5AD9" w:rsidRDefault="00FE5AD9" w:rsidP="00633723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="00747610" w:rsidRPr="00747610">
              <w:rPr>
                <w:noProof/>
              </w:rPr>
              <w:t>FirstPrenatalAppointmentDate</w:t>
            </w:r>
          </w:p>
        </w:tc>
      </w:tr>
    </w:tbl>
    <w:p w14:paraId="68D1B3D0" w14:textId="366F7D9B" w:rsidR="00244BE0" w:rsidRDefault="00244BE0" w:rsidP="00A4066A"/>
    <w:p w14:paraId="0CD42877" w14:textId="74632640" w:rsidR="00A64FE1" w:rsidRPr="00675CC2" w:rsidRDefault="00A64FE1" w:rsidP="00A64FE1">
      <w:pPr>
        <w:pStyle w:val="Heading2"/>
        <w:rPr>
          <w:color w:val="auto"/>
          <w:sz w:val="22"/>
          <w:szCs w:val="22"/>
        </w:rPr>
      </w:pPr>
      <w:bookmarkStart w:id="56" w:name="_Toc94038591"/>
      <w:r w:rsidRPr="00675CC2">
        <w:rPr>
          <w:b/>
          <w:color w:val="auto"/>
          <w:sz w:val="22"/>
          <w:szCs w:val="22"/>
        </w:rPr>
        <w:lastRenderedPageBreak/>
        <w:t>Element name</w:t>
      </w:r>
      <w:r w:rsidRPr="00675CC2">
        <w:rPr>
          <w:color w:val="auto"/>
          <w:sz w:val="22"/>
          <w:szCs w:val="22"/>
        </w:rPr>
        <w:t xml:space="preserve">: </w:t>
      </w:r>
      <w:r w:rsidRPr="00675CC2">
        <w:rPr>
          <w:noProof/>
        </w:rPr>
        <w:t>FirstPrenatalAppointmentDate</w:t>
      </w:r>
      <w:r w:rsidR="00675CC2" w:rsidRPr="00675CC2">
        <w:rPr>
          <w:noProof/>
        </w:rPr>
        <w:t>Empty</w:t>
      </w:r>
      <w:r w:rsidRPr="00675CC2">
        <w:rPr>
          <w:noProof/>
        </w:rPr>
        <w:t>WarningComment</w:t>
      </w:r>
      <w:bookmarkEnd w:id="5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64FE1" w:rsidRPr="00675CC2" w14:paraId="15C84396" w14:textId="77777777" w:rsidTr="00633723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6E50C3E" w14:textId="77777777" w:rsidR="00A64FE1" w:rsidRPr="00675CC2" w:rsidRDefault="00A64FE1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C1391AB" w14:textId="77777777" w:rsidR="00A64FE1" w:rsidRPr="00675CC2" w:rsidRDefault="00A64FE1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 xml:space="preserve">Description </w:t>
            </w:r>
          </w:p>
        </w:tc>
      </w:tr>
      <w:tr w:rsidR="00A64FE1" w:rsidRPr="00675CC2" w14:paraId="206E45C1" w14:textId="77777777" w:rsidTr="00633723">
        <w:trPr>
          <w:cantSplit/>
        </w:trPr>
        <w:tc>
          <w:tcPr>
            <w:tcW w:w="2606" w:type="dxa"/>
          </w:tcPr>
          <w:p w14:paraId="3ED58BB6" w14:textId="77777777" w:rsidR="00A64FE1" w:rsidRPr="00675CC2" w:rsidRDefault="00A64FE1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15DA421" w14:textId="77777777" w:rsidR="00A64FE1" w:rsidRPr="00675CC2" w:rsidRDefault="00A64FE1" w:rsidP="00633723">
            <w:pPr>
              <w:keepNext/>
              <w:keepLines/>
            </w:pPr>
            <w:r w:rsidRPr="00675CC2">
              <w:rPr>
                <w:noProof/>
              </w:rPr>
              <w:t>NA</w:t>
            </w:r>
          </w:p>
        </w:tc>
      </w:tr>
      <w:tr w:rsidR="00A64FE1" w:rsidRPr="00675CC2" w14:paraId="44DA125E" w14:textId="77777777" w:rsidTr="00633723">
        <w:trPr>
          <w:cantSplit/>
        </w:trPr>
        <w:tc>
          <w:tcPr>
            <w:tcW w:w="2606" w:type="dxa"/>
          </w:tcPr>
          <w:p w14:paraId="4176C6B1" w14:textId="77777777" w:rsidR="00A64FE1" w:rsidRPr="00675CC2" w:rsidRDefault="00A64FE1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4B15C61" w14:textId="77777777" w:rsidR="00A64FE1" w:rsidRPr="00675CC2" w:rsidRDefault="00A64FE1" w:rsidP="00633723">
            <w:pPr>
              <w:keepNext/>
              <w:keepLines/>
              <w:rPr>
                <w:noProof/>
              </w:rPr>
            </w:pPr>
            <w:r w:rsidRPr="00675CC2">
              <w:rPr>
                <w:noProof/>
              </w:rPr>
              <w:t>ClientInfo</w:t>
            </w:r>
          </w:p>
          <w:p w14:paraId="2331B42E" w14:textId="77777777" w:rsidR="00A64FE1" w:rsidRPr="00675CC2" w:rsidRDefault="00A64FE1" w:rsidP="00633723">
            <w:pPr>
              <w:keepNext/>
              <w:keepLines/>
            </w:pPr>
            <w:r w:rsidRPr="00675CC2">
              <w:rPr>
                <w:noProof/>
              </w:rPr>
              <w:t>PregnancyAndHealth</w:t>
            </w:r>
          </w:p>
        </w:tc>
      </w:tr>
      <w:tr w:rsidR="00A64FE1" w:rsidRPr="00675CC2" w14:paraId="674164A1" w14:textId="77777777" w:rsidTr="00633723">
        <w:trPr>
          <w:cantSplit/>
        </w:trPr>
        <w:tc>
          <w:tcPr>
            <w:tcW w:w="2606" w:type="dxa"/>
          </w:tcPr>
          <w:p w14:paraId="7CFF68D3" w14:textId="77777777" w:rsidR="00A64FE1" w:rsidRPr="00675CC2" w:rsidRDefault="00A64FE1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D656E32" w14:textId="7A46EFA0" w:rsidR="00A64FE1" w:rsidRPr="00675CC2" w:rsidRDefault="00A64FE1" w:rsidP="00633723">
            <w:pPr>
              <w:keepNext/>
              <w:keepLines/>
            </w:pPr>
            <w:r w:rsidRPr="00675CC2">
              <w:rPr>
                <w:noProof/>
              </w:rPr>
              <w:t xml:space="preserve">Warning justification if </w:t>
            </w:r>
            <w:r w:rsidR="003B1F5F" w:rsidRPr="00675CC2">
              <w:rPr>
                <w:noProof/>
              </w:rPr>
              <w:t>FirstPrenatalAppointmentScheduled is Yes and FirstPrenatalAppointmentDate cannot be provided.</w:t>
            </w:r>
          </w:p>
        </w:tc>
      </w:tr>
      <w:tr w:rsidR="00A64FE1" w:rsidRPr="00675CC2" w14:paraId="088490C0" w14:textId="77777777" w:rsidTr="00633723">
        <w:trPr>
          <w:cantSplit/>
        </w:trPr>
        <w:tc>
          <w:tcPr>
            <w:tcW w:w="2606" w:type="dxa"/>
          </w:tcPr>
          <w:p w14:paraId="52BE670E" w14:textId="77777777" w:rsidR="00A64FE1" w:rsidRPr="00675CC2" w:rsidRDefault="00A64FE1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D845382" w14:textId="77777777" w:rsidR="00A64FE1" w:rsidRPr="00675CC2" w:rsidRDefault="00A64FE1" w:rsidP="00633723">
            <w:pPr>
              <w:keepNext/>
              <w:keepLines/>
            </w:pPr>
            <w:r w:rsidRPr="00675CC2">
              <w:rPr>
                <w:noProof/>
              </w:rPr>
              <w:t>No</w:t>
            </w:r>
          </w:p>
        </w:tc>
      </w:tr>
      <w:tr w:rsidR="00A64FE1" w:rsidRPr="00675CC2" w14:paraId="0C40D1CA" w14:textId="77777777" w:rsidTr="00633723">
        <w:trPr>
          <w:cantSplit/>
        </w:trPr>
        <w:tc>
          <w:tcPr>
            <w:tcW w:w="2606" w:type="dxa"/>
          </w:tcPr>
          <w:p w14:paraId="60B1C63A" w14:textId="77777777" w:rsidR="00A64FE1" w:rsidRPr="00675CC2" w:rsidRDefault="00A64FE1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F0E8CEB" w14:textId="77777777" w:rsidR="00A64FE1" w:rsidRPr="00675CC2" w:rsidRDefault="00A64FE1" w:rsidP="00633723">
            <w:pPr>
              <w:keepNext/>
              <w:keepLines/>
            </w:pPr>
            <w:r w:rsidRPr="00675CC2">
              <w:rPr>
                <w:noProof/>
              </w:rPr>
              <w:t>Text string that allows a maximum of 250 characters</w:t>
            </w:r>
          </w:p>
        </w:tc>
      </w:tr>
      <w:tr w:rsidR="00A64FE1" w:rsidRPr="00675CC2" w14:paraId="212B6372" w14:textId="77777777" w:rsidTr="00633723">
        <w:trPr>
          <w:cantSplit/>
        </w:trPr>
        <w:tc>
          <w:tcPr>
            <w:tcW w:w="2606" w:type="dxa"/>
          </w:tcPr>
          <w:p w14:paraId="2DBCF1A0" w14:textId="77777777" w:rsidR="00A64FE1" w:rsidRPr="00675CC2" w:rsidRDefault="00A64FE1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48E464A" w14:textId="77777777" w:rsidR="00A64FE1" w:rsidRPr="00675CC2" w:rsidRDefault="00A64FE1" w:rsidP="00633723">
            <w:pPr>
              <w:keepNext/>
              <w:keepLines/>
            </w:pPr>
            <w:r w:rsidRPr="00675CC2">
              <w:rPr>
                <w:noProof/>
              </w:rPr>
              <w:t>No</w:t>
            </w:r>
          </w:p>
        </w:tc>
      </w:tr>
      <w:tr w:rsidR="00A64FE1" w:rsidRPr="00675CC2" w14:paraId="6C4959FC" w14:textId="77777777" w:rsidTr="00633723">
        <w:trPr>
          <w:cantSplit/>
        </w:trPr>
        <w:tc>
          <w:tcPr>
            <w:tcW w:w="2606" w:type="dxa"/>
          </w:tcPr>
          <w:p w14:paraId="1892C8BC" w14:textId="77777777" w:rsidR="00A64FE1" w:rsidRPr="00675CC2" w:rsidRDefault="00A64FE1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22B903D" w14:textId="77777777" w:rsidR="00A64FE1" w:rsidRPr="00675CC2" w:rsidRDefault="00A64FE1" w:rsidP="00633723">
            <w:pPr>
              <w:keepNext/>
              <w:keepLines/>
            </w:pPr>
            <w:r w:rsidRPr="00675CC2">
              <w:rPr>
                <w:noProof/>
              </w:rPr>
              <w:t>0-1 per client</w:t>
            </w:r>
          </w:p>
        </w:tc>
      </w:tr>
      <w:tr w:rsidR="00A64FE1" w14:paraId="1243A1CA" w14:textId="77777777" w:rsidTr="00633723">
        <w:trPr>
          <w:cantSplit/>
        </w:trPr>
        <w:tc>
          <w:tcPr>
            <w:tcW w:w="2606" w:type="dxa"/>
          </w:tcPr>
          <w:p w14:paraId="550E12FB" w14:textId="77777777" w:rsidR="00A64FE1" w:rsidRPr="00675CC2" w:rsidRDefault="00A64FE1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7FAF988" w14:textId="7E9D2916" w:rsidR="00A64FE1" w:rsidRDefault="00A64FE1" w:rsidP="00633723">
            <w:pPr>
              <w:keepNext/>
              <w:keepLines/>
            </w:pPr>
            <w:r w:rsidRPr="00675CC2">
              <w:rPr>
                <w:noProof/>
              </w:rPr>
              <w:t>&lt;FirstPrenatalAppointmentDate</w:t>
            </w:r>
            <w:r w:rsidR="00675CC2" w:rsidRPr="00675CC2">
              <w:rPr>
                <w:noProof/>
              </w:rPr>
              <w:t>Empty</w:t>
            </w:r>
            <w:r w:rsidRPr="00675CC2">
              <w:rPr>
                <w:noProof/>
              </w:rPr>
              <w:t>WarningComment &gt;String&lt;/FirstPrenatalAppointmentDate</w:t>
            </w:r>
            <w:r w:rsidR="00675CC2" w:rsidRPr="00675CC2">
              <w:rPr>
                <w:noProof/>
              </w:rPr>
              <w:t>Empty</w:t>
            </w:r>
            <w:r w:rsidRPr="00675CC2">
              <w:rPr>
                <w:noProof/>
              </w:rPr>
              <w:t>WarningComment&gt;</w:t>
            </w:r>
          </w:p>
        </w:tc>
      </w:tr>
      <w:tr w:rsidR="00A64FE1" w14:paraId="4E956DB2" w14:textId="77777777" w:rsidTr="00633723">
        <w:trPr>
          <w:cantSplit/>
        </w:trPr>
        <w:tc>
          <w:tcPr>
            <w:tcW w:w="2606" w:type="dxa"/>
          </w:tcPr>
          <w:p w14:paraId="47A26B85" w14:textId="77777777" w:rsidR="00A64FE1" w:rsidRDefault="00A64FE1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D039C71" w14:textId="77777777" w:rsidR="00A64FE1" w:rsidRDefault="00A64FE1" w:rsidP="00633723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A64FE1" w14:paraId="6DB89096" w14:textId="77777777" w:rsidTr="00633723">
        <w:trPr>
          <w:cantSplit/>
        </w:trPr>
        <w:tc>
          <w:tcPr>
            <w:tcW w:w="2606" w:type="dxa"/>
          </w:tcPr>
          <w:p w14:paraId="559E2CEA" w14:textId="77777777" w:rsidR="00A64FE1" w:rsidRDefault="00A64FE1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02DF263" w14:textId="77777777" w:rsidR="00A64FE1" w:rsidRDefault="00A64FE1" w:rsidP="00633723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Pr="00747610">
              <w:rPr>
                <w:noProof/>
              </w:rPr>
              <w:t>FirstPrenatalAppointmentDate</w:t>
            </w:r>
          </w:p>
        </w:tc>
      </w:tr>
    </w:tbl>
    <w:p w14:paraId="6E327E0B" w14:textId="1EF24A81" w:rsidR="00A64FE1" w:rsidRDefault="00A64FE1" w:rsidP="00A4066A"/>
    <w:p w14:paraId="232A406E" w14:textId="743073DA" w:rsidR="00DD47B5" w:rsidRPr="00675CC2" w:rsidRDefault="00DD47B5" w:rsidP="00DD47B5">
      <w:pPr>
        <w:pStyle w:val="Heading2"/>
        <w:rPr>
          <w:color w:val="auto"/>
          <w:sz w:val="22"/>
          <w:szCs w:val="22"/>
        </w:rPr>
      </w:pPr>
      <w:bookmarkStart w:id="57" w:name="_Toc94038592"/>
      <w:r w:rsidRPr="00675CC2">
        <w:rPr>
          <w:b/>
          <w:color w:val="auto"/>
          <w:sz w:val="22"/>
          <w:szCs w:val="22"/>
        </w:rPr>
        <w:t>Element name</w:t>
      </w:r>
      <w:r w:rsidRPr="00675CC2">
        <w:rPr>
          <w:color w:val="auto"/>
          <w:sz w:val="22"/>
          <w:szCs w:val="22"/>
        </w:rPr>
        <w:t xml:space="preserve">: </w:t>
      </w:r>
      <w:r w:rsidR="000C64F8" w:rsidRPr="00675CC2">
        <w:rPr>
          <w:noProof/>
        </w:rPr>
        <w:t>FatherInvolvement</w:t>
      </w:r>
      <w:r w:rsidRPr="00675CC2">
        <w:rPr>
          <w:noProof/>
        </w:rPr>
        <w:t>WarningComment</w:t>
      </w:r>
      <w:bookmarkEnd w:id="5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DD47B5" w:rsidRPr="00675CC2" w14:paraId="4EFA4036" w14:textId="77777777" w:rsidTr="00633723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098AF18" w14:textId="77777777" w:rsidR="00DD47B5" w:rsidRPr="00675CC2" w:rsidRDefault="00DD47B5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C81E9FB" w14:textId="77777777" w:rsidR="00DD47B5" w:rsidRPr="00675CC2" w:rsidRDefault="00DD47B5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 xml:space="preserve">Description </w:t>
            </w:r>
          </w:p>
        </w:tc>
      </w:tr>
      <w:tr w:rsidR="00DD47B5" w:rsidRPr="00675CC2" w14:paraId="3D6E9D96" w14:textId="77777777" w:rsidTr="00633723">
        <w:trPr>
          <w:cantSplit/>
        </w:trPr>
        <w:tc>
          <w:tcPr>
            <w:tcW w:w="2606" w:type="dxa"/>
          </w:tcPr>
          <w:p w14:paraId="717E4589" w14:textId="77777777" w:rsidR="00DD47B5" w:rsidRPr="00675CC2" w:rsidRDefault="00DD47B5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43E8485" w14:textId="77777777" w:rsidR="00DD47B5" w:rsidRPr="00675CC2" w:rsidRDefault="00DD47B5" w:rsidP="00633723">
            <w:pPr>
              <w:keepNext/>
              <w:keepLines/>
            </w:pPr>
            <w:r w:rsidRPr="00675CC2">
              <w:rPr>
                <w:noProof/>
              </w:rPr>
              <w:t>NA</w:t>
            </w:r>
          </w:p>
        </w:tc>
      </w:tr>
      <w:tr w:rsidR="00DD47B5" w:rsidRPr="00675CC2" w14:paraId="1E18C4CE" w14:textId="77777777" w:rsidTr="00633723">
        <w:trPr>
          <w:cantSplit/>
        </w:trPr>
        <w:tc>
          <w:tcPr>
            <w:tcW w:w="2606" w:type="dxa"/>
          </w:tcPr>
          <w:p w14:paraId="57A050F8" w14:textId="77777777" w:rsidR="00DD47B5" w:rsidRPr="00675CC2" w:rsidRDefault="00DD47B5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1ED9643" w14:textId="77777777" w:rsidR="000D246C" w:rsidRPr="00675CC2" w:rsidRDefault="000D246C" w:rsidP="000D246C">
            <w:pPr>
              <w:keepNext/>
              <w:keepLines/>
              <w:rPr>
                <w:noProof/>
              </w:rPr>
            </w:pPr>
            <w:r w:rsidRPr="00675CC2">
              <w:rPr>
                <w:noProof/>
              </w:rPr>
              <w:t>ClientInfo</w:t>
            </w:r>
          </w:p>
          <w:p w14:paraId="3FAE55A7" w14:textId="52AA6793" w:rsidR="00DD47B5" w:rsidRPr="00675CC2" w:rsidRDefault="000D246C" w:rsidP="000D246C">
            <w:pPr>
              <w:keepNext/>
              <w:keepLines/>
            </w:pPr>
            <w:r w:rsidRPr="00675CC2">
              <w:rPr>
                <w:noProof/>
              </w:rPr>
              <w:t>HomeLife</w:t>
            </w:r>
          </w:p>
        </w:tc>
      </w:tr>
      <w:tr w:rsidR="00DD47B5" w:rsidRPr="00675CC2" w14:paraId="6B1A5C0F" w14:textId="77777777" w:rsidTr="00633723">
        <w:trPr>
          <w:cantSplit/>
        </w:trPr>
        <w:tc>
          <w:tcPr>
            <w:tcW w:w="2606" w:type="dxa"/>
          </w:tcPr>
          <w:p w14:paraId="3742E435" w14:textId="77777777" w:rsidR="00DD47B5" w:rsidRPr="00675CC2" w:rsidRDefault="00DD47B5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C39A923" w14:textId="38CFC3DF" w:rsidR="00DD47B5" w:rsidRPr="00675CC2" w:rsidRDefault="00DD47B5" w:rsidP="00633723">
            <w:pPr>
              <w:keepNext/>
              <w:keepLines/>
            </w:pPr>
            <w:r w:rsidRPr="00675CC2">
              <w:rPr>
                <w:noProof/>
              </w:rPr>
              <w:t xml:space="preserve">Warning justification if </w:t>
            </w:r>
            <w:r w:rsidR="008163A8" w:rsidRPr="00675CC2">
              <w:rPr>
                <w:noProof/>
              </w:rPr>
              <w:t xml:space="preserve">FatherInvolvement </w:t>
            </w:r>
            <w:r w:rsidRPr="00675CC2">
              <w:rPr>
                <w:noProof/>
              </w:rPr>
              <w:t>cannot be provided.</w:t>
            </w:r>
          </w:p>
        </w:tc>
      </w:tr>
      <w:tr w:rsidR="00DD47B5" w:rsidRPr="00675CC2" w14:paraId="019574B0" w14:textId="77777777" w:rsidTr="00633723">
        <w:trPr>
          <w:cantSplit/>
        </w:trPr>
        <w:tc>
          <w:tcPr>
            <w:tcW w:w="2606" w:type="dxa"/>
          </w:tcPr>
          <w:p w14:paraId="6D4A9C10" w14:textId="77777777" w:rsidR="00DD47B5" w:rsidRPr="00675CC2" w:rsidRDefault="00DD47B5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2521250" w14:textId="77777777" w:rsidR="00DD47B5" w:rsidRPr="00675CC2" w:rsidRDefault="00DD47B5" w:rsidP="00633723">
            <w:pPr>
              <w:keepNext/>
              <w:keepLines/>
            </w:pPr>
            <w:r w:rsidRPr="00675CC2">
              <w:rPr>
                <w:noProof/>
              </w:rPr>
              <w:t>No</w:t>
            </w:r>
          </w:p>
        </w:tc>
      </w:tr>
      <w:tr w:rsidR="00DD47B5" w:rsidRPr="00675CC2" w14:paraId="2AE4591C" w14:textId="77777777" w:rsidTr="00633723">
        <w:trPr>
          <w:cantSplit/>
        </w:trPr>
        <w:tc>
          <w:tcPr>
            <w:tcW w:w="2606" w:type="dxa"/>
          </w:tcPr>
          <w:p w14:paraId="5DAA2D72" w14:textId="77777777" w:rsidR="00DD47B5" w:rsidRPr="00675CC2" w:rsidRDefault="00DD47B5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49E6061" w14:textId="77777777" w:rsidR="00DD47B5" w:rsidRPr="00675CC2" w:rsidRDefault="00DD47B5" w:rsidP="00633723">
            <w:pPr>
              <w:keepNext/>
              <w:keepLines/>
            </w:pPr>
            <w:r w:rsidRPr="00675CC2">
              <w:rPr>
                <w:noProof/>
              </w:rPr>
              <w:t>Text string that allows a maximum of 250 characters</w:t>
            </w:r>
          </w:p>
        </w:tc>
      </w:tr>
      <w:tr w:rsidR="00DD47B5" w:rsidRPr="00675CC2" w14:paraId="042A469C" w14:textId="77777777" w:rsidTr="00633723">
        <w:trPr>
          <w:cantSplit/>
        </w:trPr>
        <w:tc>
          <w:tcPr>
            <w:tcW w:w="2606" w:type="dxa"/>
          </w:tcPr>
          <w:p w14:paraId="153B41EB" w14:textId="77777777" w:rsidR="00DD47B5" w:rsidRPr="00675CC2" w:rsidRDefault="00DD47B5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D5C976F" w14:textId="77777777" w:rsidR="00DD47B5" w:rsidRPr="00675CC2" w:rsidRDefault="00DD47B5" w:rsidP="00633723">
            <w:pPr>
              <w:keepNext/>
              <w:keepLines/>
            </w:pPr>
            <w:r w:rsidRPr="00675CC2">
              <w:rPr>
                <w:noProof/>
              </w:rPr>
              <w:t>No</w:t>
            </w:r>
          </w:p>
        </w:tc>
      </w:tr>
      <w:tr w:rsidR="00DD47B5" w:rsidRPr="00675CC2" w14:paraId="75D6829B" w14:textId="77777777" w:rsidTr="00633723">
        <w:trPr>
          <w:cantSplit/>
        </w:trPr>
        <w:tc>
          <w:tcPr>
            <w:tcW w:w="2606" w:type="dxa"/>
          </w:tcPr>
          <w:p w14:paraId="64E37482" w14:textId="77777777" w:rsidR="00DD47B5" w:rsidRPr="00675CC2" w:rsidRDefault="00DD47B5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4F99505" w14:textId="77777777" w:rsidR="00DD47B5" w:rsidRPr="00675CC2" w:rsidRDefault="00DD47B5" w:rsidP="00633723">
            <w:pPr>
              <w:keepNext/>
              <w:keepLines/>
            </w:pPr>
            <w:r w:rsidRPr="00675CC2">
              <w:rPr>
                <w:noProof/>
              </w:rPr>
              <w:t>0-1 per client</w:t>
            </w:r>
          </w:p>
        </w:tc>
      </w:tr>
      <w:tr w:rsidR="00DD47B5" w14:paraId="7AB588F3" w14:textId="77777777" w:rsidTr="00633723">
        <w:trPr>
          <w:cantSplit/>
        </w:trPr>
        <w:tc>
          <w:tcPr>
            <w:tcW w:w="2606" w:type="dxa"/>
          </w:tcPr>
          <w:p w14:paraId="415D7170" w14:textId="77777777" w:rsidR="00DD47B5" w:rsidRPr="00675CC2" w:rsidRDefault="00DD47B5" w:rsidP="00633723">
            <w:pPr>
              <w:keepNext/>
              <w:keepLines/>
              <w:rPr>
                <w:b/>
              </w:rPr>
            </w:pPr>
            <w:r w:rsidRPr="00675CC2"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8D5BCB7" w14:textId="7A51AB8C" w:rsidR="00DD47B5" w:rsidRDefault="00DD47B5" w:rsidP="00633723">
            <w:pPr>
              <w:keepNext/>
              <w:keepLines/>
            </w:pPr>
            <w:r w:rsidRPr="00675CC2">
              <w:rPr>
                <w:noProof/>
              </w:rPr>
              <w:t>&lt;</w:t>
            </w:r>
            <w:r w:rsidR="000C64F8" w:rsidRPr="00675CC2">
              <w:rPr>
                <w:noProof/>
              </w:rPr>
              <w:t>FatherInvolvement</w:t>
            </w:r>
            <w:r w:rsidRPr="00675CC2">
              <w:rPr>
                <w:noProof/>
              </w:rPr>
              <w:t>WarningComment &gt;String&lt;/</w:t>
            </w:r>
            <w:r w:rsidR="000C64F8" w:rsidRPr="00675CC2">
              <w:rPr>
                <w:noProof/>
              </w:rPr>
              <w:t>FatherInvolvement</w:t>
            </w:r>
            <w:r w:rsidRPr="00675CC2">
              <w:rPr>
                <w:noProof/>
              </w:rPr>
              <w:t>WarningComment&gt;</w:t>
            </w:r>
          </w:p>
        </w:tc>
      </w:tr>
      <w:tr w:rsidR="00DD47B5" w14:paraId="6B5EDDB9" w14:textId="77777777" w:rsidTr="00633723">
        <w:trPr>
          <w:cantSplit/>
        </w:trPr>
        <w:tc>
          <w:tcPr>
            <w:tcW w:w="2606" w:type="dxa"/>
          </w:tcPr>
          <w:p w14:paraId="2153D5A1" w14:textId="77777777" w:rsidR="00DD47B5" w:rsidRDefault="00DD47B5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8374500" w14:textId="77777777" w:rsidR="00DD47B5" w:rsidRDefault="00DD47B5" w:rsidP="00633723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DD47B5" w14:paraId="788CD62F" w14:textId="77777777" w:rsidTr="00633723">
        <w:trPr>
          <w:cantSplit/>
        </w:trPr>
        <w:tc>
          <w:tcPr>
            <w:tcW w:w="2606" w:type="dxa"/>
          </w:tcPr>
          <w:p w14:paraId="316D0269" w14:textId="77777777" w:rsidR="00DD47B5" w:rsidRDefault="00DD47B5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E0247E4" w14:textId="431CF7B6" w:rsidR="00DD47B5" w:rsidRDefault="00DD47B5" w:rsidP="00633723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="000C64F8" w:rsidRPr="000C64F8">
              <w:rPr>
                <w:noProof/>
              </w:rPr>
              <w:t>FatherInvolvement</w:t>
            </w:r>
          </w:p>
        </w:tc>
      </w:tr>
    </w:tbl>
    <w:p w14:paraId="5020F19B" w14:textId="2B7AEC1C" w:rsidR="00DD47B5" w:rsidRDefault="00DD47B5" w:rsidP="00A4066A"/>
    <w:p w14:paraId="64847682" w14:textId="3F8FB3F4" w:rsidR="00A4025C" w:rsidRPr="00F73E5A" w:rsidRDefault="00A4025C" w:rsidP="00A4025C">
      <w:pPr>
        <w:pStyle w:val="Heading2"/>
        <w:rPr>
          <w:color w:val="auto"/>
          <w:sz w:val="22"/>
          <w:szCs w:val="22"/>
        </w:rPr>
      </w:pPr>
      <w:bookmarkStart w:id="58" w:name="_Toc94038593"/>
      <w:r w:rsidRPr="00F73E5A">
        <w:rPr>
          <w:b/>
          <w:color w:val="auto"/>
          <w:sz w:val="22"/>
          <w:szCs w:val="22"/>
        </w:rPr>
        <w:lastRenderedPageBreak/>
        <w:t>Element name</w:t>
      </w:r>
      <w:r w:rsidRPr="00F73E5A">
        <w:rPr>
          <w:color w:val="auto"/>
          <w:sz w:val="22"/>
          <w:szCs w:val="22"/>
        </w:rPr>
        <w:t xml:space="preserve">: </w:t>
      </w:r>
      <w:r w:rsidR="00CB5A6F" w:rsidRPr="00F73E5A">
        <w:rPr>
          <w:noProof/>
        </w:rPr>
        <w:t>PostPregnancyFUDate</w:t>
      </w:r>
      <w:r w:rsidRPr="00F73E5A">
        <w:rPr>
          <w:noProof/>
        </w:rPr>
        <w:t>WarningComment</w:t>
      </w:r>
      <w:bookmarkEnd w:id="5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4025C" w:rsidRPr="00F73E5A" w14:paraId="4CC3BD05" w14:textId="77777777" w:rsidTr="00633723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F30A2B2" w14:textId="77777777" w:rsidR="00A4025C" w:rsidRPr="00F73E5A" w:rsidRDefault="00A4025C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7DE788F" w14:textId="77777777" w:rsidR="00A4025C" w:rsidRPr="00F73E5A" w:rsidRDefault="00A4025C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 xml:space="preserve">Description </w:t>
            </w:r>
          </w:p>
        </w:tc>
      </w:tr>
      <w:tr w:rsidR="00A4025C" w:rsidRPr="00F73E5A" w14:paraId="4E030C76" w14:textId="77777777" w:rsidTr="00633723">
        <w:trPr>
          <w:cantSplit/>
        </w:trPr>
        <w:tc>
          <w:tcPr>
            <w:tcW w:w="2606" w:type="dxa"/>
          </w:tcPr>
          <w:p w14:paraId="0C375611" w14:textId="77777777" w:rsidR="00A4025C" w:rsidRPr="00F73E5A" w:rsidRDefault="00A4025C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1ED7735" w14:textId="77777777" w:rsidR="00A4025C" w:rsidRPr="00F73E5A" w:rsidRDefault="00A4025C" w:rsidP="00633723">
            <w:pPr>
              <w:keepNext/>
              <w:keepLines/>
            </w:pPr>
            <w:r w:rsidRPr="00F73E5A">
              <w:rPr>
                <w:noProof/>
              </w:rPr>
              <w:t>NA</w:t>
            </w:r>
          </w:p>
        </w:tc>
      </w:tr>
      <w:tr w:rsidR="00A4025C" w:rsidRPr="00F73E5A" w14:paraId="4AA772BB" w14:textId="77777777" w:rsidTr="00633723">
        <w:trPr>
          <w:cantSplit/>
        </w:trPr>
        <w:tc>
          <w:tcPr>
            <w:tcW w:w="2606" w:type="dxa"/>
          </w:tcPr>
          <w:p w14:paraId="6601ED65" w14:textId="77777777" w:rsidR="00A4025C" w:rsidRPr="00F73E5A" w:rsidRDefault="00A4025C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C005004" w14:textId="77777777" w:rsidR="00435614" w:rsidRPr="00F73E5A" w:rsidRDefault="00435614" w:rsidP="00435614">
            <w:pPr>
              <w:keepNext/>
              <w:keepLines/>
              <w:rPr>
                <w:noProof/>
              </w:rPr>
            </w:pPr>
            <w:r w:rsidRPr="00F73E5A">
              <w:rPr>
                <w:noProof/>
              </w:rPr>
              <w:t>ClientInfo</w:t>
            </w:r>
          </w:p>
          <w:p w14:paraId="771DBB4D" w14:textId="330A9D5E" w:rsidR="00A4025C" w:rsidRPr="00F73E5A" w:rsidRDefault="00435614" w:rsidP="00435614">
            <w:pPr>
              <w:keepNext/>
              <w:keepLines/>
            </w:pPr>
            <w:r w:rsidRPr="00F73E5A">
              <w:rPr>
                <w:noProof/>
              </w:rPr>
              <w:t>FollowUp</w:t>
            </w:r>
          </w:p>
        </w:tc>
      </w:tr>
      <w:tr w:rsidR="00A4025C" w:rsidRPr="00F73E5A" w14:paraId="70D839EE" w14:textId="77777777" w:rsidTr="00633723">
        <w:trPr>
          <w:cantSplit/>
        </w:trPr>
        <w:tc>
          <w:tcPr>
            <w:tcW w:w="2606" w:type="dxa"/>
          </w:tcPr>
          <w:p w14:paraId="14E95038" w14:textId="77777777" w:rsidR="00A4025C" w:rsidRPr="00F73E5A" w:rsidRDefault="00A4025C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5B7377A" w14:textId="7FB4FD8F" w:rsidR="00A4025C" w:rsidRPr="00F73E5A" w:rsidRDefault="00A4025C" w:rsidP="00633723">
            <w:pPr>
              <w:keepNext/>
              <w:keepLines/>
            </w:pPr>
            <w:r w:rsidRPr="00F73E5A">
              <w:rPr>
                <w:noProof/>
              </w:rPr>
              <w:t xml:space="preserve">Warning justification if </w:t>
            </w:r>
            <w:r w:rsidR="00E46B85" w:rsidRPr="00F73E5A">
              <w:rPr>
                <w:noProof/>
              </w:rPr>
              <w:t xml:space="preserve">PostPregnancyFUDate is not </w:t>
            </w:r>
            <w:r w:rsidR="00996A7C" w:rsidRPr="00F73E5A">
              <w:rPr>
                <w:noProof/>
              </w:rPr>
              <w:t>in the valid date range.</w:t>
            </w:r>
          </w:p>
        </w:tc>
      </w:tr>
      <w:tr w:rsidR="00A4025C" w:rsidRPr="00F73E5A" w14:paraId="4876E301" w14:textId="77777777" w:rsidTr="00633723">
        <w:trPr>
          <w:cantSplit/>
        </w:trPr>
        <w:tc>
          <w:tcPr>
            <w:tcW w:w="2606" w:type="dxa"/>
          </w:tcPr>
          <w:p w14:paraId="32334DE8" w14:textId="77777777" w:rsidR="00A4025C" w:rsidRPr="00F73E5A" w:rsidRDefault="00A4025C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5408D3A" w14:textId="77777777" w:rsidR="00A4025C" w:rsidRPr="00F73E5A" w:rsidRDefault="00A4025C" w:rsidP="00633723">
            <w:pPr>
              <w:keepNext/>
              <w:keepLines/>
            </w:pPr>
            <w:r w:rsidRPr="00F73E5A">
              <w:rPr>
                <w:noProof/>
              </w:rPr>
              <w:t>No</w:t>
            </w:r>
          </w:p>
        </w:tc>
      </w:tr>
      <w:tr w:rsidR="00A4025C" w:rsidRPr="00F73E5A" w14:paraId="23DAEF15" w14:textId="77777777" w:rsidTr="00633723">
        <w:trPr>
          <w:cantSplit/>
        </w:trPr>
        <w:tc>
          <w:tcPr>
            <w:tcW w:w="2606" w:type="dxa"/>
          </w:tcPr>
          <w:p w14:paraId="13EF7DCD" w14:textId="77777777" w:rsidR="00A4025C" w:rsidRPr="00F73E5A" w:rsidRDefault="00A4025C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5B9CC2E" w14:textId="77777777" w:rsidR="00A4025C" w:rsidRPr="00F73E5A" w:rsidRDefault="00A4025C" w:rsidP="00633723">
            <w:pPr>
              <w:keepNext/>
              <w:keepLines/>
            </w:pPr>
            <w:r w:rsidRPr="00F73E5A">
              <w:rPr>
                <w:noProof/>
              </w:rPr>
              <w:t>Text string that allows a maximum of 250 characters</w:t>
            </w:r>
          </w:p>
        </w:tc>
      </w:tr>
      <w:tr w:rsidR="00A4025C" w:rsidRPr="00F73E5A" w14:paraId="4A167FE9" w14:textId="77777777" w:rsidTr="00633723">
        <w:trPr>
          <w:cantSplit/>
        </w:trPr>
        <w:tc>
          <w:tcPr>
            <w:tcW w:w="2606" w:type="dxa"/>
          </w:tcPr>
          <w:p w14:paraId="2112C176" w14:textId="77777777" w:rsidR="00A4025C" w:rsidRPr="00F73E5A" w:rsidRDefault="00A4025C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794949F" w14:textId="77777777" w:rsidR="00A4025C" w:rsidRPr="00F73E5A" w:rsidRDefault="00A4025C" w:rsidP="00633723">
            <w:pPr>
              <w:keepNext/>
              <w:keepLines/>
            </w:pPr>
            <w:r w:rsidRPr="00F73E5A">
              <w:rPr>
                <w:noProof/>
              </w:rPr>
              <w:t>No</w:t>
            </w:r>
          </w:p>
        </w:tc>
      </w:tr>
      <w:tr w:rsidR="00A4025C" w:rsidRPr="00F73E5A" w14:paraId="213B9A57" w14:textId="77777777" w:rsidTr="00633723">
        <w:trPr>
          <w:cantSplit/>
        </w:trPr>
        <w:tc>
          <w:tcPr>
            <w:tcW w:w="2606" w:type="dxa"/>
          </w:tcPr>
          <w:p w14:paraId="5C35F9EA" w14:textId="77777777" w:rsidR="00A4025C" w:rsidRPr="00F73E5A" w:rsidRDefault="00A4025C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DC171E8" w14:textId="77777777" w:rsidR="00A4025C" w:rsidRPr="00F73E5A" w:rsidRDefault="00A4025C" w:rsidP="00633723">
            <w:pPr>
              <w:keepNext/>
              <w:keepLines/>
            </w:pPr>
            <w:r w:rsidRPr="00F73E5A">
              <w:rPr>
                <w:noProof/>
              </w:rPr>
              <w:t>0-1 per client</w:t>
            </w:r>
          </w:p>
        </w:tc>
      </w:tr>
      <w:tr w:rsidR="00A4025C" w14:paraId="35CE9DC9" w14:textId="77777777" w:rsidTr="00633723">
        <w:trPr>
          <w:cantSplit/>
        </w:trPr>
        <w:tc>
          <w:tcPr>
            <w:tcW w:w="2606" w:type="dxa"/>
          </w:tcPr>
          <w:p w14:paraId="069CB2E8" w14:textId="77777777" w:rsidR="00A4025C" w:rsidRPr="00F73E5A" w:rsidRDefault="00A4025C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48823B5" w14:textId="3F749F45" w:rsidR="00A4025C" w:rsidRDefault="00A4025C" w:rsidP="00633723">
            <w:pPr>
              <w:keepNext/>
              <w:keepLines/>
            </w:pPr>
            <w:r w:rsidRPr="00F73E5A">
              <w:rPr>
                <w:noProof/>
              </w:rPr>
              <w:t>&lt;</w:t>
            </w:r>
            <w:r w:rsidR="00CB5A6F" w:rsidRPr="00F73E5A">
              <w:rPr>
                <w:noProof/>
              </w:rPr>
              <w:t>PostPregnancyFUDate</w:t>
            </w:r>
            <w:r w:rsidRPr="00F73E5A">
              <w:rPr>
                <w:noProof/>
              </w:rPr>
              <w:t>WarningComment &gt;String&lt;/</w:t>
            </w:r>
            <w:r w:rsidR="00CB5A6F" w:rsidRPr="00F73E5A">
              <w:rPr>
                <w:noProof/>
              </w:rPr>
              <w:t>PostPregnancyFUDate</w:t>
            </w:r>
            <w:r w:rsidRPr="00F73E5A">
              <w:rPr>
                <w:noProof/>
              </w:rPr>
              <w:t>WarningComment&gt;</w:t>
            </w:r>
          </w:p>
        </w:tc>
      </w:tr>
      <w:tr w:rsidR="00A4025C" w14:paraId="4EA2CBAD" w14:textId="77777777" w:rsidTr="00633723">
        <w:trPr>
          <w:cantSplit/>
        </w:trPr>
        <w:tc>
          <w:tcPr>
            <w:tcW w:w="2606" w:type="dxa"/>
          </w:tcPr>
          <w:p w14:paraId="5288095A" w14:textId="77777777" w:rsidR="00A4025C" w:rsidRDefault="00A4025C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7DB99A9" w14:textId="77777777" w:rsidR="00A4025C" w:rsidRDefault="00A4025C" w:rsidP="00633723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A4025C" w14:paraId="0E1D6053" w14:textId="77777777" w:rsidTr="00633723">
        <w:trPr>
          <w:cantSplit/>
        </w:trPr>
        <w:tc>
          <w:tcPr>
            <w:tcW w:w="2606" w:type="dxa"/>
          </w:tcPr>
          <w:p w14:paraId="566C792C" w14:textId="77777777" w:rsidR="00A4025C" w:rsidRDefault="00A4025C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A717836" w14:textId="70775705" w:rsidR="00A4025C" w:rsidRDefault="00A4025C" w:rsidP="00633723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="00CB5A6F" w:rsidRPr="00CB5A6F">
              <w:rPr>
                <w:noProof/>
              </w:rPr>
              <w:t>PostPregnancyFUDate</w:t>
            </w:r>
          </w:p>
        </w:tc>
      </w:tr>
    </w:tbl>
    <w:p w14:paraId="25C0B4C2" w14:textId="0CECCE98" w:rsidR="00A4025C" w:rsidRDefault="00A4025C" w:rsidP="00A4066A"/>
    <w:p w14:paraId="4D519F7D" w14:textId="730BF2AD" w:rsidR="00996A7C" w:rsidRPr="00F73E5A" w:rsidRDefault="00996A7C" w:rsidP="00996A7C">
      <w:pPr>
        <w:pStyle w:val="Heading2"/>
        <w:rPr>
          <w:color w:val="auto"/>
          <w:sz w:val="22"/>
          <w:szCs w:val="22"/>
        </w:rPr>
      </w:pPr>
      <w:bookmarkStart w:id="59" w:name="_Toc94038594"/>
      <w:r w:rsidRPr="00F73E5A">
        <w:rPr>
          <w:b/>
          <w:color w:val="auto"/>
          <w:sz w:val="22"/>
          <w:szCs w:val="22"/>
        </w:rPr>
        <w:t>Element name</w:t>
      </w:r>
      <w:r w:rsidRPr="00F73E5A">
        <w:rPr>
          <w:color w:val="auto"/>
          <w:sz w:val="22"/>
          <w:szCs w:val="22"/>
        </w:rPr>
        <w:t xml:space="preserve">: </w:t>
      </w:r>
      <w:r w:rsidRPr="00F73E5A">
        <w:rPr>
          <w:noProof/>
        </w:rPr>
        <w:t>PostPregnancyFUDate</w:t>
      </w:r>
      <w:r w:rsidR="00F73E5A" w:rsidRPr="00F73E5A">
        <w:rPr>
          <w:noProof/>
        </w:rPr>
        <w:t>NtEq</w:t>
      </w:r>
      <w:r w:rsidRPr="00F73E5A">
        <w:rPr>
          <w:noProof/>
        </w:rPr>
        <w:t>WarningComment</w:t>
      </w:r>
      <w:bookmarkEnd w:id="5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996A7C" w:rsidRPr="00F73E5A" w14:paraId="2292C35F" w14:textId="77777777" w:rsidTr="00633723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F604FDB" w14:textId="77777777" w:rsidR="00996A7C" w:rsidRPr="00F73E5A" w:rsidRDefault="00996A7C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CE46F68" w14:textId="77777777" w:rsidR="00996A7C" w:rsidRPr="00F73E5A" w:rsidRDefault="00996A7C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 xml:space="preserve">Description </w:t>
            </w:r>
          </w:p>
        </w:tc>
      </w:tr>
      <w:tr w:rsidR="00996A7C" w:rsidRPr="00F73E5A" w14:paraId="291F62CF" w14:textId="77777777" w:rsidTr="00633723">
        <w:trPr>
          <w:cantSplit/>
        </w:trPr>
        <w:tc>
          <w:tcPr>
            <w:tcW w:w="2606" w:type="dxa"/>
          </w:tcPr>
          <w:p w14:paraId="735DDE23" w14:textId="77777777" w:rsidR="00996A7C" w:rsidRPr="00F73E5A" w:rsidRDefault="00996A7C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31FE19E" w14:textId="77777777" w:rsidR="00996A7C" w:rsidRPr="00F73E5A" w:rsidRDefault="00996A7C" w:rsidP="00633723">
            <w:pPr>
              <w:keepNext/>
              <w:keepLines/>
            </w:pPr>
            <w:r w:rsidRPr="00F73E5A">
              <w:rPr>
                <w:noProof/>
              </w:rPr>
              <w:t>NA</w:t>
            </w:r>
          </w:p>
        </w:tc>
      </w:tr>
      <w:tr w:rsidR="00996A7C" w:rsidRPr="00F73E5A" w14:paraId="39131E41" w14:textId="77777777" w:rsidTr="00633723">
        <w:trPr>
          <w:cantSplit/>
        </w:trPr>
        <w:tc>
          <w:tcPr>
            <w:tcW w:w="2606" w:type="dxa"/>
          </w:tcPr>
          <w:p w14:paraId="341E7525" w14:textId="77777777" w:rsidR="00996A7C" w:rsidRPr="00F73E5A" w:rsidRDefault="00996A7C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BF13B1E" w14:textId="77777777" w:rsidR="00435614" w:rsidRPr="00F73E5A" w:rsidRDefault="00435614" w:rsidP="00435614">
            <w:pPr>
              <w:keepNext/>
              <w:keepLines/>
              <w:rPr>
                <w:noProof/>
              </w:rPr>
            </w:pPr>
            <w:r w:rsidRPr="00F73E5A">
              <w:rPr>
                <w:noProof/>
              </w:rPr>
              <w:t>ClientInfo</w:t>
            </w:r>
          </w:p>
          <w:p w14:paraId="5B467569" w14:textId="5075D67F" w:rsidR="00996A7C" w:rsidRPr="00F73E5A" w:rsidRDefault="00435614" w:rsidP="00435614">
            <w:pPr>
              <w:keepNext/>
              <w:keepLines/>
            </w:pPr>
            <w:r w:rsidRPr="00F73E5A">
              <w:rPr>
                <w:noProof/>
              </w:rPr>
              <w:t>FollowUp</w:t>
            </w:r>
          </w:p>
        </w:tc>
      </w:tr>
      <w:tr w:rsidR="00996A7C" w:rsidRPr="00F73E5A" w14:paraId="5F1FF230" w14:textId="77777777" w:rsidTr="00633723">
        <w:trPr>
          <w:cantSplit/>
        </w:trPr>
        <w:tc>
          <w:tcPr>
            <w:tcW w:w="2606" w:type="dxa"/>
          </w:tcPr>
          <w:p w14:paraId="2D7C66AD" w14:textId="77777777" w:rsidR="00996A7C" w:rsidRPr="00F73E5A" w:rsidRDefault="00996A7C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87BC421" w14:textId="4E8CA522" w:rsidR="00996A7C" w:rsidRPr="00F73E5A" w:rsidRDefault="00996A7C" w:rsidP="00633723">
            <w:pPr>
              <w:keepNext/>
              <w:keepLines/>
            </w:pPr>
            <w:r w:rsidRPr="00F73E5A">
              <w:rPr>
                <w:noProof/>
              </w:rPr>
              <w:t xml:space="preserve">Warning justification if PostPregnancyFUDate </w:t>
            </w:r>
            <w:r w:rsidR="00AE4199" w:rsidRPr="00F73E5A">
              <w:rPr>
                <w:noProof/>
              </w:rPr>
              <w:t>does not match with the PregnancyEndsDate</w:t>
            </w:r>
          </w:p>
        </w:tc>
      </w:tr>
      <w:tr w:rsidR="00996A7C" w:rsidRPr="00F73E5A" w14:paraId="2525D5D7" w14:textId="77777777" w:rsidTr="00633723">
        <w:trPr>
          <w:cantSplit/>
        </w:trPr>
        <w:tc>
          <w:tcPr>
            <w:tcW w:w="2606" w:type="dxa"/>
          </w:tcPr>
          <w:p w14:paraId="679B1139" w14:textId="77777777" w:rsidR="00996A7C" w:rsidRPr="00F73E5A" w:rsidRDefault="00996A7C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2F0A63A" w14:textId="77777777" w:rsidR="00996A7C" w:rsidRPr="00F73E5A" w:rsidRDefault="00996A7C" w:rsidP="00633723">
            <w:pPr>
              <w:keepNext/>
              <w:keepLines/>
            </w:pPr>
            <w:r w:rsidRPr="00F73E5A">
              <w:rPr>
                <w:noProof/>
              </w:rPr>
              <w:t>No</w:t>
            </w:r>
          </w:p>
        </w:tc>
      </w:tr>
      <w:tr w:rsidR="00996A7C" w:rsidRPr="00F73E5A" w14:paraId="4E32A7D6" w14:textId="77777777" w:rsidTr="00633723">
        <w:trPr>
          <w:cantSplit/>
        </w:trPr>
        <w:tc>
          <w:tcPr>
            <w:tcW w:w="2606" w:type="dxa"/>
          </w:tcPr>
          <w:p w14:paraId="3789599F" w14:textId="77777777" w:rsidR="00996A7C" w:rsidRPr="00F73E5A" w:rsidRDefault="00996A7C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B3FEB4D" w14:textId="77777777" w:rsidR="00996A7C" w:rsidRPr="00F73E5A" w:rsidRDefault="00996A7C" w:rsidP="00633723">
            <w:pPr>
              <w:keepNext/>
              <w:keepLines/>
            </w:pPr>
            <w:r w:rsidRPr="00F73E5A">
              <w:rPr>
                <w:noProof/>
              </w:rPr>
              <w:t>Text string that allows a maximum of 250 characters</w:t>
            </w:r>
          </w:p>
        </w:tc>
      </w:tr>
      <w:tr w:rsidR="00996A7C" w:rsidRPr="00F73E5A" w14:paraId="337CC0AB" w14:textId="77777777" w:rsidTr="00633723">
        <w:trPr>
          <w:cantSplit/>
        </w:trPr>
        <w:tc>
          <w:tcPr>
            <w:tcW w:w="2606" w:type="dxa"/>
          </w:tcPr>
          <w:p w14:paraId="085DA5CC" w14:textId="77777777" w:rsidR="00996A7C" w:rsidRPr="00F73E5A" w:rsidRDefault="00996A7C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BAE298D" w14:textId="77777777" w:rsidR="00996A7C" w:rsidRPr="00F73E5A" w:rsidRDefault="00996A7C" w:rsidP="00633723">
            <w:pPr>
              <w:keepNext/>
              <w:keepLines/>
            </w:pPr>
            <w:r w:rsidRPr="00F73E5A">
              <w:rPr>
                <w:noProof/>
              </w:rPr>
              <w:t>No</w:t>
            </w:r>
          </w:p>
        </w:tc>
      </w:tr>
      <w:tr w:rsidR="00996A7C" w:rsidRPr="00F73E5A" w14:paraId="6DF2D6F3" w14:textId="77777777" w:rsidTr="00633723">
        <w:trPr>
          <w:cantSplit/>
        </w:trPr>
        <w:tc>
          <w:tcPr>
            <w:tcW w:w="2606" w:type="dxa"/>
          </w:tcPr>
          <w:p w14:paraId="53F82DAC" w14:textId="77777777" w:rsidR="00996A7C" w:rsidRPr="00F73E5A" w:rsidRDefault="00996A7C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2FCF93F" w14:textId="77777777" w:rsidR="00996A7C" w:rsidRPr="00F73E5A" w:rsidRDefault="00996A7C" w:rsidP="00633723">
            <w:pPr>
              <w:keepNext/>
              <w:keepLines/>
            </w:pPr>
            <w:r w:rsidRPr="00F73E5A">
              <w:rPr>
                <w:noProof/>
              </w:rPr>
              <w:t>0-1 per client</w:t>
            </w:r>
          </w:p>
        </w:tc>
      </w:tr>
      <w:tr w:rsidR="00996A7C" w14:paraId="4CB4B2DA" w14:textId="77777777" w:rsidTr="00633723">
        <w:trPr>
          <w:cantSplit/>
        </w:trPr>
        <w:tc>
          <w:tcPr>
            <w:tcW w:w="2606" w:type="dxa"/>
          </w:tcPr>
          <w:p w14:paraId="182D2C3B" w14:textId="77777777" w:rsidR="00996A7C" w:rsidRPr="00F73E5A" w:rsidRDefault="00996A7C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80681F8" w14:textId="015A79C4" w:rsidR="00996A7C" w:rsidRDefault="00996A7C" w:rsidP="00633723">
            <w:pPr>
              <w:keepNext/>
              <w:keepLines/>
            </w:pPr>
            <w:r w:rsidRPr="00F73E5A">
              <w:rPr>
                <w:noProof/>
              </w:rPr>
              <w:t>&lt;PostPregnancyFUDate</w:t>
            </w:r>
            <w:r w:rsidR="00F73E5A" w:rsidRPr="00F73E5A">
              <w:rPr>
                <w:noProof/>
              </w:rPr>
              <w:t>NtEq</w:t>
            </w:r>
            <w:r w:rsidRPr="00F73E5A">
              <w:rPr>
                <w:noProof/>
              </w:rPr>
              <w:t>WarningComment &gt;String&lt;/PostPregnancyFUDate</w:t>
            </w:r>
            <w:r w:rsidR="00F73E5A" w:rsidRPr="00F73E5A">
              <w:rPr>
                <w:noProof/>
              </w:rPr>
              <w:t>NtEq</w:t>
            </w:r>
            <w:r w:rsidRPr="00F73E5A">
              <w:rPr>
                <w:noProof/>
              </w:rPr>
              <w:t>WarningComment&gt;</w:t>
            </w:r>
          </w:p>
        </w:tc>
      </w:tr>
      <w:tr w:rsidR="00996A7C" w14:paraId="5218AB91" w14:textId="77777777" w:rsidTr="00633723">
        <w:trPr>
          <w:cantSplit/>
        </w:trPr>
        <w:tc>
          <w:tcPr>
            <w:tcW w:w="2606" w:type="dxa"/>
          </w:tcPr>
          <w:p w14:paraId="4B3E3208" w14:textId="77777777" w:rsidR="00996A7C" w:rsidRDefault="00996A7C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C1238C5" w14:textId="77777777" w:rsidR="00996A7C" w:rsidRDefault="00996A7C" w:rsidP="00633723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996A7C" w14:paraId="41909098" w14:textId="77777777" w:rsidTr="00633723">
        <w:trPr>
          <w:cantSplit/>
        </w:trPr>
        <w:tc>
          <w:tcPr>
            <w:tcW w:w="2606" w:type="dxa"/>
          </w:tcPr>
          <w:p w14:paraId="177AB6E4" w14:textId="77777777" w:rsidR="00996A7C" w:rsidRDefault="00996A7C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9C6FACE" w14:textId="77777777" w:rsidR="00996A7C" w:rsidRDefault="00996A7C" w:rsidP="00633723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Pr="00CB5A6F">
              <w:rPr>
                <w:noProof/>
              </w:rPr>
              <w:t>PostPregnancyFUDate</w:t>
            </w:r>
          </w:p>
        </w:tc>
      </w:tr>
    </w:tbl>
    <w:p w14:paraId="73BE4E72" w14:textId="56CBFD80" w:rsidR="00996A7C" w:rsidRDefault="00996A7C" w:rsidP="00A4066A"/>
    <w:p w14:paraId="657B326D" w14:textId="37FA0E17" w:rsidR="00555294" w:rsidRPr="00F73E5A" w:rsidRDefault="00555294" w:rsidP="00555294">
      <w:pPr>
        <w:pStyle w:val="Heading2"/>
        <w:rPr>
          <w:color w:val="auto"/>
          <w:sz w:val="22"/>
          <w:szCs w:val="22"/>
        </w:rPr>
      </w:pPr>
      <w:bookmarkStart w:id="60" w:name="_Toc94038595"/>
      <w:r w:rsidRPr="00F73E5A">
        <w:rPr>
          <w:b/>
          <w:color w:val="auto"/>
          <w:sz w:val="22"/>
          <w:szCs w:val="22"/>
        </w:rPr>
        <w:lastRenderedPageBreak/>
        <w:t>Element name</w:t>
      </w:r>
      <w:r w:rsidRPr="00F73E5A">
        <w:rPr>
          <w:color w:val="auto"/>
          <w:sz w:val="22"/>
          <w:szCs w:val="22"/>
        </w:rPr>
        <w:t xml:space="preserve">: </w:t>
      </w:r>
      <w:r w:rsidRPr="00F73E5A">
        <w:rPr>
          <w:noProof/>
        </w:rPr>
        <w:t>FetalDeathsNumberWarningComment</w:t>
      </w:r>
      <w:bookmarkEnd w:id="6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555294" w:rsidRPr="00F73E5A" w14:paraId="6357A56F" w14:textId="77777777" w:rsidTr="00633723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24A73BD" w14:textId="77777777" w:rsidR="00555294" w:rsidRPr="00F73E5A" w:rsidRDefault="00555294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D46E1F7" w14:textId="77777777" w:rsidR="00555294" w:rsidRPr="00F73E5A" w:rsidRDefault="00555294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 xml:space="preserve">Description </w:t>
            </w:r>
          </w:p>
        </w:tc>
      </w:tr>
      <w:tr w:rsidR="00555294" w:rsidRPr="00F73E5A" w14:paraId="5434BDDA" w14:textId="77777777" w:rsidTr="00633723">
        <w:trPr>
          <w:cantSplit/>
        </w:trPr>
        <w:tc>
          <w:tcPr>
            <w:tcW w:w="2606" w:type="dxa"/>
          </w:tcPr>
          <w:p w14:paraId="347271F6" w14:textId="77777777" w:rsidR="00555294" w:rsidRPr="00F73E5A" w:rsidRDefault="00555294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58AADA8" w14:textId="77777777" w:rsidR="00555294" w:rsidRPr="00F73E5A" w:rsidRDefault="00555294" w:rsidP="00633723">
            <w:pPr>
              <w:keepNext/>
              <w:keepLines/>
            </w:pPr>
            <w:r w:rsidRPr="00F73E5A">
              <w:rPr>
                <w:noProof/>
              </w:rPr>
              <w:t>NA</w:t>
            </w:r>
          </w:p>
        </w:tc>
      </w:tr>
      <w:tr w:rsidR="00555294" w:rsidRPr="00F73E5A" w14:paraId="37B3DB3C" w14:textId="77777777" w:rsidTr="00633723">
        <w:trPr>
          <w:cantSplit/>
        </w:trPr>
        <w:tc>
          <w:tcPr>
            <w:tcW w:w="2606" w:type="dxa"/>
          </w:tcPr>
          <w:p w14:paraId="06643A67" w14:textId="77777777" w:rsidR="00555294" w:rsidRPr="00F73E5A" w:rsidRDefault="00555294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E212B9A" w14:textId="77777777" w:rsidR="00555294" w:rsidRPr="00F73E5A" w:rsidRDefault="00555294" w:rsidP="00633723">
            <w:pPr>
              <w:keepNext/>
              <w:keepLines/>
              <w:rPr>
                <w:noProof/>
              </w:rPr>
            </w:pPr>
            <w:r w:rsidRPr="00F73E5A">
              <w:rPr>
                <w:noProof/>
              </w:rPr>
              <w:t>ClientInfo</w:t>
            </w:r>
          </w:p>
          <w:p w14:paraId="699296E6" w14:textId="77777777" w:rsidR="00555294" w:rsidRPr="00F73E5A" w:rsidRDefault="00555294" w:rsidP="00633723">
            <w:pPr>
              <w:keepNext/>
              <w:keepLines/>
            </w:pPr>
            <w:r w:rsidRPr="00F73E5A">
              <w:rPr>
                <w:noProof/>
              </w:rPr>
              <w:t>FollowUp</w:t>
            </w:r>
          </w:p>
        </w:tc>
      </w:tr>
      <w:tr w:rsidR="00555294" w:rsidRPr="00F73E5A" w14:paraId="1C0FB09D" w14:textId="77777777" w:rsidTr="00633723">
        <w:trPr>
          <w:cantSplit/>
        </w:trPr>
        <w:tc>
          <w:tcPr>
            <w:tcW w:w="2606" w:type="dxa"/>
          </w:tcPr>
          <w:p w14:paraId="09EE52EF" w14:textId="77777777" w:rsidR="00555294" w:rsidRPr="00F73E5A" w:rsidRDefault="00555294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6F04EE7" w14:textId="6C0403F6" w:rsidR="00555294" w:rsidRPr="00F73E5A" w:rsidRDefault="00555294" w:rsidP="00633723">
            <w:pPr>
              <w:keepNext/>
              <w:keepLines/>
            </w:pPr>
            <w:r w:rsidRPr="00F73E5A">
              <w:rPr>
                <w:noProof/>
              </w:rPr>
              <w:t xml:space="preserve">Warning justification if </w:t>
            </w:r>
            <w:r w:rsidR="00672AFC" w:rsidRPr="00F73E5A">
              <w:rPr>
                <w:noProof/>
              </w:rPr>
              <w:t>FetalDeathsNumber cannot be provided</w:t>
            </w:r>
            <w:r w:rsidR="007D6CD9" w:rsidRPr="00F73E5A">
              <w:rPr>
                <w:noProof/>
              </w:rPr>
              <w:t>.</w:t>
            </w:r>
          </w:p>
        </w:tc>
      </w:tr>
      <w:tr w:rsidR="00555294" w:rsidRPr="00F73E5A" w14:paraId="672BF183" w14:textId="77777777" w:rsidTr="00633723">
        <w:trPr>
          <w:cantSplit/>
        </w:trPr>
        <w:tc>
          <w:tcPr>
            <w:tcW w:w="2606" w:type="dxa"/>
          </w:tcPr>
          <w:p w14:paraId="20F72F75" w14:textId="77777777" w:rsidR="00555294" w:rsidRPr="00F73E5A" w:rsidRDefault="00555294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5E46CBA" w14:textId="77777777" w:rsidR="00555294" w:rsidRPr="00F73E5A" w:rsidRDefault="00555294" w:rsidP="00633723">
            <w:pPr>
              <w:keepNext/>
              <w:keepLines/>
            </w:pPr>
            <w:r w:rsidRPr="00F73E5A">
              <w:rPr>
                <w:noProof/>
              </w:rPr>
              <w:t>No</w:t>
            </w:r>
          </w:p>
        </w:tc>
      </w:tr>
      <w:tr w:rsidR="00555294" w:rsidRPr="00F73E5A" w14:paraId="37CDC41C" w14:textId="77777777" w:rsidTr="00633723">
        <w:trPr>
          <w:cantSplit/>
        </w:trPr>
        <w:tc>
          <w:tcPr>
            <w:tcW w:w="2606" w:type="dxa"/>
          </w:tcPr>
          <w:p w14:paraId="1BDD158B" w14:textId="77777777" w:rsidR="00555294" w:rsidRPr="00F73E5A" w:rsidRDefault="00555294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B903F01" w14:textId="77777777" w:rsidR="00555294" w:rsidRPr="00F73E5A" w:rsidRDefault="00555294" w:rsidP="00633723">
            <w:pPr>
              <w:keepNext/>
              <w:keepLines/>
            </w:pPr>
            <w:r w:rsidRPr="00F73E5A">
              <w:rPr>
                <w:noProof/>
              </w:rPr>
              <w:t>Text string that allows a maximum of 250 characters</w:t>
            </w:r>
          </w:p>
        </w:tc>
      </w:tr>
      <w:tr w:rsidR="00555294" w:rsidRPr="00F73E5A" w14:paraId="21D9479F" w14:textId="77777777" w:rsidTr="00633723">
        <w:trPr>
          <w:cantSplit/>
        </w:trPr>
        <w:tc>
          <w:tcPr>
            <w:tcW w:w="2606" w:type="dxa"/>
          </w:tcPr>
          <w:p w14:paraId="6BE9293B" w14:textId="77777777" w:rsidR="00555294" w:rsidRPr="00F73E5A" w:rsidRDefault="00555294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ADFAC13" w14:textId="77777777" w:rsidR="00555294" w:rsidRPr="00F73E5A" w:rsidRDefault="00555294" w:rsidP="00633723">
            <w:pPr>
              <w:keepNext/>
              <w:keepLines/>
            </w:pPr>
            <w:r w:rsidRPr="00F73E5A">
              <w:rPr>
                <w:noProof/>
              </w:rPr>
              <w:t>No</w:t>
            </w:r>
          </w:p>
        </w:tc>
      </w:tr>
      <w:tr w:rsidR="00555294" w:rsidRPr="00F73E5A" w14:paraId="4FC80285" w14:textId="77777777" w:rsidTr="00633723">
        <w:trPr>
          <w:cantSplit/>
        </w:trPr>
        <w:tc>
          <w:tcPr>
            <w:tcW w:w="2606" w:type="dxa"/>
          </w:tcPr>
          <w:p w14:paraId="279D55D6" w14:textId="77777777" w:rsidR="00555294" w:rsidRPr="00F73E5A" w:rsidRDefault="00555294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9F2B9A0" w14:textId="77777777" w:rsidR="00555294" w:rsidRPr="00F73E5A" w:rsidRDefault="00555294" w:rsidP="00633723">
            <w:pPr>
              <w:keepNext/>
              <w:keepLines/>
            </w:pPr>
            <w:r w:rsidRPr="00F73E5A">
              <w:rPr>
                <w:noProof/>
              </w:rPr>
              <w:t>0-1 per client</w:t>
            </w:r>
          </w:p>
        </w:tc>
      </w:tr>
      <w:tr w:rsidR="00555294" w14:paraId="08086EFD" w14:textId="77777777" w:rsidTr="00633723">
        <w:trPr>
          <w:cantSplit/>
        </w:trPr>
        <w:tc>
          <w:tcPr>
            <w:tcW w:w="2606" w:type="dxa"/>
          </w:tcPr>
          <w:p w14:paraId="47158886" w14:textId="77777777" w:rsidR="00555294" w:rsidRPr="00F73E5A" w:rsidRDefault="00555294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0235F36" w14:textId="515F1234" w:rsidR="00555294" w:rsidRDefault="00555294" w:rsidP="00633723">
            <w:pPr>
              <w:keepNext/>
              <w:keepLines/>
            </w:pPr>
            <w:r w:rsidRPr="00F73E5A">
              <w:rPr>
                <w:noProof/>
              </w:rPr>
              <w:t>&lt;FetalDeathsNumberWarningComment &gt;String&lt;/</w:t>
            </w:r>
            <w:r w:rsidRPr="00F73E5A">
              <w:t xml:space="preserve"> </w:t>
            </w:r>
            <w:r w:rsidRPr="00F73E5A">
              <w:rPr>
                <w:noProof/>
              </w:rPr>
              <w:t>FetalDeathsNumberWarningComment&gt;</w:t>
            </w:r>
          </w:p>
        </w:tc>
      </w:tr>
      <w:tr w:rsidR="00555294" w14:paraId="20FF0B16" w14:textId="77777777" w:rsidTr="00633723">
        <w:trPr>
          <w:cantSplit/>
        </w:trPr>
        <w:tc>
          <w:tcPr>
            <w:tcW w:w="2606" w:type="dxa"/>
          </w:tcPr>
          <w:p w14:paraId="4696A79E" w14:textId="77777777" w:rsidR="00555294" w:rsidRDefault="00555294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CA92BB9" w14:textId="77777777" w:rsidR="00555294" w:rsidRDefault="00555294" w:rsidP="00633723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555294" w14:paraId="7723AC78" w14:textId="77777777" w:rsidTr="00633723">
        <w:trPr>
          <w:cantSplit/>
        </w:trPr>
        <w:tc>
          <w:tcPr>
            <w:tcW w:w="2606" w:type="dxa"/>
          </w:tcPr>
          <w:p w14:paraId="73590B47" w14:textId="77777777" w:rsidR="00555294" w:rsidRDefault="00555294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A129D27" w14:textId="250484DA" w:rsidR="00555294" w:rsidRDefault="00555294" w:rsidP="00633723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Pr="00555294">
              <w:rPr>
                <w:noProof/>
              </w:rPr>
              <w:t>FetalDeathsNumber</w:t>
            </w:r>
          </w:p>
        </w:tc>
      </w:tr>
    </w:tbl>
    <w:p w14:paraId="6AC902F2" w14:textId="2F9C5818" w:rsidR="00555294" w:rsidRDefault="00555294" w:rsidP="00A4066A"/>
    <w:p w14:paraId="3E8AEBC5" w14:textId="09219158" w:rsidR="006A262D" w:rsidRPr="00F73E5A" w:rsidRDefault="006A262D" w:rsidP="006A262D">
      <w:pPr>
        <w:pStyle w:val="Heading2"/>
        <w:rPr>
          <w:color w:val="auto"/>
          <w:sz w:val="22"/>
          <w:szCs w:val="22"/>
        </w:rPr>
      </w:pPr>
      <w:bookmarkStart w:id="61" w:name="_Toc94038596"/>
      <w:r w:rsidRPr="00F73E5A">
        <w:rPr>
          <w:b/>
          <w:color w:val="auto"/>
          <w:sz w:val="22"/>
          <w:szCs w:val="22"/>
        </w:rPr>
        <w:t>Element name</w:t>
      </w:r>
      <w:r w:rsidRPr="00F73E5A">
        <w:rPr>
          <w:color w:val="auto"/>
          <w:sz w:val="22"/>
          <w:szCs w:val="22"/>
        </w:rPr>
        <w:t xml:space="preserve">: </w:t>
      </w:r>
      <w:r w:rsidRPr="00F73E5A">
        <w:rPr>
          <w:noProof/>
        </w:rPr>
        <w:t>Neon</w:t>
      </w:r>
      <w:r w:rsidR="00B76735">
        <w:rPr>
          <w:noProof/>
        </w:rPr>
        <w:t>a</w:t>
      </w:r>
      <w:r w:rsidRPr="00F73E5A">
        <w:rPr>
          <w:noProof/>
        </w:rPr>
        <w:t>talDeathNumberWarningComment</w:t>
      </w:r>
      <w:bookmarkEnd w:id="6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6A262D" w:rsidRPr="00F73E5A" w14:paraId="222A81F8" w14:textId="77777777" w:rsidTr="00633723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283C452" w14:textId="77777777" w:rsidR="006A262D" w:rsidRPr="00F73E5A" w:rsidRDefault="006A262D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40F833D" w14:textId="77777777" w:rsidR="006A262D" w:rsidRPr="00F73E5A" w:rsidRDefault="006A262D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 xml:space="preserve">Description </w:t>
            </w:r>
          </w:p>
        </w:tc>
      </w:tr>
      <w:tr w:rsidR="006A262D" w:rsidRPr="00F73E5A" w14:paraId="4EB29119" w14:textId="77777777" w:rsidTr="00633723">
        <w:trPr>
          <w:cantSplit/>
        </w:trPr>
        <w:tc>
          <w:tcPr>
            <w:tcW w:w="2606" w:type="dxa"/>
          </w:tcPr>
          <w:p w14:paraId="53C8D385" w14:textId="77777777" w:rsidR="006A262D" w:rsidRPr="00F73E5A" w:rsidRDefault="006A262D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A6779A5" w14:textId="77777777" w:rsidR="006A262D" w:rsidRPr="00F73E5A" w:rsidRDefault="006A262D" w:rsidP="00633723">
            <w:pPr>
              <w:keepNext/>
              <w:keepLines/>
            </w:pPr>
            <w:r w:rsidRPr="00F73E5A">
              <w:rPr>
                <w:noProof/>
              </w:rPr>
              <w:t>NA</w:t>
            </w:r>
          </w:p>
        </w:tc>
      </w:tr>
      <w:tr w:rsidR="006A262D" w:rsidRPr="00F73E5A" w14:paraId="51DBD3F0" w14:textId="77777777" w:rsidTr="00633723">
        <w:trPr>
          <w:cantSplit/>
        </w:trPr>
        <w:tc>
          <w:tcPr>
            <w:tcW w:w="2606" w:type="dxa"/>
          </w:tcPr>
          <w:p w14:paraId="337543F9" w14:textId="77777777" w:rsidR="006A262D" w:rsidRPr="00F73E5A" w:rsidRDefault="006A262D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4BD83C5" w14:textId="77777777" w:rsidR="006A262D" w:rsidRPr="00F73E5A" w:rsidRDefault="006A262D" w:rsidP="00633723">
            <w:pPr>
              <w:keepNext/>
              <w:keepLines/>
              <w:rPr>
                <w:noProof/>
              </w:rPr>
            </w:pPr>
            <w:r w:rsidRPr="00F73E5A">
              <w:rPr>
                <w:noProof/>
              </w:rPr>
              <w:t>ClientInfo</w:t>
            </w:r>
          </w:p>
          <w:p w14:paraId="6574EE03" w14:textId="77777777" w:rsidR="006A262D" w:rsidRPr="00F73E5A" w:rsidRDefault="006A262D" w:rsidP="00633723">
            <w:pPr>
              <w:keepNext/>
              <w:keepLines/>
            </w:pPr>
            <w:r w:rsidRPr="00F73E5A">
              <w:rPr>
                <w:noProof/>
              </w:rPr>
              <w:t>FollowUp</w:t>
            </w:r>
          </w:p>
        </w:tc>
      </w:tr>
      <w:tr w:rsidR="006A262D" w:rsidRPr="00F73E5A" w14:paraId="5E971846" w14:textId="77777777" w:rsidTr="00633723">
        <w:trPr>
          <w:cantSplit/>
        </w:trPr>
        <w:tc>
          <w:tcPr>
            <w:tcW w:w="2606" w:type="dxa"/>
          </w:tcPr>
          <w:p w14:paraId="795E78C6" w14:textId="77777777" w:rsidR="006A262D" w:rsidRPr="00F73E5A" w:rsidRDefault="006A262D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84C34EC" w14:textId="17975BC9" w:rsidR="006A262D" w:rsidRPr="00F73E5A" w:rsidRDefault="006A262D" w:rsidP="00633723">
            <w:pPr>
              <w:keepNext/>
              <w:keepLines/>
            </w:pPr>
            <w:r w:rsidRPr="00F73E5A">
              <w:rPr>
                <w:noProof/>
              </w:rPr>
              <w:t xml:space="preserve">Warning justification if </w:t>
            </w:r>
            <w:r w:rsidR="00C6274B" w:rsidRPr="00F73E5A">
              <w:rPr>
                <w:noProof/>
              </w:rPr>
              <w:t>Neon</w:t>
            </w:r>
            <w:r w:rsidR="00C65819">
              <w:rPr>
                <w:noProof/>
              </w:rPr>
              <w:t>a</w:t>
            </w:r>
            <w:r w:rsidR="00C6274B" w:rsidRPr="00F73E5A">
              <w:rPr>
                <w:noProof/>
              </w:rPr>
              <w:t>talDeathNumber</w:t>
            </w:r>
            <w:r w:rsidRPr="00F73E5A">
              <w:rPr>
                <w:noProof/>
              </w:rPr>
              <w:t xml:space="preserve"> cannot be provided.</w:t>
            </w:r>
          </w:p>
        </w:tc>
      </w:tr>
      <w:tr w:rsidR="006A262D" w:rsidRPr="00F73E5A" w14:paraId="49B6D48D" w14:textId="77777777" w:rsidTr="00633723">
        <w:trPr>
          <w:cantSplit/>
        </w:trPr>
        <w:tc>
          <w:tcPr>
            <w:tcW w:w="2606" w:type="dxa"/>
          </w:tcPr>
          <w:p w14:paraId="658B2DC3" w14:textId="77777777" w:rsidR="006A262D" w:rsidRPr="00F73E5A" w:rsidRDefault="006A262D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767871B" w14:textId="77777777" w:rsidR="006A262D" w:rsidRPr="00F73E5A" w:rsidRDefault="006A262D" w:rsidP="00633723">
            <w:pPr>
              <w:keepNext/>
              <w:keepLines/>
            </w:pPr>
            <w:r w:rsidRPr="00F73E5A">
              <w:rPr>
                <w:noProof/>
              </w:rPr>
              <w:t>No</w:t>
            </w:r>
          </w:p>
        </w:tc>
      </w:tr>
      <w:tr w:rsidR="006A262D" w:rsidRPr="00F73E5A" w14:paraId="7ECA22CD" w14:textId="77777777" w:rsidTr="00633723">
        <w:trPr>
          <w:cantSplit/>
        </w:trPr>
        <w:tc>
          <w:tcPr>
            <w:tcW w:w="2606" w:type="dxa"/>
          </w:tcPr>
          <w:p w14:paraId="0604F27A" w14:textId="77777777" w:rsidR="006A262D" w:rsidRPr="00F73E5A" w:rsidRDefault="006A262D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6D6F037" w14:textId="77777777" w:rsidR="006A262D" w:rsidRPr="00F73E5A" w:rsidRDefault="006A262D" w:rsidP="00633723">
            <w:pPr>
              <w:keepNext/>
              <w:keepLines/>
            </w:pPr>
            <w:r w:rsidRPr="00F73E5A">
              <w:rPr>
                <w:noProof/>
              </w:rPr>
              <w:t>Text string that allows a maximum of 250 characters</w:t>
            </w:r>
          </w:p>
        </w:tc>
      </w:tr>
      <w:tr w:rsidR="006A262D" w:rsidRPr="00F73E5A" w14:paraId="050FEE8A" w14:textId="77777777" w:rsidTr="00633723">
        <w:trPr>
          <w:cantSplit/>
        </w:trPr>
        <w:tc>
          <w:tcPr>
            <w:tcW w:w="2606" w:type="dxa"/>
          </w:tcPr>
          <w:p w14:paraId="2BA614D9" w14:textId="77777777" w:rsidR="006A262D" w:rsidRPr="00F73E5A" w:rsidRDefault="006A262D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D7AA4C5" w14:textId="77777777" w:rsidR="006A262D" w:rsidRPr="00F73E5A" w:rsidRDefault="006A262D" w:rsidP="00633723">
            <w:pPr>
              <w:keepNext/>
              <w:keepLines/>
            </w:pPr>
            <w:r w:rsidRPr="00F73E5A">
              <w:rPr>
                <w:noProof/>
              </w:rPr>
              <w:t>No</w:t>
            </w:r>
          </w:p>
        </w:tc>
      </w:tr>
      <w:tr w:rsidR="006A262D" w:rsidRPr="00F73E5A" w14:paraId="0DFDDF74" w14:textId="77777777" w:rsidTr="00633723">
        <w:trPr>
          <w:cantSplit/>
        </w:trPr>
        <w:tc>
          <w:tcPr>
            <w:tcW w:w="2606" w:type="dxa"/>
          </w:tcPr>
          <w:p w14:paraId="4F3ED6DC" w14:textId="77777777" w:rsidR="006A262D" w:rsidRPr="00F73E5A" w:rsidRDefault="006A262D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8C58EA3" w14:textId="77777777" w:rsidR="006A262D" w:rsidRPr="00F73E5A" w:rsidRDefault="006A262D" w:rsidP="00633723">
            <w:pPr>
              <w:keepNext/>
              <w:keepLines/>
            </w:pPr>
            <w:r w:rsidRPr="00F73E5A">
              <w:rPr>
                <w:noProof/>
              </w:rPr>
              <w:t>0-1 per client</w:t>
            </w:r>
          </w:p>
        </w:tc>
      </w:tr>
      <w:tr w:rsidR="006A262D" w14:paraId="34E9835D" w14:textId="77777777" w:rsidTr="00633723">
        <w:trPr>
          <w:cantSplit/>
        </w:trPr>
        <w:tc>
          <w:tcPr>
            <w:tcW w:w="2606" w:type="dxa"/>
          </w:tcPr>
          <w:p w14:paraId="5F722F9E" w14:textId="77777777" w:rsidR="006A262D" w:rsidRPr="00F73E5A" w:rsidRDefault="006A262D" w:rsidP="00633723">
            <w:pPr>
              <w:keepNext/>
              <w:keepLines/>
              <w:rPr>
                <w:b/>
              </w:rPr>
            </w:pPr>
            <w:r w:rsidRPr="00F73E5A"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A99AF5E" w14:textId="36DBE1A5" w:rsidR="006A262D" w:rsidRDefault="006A262D" w:rsidP="00633723">
            <w:pPr>
              <w:keepNext/>
              <w:keepLines/>
            </w:pPr>
            <w:r w:rsidRPr="00F73E5A">
              <w:rPr>
                <w:noProof/>
              </w:rPr>
              <w:t>&lt;</w:t>
            </w:r>
            <w:r w:rsidR="00C6274B" w:rsidRPr="00F73E5A">
              <w:rPr>
                <w:noProof/>
              </w:rPr>
              <w:t>Neon</w:t>
            </w:r>
            <w:r w:rsidR="00C65819">
              <w:rPr>
                <w:noProof/>
              </w:rPr>
              <w:t>a</w:t>
            </w:r>
            <w:r w:rsidR="00C6274B" w:rsidRPr="00F73E5A">
              <w:rPr>
                <w:noProof/>
              </w:rPr>
              <w:t>talDeathNumber</w:t>
            </w:r>
            <w:r w:rsidRPr="00F73E5A">
              <w:rPr>
                <w:noProof/>
              </w:rPr>
              <w:t>WarningComment &gt;String&lt;/</w:t>
            </w:r>
            <w:proofErr w:type="spellStart"/>
            <w:r w:rsidR="00C6274B" w:rsidRPr="00F73E5A">
              <w:t>Neon</w:t>
            </w:r>
            <w:r w:rsidR="00C65819">
              <w:t>a</w:t>
            </w:r>
            <w:r w:rsidR="00C6274B" w:rsidRPr="00F73E5A">
              <w:t>talDeathNumber</w:t>
            </w:r>
            <w:r w:rsidRPr="00F73E5A">
              <w:rPr>
                <w:noProof/>
              </w:rPr>
              <w:t>WarningComment</w:t>
            </w:r>
            <w:proofErr w:type="spellEnd"/>
            <w:r w:rsidRPr="00F73E5A">
              <w:rPr>
                <w:noProof/>
              </w:rPr>
              <w:t>&gt;</w:t>
            </w:r>
          </w:p>
        </w:tc>
      </w:tr>
      <w:tr w:rsidR="006A262D" w14:paraId="301703B5" w14:textId="77777777" w:rsidTr="00633723">
        <w:trPr>
          <w:cantSplit/>
        </w:trPr>
        <w:tc>
          <w:tcPr>
            <w:tcW w:w="2606" w:type="dxa"/>
          </w:tcPr>
          <w:p w14:paraId="7D6154EF" w14:textId="77777777" w:rsidR="006A262D" w:rsidRDefault="006A262D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A043FF9" w14:textId="77777777" w:rsidR="006A262D" w:rsidRDefault="006A262D" w:rsidP="00633723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6A262D" w14:paraId="287FC435" w14:textId="77777777" w:rsidTr="00633723">
        <w:trPr>
          <w:cantSplit/>
        </w:trPr>
        <w:tc>
          <w:tcPr>
            <w:tcW w:w="2606" w:type="dxa"/>
          </w:tcPr>
          <w:p w14:paraId="7DF5FED5" w14:textId="77777777" w:rsidR="006A262D" w:rsidRDefault="006A262D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13E278A" w14:textId="51AEC27A" w:rsidR="006A262D" w:rsidRDefault="006A262D" w:rsidP="00633723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="00C6274B" w:rsidRPr="00C6274B">
              <w:rPr>
                <w:noProof/>
              </w:rPr>
              <w:t>Neon</w:t>
            </w:r>
            <w:r w:rsidR="00C65819">
              <w:rPr>
                <w:noProof/>
              </w:rPr>
              <w:t>a</w:t>
            </w:r>
            <w:r w:rsidR="00C6274B" w:rsidRPr="00C6274B">
              <w:rPr>
                <w:noProof/>
              </w:rPr>
              <w:t>talDeathNumber</w:t>
            </w:r>
          </w:p>
        </w:tc>
      </w:tr>
    </w:tbl>
    <w:p w14:paraId="1BEC6C49" w14:textId="63FFE0FC" w:rsidR="006A262D" w:rsidRDefault="006A262D" w:rsidP="00A4066A"/>
    <w:p w14:paraId="45CB584D" w14:textId="7DF63916" w:rsidR="006A262D" w:rsidRPr="00230A5B" w:rsidRDefault="006A262D" w:rsidP="006A262D">
      <w:pPr>
        <w:pStyle w:val="Heading2"/>
        <w:rPr>
          <w:color w:val="auto"/>
          <w:sz w:val="22"/>
          <w:szCs w:val="22"/>
        </w:rPr>
      </w:pPr>
      <w:bookmarkStart w:id="62" w:name="_Toc94038597"/>
      <w:r w:rsidRPr="00230A5B">
        <w:rPr>
          <w:b/>
          <w:color w:val="auto"/>
          <w:sz w:val="22"/>
          <w:szCs w:val="22"/>
        </w:rPr>
        <w:lastRenderedPageBreak/>
        <w:t>Element name</w:t>
      </w:r>
      <w:r w:rsidRPr="00230A5B">
        <w:rPr>
          <w:color w:val="auto"/>
          <w:sz w:val="22"/>
          <w:szCs w:val="22"/>
        </w:rPr>
        <w:t xml:space="preserve">: </w:t>
      </w:r>
      <w:r w:rsidR="008B622A" w:rsidRPr="00230A5B">
        <w:rPr>
          <w:noProof/>
        </w:rPr>
        <w:t>MaternalDeathMethodSpecification</w:t>
      </w:r>
      <w:r w:rsidRPr="00230A5B">
        <w:rPr>
          <w:noProof/>
        </w:rPr>
        <w:t>WarningComment</w:t>
      </w:r>
      <w:bookmarkEnd w:id="6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6A262D" w:rsidRPr="00230A5B" w14:paraId="02B12083" w14:textId="77777777" w:rsidTr="00633723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5076E19" w14:textId="77777777" w:rsidR="006A262D" w:rsidRPr="00230A5B" w:rsidRDefault="006A262D" w:rsidP="00633723">
            <w:pPr>
              <w:keepNext/>
              <w:keepLines/>
              <w:rPr>
                <w:b/>
              </w:rPr>
            </w:pPr>
            <w:r w:rsidRPr="00230A5B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9176CAE" w14:textId="77777777" w:rsidR="006A262D" w:rsidRPr="00230A5B" w:rsidRDefault="006A262D" w:rsidP="00633723">
            <w:pPr>
              <w:keepNext/>
              <w:keepLines/>
              <w:rPr>
                <w:b/>
              </w:rPr>
            </w:pPr>
            <w:r w:rsidRPr="00230A5B">
              <w:rPr>
                <w:b/>
              </w:rPr>
              <w:t xml:space="preserve">Description </w:t>
            </w:r>
          </w:p>
        </w:tc>
      </w:tr>
      <w:tr w:rsidR="006A262D" w:rsidRPr="00230A5B" w14:paraId="457090BE" w14:textId="77777777" w:rsidTr="00633723">
        <w:trPr>
          <w:cantSplit/>
        </w:trPr>
        <w:tc>
          <w:tcPr>
            <w:tcW w:w="2606" w:type="dxa"/>
          </w:tcPr>
          <w:p w14:paraId="6038F823" w14:textId="77777777" w:rsidR="006A262D" w:rsidRPr="00230A5B" w:rsidRDefault="006A262D" w:rsidP="00633723">
            <w:pPr>
              <w:keepNext/>
              <w:keepLines/>
              <w:rPr>
                <w:b/>
              </w:rPr>
            </w:pPr>
            <w:r w:rsidRPr="00230A5B"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494398D" w14:textId="77777777" w:rsidR="006A262D" w:rsidRPr="00230A5B" w:rsidRDefault="006A262D" w:rsidP="00633723">
            <w:pPr>
              <w:keepNext/>
              <w:keepLines/>
            </w:pPr>
            <w:r w:rsidRPr="00230A5B">
              <w:rPr>
                <w:noProof/>
              </w:rPr>
              <w:t>NA</w:t>
            </w:r>
          </w:p>
        </w:tc>
      </w:tr>
      <w:tr w:rsidR="006A262D" w:rsidRPr="00230A5B" w14:paraId="5F8AD385" w14:textId="77777777" w:rsidTr="00633723">
        <w:trPr>
          <w:cantSplit/>
        </w:trPr>
        <w:tc>
          <w:tcPr>
            <w:tcW w:w="2606" w:type="dxa"/>
          </w:tcPr>
          <w:p w14:paraId="0A6D9D8C" w14:textId="77777777" w:rsidR="006A262D" w:rsidRPr="00230A5B" w:rsidRDefault="006A262D" w:rsidP="00633723">
            <w:pPr>
              <w:keepNext/>
              <w:keepLines/>
              <w:rPr>
                <w:b/>
              </w:rPr>
            </w:pPr>
            <w:r w:rsidRPr="00230A5B"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A41B324" w14:textId="77777777" w:rsidR="006A262D" w:rsidRPr="00230A5B" w:rsidRDefault="006A262D" w:rsidP="00633723">
            <w:pPr>
              <w:keepNext/>
              <w:keepLines/>
              <w:rPr>
                <w:noProof/>
              </w:rPr>
            </w:pPr>
            <w:r w:rsidRPr="00230A5B">
              <w:rPr>
                <w:noProof/>
              </w:rPr>
              <w:t>ClientInfo</w:t>
            </w:r>
          </w:p>
          <w:p w14:paraId="35823728" w14:textId="77777777" w:rsidR="006A262D" w:rsidRPr="00230A5B" w:rsidRDefault="006A262D" w:rsidP="00633723">
            <w:pPr>
              <w:keepNext/>
              <w:keepLines/>
            </w:pPr>
            <w:r w:rsidRPr="00230A5B">
              <w:rPr>
                <w:noProof/>
              </w:rPr>
              <w:t>FollowUp</w:t>
            </w:r>
          </w:p>
        </w:tc>
      </w:tr>
      <w:tr w:rsidR="006A262D" w:rsidRPr="00230A5B" w14:paraId="5AEB34EF" w14:textId="77777777" w:rsidTr="00633723">
        <w:trPr>
          <w:cantSplit/>
        </w:trPr>
        <w:tc>
          <w:tcPr>
            <w:tcW w:w="2606" w:type="dxa"/>
          </w:tcPr>
          <w:p w14:paraId="6BE174EC" w14:textId="77777777" w:rsidR="006A262D" w:rsidRPr="00230A5B" w:rsidRDefault="006A262D" w:rsidP="00633723">
            <w:pPr>
              <w:keepNext/>
              <w:keepLines/>
              <w:rPr>
                <w:b/>
              </w:rPr>
            </w:pPr>
            <w:r w:rsidRPr="00230A5B"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34F793F" w14:textId="66A4F396" w:rsidR="006A262D" w:rsidRPr="00230A5B" w:rsidRDefault="006A262D" w:rsidP="00633723">
            <w:pPr>
              <w:keepNext/>
              <w:keepLines/>
            </w:pPr>
            <w:r w:rsidRPr="00230A5B">
              <w:rPr>
                <w:noProof/>
              </w:rPr>
              <w:t xml:space="preserve">Warning justification if </w:t>
            </w:r>
            <w:r w:rsidR="004600EA" w:rsidRPr="00230A5B">
              <w:rPr>
                <w:noProof/>
              </w:rPr>
              <w:t>the MaternalDeathMethodSpecification</w:t>
            </w:r>
            <w:r w:rsidRPr="00230A5B">
              <w:rPr>
                <w:noProof/>
              </w:rPr>
              <w:t xml:space="preserve"> cannot be provided.</w:t>
            </w:r>
          </w:p>
        </w:tc>
      </w:tr>
      <w:tr w:rsidR="006A262D" w:rsidRPr="00230A5B" w14:paraId="49EFAD09" w14:textId="77777777" w:rsidTr="00633723">
        <w:trPr>
          <w:cantSplit/>
        </w:trPr>
        <w:tc>
          <w:tcPr>
            <w:tcW w:w="2606" w:type="dxa"/>
          </w:tcPr>
          <w:p w14:paraId="0C5AA6DE" w14:textId="77777777" w:rsidR="006A262D" w:rsidRPr="00230A5B" w:rsidRDefault="006A262D" w:rsidP="00633723">
            <w:pPr>
              <w:keepNext/>
              <w:keepLines/>
              <w:rPr>
                <w:b/>
              </w:rPr>
            </w:pPr>
            <w:r w:rsidRPr="00230A5B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CC057A9" w14:textId="77777777" w:rsidR="006A262D" w:rsidRPr="00230A5B" w:rsidRDefault="006A262D" w:rsidP="00633723">
            <w:pPr>
              <w:keepNext/>
              <w:keepLines/>
            </w:pPr>
            <w:r w:rsidRPr="00230A5B">
              <w:rPr>
                <w:noProof/>
              </w:rPr>
              <w:t>No</w:t>
            </w:r>
          </w:p>
        </w:tc>
      </w:tr>
      <w:tr w:rsidR="006A262D" w:rsidRPr="00230A5B" w14:paraId="48894B2B" w14:textId="77777777" w:rsidTr="00633723">
        <w:trPr>
          <w:cantSplit/>
        </w:trPr>
        <w:tc>
          <w:tcPr>
            <w:tcW w:w="2606" w:type="dxa"/>
          </w:tcPr>
          <w:p w14:paraId="0ACE066B" w14:textId="77777777" w:rsidR="006A262D" w:rsidRPr="00230A5B" w:rsidRDefault="006A262D" w:rsidP="00633723">
            <w:pPr>
              <w:keepNext/>
              <w:keepLines/>
              <w:rPr>
                <w:b/>
              </w:rPr>
            </w:pPr>
            <w:r w:rsidRPr="00230A5B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CD8E9AD" w14:textId="77777777" w:rsidR="006A262D" w:rsidRPr="00230A5B" w:rsidRDefault="006A262D" w:rsidP="00633723">
            <w:pPr>
              <w:keepNext/>
              <w:keepLines/>
            </w:pPr>
            <w:r w:rsidRPr="00230A5B">
              <w:rPr>
                <w:noProof/>
              </w:rPr>
              <w:t>Text string that allows a maximum of 250 characters</w:t>
            </w:r>
          </w:p>
        </w:tc>
      </w:tr>
      <w:tr w:rsidR="006A262D" w:rsidRPr="00230A5B" w14:paraId="07ADDE0A" w14:textId="77777777" w:rsidTr="00633723">
        <w:trPr>
          <w:cantSplit/>
        </w:trPr>
        <w:tc>
          <w:tcPr>
            <w:tcW w:w="2606" w:type="dxa"/>
          </w:tcPr>
          <w:p w14:paraId="561588BC" w14:textId="77777777" w:rsidR="006A262D" w:rsidRPr="00230A5B" w:rsidRDefault="006A262D" w:rsidP="00633723">
            <w:pPr>
              <w:keepNext/>
              <w:keepLines/>
              <w:rPr>
                <w:b/>
              </w:rPr>
            </w:pPr>
            <w:r w:rsidRPr="00230A5B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32B8584" w14:textId="77777777" w:rsidR="006A262D" w:rsidRPr="00230A5B" w:rsidRDefault="006A262D" w:rsidP="00633723">
            <w:pPr>
              <w:keepNext/>
              <w:keepLines/>
            </w:pPr>
            <w:r w:rsidRPr="00230A5B">
              <w:rPr>
                <w:noProof/>
              </w:rPr>
              <w:t>No</w:t>
            </w:r>
          </w:p>
        </w:tc>
      </w:tr>
      <w:tr w:rsidR="006A262D" w:rsidRPr="00230A5B" w14:paraId="71FFC965" w14:textId="77777777" w:rsidTr="00633723">
        <w:trPr>
          <w:cantSplit/>
        </w:trPr>
        <w:tc>
          <w:tcPr>
            <w:tcW w:w="2606" w:type="dxa"/>
          </w:tcPr>
          <w:p w14:paraId="342BEB3E" w14:textId="77777777" w:rsidR="006A262D" w:rsidRPr="00230A5B" w:rsidRDefault="006A262D" w:rsidP="00633723">
            <w:pPr>
              <w:keepNext/>
              <w:keepLines/>
              <w:rPr>
                <w:b/>
              </w:rPr>
            </w:pPr>
            <w:r w:rsidRPr="00230A5B"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3EC798D" w14:textId="77777777" w:rsidR="006A262D" w:rsidRPr="00230A5B" w:rsidRDefault="006A262D" w:rsidP="00633723">
            <w:pPr>
              <w:keepNext/>
              <w:keepLines/>
            </w:pPr>
            <w:r w:rsidRPr="00230A5B">
              <w:rPr>
                <w:noProof/>
              </w:rPr>
              <w:t>0-1 per client</w:t>
            </w:r>
          </w:p>
        </w:tc>
      </w:tr>
      <w:tr w:rsidR="006A262D" w14:paraId="7B1D8319" w14:textId="77777777" w:rsidTr="00633723">
        <w:trPr>
          <w:cantSplit/>
        </w:trPr>
        <w:tc>
          <w:tcPr>
            <w:tcW w:w="2606" w:type="dxa"/>
          </w:tcPr>
          <w:p w14:paraId="7CDE2A37" w14:textId="77777777" w:rsidR="006A262D" w:rsidRPr="00230A5B" w:rsidRDefault="006A262D" w:rsidP="00633723">
            <w:pPr>
              <w:keepNext/>
              <w:keepLines/>
              <w:rPr>
                <w:b/>
              </w:rPr>
            </w:pPr>
            <w:r w:rsidRPr="00230A5B"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2066A00" w14:textId="77612F3D" w:rsidR="006A262D" w:rsidRDefault="006A262D" w:rsidP="00633723">
            <w:pPr>
              <w:keepNext/>
              <w:keepLines/>
            </w:pPr>
            <w:r w:rsidRPr="00230A5B">
              <w:rPr>
                <w:noProof/>
              </w:rPr>
              <w:t>&lt;</w:t>
            </w:r>
            <w:r w:rsidR="004600EA" w:rsidRPr="00230A5B">
              <w:rPr>
                <w:noProof/>
              </w:rPr>
              <w:t>MaternalDeathMethodSpecification</w:t>
            </w:r>
            <w:r w:rsidRPr="00230A5B">
              <w:rPr>
                <w:noProof/>
              </w:rPr>
              <w:t>WarningComment &gt;String&lt;/</w:t>
            </w:r>
            <w:r w:rsidRPr="00230A5B">
              <w:t xml:space="preserve"> </w:t>
            </w:r>
            <w:r w:rsidR="004600EA" w:rsidRPr="00230A5B">
              <w:rPr>
                <w:noProof/>
              </w:rPr>
              <w:t>MaternalDeathMethodSpecification</w:t>
            </w:r>
            <w:r w:rsidRPr="00230A5B">
              <w:rPr>
                <w:noProof/>
              </w:rPr>
              <w:t>WarningComment&gt;</w:t>
            </w:r>
          </w:p>
        </w:tc>
      </w:tr>
      <w:tr w:rsidR="006A262D" w14:paraId="223272D0" w14:textId="77777777" w:rsidTr="00633723">
        <w:trPr>
          <w:cantSplit/>
        </w:trPr>
        <w:tc>
          <w:tcPr>
            <w:tcW w:w="2606" w:type="dxa"/>
          </w:tcPr>
          <w:p w14:paraId="363B5516" w14:textId="77777777" w:rsidR="006A262D" w:rsidRDefault="006A262D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D3C0257" w14:textId="77777777" w:rsidR="006A262D" w:rsidRDefault="006A262D" w:rsidP="00633723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6A262D" w14:paraId="54831B74" w14:textId="77777777" w:rsidTr="00633723">
        <w:trPr>
          <w:cantSplit/>
        </w:trPr>
        <w:tc>
          <w:tcPr>
            <w:tcW w:w="2606" w:type="dxa"/>
          </w:tcPr>
          <w:p w14:paraId="046B59AD" w14:textId="77777777" w:rsidR="006A262D" w:rsidRDefault="006A262D" w:rsidP="00633723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55BF999" w14:textId="2BA7F4A7" w:rsidR="006A262D" w:rsidRDefault="006A262D" w:rsidP="00633723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="004600EA" w:rsidRPr="004600EA">
              <w:rPr>
                <w:noProof/>
              </w:rPr>
              <w:t>MaternalDeathMethodSpecification</w:t>
            </w:r>
          </w:p>
        </w:tc>
      </w:tr>
    </w:tbl>
    <w:p w14:paraId="6A671C54" w14:textId="77777777" w:rsidR="006A262D" w:rsidRDefault="006A262D" w:rsidP="00A4066A"/>
    <w:sectPr w:rsidR="006A262D" w:rsidSect="00D23EB0">
      <w:footerReference w:type="default" r:id="rId15"/>
      <w:pgSz w:w="12240" w:h="15840"/>
      <w:pgMar w:top="1440" w:right="1440" w:bottom="1440" w:left="1440" w:header="288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61918" w14:textId="77777777" w:rsidR="00AD7D95" w:rsidRDefault="00AD7D95">
      <w:pPr>
        <w:spacing w:after="0" w:line="240" w:lineRule="auto"/>
      </w:pPr>
      <w:r>
        <w:separator/>
      </w:r>
    </w:p>
  </w:endnote>
  <w:endnote w:type="continuationSeparator" w:id="0">
    <w:p w14:paraId="406F351A" w14:textId="77777777" w:rsidR="00AD7D95" w:rsidRDefault="00AD7D95">
      <w:pPr>
        <w:spacing w:after="0" w:line="240" w:lineRule="auto"/>
      </w:pPr>
      <w:r>
        <w:continuationSeparator/>
      </w:r>
    </w:p>
  </w:endnote>
  <w:endnote w:type="continuationNotice" w:id="1">
    <w:p w14:paraId="27A87153" w14:textId="77777777" w:rsidR="00AD7D95" w:rsidRDefault="00AD7D9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F5B19" w14:textId="6B3A21FA" w:rsidR="002B3DE7" w:rsidRDefault="002B3DE7">
    <w:pPr>
      <w:pStyle w:val="Footer"/>
      <w:jc w:val="center"/>
    </w:pPr>
  </w:p>
  <w:p w14:paraId="0A99AC9B" w14:textId="77777777" w:rsidR="002B3DE7" w:rsidRDefault="002B3D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6372A" w14:textId="77777777" w:rsidR="002B3DE7" w:rsidRDefault="002B3DE7" w:rsidP="009F2E66">
    <w:pPr>
      <w:pStyle w:val="Footer"/>
    </w:pPr>
  </w:p>
  <w:p w14:paraId="36EF21BF" w14:textId="77777777" w:rsidR="002B3DE7" w:rsidRPr="00DC6776" w:rsidRDefault="002B3DE7" w:rsidP="009F2E66">
    <w:pPr>
      <w:pStyle w:val="Footer"/>
      <w:ind w:right="360"/>
      <w:rPr>
        <w:rFonts w:ascii="Arial" w:hAnsi="Arial" w:cs="Arial"/>
        <w:i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74530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5AD0C8" w14:textId="25E07444" w:rsidR="00D23EB0" w:rsidRDefault="00D23E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878DE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7C084379" w14:textId="77777777" w:rsidR="00D23EB0" w:rsidRDefault="00D23E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2AA54C" w14:textId="77777777" w:rsidR="00AD7D95" w:rsidRDefault="00AD7D95">
      <w:pPr>
        <w:spacing w:after="0" w:line="240" w:lineRule="auto"/>
      </w:pPr>
      <w:r>
        <w:separator/>
      </w:r>
    </w:p>
  </w:footnote>
  <w:footnote w:type="continuationSeparator" w:id="0">
    <w:p w14:paraId="18027499" w14:textId="77777777" w:rsidR="00AD7D95" w:rsidRDefault="00AD7D95">
      <w:pPr>
        <w:spacing w:after="0" w:line="240" w:lineRule="auto"/>
      </w:pPr>
      <w:r>
        <w:continuationSeparator/>
      </w:r>
    </w:p>
  </w:footnote>
  <w:footnote w:type="continuationNotice" w:id="1">
    <w:p w14:paraId="755DEECB" w14:textId="77777777" w:rsidR="00AD7D95" w:rsidRDefault="00AD7D9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E3A8C" w14:textId="77777777" w:rsidR="002B3DE7" w:rsidRDefault="002B3DE7" w:rsidP="009F2E66">
    <w:pPr>
      <w:pStyle w:val="Default"/>
    </w:pPr>
    <w:r>
      <w:rPr>
        <w:noProof/>
      </w:rPr>
      <w:drawing>
        <wp:inline distT="0" distB="0" distL="0" distR="0" wp14:anchorId="251AAD76" wp14:editId="0B7D3CB2">
          <wp:extent cx="1362075" cy="600075"/>
          <wp:effectExtent l="0" t="0" r="9525" b="0"/>
          <wp:docPr id="7" name="Picture 4" descr="Log of DSFederal In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SFederallogo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6000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2D18FD1A" w14:textId="77777777" w:rsidR="002B3DE7" w:rsidRPr="00B34DAB" w:rsidRDefault="002B3DE7" w:rsidP="009F2E66">
    <w:pPr>
      <w:pStyle w:val="Header"/>
      <w:spacing w:after="0" w:line="240" w:lineRule="auto"/>
      <w:jc w:val="right"/>
      <w:rPr>
        <w:sz w:val="23"/>
        <w:szCs w:val="23"/>
      </w:rPr>
    </w:pPr>
    <w:r>
      <w:t xml:space="preserve"> </w:t>
    </w:r>
    <w:r>
      <w:rPr>
        <w:sz w:val="23"/>
        <w:szCs w:val="23"/>
      </w:rPr>
      <w:t>Healthy Start Monitoring and Evaluation Data System</w:t>
    </w:r>
    <w:r>
      <w:rPr>
        <w:sz w:val="23"/>
        <w:szCs w:val="23"/>
      </w:rPr>
      <w:br/>
      <w:t>Data Dictionary and Implementation Guide</w:t>
    </w:r>
  </w:p>
  <w:p w14:paraId="32B2AC08" w14:textId="77777777" w:rsidR="002B3DE7" w:rsidRDefault="002B3DE7" w:rsidP="009F2E66">
    <w:pPr>
      <w:pStyle w:val="Header"/>
      <w:rPr>
        <w:rFonts w:ascii="Arial" w:hAnsi="Arial" w:cs="Arial"/>
        <w:i/>
      </w:rPr>
    </w:pPr>
  </w:p>
  <w:p w14:paraId="0B7E83BB" w14:textId="77777777" w:rsidR="002B3DE7" w:rsidRDefault="002B3DE7" w:rsidP="009F2E6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4362571F"/>
    <w:multiLevelType w:val="hybridMultilevel"/>
    <w:tmpl w:val="F4EEE6D6"/>
    <w:lvl w:ilvl="0" w:tplc="067C27CA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1">
    <w:nsid w:val="630B661E"/>
    <w:multiLevelType w:val="hybridMultilevel"/>
    <w:tmpl w:val="490A7054"/>
    <w:lvl w:ilvl="0" w:tplc="A118C86A">
      <w:start w:val="1"/>
      <w:numFmt w:val="decimal"/>
      <w:pStyle w:val="Heading1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1">
    <w:nsid w:val="7ACD59B3"/>
    <w:multiLevelType w:val="hybridMultilevel"/>
    <w:tmpl w:val="0B784C1E"/>
    <w:lvl w:ilvl="0" w:tplc="22F0B55C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  <w:lvlOverride w:ilvl="0">
      <w:startOverride w:val="1"/>
    </w:lvlOverride>
  </w:num>
  <w:num w:numId="3">
    <w:abstractNumId w:val="1"/>
  </w:num>
  <w:num w:numId="4">
    <w:abstractNumId w:val="2"/>
  </w:num>
  <w:num w:numId="5">
    <w:abstractNumId w:val="0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DE2MTYwMDczMLNQ0lEKTi0uzszPAykwqwUAKBsVvCwAAAA="/>
  </w:docVars>
  <w:rsids>
    <w:rsidRoot w:val="00D34C30"/>
    <w:rsid w:val="00000004"/>
    <w:rsid w:val="00003ABF"/>
    <w:rsid w:val="00010971"/>
    <w:rsid w:val="00022D6C"/>
    <w:rsid w:val="00024572"/>
    <w:rsid w:val="000333F1"/>
    <w:rsid w:val="00040F06"/>
    <w:rsid w:val="00044070"/>
    <w:rsid w:val="00044CD2"/>
    <w:rsid w:val="00045D85"/>
    <w:rsid w:val="000504DF"/>
    <w:rsid w:val="000522E2"/>
    <w:rsid w:val="0005793A"/>
    <w:rsid w:val="00067CBD"/>
    <w:rsid w:val="00071A21"/>
    <w:rsid w:val="000812FC"/>
    <w:rsid w:val="000915CA"/>
    <w:rsid w:val="00094C02"/>
    <w:rsid w:val="00096230"/>
    <w:rsid w:val="0009630D"/>
    <w:rsid w:val="000A0762"/>
    <w:rsid w:val="000B6E08"/>
    <w:rsid w:val="000C64F8"/>
    <w:rsid w:val="000D246C"/>
    <w:rsid w:val="000D6340"/>
    <w:rsid w:val="000E781E"/>
    <w:rsid w:val="00110150"/>
    <w:rsid w:val="00117247"/>
    <w:rsid w:val="001226AD"/>
    <w:rsid w:val="001260FA"/>
    <w:rsid w:val="00130D08"/>
    <w:rsid w:val="00137A22"/>
    <w:rsid w:val="00166719"/>
    <w:rsid w:val="00166A67"/>
    <w:rsid w:val="001674BA"/>
    <w:rsid w:val="001754DA"/>
    <w:rsid w:val="0018174C"/>
    <w:rsid w:val="00186CED"/>
    <w:rsid w:val="0019033E"/>
    <w:rsid w:val="00194828"/>
    <w:rsid w:val="001B098F"/>
    <w:rsid w:val="001B71C1"/>
    <w:rsid w:val="001C344F"/>
    <w:rsid w:val="001C6F04"/>
    <w:rsid w:val="001D010E"/>
    <w:rsid w:val="001D142F"/>
    <w:rsid w:val="001F09E7"/>
    <w:rsid w:val="001F68D9"/>
    <w:rsid w:val="0021236D"/>
    <w:rsid w:val="00214085"/>
    <w:rsid w:val="00214319"/>
    <w:rsid w:val="00217FCA"/>
    <w:rsid w:val="002207FB"/>
    <w:rsid w:val="00230A5B"/>
    <w:rsid w:val="00230CDE"/>
    <w:rsid w:val="00231D45"/>
    <w:rsid w:val="00236168"/>
    <w:rsid w:val="00243ADB"/>
    <w:rsid w:val="00243F68"/>
    <w:rsid w:val="00244BE0"/>
    <w:rsid w:val="00252688"/>
    <w:rsid w:val="00252CA8"/>
    <w:rsid w:val="00253855"/>
    <w:rsid w:val="002677C4"/>
    <w:rsid w:val="00272B37"/>
    <w:rsid w:val="00285906"/>
    <w:rsid w:val="00292FF0"/>
    <w:rsid w:val="00293C38"/>
    <w:rsid w:val="002A3797"/>
    <w:rsid w:val="002B3DE7"/>
    <w:rsid w:val="002C33CE"/>
    <w:rsid w:val="002D28CC"/>
    <w:rsid w:val="002E1756"/>
    <w:rsid w:val="002F5317"/>
    <w:rsid w:val="002F6E31"/>
    <w:rsid w:val="0030056F"/>
    <w:rsid w:val="0030239E"/>
    <w:rsid w:val="003154A6"/>
    <w:rsid w:val="0032442A"/>
    <w:rsid w:val="0032475C"/>
    <w:rsid w:val="00327B01"/>
    <w:rsid w:val="00327DBD"/>
    <w:rsid w:val="00332EDA"/>
    <w:rsid w:val="00334C74"/>
    <w:rsid w:val="00336950"/>
    <w:rsid w:val="003409A4"/>
    <w:rsid w:val="00347227"/>
    <w:rsid w:val="00353B09"/>
    <w:rsid w:val="00353FFE"/>
    <w:rsid w:val="003573FB"/>
    <w:rsid w:val="00365083"/>
    <w:rsid w:val="0036559D"/>
    <w:rsid w:val="003739B4"/>
    <w:rsid w:val="0037543B"/>
    <w:rsid w:val="003769DB"/>
    <w:rsid w:val="00382CD9"/>
    <w:rsid w:val="003910DE"/>
    <w:rsid w:val="003927F0"/>
    <w:rsid w:val="00392C1A"/>
    <w:rsid w:val="003A4CB1"/>
    <w:rsid w:val="003B1F5F"/>
    <w:rsid w:val="003B53C2"/>
    <w:rsid w:val="003C181E"/>
    <w:rsid w:val="003D2D97"/>
    <w:rsid w:val="003E5E82"/>
    <w:rsid w:val="003F4A8D"/>
    <w:rsid w:val="003F7743"/>
    <w:rsid w:val="0040244F"/>
    <w:rsid w:val="004172DB"/>
    <w:rsid w:val="00423D18"/>
    <w:rsid w:val="00427850"/>
    <w:rsid w:val="00435614"/>
    <w:rsid w:val="004463CA"/>
    <w:rsid w:val="004556C7"/>
    <w:rsid w:val="004600EA"/>
    <w:rsid w:val="004647BE"/>
    <w:rsid w:val="00475123"/>
    <w:rsid w:val="004761CB"/>
    <w:rsid w:val="00486BF8"/>
    <w:rsid w:val="004878DE"/>
    <w:rsid w:val="004A568A"/>
    <w:rsid w:val="004B4392"/>
    <w:rsid w:val="004D02CB"/>
    <w:rsid w:val="004D2B1A"/>
    <w:rsid w:val="004D51BA"/>
    <w:rsid w:val="004F7623"/>
    <w:rsid w:val="00502733"/>
    <w:rsid w:val="00502D6B"/>
    <w:rsid w:val="00505F30"/>
    <w:rsid w:val="00513790"/>
    <w:rsid w:val="00516B3F"/>
    <w:rsid w:val="00517684"/>
    <w:rsid w:val="00526356"/>
    <w:rsid w:val="00527561"/>
    <w:rsid w:val="00540A1B"/>
    <w:rsid w:val="005436B3"/>
    <w:rsid w:val="00554958"/>
    <w:rsid w:val="00555294"/>
    <w:rsid w:val="005733D7"/>
    <w:rsid w:val="005820FA"/>
    <w:rsid w:val="0059303C"/>
    <w:rsid w:val="005939A9"/>
    <w:rsid w:val="00595A86"/>
    <w:rsid w:val="00595CEF"/>
    <w:rsid w:val="005A012A"/>
    <w:rsid w:val="005C3888"/>
    <w:rsid w:val="005C6CB5"/>
    <w:rsid w:val="005E600D"/>
    <w:rsid w:val="005F36D6"/>
    <w:rsid w:val="005F3909"/>
    <w:rsid w:val="00605845"/>
    <w:rsid w:val="00610895"/>
    <w:rsid w:val="00615DB7"/>
    <w:rsid w:val="00620289"/>
    <w:rsid w:val="00633723"/>
    <w:rsid w:val="0063502E"/>
    <w:rsid w:val="00635994"/>
    <w:rsid w:val="00654C0B"/>
    <w:rsid w:val="00661752"/>
    <w:rsid w:val="0066642F"/>
    <w:rsid w:val="00666915"/>
    <w:rsid w:val="00666ABB"/>
    <w:rsid w:val="00672AFC"/>
    <w:rsid w:val="00675CC2"/>
    <w:rsid w:val="00692F0F"/>
    <w:rsid w:val="006A1C97"/>
    <w:rsid w:val="006A262D"/>
    <w:rsid w:val="006A507E"/>
    <w:rsid w:val="006B1EC2"/>
    <w:rsid w:val="006C3493"/>
    <w:rsid w:val="006D1C3D"/>
    <w:rsid w:val="006D5DD9"/>
    <w:rsid w:val="006E021C"/>
    <w:rsid w:val="006F27CD"/>
    <w:rsid w:val="006F56F3"/>
    <w:rsid w:val="006F5AE6"/>
    <w:rsid w:val="007031C4"/>
    <w:rsid w:val="00711584"/>
    <w:rsid w:val="00712D52"/>
    <w:rsid w:val="007216CA"/>
    <w:rsid w:val="00724083"/>
    <w:rsid w:val="00731A79"/>
    <w:rsid w:val="0073268B"/>
    <w:rsid w:val="00742A2F"/>
    <w:rsid w:val="00744823"/>
    <w:rsid w:val="00745659"/>
    <w:rsid w:val="00746178"/>
    <w:rsid w:val="00746F39"/>
    <w:rsid w:val="00747610"/>
    <w:rsid w:val="007556C3"/>
    <w:rsid w:val="0078278E"/>
    <w:rsid w:val="0078601A"/>
    <w:rsid w:val="00796202"/>
    <w:rsid w:val="007B15F4"/>
    <w:rsid w:val="007D6CD9"/>
    <w:rsid w:val="007F6D54"/>
    <w:rsid w:val="00801CE5"/>
    <w:rsid w:val="00804BD9"/>
    <w:rsid w:val="008163A8"/>
    <w:rsid w:val="008163FE"/>
    <w:rsid w:val="00816EC1"/>
    <w:rsid w:val="0082127A"/>
    <w:rsid w:val="00830B7B"/>
    <w:rsid w:val="00831C03"/>
    <w:rsid w:val="008473DC"/>
    <w:rsid w:val="00856939"/>
    <w:rsid w:val="0085714B"/>
    <w:rsid w:val="008665C4"/>
    <w:rsid w:val="00876021"/>
    <w:rsid w:val="00884BCE"/>
    <w:rsid w:val="00890857"/>
    <w:rsid w:val="00891D41"/>
    <w:rsid w:val="00895F31"/>
    <w:rsid w:val="008A0FE6"/>
    <w:rsid w:val="008A73EB"/>
    <w:rsid w:val="008A798C"/>
    <w:rsid w:val="008B3848"/>
    <w:rsid w:val="008B622A"/>
    <w:rsid w:val="008B74B0"/>
    <w:rsid w:val="008F0612"/>
    <w:rsid w:val="008F1354"/>
    <w:rsid w:val="0090009F"/>
    <w:rsid w:val="00907B0B"/>
    <w:rsid w:val="00916ADB"/>
    <w:rsid w:val="00931F97"/>
    <w:rsid w:val="00936F88"/>
    <w:rsid w:val="00940C85"/>
    <w:rsid w:val="00944A67"/>
    <w:rsid w:val="009611F0"/>
    <w:rsid w:val="00972697"/>
    <w:rsid w:val="00972998"/>
    <w:rsid w:val="00996A7C"/>
    <w:rsid w:val="009B78D8"/>
    <w:rsid w:val="009C2E44"/>
    <w:rsid w:val="009C3512"/>
    <w:rsid w:val="009E1865"/>
    <w:rsid w:val="009F04C2"/>
    <w:rsid w:val="009F2E66"/>
    <w:rsid w:val="009F51D1"/>
    <w:rsid w:val="00A00537"/>
    <w:rsid w:val="00A16378"/>
    <w:rsid w:val="00A24336"/>
    <w:rsid w:val="00A30E39"/>
    <w:rsid w:val="00A4025C"/>
    <w:rsid w:val="00A4066A"/>
    <w:rsid w:val="00A4345F"/>
    <w:rsid w:val="00A45CE8"/>
    <w:rsid w:val="00A46B42"/>
    <w:rsid w:val="00A479A0"/>
    <w:rsid w:val="00A518E7"/>
    <w:rsid w:val="00A53629"/>
    <w:rsid w:val="00A64FE1"/>
    <w:rsid w:val="00A66BE3"/>
    <w:rsid w:val="00A748DE"/>
    <w:rsid w:val="00AA7ADB"/>
    <w:rsid w:val="00AB0D2F"/>
    <w:rsid w:val="00AB13A8"/>
    <w:rsid w:val="00AC425D"/>
    <w:rsid w:val="00AD4E9E"/>
    <w:rsid w:val="00AD796D"/>
    <w:rsid w:val="00AD7D95"/>
    <w:rsid w:val="00AE4199"/>
    <w:rsid w:val="00AE62A8"/>
    <w:rsid w:val="00AF6550"/>
    <w:rsid w:val="00AF7087"/>
    <w:rsid w:val="00AF73D8"/>
    <w:rsid w:val="00B1499B"/>
    <w:rsid w:val="00B15D01"/>
    <w:rsid w:val="00B169C4"/>
    <w:rsid w:val="00B1782B"/>
    <w:rsid w:val="00B242B4"/>
    <w:rsid w:val="00B408F6"/>
    <w:rsid w:val="00B53915"/>
    <w:rsid w:val="00B5523A"/>
    <w:rsid w:val="00B76735"/>
    <w:rsid w:val="00B7701F"/>
    <w:rsid w:val="00B847C5"/>
    <w:rsid w:val="00B8532D"/>
    <w:rsid w:val="00B9370F"/>
    <w:rsid w:val="00B972AC"/>
    <w:rsid w:val="00BA1CD7"/>
    <w:rsid w:val="00BA5836"/>
    <w:rsid w:val="00BB349A"/>
    <w:rsid w:val="00BB3904"/>
    <w:rsid w:val="00BB4C2A"/>
    <w:rsid w:val="00BD4F4A"/>
    <w:rsid w:val="00BE3D26"/>
    <w:rsid w:val="00BE4BD6"/>
    <w:rsid w:val="00BE73DB"/>
    <w:rsid w:val="00BF0A72"/>
    <w:rsid w:val="00BF24AD"/>
    <w:rsid w:val="00C00AED"/>
    <w:rsid w:val="00C131DC"/>
    <w:rsid w:val="00C13616"/>
    <w:rsid w:val="00C14409"/>
    <w:rsid w:val="00C34A93"/>
    <w:rsid w:val="00C379A5"/>
    <w:rsid w:val="00C524FF"/>
    <w:rsid w:val="00C552BD"/>
    <w:rsid w:val="00C61F96"/>
    <w:rsid w:val="00C6274B"/>
    <w:rsid w:val="00C65819"/>
    <w:rsid w:val="00C74897"/>
    <w:rsid w:val="00C94957"/>
    <w:rsid w:val="00C97989"/>
    <w:rsid w:val="00CA0BCE"/>
    <w:rsid w:val="00CB4156"/>
    <w:rsid w:val="00CB4786"/>
    <w:rsid w:val="00CB5A6F"/>
    <w:rsid w:val="00CB64B6"/>
    <w:rsid w:val="00CC499B"/>
    <w:rsid w:val="00CD57E5"/>
    <w:rsid w:val="00D23E18"/>
    <w:rsid w:val="00D23EB0"/>
    <w:rsid w:val="00D255D6"/>
    <w:rsid w:val="00D33BF4"/>
    <w:rsid w:val="00D34C30"/>
    <w:rsid w:val="00D54A47"/>
    <w:rsid w:val="00D67764"/>
    <w:rsid w:val="00D7248B"/>
    <w:rsid w:val="00D82B47"/>
    <w:rsid w:val="00D8451A"/>
    <w:rsid w:val="00D85AFC"/>
    <w:rsid w:val="00D95112"/>
    <w:rsid w:val="00DC1966"/>
    <w:rsid w:val="00DC1BFB"/>
    <w:rsid w:val="00DD2C63"/>
    <w:rsid w:val="00DD47B5"/>
    <w:rsid w:val="00DD4C1A"/>
    <w:rsid w:val="00DD75EC"/>
    <w:rsid w:val="00E00C0C"/>
    <w:rsid w:val="00E03E04"/>
    <w:rsid w:val="00E10A56"/>
    <w:rsid w:val="00E10D7A"/>
    <w:rsid w:val="00E114C1"/>
    <w:rsid w:val="00E24A9E"/>
    <w:rsid w:val="00E46B85"/>
    <w:rsid w:val="00E514C3"/>
    <w:rsid w:val="00E60985"/>
    <w:rsid w:val="00E635D6"/>
    <w:rsid w:val="00E63C92"/>
    <w:rsid w:val="00E66496"/>
    <w:rsid w:val="00E72E56"/>
    <w:rsid w:val="00E74756"/>
    <w:rsid w:val="00E7739F"/>
    <w:rsid w:val="00E8366B"/>
    <w:rsid w:val="00E9051B"/>
    <w:rsid w:val="00E91EC4"/>
    <w:rsid w:val="00E93835"/>
    <w:rsid w:val="00E960C2"/>
    <w:rsid w:val="00EB0686"/>
    <w:rsid w:val="00EB3D47"/>
    <w:rsid w:val="00EB3EB1"/>
    <w:rsid w:val="00EC15CA"/>
    <w:rsid w:val="00ED4443"/>
    <w:rsid w:val="00ED5216"/>
    <w:rsid w:val="00F07AB7"/>
    <w:rsid w:val="00F11BA1"/>
    <w:rsid w:val="00F12C89"/>
    <w:rsid w:val="00F27874"/>
    <w:rsid w:val="00F32D71"/>
    <w:rsid w:val="00F43B22"/>
    <w:rsid w:val="00F456E8"/>
    <w:rsid w:val="00F4722C"/>
    <w:rsid w:val="00F51E6F"/>
    <w:rsid w:val="00F529E5"/>
    <w:rsid w:val="00F62B28"/>
    <w:rsid w:val="00F72CDA"/>
    <w:rsid w:val="00F73E5A"/>
    <w:rsid w:val="00FA29C8"/>
    <w:rsid w:val="00FA3BC2"/>
    <w:rsid w:val="00FB4576"/>
    <w:rsid w:val="00FC30D2"/>
    <w:rsid w:val="00FC3CF1"/>
    <w:rsid w:val="00FC6DDD"/>
    <w:rsid w:val="00FD0076"/>
    <w:rsid w:val="00FE38B4"/>
    <w:rsid w:val="00FE5AD9"/>
    <w:rsid w:val="00FF6778"/>
    <w:rsid w:val="0B8C2B43"/>
    <w:rsid w:val="0CF87C78"/>
    <w:rsid w:val="1023D6FF"/>
    <w:rsid w:val="379EEBD5"/>
    <w:rsid w:val="393ABC36"/>
    <w:rsid w:val="3A931DA9"/>
    <w:rsid w:val="3AFD751A"/>
    <w:rsid w:val="3E2F46F7"/>
    <w:rsid w:val="443550C0"/>
    <w:rsid w:val="4C94368B"/>
    <w:rsid w:val="572440C4"/>
    <w:rsid w:val="62AD62D0"/>
    <w:rsid w:val="6CCE2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938F01"/>
  <w15:docId w15:val="{AF73879D-1CE8-477C-89CF-3DAD1D449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6BE3"/>
  </w:style>
  <w:style w:type="paragraph" w:styleId="Heading1">
    <w:name w:val="heading 1"/>
    <w:basedOn w:val="Normal"/>
    <w:next w:val="Normal"/>
    <w:link w:val="Heading1Char"/>
    <w:uiPriority w:val="9"/>
    <w:qFormat/>
    <w:rsid w:val="00931F97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44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57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C1440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31F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31F97"/>
    <w:pPr>
      <w:tabs>
        <w:tab w:val="center" w:pos="4680"/>
        <w:tab w:val="right" w:pos="9360"/>
      </w:tabs>
      <w:spacing w:after="200" w:line="276" w:lineRule="auto"/>
    </w:pPr>
    <w:rPr>
      <w:rFonts w:ascii="Calibri" w:eastAsia="Times New Roman" w:hAnsi="Calibri" w:cs="Times New Roman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31F97"/>
    <w:rPr>
      <w:rFonts w:ascii="Calibri" w:eastAsia="Times New Roman" w:hAnsi="Calibri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31F97"/>
    <w:pPr>
      <w:tabs>
        <w:tab w:val="center" w:pos="4680"/>
        <w:tab w:val="right" w:pos="9360"/>
      </w:tabs>
      <w:spacing w:after="200" w:line="276" w:lineRule="auto"/>
    </w:pPr>
    <w:rPr>
      <w:rFonts w:ascii="Calibri" w:eastAsia="Times New Roman" w:hAnsi="Calibri" w:cs="Times New Roman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31F97"/>
    <w:rPr>
      <w:rFonts w:ascii="Calibri" w:eastAsia="Times New Roman" w:hAnsi="Calibri" w:cs="Times New Roman"/>
      <w:lang w:eastAsia="en-US"/>
    </w:rPr>
  </w:style>
  <w:style w:type="character" w:styleId="PageNumber">
    <w:name w:val="page number"/>
    <w:rsid w:val="00931F97"/>
  </w:style>
  <w:style w:type="paragraph" w:customStyle="1" w:styleId="Default">
    <w:name w:val="Default"/>
    <w:rsid w:val="00931F9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931F97"/>
    <w:pPr>
      <w:outlineLvl w:val="9"/>
    </w:pPr>
    <w:rPr>
      <w:rFonts w:ascii="Arial" w:hAnsi="Arial" w:cs="Arial"/>
      <w:b/>
      <w:color w:val="auto"/>
    </w:rPr>
  </w:style>
  <w:style w:type="paragraph" w:styleId="TOC1">
    <w:name w:val="toc 1"/>
    <w:basedOn w:val="Normal"/>
    <w:next w:val="Normal"/>
    <w:autoRedefine/>
    <w:uiPriority w:val="39"/>
    <w:unhideWhenUsed/>
    <w:rsid w:val="004D2B1A"/>
    <w:pPr>
      <w:tabs>
        <w:tab w:val="left" w:pos="440"/>
        <w:tab w:val="right" w:leader="dot" w:pos="9350"/>
      </w:tabs>
      <w:spacing w:after="0" w:line="240" w:lineRule="auto"/>
    </w:pPr>
    <w:rPr>
      <w:rFonts w:ascii="Calibri" w:eastAsia="Times New Roman" w:hAnsi="Calibri" w:cs="Times New Roman"/>
      <w:lang w:eastAsia="en-US"/>
    </w:rPr>
  </w:style>
  <w:style w:type="character" w:styleId="Hyperlink">
    <w:name w:val="Hyperlink"/>
    <w:basedOn w:val="DefaultParagraphFont"/>
    <w:uiPriority w:val="99"/>
    <w:unhideWhenUsed/>
    <w:rsid w:val="00931F97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633723"/>
    <w:pPr>
      <w:tabs>
        <w:tab w:val="right" w:leader="dot" w:pos="9350"/>
      </w:tabs>
      <w:spacing w:after="0" w:line="276" w:lineRule="auto"/>
      <w:ind w:left="220"/>
    </w:pPr>
    <w:rPr>
      <w:rFonts w:ascii="Calibri" w:eastAsia="Times New Roman" w:hAnsi="Calibri" w:cs="Times New Roman"/>
      <w:lang w:eastAsia="en-US"/>
    </w:rPr>
  </w:style>
  <w:style w:type="paragraph" w:styleId="ListParagraph">
    <w:name w:val="List Paragraph"/>
    <w:basedOn w:val="Normal"/>
    <w:uiPriority w:val="34"/>
    <w:qFormat/>
    <w:rsid w:val="0078601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54C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4C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4C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4C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4C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C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C0B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53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532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B8532D"/>
    <w:rPr>
      <w:vertAlign w:val="superscript"/>
    </w:rPr>
  </w:style>
  <w:style w:type="paragraph" w:styleId="Revision">
    <w:name w:val="Revision"/>
    <w:hidden/>
    <w:uiPriority w:val="99"/>
    <w:semiHidden/>
    <w:rsid w:val="009E186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13F4CE38BFFD46883B84BACA2E0676" ma:contentTypeVersion="56" ma:contentTypeDescription="Create a new document." ma:contentTypeScope="" ma:versionID="97d3d139076444cfef564596370ab754">
  <xsd:schema xmlns:xsd="http://www.w3.org/2001/XMLSchema" xmlns:xs="http://www.w3.org/2001/XMLSchema" xmlns:p="http://schemas.microsoft.com/office/2006/metadata/properties" xmlns:ns2="7a42726b-7df1-49e8-90e0-5776445eaec1" xmlns:ns3="b73db4f8-9815-4fe4-83d8-25d5fc1068aa" targetNamespace="http://schemas.microsoft.com/office/2006/metadata/properties" ma:root="true" ma:fieldsID="6d2a947d3b37c6e73320ff2f48876f82" ns2:_="" ns3:_="">
    <xsd:import namespace="7a42726b-7df1-49e8-90e0-5776445eaec1"/>
    <xsd:import namespace="b73db4f8-9815-4fe4-83d8-25d5fc1068aa"/>
    <xsd:element name="properties">
      <xsd:complexType>
        <xsd:sequence>
          <xsd:element name="documentManagement">
            <xsd:complexType>
              <xsd:all>
                <xsd:element ref="ns2:Document_x0020_Description" minOccurs="0"/>
                <xsd:element ref="ns2:Deliverable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42726b-7df1-49e8-90e0-5776445eaec1" elementFormDefault="qualified">
    <xsd:import namespace="http://schemas.microsoft.com/office/2006/documentManagement/types"/>
    <xsd:import namespace="http://schemas.microsoft.com/office/infopath/2007/PartnerControls"/>
    <xsd:element name="Document_x0020_Description" ma:index="8" nillable="true" ma:displayName="Document Description" ma:internalName="Document_x0020_Description" ma:readOnly="false">
      <xsd:simpleType>
        <xsd:restriction base="dms:Note">
          <xsd:maxLength value="255"/>
        </xsd:restriction>
      </xsd:simpleType>
    </xsd:element>
    <xsd:element name="Deliverable" ma:index="9" nillable="true" ma:displayName="Deliverable" ma:default="0" ma:description="Whether the document is a customer deliverable" ma:internalName="Deliverable" ma:readOnly="false">
      <xsd:simpleType>
        <xsd:restriction base="dms:Boolean"/>
      </xsd:simple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3db4f8-9815-4fe4-83d8-25d5fc1068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Description xmlns="7a42726b-7df1-49e8-90e0-5776445eaec1" xsi:nil="true"/>
    <Deliverable xmlns="7a42726b-7df1-49e8-90e0-5776445eaec1">false</Deliverable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77EBAD-8076-433C-8AF3-30096370B3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42726b-7df1-49e8-90e0-5776445eaec1"/>
    <ds:schemaRef ds:uri="b73db4f8-9815-4fe4-83d8-25d5fc106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A09E32-D6D0-409C-A7FE-19A92CA73AE4}">
  <ds:schemaRefs>
    <ds:schemaRef ds:uri="http://schemas.microsoft.com/office/2006/metadata/properties"/>
    <ds:schemaRef ds:uri="http://schemas.microsoft.com/office/infopath/2007/PartnerControls"/>
    <ds:schemaRef ds:uri="7a42726b-7df1-49e8-90e0-5776445eaec1"/>
  </ds:schemaRefs>
</ds:datastoreItem>
</file>

<file path=customXml/itemProps3.xml><?xml version="1.0" encoding="utf-8"?>
<ds:datastoreItem xmlns:ds="http://schemas.openxmlformats.org/officeDocument/2006/customXml" ds:itemID="{63FC3437-A560-45B5-94EA-4940D3F93B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09788EA-43DE-47A4-B32A-2F894DDC74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6</Pages>
  <Words>6837</Words>
  <Characters>38973</Characters>
  <Application>Microsoft Office Word</Application>
  <DocSecurity>0</DocSecurity>
  <Lines>324</Lines>
  <Paragraphs>91</Paragraphs>
  <ScaleCrop>false</ScaleCrop>
  <Company/>
  <LinksUpToDate>false</LinksUpToDate>
  <CharactersWithSpaces>45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lementation Guide 1 Demographic</dc:title>
  <dc:subject/>
  <dc:creator>Echo Wang;HRSA</dc:creator>
  <cp:keywords/>
  <dc:description/>
  <cp:lastModifiedBy>Purvi Lalwani</cp:lastModifiedBy>
  <cp:revision>25</cp:revision>
  <cp:lastPrinted>2016-12-29T23:59:00Z</cp:lastPrinted>
  <dcterms:created xsi:type="dcterms:W3CDTF">2022-01-12T20:16:00Z</dcterms:created>
  <dcterms:modified xsi:type="dcterms:W3CDTF">2022-01-26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13F4CE38BFFD46883B84BACA2E0676</vt:lpwstr>
  </property>
</Properties>
</file>